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1E0B0" w14:textId="659E27A4" w:rsidR="00550DDC" w:rsidRPr="00392881" w:rsidRDefault="0032769D" w:rsidP="620377D1">
      <w:pPr>
        <w:pStyle w:val="Heading1"/>
        <w:rPr>
          <w:sz w:val="48"/>
          <w:szCs w:val="48"/>
        </w:rPr>
      </w:pPr>
      <w:r w:rsidRPr="00392881">
        <w:rPr>
          <w:sz w:val="48"/>
          <w:szCs w:val="48"/>
        </w:rPr>
        <w:t>202</w:t>
      </w:r>
      <w:r w:rsidR="003A2E80">
        <w:rPr>
          <w:sz w:val="48"/>
          <w:szCs w:val="48"/>
        </w:rPr>
        <w:t>6</w:t>
      </w:r>
      <w:r w:rsidR="000544AB" w:rsidRPr="00392881">
        <w:rPr>
          <w:sz w:val="48"/>
          <w:szCs w:val="48"/>
        </w:rPr>
        <w:t xml:space="preserve"> Qualified Health Plan (QHP)</w:t>
      </w:r>
      <w:r w:rsidRPr="00392881">
        <w:br/>
      </w:r>
      <w:r w:rsidR="000544AB" w:rsidRPr="00392881">
        <w:rPr>
          <w:sz w:val="48"/>
          <w:szCs w:val="48"/>
        </w:rPr>
        <w:t>Enrollee Experience Survey</w:t>
      </w:r>
    </w:p>
    <w:p w14:paraId="77C59F65" w14:textId="439DE57F" w:rsidR="000544AB" w:rsidRPr="00392881" w:rsidRDefault="00550DDC" w:rsidP="00312C51">
      <w:pPr>
        <w:pStyle w:val="SurveySubtitle"/>
      </w:pPr>
      <w:r w:rsidRPr="00392881">
        <w:t>English</w:t>
      </w:r>
    </w:p>
    <w:p w14:paraId="7380CF43" w14:textId="77777777" w:rsidR="00664A43" w:rsidRPr="00392881" w:rsidRDefault="00664A43" w:rsidP="00312C51">
      <w:pPr>
        <w:pStyle w:val="SurveySubtitle"/>
      </w:pPr>
    </w:p>
    <w:p w14:paraId="2F9C3AFF" w14:textId="77777777" w:rsidR="00CC4A0B" w:rsidRPr="00392881" w:rsidRDefault="00CC4A0B" w:rsidP="003C5B8A">
      <w:pPr>
        <w:spacing w:after="360"/>
        <w:jc w:val="center"/>
        <w:rPr>
          <w:rFonts w:ascii="Arial" w:hAnsi="Arial" w:cs="Arial"/>
          <w:sz w:val="40"/>
          <w:szCs w:val="40"/>
        </w:rPr>
        <w:sectPr w:rsidR="00CC4A0B" w:rsidRPr="00392881" w:rsidSect="00EA7937">
          <w:headerReference w:type="default" r:id="rId11"/>
          <w:footerReference w:type="default" r:id="rId12"/>
          <w:type w:val="continuous"/>
          <w:pgSz w:w="12240" w:h="15840" w:code="1"/>
          <w:pgMar w:top="1440" w:right="1080" w:bottom="1440" w:left="1080" w:header="720" w:footer="576" w:gutter="0"/>
          <w:pgNumType w:fmt="upperLetter" w:start="3"/>
          <w:cols w:sep="1" w:space="720"/>
          <w:vAlign w:val="center"/>
          <w:titlePg/>
          <w:docGrid w:linePitch="326"/>
        </w:sectPr>
      </w:pPr>
    </w:p>
    <w:p w14:paraId="179013A5" w14:textId="2825BCB7" w:rsidR="00970027" w:rsidRPr="00392881" w:rsidRDefault="0032769D" w:rsidP="00312C51">
      <w:pPr>
        <w:pStyle w:val="SurveyInsideTitle"/>
      </w:pPr>
      <w:r w:rsidRPr="00392881">
        <w:lastRenderedPageBreak/>
        <w:t>202</w:t>
      </w:r>
      <w:r w:rsidR="003A2E80">
        <w:t>6</w:t>
      </w:r>
      <w:r w:rsidR="00986A4D" w:rsidRPr="00392881">
        <w:t xml:space="preserve"> Qualified Health Plan (QHP) Enrollee Experience Survey</w:t>
      </w:r>
    </w:p>
    <w:p w14:paraId="0D4E4D9A" w14:textId="77777777" w:rsidR="002F70C5" w:rsidRPr="00392881" w:rsidRDefault="002F70C5" w:rsidP="0022247C">
      <w:pPr>
        <w:pStyle w:val="Heading2"/>
      </w:pPr>
      <w:r w:rsidRPr="00392881">
        <w:t>Introduction</w:t>
      </w:r>
    </w:p>
    <w:p w14:paraId="1003CA51" w14:textId="38E20325" w:rsidR="002F70C5" w:rsidRPr="00392881" w:rsidRDefault="00986A4D" w:rsidP="00204897">
      <w:pPr>
        <w:pStyle w:val="SurveyBodyText"/>
      </w:pPr>
      <w:r w:rsidRPr="00392881">
        <w:t xml:space="preserve">We are asking you to complete this survey about your experiences </w:t>
      </w:r>
      <w:r w:rsidR="00A27744" w:rsidRPr="00392881">
        <w:t xml:space="preserve">with </w:t>
      </w:r>
      <w:r w:rsidRPr="00392881">
        <w:t>[</w:t>
      </w:r>
      <w:r w:rsidR="007E0427" w:rsidRPr="00392881">
        <w:t xml:space="preserve">QHP </w:t>
      </w:r>
      <w:r w:rsidRPr="00392881">
        <w:t>ISSUER NAME]</w:t>
      </w:r>
      <w:r w:rsidR="00DD5A20" w:rsidRPr="00392881">
        <w:t>.</w:t>
      </w:r>
      <w:r w:rsidR="00A27744" w:rsidRPr="00392881">
        <w:t xml:space="preserve"> </w:t>
      </w:r>
      <w:r w:rsidR="000F1C1C" w:rsidRPr="00392881">
        <w:t>P</w:t>
      </w:r>
      <w:r w:rsidR="00A27744" w:rsidRPr="00392881">
        <w:t xml:space="preserve">lease answer the questions in the survey based on your experience with the health plan </w:t>
      </w:r>
      <w:r w:rsidR="00CE049D" w:rsidRPr="00392881">
        <w:t xml:space="preserve">you had </w:t>
      </w:r>
      <w:r w:rsidR="00A27744" w:rsidRPr="00392881">
        <w:t xml:space="preserve">from July through December </w:t>
      </w:r>
      <w:r w:rsidR="00E94AFB" w:rsidRPr="00392881">
        <w:t>20</w:t>
      </w:r>
      <w:r w:rsidR="00F56B33" w:rsidRPr="00392881">
        <w:t>2</w:t>
      </w:r>
      <w:r w:rsidR="003A2E80">
        <w:t>5</w:t>
      </w:r>
      <w:r w:rsidR="00A27744" w:rsidRPr="00392881">
        <w:t>.</w:t>
      </w:r>
    </w:p>
    <w:p w14:paraId="7C752FD5" w14:textId="24347D18" w:rsidR="002F70C5" w:rsidRPr="00392881" w:rsidRDefault="002F70C5" w:rsidP="00204897">
      <w:pPr>
        <w:pStyle w:val="SurveyBodyTextIndented"/>
      </w:pPr>
      <w:r w:rsidRPr="00392881">
        <w:rPr>
          <w:b/>
        </w:rPr>
        <w:t>Your Privacy is Protected.</w:t>
      </w:r>
      <w:r w:rsidRPr="00392881">
        <w:t xml:space="preserve"> </w:t>
      </w:r>
      <w:r w:rsidR="00986A4D" w:rsidRPr="00392881">
        <w:t xml:space="preserve">What you have to say is private and will only be used for this </w:t>
      </w:r>
      <w:r w:rsidR="002B2FC0" w:rsidRPr="00392881">
        <w:t>survey</w:t>
      </w:r>
      <w:r w:rsidR="00986A4D" w:rsidRPr="00392881">
        <w:t>. Your answers will be part of a pool of information. We will not share your name or answers with anyone, except if required by law.</w:t>
      </w:r>
    </w:p>
    <w:p w14:paraId="36B8F73D" w14:textId="77777777" w:rsidR="002F70C5" w:rsidRPr="00392881" w:rsidRDefault="002F70C5" w:rsidP="00204897">
      <w:pPr>
        <w:pStyle w:val="SurveyBodyTextIndented"/>
      </w:pPr>
      <w:r w:rsidRPr="00392881">
        <w:rPr>
          <w:b/>
        </w:rPr>
        <w:t>Your Participation is Voluntary.</w:t>
      </w:r>
      <w:r w:rsidRPr="00392881">
        <w:t xml:space="preserve"> </w:t>
      </w:r>
      <w:r w:rsidR="00986A4D" w:rsidRPr="00392881">
        <w:t>You do not have to answer any questions that you do not want to answer. If you choose not to answer, it will not affect the benefits you get.</w:t>
      </w:r>
    </w:p>
    <w:p w14:paraId="70F1B88C" w14:textId="143A467B" w:rsidR="002F70C5" w:rsidRPr="00392881" w:rsidRDefault="002F70C5" w:rsidP="00204897">
      <w:pPr>
        <w:pStyle w:val="SurveyBodyTextIndented"/>
      </w:pPr>
      <w:r w:rsidRPr="00392881">
        <w:rPr>
          <w:b/>
        </w:rPr>
        <w:t>What To Do When You’re Done.</w:t>
      </w:r>
      <w:r w:rsidRPr="00392881">
        <w:t xml:space="preserve"> </w:t>
      </w:r>
      <w:r w:rsidR="00986A4D" w:rsidRPr="00392881">
        <w:t>Once you complete the survey, place it in the envelope that was provided, seal the envelope, and return the envelope to [VENDOR ADDRESS].</w:t>
      </w:r>
    </w:p>
    <w:p w14:paraId="0441C774" w14:textId="0CAFCCA7" w:rsidR="002F70C5" w:rsidRPr="00392881" w:rsidRDefault="002F70C5" w:rsidP="00204897">
      <w:pPr>
        <w:pStyle w:val="SurveyBodyTextIndented"/>
      </w:pPr>
      <w:r w:rsidRPr="00392881">
        <w:rPr>
          <w:b/>
        </w:rPr>
        <w:t>What To Do If You Have Questions.</w:t>
      </w:r>
      <w:r w:rsidR="00986A4D" w:rsidRPr="00392881">
        <w:t xml:space="preserve"> [</w:t>
      </w:r>
      <w:r w:rsidR="007E0427" w:rsidRPr="00392881">
        <w:t xml:space="preserve">QHP </w:t>
      </w:r>
      <w:r w:rsidR="00986A4D" w:rsidRPr="00392881">
        <w:t>ISSUER NAME] has contracted with [VENDOR NAME] to conduct this s</w:t>
      </w:r>
      <w:r w:rsidR="0024225F" w:rsidRPr="00392881">
        <w:t>urve</w:t>
      </w:r>
      <w:r w:rsidR="00986A4D" w:rsidRPr="00392881">
        <w:t xml:space="preserve">y. </w:t>
      </w:r>
      <w:r w:rsidR="00A27744" w:rsidRPr="00392881">
        <w:t xml:space="preserve">If you have any questions about the survey, </w:t>
      </w:r>
      <w:r w:rsidR="00A27744" w:rsidRPr="00392881">
        <w:rPr>
          <w:color w:val="000000"/>
        </w:rPr>
        <w:t xml:space="preserve">call [VENDOR NAME] toll free at </w:t>
      </w:r>
      <w:r w:rsidR="00A27744" w:rsidRPr="00392881">
        <w:t xml:space="preserve">(XXX) [XXX-XXXX] </w:t>
      </w:r>
      <w:r w:rsidR="00A27744" w:rsidRPr="00392881">
        <w:rPr>
          <w:color w:val="000000"/>
        </w:rPr>
        <w:t xml:space="preserve">between </w:t>
      </w:r>
      <w:r w:rsidR="006D01F3" w:rsidRPr="00392881">
        <w:rPr>
          <w:color w:val="000000"/>
        </w:rPr>
        <w:t>[</w:t>
      </w:r>
      <w:r w:rsidR="00A27744" w:rsidRPr="00392881">
        <w:rPr>
          <w:color w:val="000000"/>
        </w:rPr>
        <w:t>XX:XX</w:t>
      </w:r>
      <w:r w:rsidR="006D01F3" w:rsidRPr="00392881">
        <w:rPr>
          <w:color w:val="000000"/>
        </w:rPr>
        <w:t>]</w:t>
      </w:r>
      <w:r w:rsidR="00A27744" w:rsidRPr="00392881">
        <w:rPr>
          <w:color w:val="000000"/>
        </w:rPr>
        <w:t xml:space="preserve"> a.m. and </w:t>
      </w:r>
      <w:r w:rsidR="006D01F3" w:rsidRPr="00392881">
        <w:rPr>
          <w:color w:val="000000"/>
        </w:rPr>
        <w:t>[</w:t>
      </w:r>
      <w:r w:rsidR="00A27744" w:rsidRPr="00392881">
        <w:rPr>
          <w:color w:val="000000"/>
        </w:rPr>
        <w:t>XX:XX</w:t>
      </w:r>
      <w:r w:rsidR="006D01F3" w:rsidRPr="00392881">
        <w:rPr>
          <w:color w:val="000000"/>
        </w:rPr>
        <w:t>]</w:t>
      </w:r>
      <w:r w:rsidR="00A27744" w:rsidRPr="00392881">
        <w:rPr>
          <w:color w:val="000000"/>
        </w:rPr>
        <w:t xml:space="preserve"> p.m. [VENDOR LOCAL TIME], Monday through Friday </w:t>
      </w:r>
      <w:r w:rsidR="003E58D3" w:rsidRPr="00392881">
        <w:rPr>
          <w:color w:val="000000"/>
        </w:rPr>
        <w:t xml:space="preserve">(excluding federal holidays) </w:t>
      </w:r>
      <w:r w:rsidR="00A27744" w:rsidRPr="00392881">
        <w:rPr>
          <w:color w:val="000000"/>
        </w:rPr>
        <w:t>or</w:t>
      </w:r>
      <w:r w:rsidR="00AB235B" w:rsidRPr="00392881">
        <w:rPr>
          <w:color w:val="000000"/>
        </w:rPr>
        <w:t xml:space="preserve"> </w:t>
      </w:r>
      <w:r w:rsidR="00A27744" w:rsidRPr="00392881">
        <w:rPr>
          <w:color w:val="000000"/>
        </w:rPr>
        <w:t>email [VENDOR EMAIL].</w:t>
      </w:r>
    </w:p>
    <w:p w14:paraId="6A8D5287" w14:textId="77777777" w:rsidR="002F70C5" w:rsidRPr="00392881" w:rsidRDefault="002F70C5" w:rsidP="00204897">
      <w:pPr>
        <w:pStyle w:val="Heading2"/>
      </w:pPr>
      <w:r w:rsidRPr="00392881">
        <w:t>Survey Instructions</w:t>
      </w:r>
    </w:p>
    <w:p w14:paraId="4AA3F762" w14:textId="77777777" w:rsidR="002F70C5" w:rsidRPr="00392881" w:rsidRDefault="002F70C5" w:rsidP="00204897">
      <w:pPr>
        <w:pStyle w:val="SurveyBodyTextIndented"/>
      </w:pPr>
      <w:r w:rsidRPr="00392881">
        <w:t>Answer each question by marking the box to the left of your answer.</w:t>
      </w:r>
    </w:p>
    <w:p w14:paraId="0F564B7D" w14:textId="77777777" w:rsidR="002F70C5" w:rsidRPr="00392881" w:rsidRDefault="002F70C5" w:rsidP="00204897">
      <w:pPr>
        <w:pStyle w:val="SurveyBodyTextIndented"/>
      </w:pPr>
      <w:r w:rsidRPr="00392881">
        <w:t>You are sometimes told to skip over some questions in this survey. When this happens</w:t>
      </w:r>
      <w:r w:rsidR="00371A11" w:rsidRPr="00392881">
        <w:t>,</w:t>
      </w:r>
      <w:r w:rsidRPr="00392881">
        <w:t xml:space="preserve"> you will see an arrow with a note that tells you what question to answer next, like this:</w:t>
      </w:r>
    </w:p>
    <w:p w14:paraId="7C9AA890" w14:textId="77777777" w:rsidR="002F70C5" w:rsidRPr="00392881" w:rsidRDefault="00D21613" w:rsidP="00D21613">
      <w:pPr>
        <w:pStyle w:val="StyleA0-Survey0DigitRespOptBoxLeft047"/>
      </w:pPr>
      <w:r w:rsidRPr="00392881">
        <w:rPr>
          <w:noProof/>
          <w:color w:val="2B579A"/>
          <w:position w:val="-4"/>
        </w:rPr>
        <w:drawing>
          <wp:inline distT="0" distB="0" distL="0" distR="0" wp14:anchorId="0CD64B78" wp14:editId="1419EEAC">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Yes</w:t>
      </w:r>
    </w:p>
    <w:p w14:paraId="54419851" w14:textId="75755DBD" w:rsidR="00B04A8A" w:rsidRPr="00392881" w:rsidRDefault="005E5D95" w:rsidP="00D21613">
      <w:pPr>
        <w:pStyle w:val="StyleA0-Survey0DigitRespOptBoxLeft047"/>
        <w:rPr>
          <w:bCs/>
        </w:rPr>
      </w:pPr>
      <w:bookmarkStart w:id="0" w:name="OLE_LINK3"/>
      <w:bookmarkStart w:id="1" w:name="OLE_LINK4"/>
      <w:r w:rsidRPr="00392881">
        <w:rPr>
          <w:noProof/>
          <w:color w:val="2B579A"/>
          <w:position w:val="-4"/>
        </w:rPr>
        <w:drawing>
          <wp:inline distT="0" distB="0" distL="0" distR="0" wp14:anchorId="41E5F92D" wp14:editId="2E951222">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r w:rsidRPr="00392881">
        <w:tab/>
      </w:r>
      <w:r w:rsidR="002F70C5" w:rsidRPr="00392881">
        <w:t>No</w:t>
      </w:r>
      <w:r w:rsidR="00946F34" w:rsidRPr="00392881">
        <w:rPr>
          <w:bCs/>
        </w:rPr>
        <w:t xml:space="preserve"> </w:t>
      </w:r>
      <w:r w:rsidR="00946F34" w:rsidRPr="00392881">
        <w:rPr>
          <w:bCs/>
          <w:noProof/>
          <w:color w:val="2B579A"/>
          <w:szCs w:val="24"/>
        </w:rPr>
        <w:drawing>
          <wp:inline distT="0" distB="0" distL="0" distR="0" wp14:anchorId="27E57393" wp14:editId="2ABF3D50">
            <wp:extent cx="262128" cy="106680"/>
            <wp:effectExtent l="0" t="0" r="5080" b="7620"/>
            <wp:docPr id="29" name="Picture 2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946F34" w:rsidRPr="00392881">
        <w:rPr>
          <w:b/>
          <w:bCs/>
        </w:rPr>
        <w:t> </w:t>
      </w:r>
      <w:r w:rsidR="002F70C5" w:rsidRPr="00392881">
        <w:rPr>
          <w:b/>
          <w:bCs/>
        </w:rPr>
        <w:t>If No, go to #</w:t>
      </w:r>
      <w:bookmarkEnd w:id="0"/>
      <w:bookmarkEnd w:id="1"/>
      <w:r w:rsidR="00B91C19">
        <w:rPr>
          <w:b/>
          <w:bCs/>
        </w:rPr>
        <w:fldChar w:fldCharType="begin"/>
      </w:r>
      <w:r w:rsidR="00B91C19">
        <w:rPr>
          <w:b/>
          <w:bCs/>
        </w:rPr>
        <w:instrText xml:space="preserve"> REF _Ref146276055 \r \h </w:instrText>
      </w:r>
      <w:r w:rsidR="00B91C19">
        <w:rPr>
          <w:b/>
          <w:bCs/>
        </w:rPr>
      </w:r>
      <w:r w:rsidR="00B91C19">
        <w:rPr>
          <w:b/>
          <w:bCs/>
        </w:rPr>
        <w:fldChar w:fldCharType="separate"/>
      </w:r>
      <w:r w:rsidR="00B91C19">
        <w:rPr>
          <w:b/>
          <w:bCs/>
        </w:rPr>
        <w:t>1</w:t>
      </w:r>
      <w:r w:rsidR="00B91C19">
        <w:rPr>
          <w:b/>
          <w:bCs/>
        </w:rPr>
        <w:fldChar w:fldCharType="end"/>
      </w:r>
    </w:p>
    <w:p w14:paraId="57BE1D40" w14:textId="06113E38" w:rsidR="00B04A8A" w:rsidRPr="00392881" w:rsidRDefault="00FC1B32" w:rsidP="00153FE2">
      <w:pPr>
        <w:pStyle w:val="Note"/>
        <w:spacing w:before="2400"/>
        <w:rPr>
          <w:b/>
          <w:bCs/>
        </w:rPr>
      </w:pPr>
      <w:r w:rsidRPr="00392881">
        <w:t>According to the Paperwork Reduction Act of 1995, no persons are required to respond to a collection of information unless it displays a valid Office of Management and Budget (OMB) control number. The valid OMB control number for this information collection is 0938-1221</w:t>
      </w:r>
      <w:r w:rsidR="008D45E3" w:rsidRPr="00392881">
        <w:t xml:space="preserve">; </w:t>
      </w:r>
      <w:r w:rsidR="00DD5A20" w:rsidRPr="00392881">
        <w:t>this control number is valid unti</w:t>
      </w:r>
      <w:r w:rsidR="005E6AEB" w:rsidRPr="00392881">
        <w:t xml:space="preserve">l </w:t>
      </w:r>
      <w:r w:rsidR="00B21928" w:rsidRPr="00392881">
        <w:t>09/30/2026</w:t>
      </w:r>
      <w:r w:rsidRPr="00392881">
        <w:t>. The time required to complete this information coll</w:t>
      </w:r>
      <w:r w:rsidR="005D7A1C" w:rsidRPr="00392881">
        <w:t xml:space="preserve">ection is estimated to average </w:t>
      </w:r>
      <w:r w:rsidR="00D97CDD" w:rsidRPr="00392881">
        <w:t>1</w:t>
      </w:r>
      <w:r w:rsidR="009961DB" w:rsidRPr="00392881">
        <w:t>0</w:t>
      </w:r>
      <w:r w:rsidRPr="00392881">
        <w:t xml:space="preserve"> minute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p w14:paraId="28FD9A82" w14:textId="0E814866" w:rsidR="00AD2F9F" w:rsidRPr="00392881" w:rsidRDefault="00AD2F9F" w:rsidP="002F4B81">
      <w:pPr>
        <w:widowControl w:val="0"/>
        <w:tabs>
          <w:tab w:val="left" w:pos="1296"/>
        </w:tabs>
        <w:spacing w:before="40" w:after="40"/>
        <w:rPr>
          <w:b/>
          <w:bCs/>
        </w:rPr>
        <w:sectPr w:rsidR="00AD2F9F" w:rsidRPr="00392881" w:rsidSect="00C50B9B">
          <w:headerReference w:type="default" r:id="rId16"/>
          <w:headerReference w:type="first" r:id="rId17"/>
          <w:footerReference w:type="first" r:id="rId18"/>
          <w:pgSz w:w="12240" w:h="15840" w:code="1"/>
          <w:pgMar w:top="1440" w:right="1080" w:bottom="360" w:left="1080" w:header="720" w:footer="360" w:gutter="0"/>
          <w:pgNumType w:start="1"/>
          <w:cols w:sep="1" w:space="720"/>
          <w:titlePg/>
          <w:docGrid w:linePitch="326"/>
        </w:sectPr>
      </w:pPr>
    </w:p>
    <w:p w14:paraId="241D48DE" w14:textId="27D77426" w:rsidR="002F70C5" w:rsidRPr="00392881" w:rsidRDefault="00986A4D" w:rsidP="00294C02">
      <w:pPr>
        <w:pStyle w:val="Q1-Survey-Question"/>
        <w:spacing w:before="0"/>
      </w:pPr>
      <w:bookmarkStart w:id="2" w:name="_Ref146276055"/>
      <w:r w:rsidRPr="00392881">
        <w:lastRenderedPageBreak/>
        <w:t xml:space="preserve">Our records show that </w:t>
      </w:r>
      <w:r w:rsidR="00EE17BA" w:rsidRPr="00392881">
        <w:t xml:space="preserve">you are now in the health plan named on the front page. </w:t>
      </w:r>
      <w:r w:rsidRPr="00392881">
        <w:t>Is that right?</w:t>
      </w:r>
      <w:bookmarkEnd w:id="2"/>
    </w:p>
    <w:p w14:paraId="30074911" w14:textId="77777777" w:rsidR="00392881" w:rsidRDefault="007B76D0" w:rsidP="00D344FB">
      <w:pPr>
        <w:pStyle w:val="A1-Survey1DigitRespOptBox"/>
        <w:ind w:left="648"/>
        <w:rPr>
          <w:b/>
          <w:bCs/>
        </w:rPr>
      </w:pPr>
      <w:r w:rsidRPr="00392881">
        <w:rPr>
          <w:vertAlign w:val="superscript"/>
        </w:rPr>
        <w:tab/>
      </w:r>
      <w:r w:rsidR="00F22EB0" w:rsidRPr="00392881">
        <w:rPr>
          <w:vertAlign w:val="superscript"/>
        </w:rPr>
        <w:t>1</w:t>
      </w:r>
      <w:r w:rsidR="00D21613" w:rsidRPr="00392881">
        <w:rPr>
          <w:spacing w:val="-30"/>
          <w:vertAlign w:val="superscript"/>
        </w:rPr>
        <w:t xml:space="preserve"> </w:t>
      </w:r>
      <w:r w:rsidR="00D21613" w:rsidRPr="00392881">
        <w:rPr>
          <w:noProof/>
          <w:color w:val="2B579A"/>
          <w:position w:val="-4"/>
        </w:rPr>
        <w:drawing>
          <wp:inline distT="0" distB="0" distL="0" distR="0" wp14:anchorId="29A0AAEC" wp14:editId="13C9E93E">
            <wp:extent cx="161925" cy="161925"/>
            <wp:effectExtent l="0" t="0" r="9525" b="9525"/>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rPr>
          <w:spacing w:val="-30"/>
          <w:vertAlign w:val="superscript"/>
        </w:rPr>
        <w:t xml:space="preserve">   </w:t>
      </w:r>
      <w:r w:rsidR="002F70C5" w:rsidRPr="00392881">
        <w:t>Yes</w:t>
      </w:r>
      <w:r w:rsidR="002F70C5" w:rsidRPr="00392881">
        <w:rPr>
          <w:bCs/>
        </w:rPr>
        <w:t xml:space="preserve"> </w:t>
      </w:r>
      <w:r w:rsidR="00E1745B" w:rsidRPr="00392881">
        <w:rPr>
          <w:bCs/>
          <w:noProof/>
          <w:color w:val="2B579A"/>
        </w:rPr>
        <w:drawing>
          <wp:inline distT="0" distB="0" distL="0" distR="0" wp14:anchorId="4405AA44" wp14:editId="7758F516">
            <wp:extent cx="262128" cy="106680"/>
            <wp:effectExtent l="0" t="0" r="5080" b="7620"/>
            <wp:docPr id="1" name="Picture 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2F70C5" w:rsidRPr="00392881">
        <w:t> </w:t>
      </w:r>
      <w:r w:rsidR="002F70C5" w:rsidRPr="00392881">
        <w:rPr>
          <w:b/>
          <w:bCs/>
        </w:rPr>
        <w:t>If Yes, go to</w:t>
      </w:r>
      <w:r w:rsidR="00D21613" w:rsidRPr="00392881">
        <w:rPr>
          <w:b/>
          <w:bCs/>
          <w:spacing w:val="-30"/>
        </w:rPr>
        <w:t xml:space="preserve"> </w:t>
      </w:r>
      <w:r w:rsidR="002F70C5" w:rsidRPr="00392881">
        <w:rPr>
          <w:b/>
          <w:bCs/>
        </w:rPr>
        <w:t>#</w:t>
      </w:r>
      <w:r w:rsidR="008B7F29" w:rsidRPr="00392881">
        <w:rPr>
          <w:b/>
          <w:bCs/>
        </w:rPr>
        <w:fldChar w:fldCharType="begin"/>
      </w:r>
      <w:r w:rsidR="008B7F29" w:rsidRPr="00392881">
        <w:rPr>
          <w:b/>
          <w:bCs/>
        </w:rPr>
        <w:instrText xml:space="preserve"> REF _Ref134785176 \r \h </w:instrText>
      </w:r>
      <w:r w:rsidR="008B7F29" w:rsidRPr="00392881">
        <w:rPr>
          <w:b/>
          <w:bCs/>
        </w:rPr>
      </w:r>
      <w:r w:rsidR="008B7F29" w:rsidRPr="00392881">
        <w:rPr>
          <w:b/>
          <w:bCs/>
        </w:rPr>
        <w:fldChar w:fldCharType="separate"/>
      </w:r>
      <w:r w:rsidR="008B7F29" w:rsidRPr="00392881">
        <w:rPr>
          <w:b/>
          <w:bCs/>
        </w:rPr>
        <w:t>3</w:t>
      </w:r>
      <w:r w:rsidR="008B7F29" w:rsidRPr="00392881">
        <w:rPr>
          <w:b/>
          <w:bCs/>
        </w:rPr>
        <w:fldChar w:fldCharType="end"/>
      </w:r>
    </w:p>
    <w:p w14:paraId="128125BF" w14:textId="33CF96E0" w:rsidR="002F70C5" w:rsidRPr="00392881" w:rsidRDefault="00392881" w:rsidP="00D344FB">
      <w:pPr>
        <w:pStyle w:val="A1-Survey1DigitRespOptBox"/>
        <w:ind w:left="648"/>
      </w:pPr>
      <w:r w:rsidRPr="00392881">
        <w:rPr>
          <w:vertAlign w:val="superscript"/>
        </w:rPr>
        <w:tab/>
      </w:r>
      <w:r w:rsidR="007B76D0" w:rsidRPr="00392881">
        <w:rPr>
          <w:vertAlign w:val="superscript"/>
        </w:rPr>
        <w:t>2</w:t>
      </w:r>
      <w:r w:rsidR="007B76D0" w:rsidRPr="00392881">
        <w:rPr>
          <w:spacing w:val="-30"/>
          <w:vertAlign w:val="superscript"/>
        </w:rPr>
        <w:t xml:space="preserve"> </w:t>
      </w:r>
      <w:r w:rsidR="007B76D0" w:rsidRPr="00392881">
        <w:rPr>
          <w:noProof/>
          <w:color w:val="2B579A"/>
          <w:position w:val="-4"/>
        </w:rPr>
        <w:drawing>
          <wp:inline distT="0" distB="0" distL="0" distR="0" wp14:anchorId="1234F1C7" wp14:editId="142C2BA6">
            <wp:extent cx="161925" cy="161925"/>
            <wp:effectExtent l="0" t="0" r="9525" b="9525"/>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B76D0" w:rsidRPr="00392881">
        <w:rPr>
          <w:spacing w:val="-30"/>
          <w:vertAlign w:val="superscript"/>
        </w:rPr>
        <w:t xml:space="preserve">    </w:t>
      </w:r>
      <w:r w:rsidR="007B76D0" w:rsidRPr="00392881">
        <w:t>No</w:t>
      </w:r>
    </w:p>
    <w:p w14:paraId="35B810E3" w14:textId="0A12C2DF" w:rsidR="00775CDA" w:rsidRPr="00392881" w:rsidRDefault="0075686A" w:rsidP="00775CDA">
      <w:pPr>
        <w:pStyle w:val="Q1-Survey-Question"/>
      </w:pPr>
      <w:r w:rsidRPr="00392881">
        <w:t>What is the name of your health plan?</w:t>
      </w:r>
    </w:p>
    <w:p w14:paraId="099E7AFC" w14:textId="1A3C8354" w:rsidR="0075686A" w:rsidRPr="00392881" w:rsidRDefault="0075686A" w:rsidP="00D344FB">
      <w:pPr>
        <w:pStyle w:val="Q1-Survey-Question"/>
        <w:numPr>
          <w:ilvl w:val="0"/>
          <w:numId w:val="0"/>
        </w:numPr>
        <w:ind w:left="360"/>
        <w:rPr>
          <w:i/>
          <w:iCs/>
        </w:rPr>
      </w:pPr>
      <w:r w:rsidRPr="00392881">
        <w:rPr>
          <w:i/>
          <w:iCs/>
        </w:rPr>
        <w:t>Please print: </w:t>
      </w:r>
    </w:p>
    <w:p w14:paraId="1E86DA40" w14:textId="02883595" w:rsidR="00294C02" w:rsidRPr="00392881" w:rsidRDefault="00294C02" w:rsidP="00D344FB">
      <w:pPr>
        <w:pStyle w:val="Q1-Survey-Question"/>
        <w:numPr>
          <w:ilvl w:val="0"/>
          <w:numId w:val="0"/>
        </w:numPr>
        <w:ind w:left="360"/>
        <w:rPr>
          <w:i/>
          <w:iCs/>
        </w:rPr>
      </w:pPr>
      <w:r w:rsidRPr="00392881">
        <w:rPr>
          <w:rFonts w:ascii="Arial" w:eastAsiaTheme="minorEastAsia" w:hAnsi="Arial" w:cs="Times New Roman"/>
          <w:b/>
          <w:bCs/>
          <w:noProof/>
          <w:color w:val="2B579A"/>
          <w:sz w:val="26"/>
          <w:shd w:val="clear" w:color="auto" w:fill="E6E6E6"/>
        </w:rPr>
        <w:drawing>
          <wp:anchor distT="0" distB="0" distL="114300" distR="114300" simplePos="0" relativeHeight="251658242" behindDoc="1" locked="0" layoutInCell="1" allowOverlap="1" wp14:anchorId="70978024" wp14:editId="3DA0BF95">
            <wp:simplePos x="0" y="0"/>
            <wp:positionH relativeFrom="margin">
              <wp:align>left</wp:align>
            </wp:positionH>
            <wp:positionV relativeFrom="paragraph">
              <wp:posOffset>190223</wp:posOffset>
            </wp:positionV>
            <wp:extent cx="2651760" cy="27305"/>
            <wp:effectExtent l="0" t="0" r="0" b="0"/>
            <wp:wrapTight wrapText="bothSides">
              <wp:wrapPolygon edited="0">
                <wp:start x="0" y="0"/>
                <wp:lineTo x="0" y="21600"/>
                <wp:lineTo x="21600" y="21600"/>
                <wp:lineTo x="2160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02325FE7" w14:textId="119EAB75" w:rsidR="00294C02" w:rsidRPr="00392881" w:rsidRDefault="00294C02" w:rsidP="00D344FB">
      <w:pPr>
        <w:pStyle w:val="Q1-Survey-Question"/>
        <w:numPr>
          <w:ilvl w:val="0"/>
          <w:numId w:val="0"/>
        </w:numPr>
        <w:ind w:left="360"/>
      </w:pPr>
      <w:r w:rsidRPr="00392881">
        <w:rPr>
          <w:rFonts w:ascii="Arial" w:eastAsiaTheme="minorEastAsia" w:hAnsi="Arial" w:cs="Times New Roman"/>
          <w:b/>
          <w:bCs/>
          <w:noProof/>
          <w:color w:val="2B579A"/>
          <w:sz w:val="26"/>
          <w:shd w:val="clear" w:color="auto" w:fill="E6E6E6"/>
        </w:rPr>
        <w:drawing>
          <wp:anchor distT="0" distB="0" distL="114300" distR="114300" simplePos="0" relativeHeight="251658241" behindDoc="1" locked="0" layoutInCell="1" allowOverlap="1" wp14:anchorId="0F245523" wp14:editId="5AE29251">
            <wp:simplePos x="0" y="0"/>
            <wp:positionH relativeFrom="margin">
              <wp:align>left</wp:align>
            </wp:positionH>
            <wp:positionV relativeFrom="paragraph">
              <wp:posOffset>170815</wp:posOffset>
            </wp:positionV>
            <wp:extent cx="2651760" cy="27305"/>
            <wp:effectExtent l="0" t="0" r="0" b="0"/>
            <wp:wrapTight wrapText="bothSides">
              <wp:wrapPolygon edited="0">
                <wp:start x="0" y="0"/>
                <wp:lineTo x="0" y="21600"/>
                <wp:lineTo x="21600" y="21600"/>
                <wp:lineTo x="2160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320D359E" w14:textId="6010A357" w:rsidR="00EF6258" w:rsidRPr="00392881" w:rsidRDefault="00294C02" w:rsidP="00B56A5E">
      <w:pPr>
        <w:pStyle w:val="Q1-Survey-Question"/>
        <w:numPr>
          <w:ilvl w:val="0"/>
          <w:numId w:val="0"/>
        </w:numPr>
      </w:pPr>
      <w:r w:rsidRPr="00392881">
        <w:rPr>
          <w:noProof/>
          <w:shd w:val="clear" w:color="auto" w:fill="E6E6E6"/>
        </w:rPr>
        <w:drawing>
          <wp:anchor distT="0" distB="0" distL="114300" distR="114300" simplePos="0" relativeHeight="251658240" behindDoc="1" locked="0" layoutInCell="1" allowOverlap="1" wp14:anchorId="62EE1AB7" wp14:editId="41140970">
            <wp:simplePos x="0" y="0"/>
            <wp:positionH relativeFrom="margin">
              <wp:align>left</wp:align>
            </wp:positionH>
            <wp:positionV relativeFrom="paragraph">
              <wp:posOffset>147320</wp:posOffset>
            </wp:positionV>
            <wp:extent cx="2651760" cy="27305"/>
            <wp:effectExtent l="0" t="0" r="0" b="0"/>
            <wp:wrapTight wrapText="bothSides">
              <wp:wrapPolygon edited="0">
                <wp:start x="0" y="0"/>
                <wp:lineTo x="0" y="21600"/>
                <wp:lineTo x="21600" y="21600"/>
                <wp:lineTo x="21600" y="0"/>
              </wp:wrapPolygon>
            </wp:wrapTight>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65095943" w14:textId="1A879FF8" w:rsidR="00C61BA3" w:rsidRPr="00392881" w:rsidRDefault="00C61BA3">
      <w:pPr>
        <w:pStyle w:val="Heading3"/>
      </w:pPr>
      <w:r w:rsidRPr="00392881">
        <w:t>Your Health Plan</w:t>
      </w:r>
    </w:p>
    <w:p w14:paraId="32B24B63" w14:textId="23EBEFBE" w:rsidR="00C61BA3" w:rsidRPr="00392881" w:rsidRDefault="00C61BA3" w:rsidP="00C61BA3">
      <w:pPr>
        <w:pStyle w:val="SurveyBodyText"/>
      </w:pPr>
      <w:r w:rsidRPr="00392881">
        <w:t xml:space="preserve">The next series of questions ask about your experiences with your health plan. </w:t>
      </w:r>
      <w:r w:rsidR="000F1C1C" w:rsidRPr="00392881">
        <w:t>P</w:t>
      </w:r>
      <w:r w:rsidRPr="00392881">
        <w:t>lease answer the questions based on your experience with the health plan you had from July through December 20</w:t>
      </w:r>
      <w:r w:rsidR="00F56B33" w:rsidRPr="00392881">
        <w:t>2</w:t>
      </w:r>
      <w:r w:rsidR="003A2E80">
        <w:t>5</w:t>
      </w:r>
      <w:r w:rsidRPr="00392881">
        <w:t>.</w:t>
      </w:r>
    </w:p>
    <w:p w14:paraId="7D02EBF4" w14:textId="02BDD290" w:rsidR="00C61BA3" w:rsidRPr="00392881" w:rsidRDefault="00C61BA3">
      <w:pPr>
        <w:pStyle w:val="Q1-Survey-Question"/>
      </w:pPr>
      <w:bookmarkStart w:id="3" w:name="_Ref134785176"/>
      <w:r w:rsidRPr="00392881">
        <w:t xml:space="preserve">In the last 6 months, how often did written materials or the </w:t>
      </w:r>
      <w:r w:rsidR="00180FD8" w:rsidRPr="00392881">
        <w:t>i</w:t>
      </w:r>
      <w:r w:rsidRPr="00392881">
        <w:t>nternet provide the information you needed about how your health plan works?</w:t>
      </w:r>
      <w:bookmarkEnd w:id="3"/>
    </w:p>
    <w:p w14:paraId="7422EB6B"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4EF65CB" wp14:editId="3F20DF6F">
            <wp:extent cx="161925" cy="161925"/>
            <wp:effectExtent l="0" t="0" r="9525" b="9525"/>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AAE6AC4"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B287220" wp14:editId="09AF1670">
            <wp:extent cx="161925" cy="161925"/>
            <wp:effectExtent l="0" t="0" r="9525" b="9525"/>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042EDFF"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CFC6DE1" wp14:editId="1B100424">
            <wp:extent cx="161925" cy="161925"/>
            <wp:effectExtent l="0" t="0" r="9525" b="9525"/>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5DAE533" w14:textId="285B9A74" w:rsidR="001C37C2"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07BA3C8" wp14:editId="32470D2B">
            <wp:extent cx="161925" cy="161925"/>
            <wp:effectExtent l="0" t="0" r="9525" b="9525"/>
            <wp:docPr id="495" name="Picture 4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D91AD09" w14:textId="56575C58" w:rsidR="00D456C9" w:rsidRPr="00392881" w:rsidRDefault="00F10151" w:rsidP="00C61BA3">
      <w:pPr>
        <w:pStyle w:val="A1-Survey1DigitRespOptBox"/>
      </w:pPr>
      <w:r w:rsidRPr="00392881">
        <w:rPr>
          <w:vertAlign w:val="superscript"/>
        </w:rPr>
        <w:tab/>
      </w:r>
      <w:r w:rsidR="001C37C2" w:rsidRPr="00392881">
        <w:rPr>
          <w:vertAlign w:val="superscript"/>
        </w:rPr>
        <w:t>99</w:t>
      </w:r>
      <w:r w:rsidR="00D456C9" w:rsidRPr="00392881">
        <w:rPr>
          <w:spacing w:val="-30"/>
          <w:vertAlign w:val="superscript"/>
        </w:rPr>
        <w:t xml:space="preserve"> </w:t>
      </w:r>
      <w:r w:rsidR="00D456C9" w:rsidRPr="00392881">
        <w:rPr>
          <w:noProof/>
          <w:color w:val="2B579A"/>
          <w:position w:val="-4"/>
        </w:rPr>
        <w:drawing>
          <wp:inline distT="0" distB="0" distL="0" distR="0" wp14:anchorId="6AD0F878" wp14:editId="6DD9093B">
            <wp:extent cx="161925" cy="161925"/>
            <wp:effectExtent l="0" t="0" r="9525" b="9525"/>
            <wp:docPr id="571" name="Picture 5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456C9" w:rsidRPr="00392881">
        <w:tab/>
        <w:t>Not Applicable; did not look for any information about my health plan</w:t>
      </w:r>
    </w:p>
    <w:p w14:paraId="28A7EEBD" w14:textId="77777777" w:rsidR="00C61BA3" w:rsidRPr="00392881" w:rsidRDefault="00C61BA3">
      <w:pPr>
        <w:pStyle w:val="Q1-Survey-Question"/>
        <w:spacing w:before="300"/>
      </w:pPr>
      <w:r w:rsidRPr="00392881">
        <w:t>In the last 6 months, how often were you able to find out from your health plan how much you would have to pay for a health care service or equipment before you got it?</w:t>
      </w:r>
    </w:p>
    <w:p w14:paraId="4D7E928A"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A43FD2B" wp14:editId="5D542147">
            <wp:extent cx="161925" cy="161925"/>
            <wp:effectExtent l="0" t="0" r="9525" b="9525"/>
            <wp:docPr id="499" name="Picture 4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BC895B9"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7F8D85A5" wp14:editId="734CF782">
            <wp:extent cx="161925" cy="161925"/>
            <wp:effectExtent l="0" t="0" r="9525" b="9525"/>
            <wp:docPr id="500" name="Picture 5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292488AA"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AC03E12" wp14:editId="6C1A1E84">
            <wp:extent cx="161925" cy="161925"/>
            <wp:effectExtent l="0" t="0" r="9525" b="9525"/>
            <wp:docPr id="501" name="Picture 5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A03A2A6" w14:textId="4AE9D0C1"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41118FF6" wp14:editId="59CC9A52">
            <wp:extent cx="161925" cy="161925"/>
            <wp:effectExtent l="0" t="0" r="9525" b="9525"/>
            <wp:docPr id="502" name="Picture 5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445479A" w14:textId="707E7E1F"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19492058" wp14:editId="256AA0AB">
            <wp:extent cx="161925" cy="161925"/>
            <wp:effectExtent l="0" t="0" r="9525" b="9525"/>
            <wp:docPr id="572" name="Picture 5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Not Applicable; did not look for any information about how much I would have to pay for services or equipment</w:t>
      </w:r>
    </w:p>
    <w:p w14:paraId="50D8BA95" w14:textId="0F6BCF67" w:rsidR="00C61BA3" w:rsidRPr="00392881" w:rsidRDefault="00C61BA3">
      <w:pPr>
        <w:pStyle w:val="Q1-Survey-Question"/>
      </w:pPr>
      <w:r w:rsidRPr="00392881">
        <w:t>In the last 6 months, how often were you able to find out from your health plan how much you would have to pay for specific prescription medicines?</w:t>
      </w:r>
    </w:p>
    <w:p w14:paraId="257AC597" w14:textId="7CB5BA5E"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00E61002" w:rsidRPr="00392881">
        <w:rPr>
          <w:noProof/>
          <w:color w:val="2B579A"/>
          <w:position w:val="-4"/>
        </w:rPr>
        <w:drawing>
          <wp:inline distT="0" distB="0" distL="0" distR="0" wp14:anchorId="62BBB337" wp14:editId="55D7239D">
            <wp:extent cx="161925" cy="161925"/>
            <wp:effectExtent l="0" t="0" r="9525" b="9525"/>
            <wp:docPr id="506" name="Picture 5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1FAF510"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7D2B0BE7" wp14:editId="777496AC">
            <wp:extent cx="161925" cy="161925"/>
            <wp:effectExtent l="0" t="0" r="9525" b="9525"/>
            <wp:docPr id="507" name="Picture 5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3986464"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EC54B21" wp14:editId="01E01A91">
            <wp:extent cx="161925" cy="161925"/>
            <wp:effectExtent l="0" t="0" r="9525" b="9525"/>
            <wp:docPr id="508" name="Picture 5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E9DF9C3" w14:textId="675CE677"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0D67DD88" wp14:editId="64AA6E5E">
            <wp:extent cx="161925" cy="161925"/>
            <wp:effectExtent l="0" t="0" r="9525" b="9525"/>
            <wp:docPr id="509" name="Picture 5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48E6E8D7" w14:textId="3FB96984"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7958F352" wp14:editId="647B958F">
            <wp:extent cx="161925" cy="161925"/>
            <wp:effectExtent l="0" t="0" r="9525" b="9525"/>
            <wp:docPr id="573" name="Picture 5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Not Applicable; did not look for any information about how much I would have to pay for prescription medicines</w:t>
      </w:r>
    </w:p>
    <w:p w14:paraId="5D7F6794" w14:textId="77777777" w:rsidR="00C61BA3" w:rsidRPr="00392881" w:rsidRDefault="00C61BA3" w:rsidP="003F3B9B">
      <w:pPr>
        <w:pStyle w:val="Q1-Survey-Question"/>
        <w:rPr>
          <w:b/>
        </w:rPr>
      </w:pPr>
      <w:r w:rsidRPr="00392881">
        <w:t>In the last 6 months, how often did your health plan’s customer service give you the information or help you needed?</w:t>
      </w:r>
    </w:p>
    <w:p w14:paraId="7BB5930C"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74258A0E" wp14:editId="5F2E25A2">
            <wp:extent cx="161925" cy="161925"/>
            <wp:effectExtent l="0" t="0" r="9525" b="9525"/>
            <wp:docPr id="513" name="Picture 5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FD71DFB"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8669D15" wp14:editId="63A4F150">
            <wp:extent cx="161925" cy="161925"/>
            <wp:effectExtent l="0" t="0" r="9525" b="9525"/>
            <wp:docPr id="514" name="Picture 5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7AA6124D"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9CA7D3A" wp14:editId="7832FAE0">
            <wp:extent cx="161925" cy="161925"/>
            <wp:effectExtent l="0" t="0" r="9525" b="9525"/>
            <wp:docPr id="515" name="Picture 5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4E36D6D4" w14:textId="15AD120E"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6CF574A" wp14:editId="6B548BB8">
            <wp:extent cx="161925" cy="161925"/>
            <wp:effectExtent l="0" t="0" r="9525" b="9525"/>
            <wp:docPr id="516" name="Picture 5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DC8CCDA" w14:textId="5DC1C67E"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258109E1" wp14:editId="6264D647">
            <wp:extent cx="161925" cy="161925"/>
            <wp:effectExtent l="0" t="0" r="9525" b="9525"/>
            <wp:docPr id="574" name="Picture 5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 xml:space="preserve">Not Applicable; did not </w:t>
      </w:r>
      <w:r w:rsidR="00862120" w:rsidRPr="00392881">
        <w:t>contact</w:t>
      </w:r>
      <w:r w:rsidR="00B039BB" w:rsidRPr="00392881">
        <w:t xml:space="preserve"> my health plan’s customer service</w:t>
      </w:r>
      <w:r w:rsidR="00862120" w:rsidRPr="00392881">
        <w:t xml:space="preserve"> for information or help</w:t>
      </w:r>
      <w:r w:rsidR="006445F3" w:rsidRPr="00392881">
        <w:t xml:space="preserve"> </w:t>
      </w:r>
      <w:r w:rsidR="006445F3" w:rsidRPr="00392881">
        <w:rPr>
          <w:bCs/>
          <w:noProof/>
          <w:color w:val="2B579A"/>
        </w:rPr>
        <w:drawing>
          <wp:inline distT="0" distB="0" distL="0" distR="0" wp14:anchorId="6DE8BA05" wp14:editId="7292732A">
            <wp:extent cx="262128" cy="106680"/>
            <wp:effectExtent l="0" t="0" r="5080" b="7620"/>
            <wp:docPr id="1678492087" name="Picture 167849208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445F3" w:rsidRPr="00392881">
        <w:rPr>
          <w:b/>
          <w:bCs/>
        </w:rPr>
        <w:t> </w:t>
      </w:r>
      <w:r w:rsidR="00B039BB" w:rsidRPr="00392881">
        <w:rPr>
          <w:b/>
          <w:bCs/>
        </w:rPr>
        <w:t>If Not Applicable, go to #</w:t>
      </w:r>
      <w:r w:rsidR="00204370" w:rsidRPr="00392881">
        <w:rPr>
          <w:b/>
          <w:bCs/>
        </w:rPr>
        <w:fldChar w:fldCharType="begin"/>
      </w:r>
      <w:r w:rsidR="00204370" w:rsidRPr="00392881">
        <w:rPr>
          <w:b/>
          <w:bCs/>
        </w:rPr>
        <w:instrText xml:space="preserve"> REF _Ref134701234 \r \h </w:instrText>
      </w:r>
      <w:r w:rsidR="006445F3" w:rsidRPr="00392881">
        <w:rPr>
          <w:b/>
          <w:bCs/>
        </w:rPr>
        <w:instrText xml:space="preserve"> \* MERGEFORMAT </w:instrText>
      </w:r>
      <w:r w:rsidR="00204370" w:rsidRPr="00392881">
        <w:rPr>
          <w:b/>
          <w:bCs/>
        </w:rPr>
      </w:r>
      <w:r w:rsidR="00204370" w:rsidRPr="00392881">
        <w:rPr>
          <w:b/>
          <w:bCs/>
        </w:rPr>
        <w:fldChar w:fldCharType="separate"/>
      </w:r>
      <w:r w:rsidR="002B69A8" w:rsidRPr="00392881">
        <w:rPr>
          <w:b/>
          <w:bCs/>
        </w:rPr>
        <w:t>9</w:t>
      </w:r>
      <w:r w:rsidR="00204370" w:rsidRPr="00392881">
        <w:rPr>
          <w:b/>
          <w:bCs/>
        </w:rPr>
        <w:fldChar w:fldCharType="end"/>
      </w:r>
    </w:p>
    <w:p w14:paraId="71947C99" w14:textId="77777777" w:rsidR="00C61BA3" w:rsidRPr="00392881" w:rsidRDefault="00C61BA3" w:rsidP="003F3B9B">
      <w:pPr>
        <w:pStyle w:val="Q1-Survey-Question"/>
        <w:spacing w:after="100"/>
      </w:pPr>
      <w:r w:rsidRPr="00392881">
        <w:t>In the last 6 months, how often did your health plan’s customer service staff treat you with courtesy and respect?</w:t>
      </w:r>
    </w:p>
    <w:p w14:paraId="687CFAAE" w14:textId="77777777" w:rsidR="00C61BA3" w:rsidRPr="00392881" w:rsidRDefault="00C61BA3" w:rsidP="00D14108">
      <w:pPr>
        <w:pStyle w:val="A1-Survey1DigitRespOptBox"/>
        <w:keepNext/>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893CBAE" wp14:editId="68F9AC0C">
            <wp:extent cx="161925" cy="161925"/>
            <wp:effectExtent l="0" t="0" r="9525" b="9525"/>
            <wp:docPr id="517" name="Picture 5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DA9E438" w14:textId="77777777" w:rsidR="00C61BA3" w:rsidRPr="00392881" w:rsidRDefault="00C61BA3" w:rsidP="00D14108">
      <w:pPr>
        <w:pStyle w:val="A1-Survey1DigitRespOptBox"/>
        <w:keepNext/>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D4A4065" wp14:editId="34953C15">
            <wp:extent cx="161925" cy="161925"/>
            <wp:effectExtent l="0" t="0" r="9525" b="9525"/>
            <wp:docPr id="518" name="Picture 5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9A4E740" w14:textId="77777777" w:rsidR="00C61BA3" w:rsidRPr="00392881" w:rsidRDefault="00C61BA3" w:rsidP="00D14108">
      <w:pPr>
        <w:pStyle w:val="A1-Survey1DigitRespOptBox"/>
        <w:keepNext/>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C2EBFDA" wp14:editId="08830051">
            <wp:extent cx="161925" cy="161925"/>
            <wp:effectExtent l="0" t="0" r="9525" b="9525"/>
            <wp:docPr id="519" name="Picture 5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64850D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24AFC90B" wp14:editId="06C06585">
            <wp:extent cx="161925" cy="161925"/>
            <wp:effectExtent l="0" t="0" r="9525" b="9525"/>
            <wp:docPr id="520" name="Picture 5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7F52836C" w14:textId="77777777" w:rsidR="00C61BA3" w:rsidRPr="00392881" w:rsidRDefault="00C61BA3" w:rsidP="003F3B9B">
      <w:pPr>
        <w:pStyle w:val="Q1-Survey-Question"/>
        <w:spacing w:after="100"/>
        <w:rPr>
          <w:bCs/>
        </w:rPr>
      </w:pPr>
      <w:r w:rsidRPr="00392881">
        <w:t>In the last 6 months, how often did the time that you waited to talk to your health plan’s customer service staff take longer than you expected?</w:t>
      </w:r>
    </w:p>
    <w:p w14:paraId="1B88CA5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E034D7A" wp14:editId="7FBFF099">
            <wp:extent cx="161925" cy="161925"/>
            <wp:effectExtent l="0" t="0" r="9525" b="9525"/>
            <wp:docPr id="521" name="Picture 5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69C701B5"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17E0F07" wp14:editId="5C133351">
            <wp:extent cx="161925" cy="161925"/>
            <wp:effectExtent l="0" t="0" r="9525" b="9525"/>
            <wp:docPr id="522" name="Picture 5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2996D00"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7A497F8" wp14:editId="3066FFD4">
            <wp:extent cx="161925" cy="161925"/>
            <wp:effectExtent l="0" t="0" r="9525" b="9525"/>
            <wp:docPr id="523" name="Picture 5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2F7503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A712FB8" wp14:editId="63409F87">
            <wp:extent cx="161925" cy="161925"/>
            <wp:effectExtent l="0" t="0" r="9525" b="9525"/>
            <wp:docPr id="524" name="Picture 5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4CD6F88" w14:textId="77777777" w:rsidR="00C61BA3" w:rsidRPr="00392881" w:rsidRDefault="00C61BA3">
      <w:pPr>
        <w:pStyle w:val="Q1-Survey-Question"/>
        <w:spacing w:after="100"/>
        <w:rPr>
          <w:b/>
        </w:rPr>
      </w:pPr>
      <w:bookmarkStart w:id="4" w:name="_Ref134701234"/>
      <w:r w:rsidRPr="00392881">
        <w:lastRenderedPageBreak/>
        <w:t>In the last 6 months, how often were the forms from your health plan easy to fill out?</w:t>
      </w:r>
      <w:bookmarkEnd w:id="4"/>
    </w:p>
    <w:p w14:paraId="583C5932" w14:textId="77777777" w:rsidR="00C61BA3" w:rsidRPr="00392881" w:rsidRDefault="00C61BA3" w:rsidP="00C61BA3">
      <w:pPr>
        <w:pStyle w:val="A1-Survey1DigitRespOptBox"/>
        <w:keepNext/>
        <w:keepLines/>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134D748" wp14:editId="2333CBCF">
            <wp:extent cx="161925" cy="161925"/>
            <wp:effectExtent l="0" t="0" r="9525" b="9525"/>
            <wp:docPr id="528" name="Picture 5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E36B420" w14:textId="77777777" w:rsidR="00C61BA3" w:rsidRPr="00392881" w:rsidRDefault="00C61BA3" w:rsidP="00C61BA3">
      <w:pPr>
        <w:pStyle w:val="A1-Survey1DigitRespOptBox"/>
        <w:keepNext/>
        <w:keepLines/>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51E9832" wp14:editId="51C18164">
            <wp:extent cx="161925" cy="161925"/>
            <wp:effectExtent l="0" t="0" r="9525" b="9525"/>
            <wp:docPr id="529" name="Picture 5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3A8E4C0" w14:textId="77777777" w:rsidR="00C61BA3" w:rsidRPr="00392881" w:rsidRDefault="00C61BA3" w:rsidP="00C61BA3">
      <w:pPr>
        <w:pStyle w:val="A1-Survey1DigitRespOptBox"/>
        <w:keepNext/>
        <w:keepLines/>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078DC142" wp14:editId="643BB1FA">
            <wp:extent cx="161925" cy="161925"/>
            <wp:effectExtent l="0" t="0" r="9525" b="9525"/>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7647CFC" w14:textId="5318C70F" w:rsidR="00C62271" w:rsidRPr="00392881" w:rsidRDefault="00C61BA3" w:rsidP="00A31C73">
      <w:pPr>
        <w:pStyle w:val="A1-Survey1DigitRespOptBox"/>
        <w:keepNext/>
        <w:keepLines/>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127BC14" wp14:editId="4C67398F">
            <wp:extent cx="161925" cy="161925"/>
            <wp:effectExtent l="0" t="0" r="9525" b="9525"/>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18C27E3" w14:textId="7702145F" w:rsidR="001C21B8" w:rsidRPr="00392881" w:rsidRDefault="00F10151" w:rsidP="001C21B8">
      <w:pPr>
        <w:pStyle w:val="A1-Survey1DigitRespOptBox"/>
      </w:pPr>
      <w:r w:rsidRPr="00392881">
        <w:rPr>
          <w:vertAlign w:val="superscript"/>
        </w:rPr>
        <w:tab/>
      </w:r>
      <w:r w:rsidR="00C62271" w:rsidRPr="00392881">
        <w:rPr>
          <w:vertAlign w:val="superscript"/>
        </w:rPr>
        <w:t>99</w:t>
      </w:r>
      <w:r w:rsidR="001C21B8" w:rsidRPr="00392881">
        <w:rPr>
          <w:spacing w:val="-30"/>
          <w:vertAlign w:val="superscript"/>
        </w:rPr>
        <w:t xml:space="preserve"> </w:t>
      </w:r>
      <w:r w:rsidR="001C21B8" w:rsidRPr="00392881">
        <w:rPr>
          <w:noProof/>
          <w:color w:val="2B579A"/>
          <w:position w:val="-4"/>
        </w:rPr>
        <w:drawing>
          <wp:inline distT="0" distB="0" distL="0" distR="0" wp14:anchorId="2F180B2D" wp14:editId="48718A39">
            <wp:extent cx="161925" cy="161925"/>
            <wp:effectExtent l="0" t="0" r="9525" b="9525"/>
            <wp:docPr id="576" name="Picture 5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1C21B8" w:rsidRPr="00392881">
        <w:tab/>
        <w:t xml:space="preserve">Not Applicable; health plan did not give me forms to fill out </w:t>
      </w:r>
      <w:r w:rsidR="001C21B8" w:rsidRPr="00392881">
        <w:rPr>
          <w:bCs/>
          <w:noProof/>
          <w:color w:val="2B579A"/>
        </w:rPr>
        <w:drawing>
          <wp:inline distT="0" distB="0" distL="0" distR="0" wp14:anchorId="46D0947C" wp14:editId="715C0756">
            <wp:extent cx="262128" cy="106680"/>
            <wp:effectExtent l="0" t="0" r="5080" b="7620"/>
            <wp:docPr id="577" name="Picture 57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1C21B8" w:rsidRPr="00392881">
        <w:rPr>
          <w:b/>
          <w:bCs/>
        </w:rPr>
        <w:t> </w:t>
      </w:r>
      <w:r w:rsidR="001C21B8" w:rsidRPr="00392881">
        <w:rPr>
          <w:b/>
          <w:bCs/>
        </w:rPr>
        <w:t>If Not Applicable, go to #</w:t>
      </w:r>
      <w:r w:rsidR="00204370" w:rsidRPr="00392881">
        <w:rPr>
          <w:b/>
          <w:bCs/>
        </w:rPr>
        <w:fldChar w:fldCharType="begin"/>
      </w:r>
      <w:r w:rsidR="00204370" w:rsidRPr="00392881">
        <w:rPr>
          <w:b/>
          <w:bCs/>
        </w:rPr>
        <w:instrText xml:space="preserve"> REF _Ref134701248 \r \h </w:instrText>
      </w:r>
      <w:r w:rsidR="00204370" w:rsidRPr="00392881">
        <w:rPr>
          <w:b/>
          <w:bCs/>
        </w:rPr>
      </w:r>
      <w:r w:rsidR="00204370" w:rsidRPr="00392881">
        <w:rPr>
          <w:b/>
          <w:bCs/>
        </w:rPr>
        <w:fldChar w:fldCharType="separate"/>
      </w:r>
      <w:r w:rsidR="00756563" w:rsidRPr="00392881">
        <w:rPr>
          <w:b/>
          <w:bCs/>
        </w:rPr>
        <w:t>13</w:t>
      </w:r>
      <w:r w:rsidR="00204370" w:rsidRPr="00392881">
        <w:rPr>
          <w:b/>
          <w:bCs/>
        </w:rPr>
        <w:fldChar w:fldCharType="end"/>
      </w:r>
    </w:p>
    <w:p w14:paraId="78E2DFA4" w14:textId="77777777" w:rsidR="00C61BA3" w:rsidRPr="00392881" w:rsidRDefault="00C61BA3">
      <w:pPr>
        <w:pStyle w:val="Q1-Survey-Question"/>
        <w:spacing w:after="100"/>
        <w:rPr>
          <w:b/>
        </w:rPr>
      </w:pPr>
      <w:r w:rsidRPr="00392881">
        <w:t>In the last 6 months, how often did the health plan explain the purpose of a form before you filled it out?</w:t>
      </w:r>
    </w:p>
    <w:p w14:paraId="32AA8EEA"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20807C76" wp14:editId="7C33820C">
            <wp:extent cx="161925" cy="161925"/>
            <wp:effectExtent l="0" t="0" r="9525" b="9525"/>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4398172"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F10F5A0" wp14:editId="28ABF14A">
            <wp:extent cx="161925" cy="161925"/>
            <wp:effectExtent l="0" t="0" r="9525" b="9525"/>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D27D578"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7546884" wp14:editId="2C3A787B">
            <wp:extent cx="161925" cy="161925"/>
            <wp:effectExtent l="0" t="0" r="9525" b="9525"/>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C353B61"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A2CC912" wp14:editId="032A8ED6">
            <wp:extent cx="161925" cy="161925"/>
            <wp:effectExtent l="0" t="0" r="9525" b="9525"/>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133C975" w14:textId="77777777" w:rsidR="00C61BA3" w:rsidRPr="00392881" w:rsidRDefault="00C61BA3">
      <w:pPr>
        <w:pStyle w:val="Q1-Survey-Question"/>
        <w:spacing w:after="100"/>
      </w:pPr>
      <w:r w:rsidRPr="00392881">
        <w:t>In the last 6 months, how often were the forms that you had to fill out available in the language you prefer?</w:t>
      </w:r>
    </w:p>
    <w:p w14:paraId="1AC489D0"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2B64C4F" wp14:editId="769A3EC0">
            <wp:extent cx="161925" cy="161925"/>
            <wp:effectExtent l="0" t="0" r="9525" b="9525"/>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0E7B128"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6664A9B" wp14:editId="6D48E3B6">
            <wp:extent cx="161925" cy="161925"/>
            <wp:effectExtent l="0" t="0" r="9525" b="9525"/>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5383EEAC"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2054C14B" wp14:editId="6E881D9B">
            <wp:extent cx="161925" cy="161925"/>
            <wp:effectExtent l="0" t="0" r="9525" b="9525"/>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07681D9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6E4A875" wp14:editId="3D1F9919">
            <wp:extent cx="161925" cy="161925"/>
            <wp:effectExtent l="0" t="0" r="9525" b="9525"/>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40441EBE" w14:textId="77777777" w:rsidR="00C61BA3" w:rsidRPr="00392881" w:rsidRDefault="00C61BA3">
      <w:pPr>
        <w:pStyle w:val="Q1-Survey-Question"/>
        <w:rPr>
          <w:spacing w:val="-4"/>
        </w:rPr>
      </w:pPr>
      <w:r w:rsidRPr="00392881">
        <w:rPr>
          <w:spacing w:val="-4"/>
        </w:rPr>
        <w:t>In the last 6 months, how often were the forms that you had to fill out available in the format you needed, such as large print or braille?</w:t>
      </w:r>
    </w:p>
    <w:p w14:paraId="105C46A7"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0413305" wp14:editId="604EFF9C">
            <wp:extent cx="161925" cy="161925"/>
            <wp:effectExtent l="0" t="0" r="9525" b="9525"/>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3F0F3029"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1B0F7BD" wp14:editId="0D1CDD63">
            <wp:extent cx="161925" cy="161925"/>
            <wp:effectExtent l="0" t="0" r="9525" b="9525"/>
            <wp:docPr id="544" name="Picture 5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4B77747"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2765DCA2" wp14:editId="09CDF923">
            <wp:extent cx="161925" cy="161925"/>
            <wp:effectExtent l="0" t="0" r="9525" b="9525"/>
            <wp:docPr id="545" name="Picture 5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D1668FC" w14:textId="301D379F"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3DDB75BA" wp14:editId="27403B63">
            <wp:extent cx="161925" cy="161925"/>
            <wp:effectExtent l="0" t="0" r="9525" b="9525"/>
            <wp:docPr id="546" name="Picture 5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1C3A7205" w14:textId="305C918B" w:rsidR="0071317A" w:rsidRPr="00392881" w:rsidRDefault="00F10151" w:rsidP="0071317A">
      <w:pPr>
        <w:pStyle w:val="A1-Survey1DigitRespOptBox"/>
      </w:pPr>
      <w:r w:rsidRPr="00392881">
        <w:rPr>
          <w:vertAlign w:val="superscript"/>
        </w:rPr>
        <w:tab/>
      </w:r>
      <w:r w:rsidR="00C62271" w:rsidRPr="00392881">
        <w:rPr>
          <w:vertAlign w:val="superscript"/>
        </w:rPr>
        <w:t>99</w:t>
      </w:r>
      <w:r w:rsidR="0071317A" w:rsidRPr="00392881">
        <w:rPr>
          <w:spacing w:val="-30"/>
          <w:vertAlign w:val="superscript"/>
        </w:rPr>
        <w:t xml:space="preserve"> </w:t>
      </w:r>
      <w:r w:rsidR="0071317A" w:rsidRPr="00392881">
        <w:rPr>
          <w:noProof/>
          <w:color w:val="2B579A"/>
          <w:position w:val="-4"/>
        </w:rPr>
        <w:drawing>
          <wp:inline distT="0" distB="0" distL="0" distR="0" wp14:anchorId="6632FE22" wp14:editId="4D4C4EE5">
            <wp:extent cx="161925" cy="161925"/>
            <wp:effectExtent l="0" t="0" r="9525" b="9525"/>
            <wp:docPr id="578" name="Picture 5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1317A" w:rsidRPr="00392881">
        <w:tab/>
      </w:r>
      <w:r w:rsidR="0071317A" w:rsidRPr="00392881">
        <w:rPr>
          <w:rFonts w:cs="Times New Roman"/>
        </w:rPr>
        <w:t xml:space="preserve">Not Applicable; did not need forms in a </w:t>
      </w:r>
      <w:r w:rsidR="000F1C1C" w:rsidRPr="00392881">
        <w:rPr>
          <w:rFonts w:cs="Times New Roman"/>
        </w:rPr>
        <w:t xml:space="preserve">different </w:t>
      </w:r>
      <w:r w:rsidR="0071317A" w:rsidRPr="00392881">
        <w:rPr>
          <w:rFonts w:cs="Times New Roman"/>
        </w:rPr>
        <w:t>format</w:t>
      </w:r>
    </w:p>
    <w:p w14:paraId="0934FC64" w14:textId="77777777" w:rsidR="00C61BA3" w:rsidRPr="00392881" w:rsidRDefault="00C61BA3">
      <w:pPr>
        <w:pStyle w:val="Q1-Survey-Question"/>
      </w:pPr>
      <w:bookmarkStart w:id="5" w:name="_Ref134701248"/>
      <w:r w:rsidRPr="00392881">
        <w:t xml:space="preserve">In the last 6 months, how often did your health plan </w:t>
      </w:r>
      <w:r w:rsidRPr="00392881">
        <w:rPr>
          <w:b/>
        </w:rPr>
        <w:t>not</w:t>
      </w:r>
      <w:r w:rsidRPr="00392881">
        <w:t xml:space="preserve"> pay for care that your doctor said you needed?</w:t>
      </w:r>
      <w:bookmarkEnd w:id="5"/>
    </w:p>
    <w:p w14:paraId="50C3423F"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37B7A4A" wp14:editId="330F2D38">
            <wp:extent cx="161925" cy="161925"/>
            <wp:effectExtent l="0" t="0" r="9525" b="9525"/>
            <wp:docPr id="547" name="Picture 5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6DD15462"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84689FE" wp14:editId="7528CE81">
            <wp:extent cx="161925" cy="161925"/>
            <wp:effectExtent l="0" t="0" r="9525" b="9525"/>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29F2A37"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39872705" wp14:editId="10F0C3E9">
            <wp:extent cx="161925" cy="161925"/>
            <wp:effectExtent l="0" t="0" r="9525" b="9525"/>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7F234822"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F9873FE" wp14:editId="16A6D9E0">
            <wp:extent cx="161925" cy="161925"/>
            <wp:effectExtent l="0" t="0" r="9525" b="9525"/>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7933D7C" w14:textId="77777777" w:rsidR="00C61BA3" w:rsidRPr="00392881" w:rsidRDefault="00C61BA3">
      <w:pPr>
        <w:pStyle w:val="Q1-Survey-Question"/>
        <w:rPr>
          <w:b/>
        </w:rPr>
      </w:pPr>
      <w:r w:rsidRPr="00392881">
        <w:t>In the last 6 months, how often did you have to pay out of your own pocket</w:t>
      </w:r>
      <w:r w:rsidRPr="00392881">
        <w:rPr>
          <w:lang w:eastAsia="zh-CN"/>
        </w:rPr>
        <w:t xml:space="preserve"> </w:t>
      </w:r>
      <w:r w:rsidRPr="00392881">
        <w:t>for care that you thought your health plan would pay for?</w:t>
      </w:r>
    </w:p>
    <w:p w14:paraId="36AA7EB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A0130EE" wp14:editId="3ABEEA09">
            <wp:extent cx="161925" cy="161925"/>
            <wp:effectExtent l="0" t="0" r="9525" b="9525"/>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45CBDC97"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925315D" wp14:editId="32E38B50">
            <wp:extent cx="161925" cy="161925"/>
            <wp:effectExtent l="0" t="0" r="9525" b="9525"/>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8DA69D8"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E643D53" wp14:editId="46917B02">
            <wp:extent cx="161925" cy="161925"/>
            <wp:effectExtent l="0" t="0" r="9525" b="9525"/>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E1B46E8"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628DE1B" wp14:editId="78DD9E9A">
            <wp:extent cx="161925" cy="161925"/>
            <wp:effectExtent l="0" t="0" r="9525" b="9525"/>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77BF80A" w14:textId="77777777" w:rsidR="00C61BA3" w:rsidRPr="00392881" w:rsidRDefault="00C61BA3" w:rsidP="00540042">
      <w:pPr>
        <w:pStyle w:val="Q1-Survey-Question"/>
        <w:rPr>
          <w:b/>
        </w:rPr>
      </w:pPr>
      <w:r w:rsidRPr="00392881">
        <w:t xml:space="preserve">In the last 6 months, how often did you delay visiting or </w:t>
      </w:r>
      <w:r w:rsidRPr="00392881">
        <w:rPr>
          <w:b/>
        </w:rPr>
        <w:t>not</w:t>
      </w:r>
      <w:r w:rsidRPr="00392881">
        <w:t xml:space="preserve"> visit a doctor because you were worried about the cost?</w:t>
      </w:r>
      <w:r w:rsidRPr="00392881">
        <w:rPr>
          <w:b/>
        </w:rPr>
        <w:t xml:space="preserve"> </w:t>
      </w:r>
      <w:r w:rsidRPr="00392881">
        <w:rPr>
          <w:i/>
        </w:rPr>
        <w:t xml:space="preserve">Do </w:t>
      </w:r>
      <w:r w:rsidRPr="00392881">
        <w:rPr>
          <w:b/>
          <w:i/>
        </w:rPr>
        <w:t xml:space="preserve">not </w:t>
      </w:r>
      <w:r w:rsidRPr="00392881">
        <w:rPr>
          <w:i/>
        </w:rPr>
        <w:t>include dental care</w:t>
      </w:r>
      <w:r w:rsidRPr="00392881">
        <w:t>.</w:t>
      </w:r>
    </w:p>
    <w:p w14:paraId="19E77598"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91A7041" wp14:editId="365166A0">
            <wp:extent cx="161925" cy="161925"/>
            <wp:effectExtent l="0" t="0" r="9525" b="9525"/>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F971984"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BDAC903" wp14:editId="435E5D78">
            <wp:extent cx="161925" cy="161925"/>
            <wp:effectExtent l="0" t="0" r="9525" b="9525"/>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2BAB9DD"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634954B" wp14:editId="7A5029C5">
            <wp:extent cx="161925" cy="161925"/>
            <wp:effectExtent l="0" t="0" r="9525" b="9525"/>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1079361E"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05F6E5D" wp14:editId="1819D31C">
            <wp:extent cx="161925" cy="161925"/>
            <wp:effectExtent l="0" t="0" r="9525" b="9525"/>
            <wp:docPr id="558" name="Picture 5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23CEFA1B" w14:textId="77777777" w:rsidR="00C61BA3" w:rsidRPr="00392881" w:rsidRDefault="00C61BA3" w:rsidP="00540042">
      <w:pPr>
        <w:pStyle w:val="Q1-Survey-Question"/>
        <w:rPr>
          <w:b/>
        </w:rPr>
      </w:pPr>
      <w:r w:rsidRPr="00392881">
        <w:t xml:space="preserve">In the last 6 months, how often did you delay filling or </w:t>
      </w:r>
      <w:r w:rsidRPr="00392881">
        <w:rPr>
          <w:b/>
        </w:rPr>
        <w:t>not</w:t>
      </w:r>
      <w:r w:rsidRPr="00392881">
        <w:t xml:space="preserve"> fill a prescription because you were worried about the cost?</w:t>
      </w:r>
    </w:p>
    <w:p w14:paraId="565D9867"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1C48D40" wp14:editId="5C6B8CF1">
            <wp:extent cx="161925" cy="161925"/>
            <wp:effectExtent l="0" t="0" r="9525" b="9525"/>
            <wp:docPr id="559" name="Picture 5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FAC82E7"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50AD856" wp14:editId="2C1A2C77">
            <wp:extent cx="161925" cy="161925"/>
            <wp:effectExtent l="0" t="0" r="9525" b="9525"/>
            <wp:docPr id="560" name="Picture 5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7826CFCD" w14:textId="77777777" w:rsidR="00C61BA3" w:rsidRPr="00392881" w:rsidRDefault="00C61BA3" w:rsidP="00641A39">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0328A72D" wp14:editId="49A229F0">
            <wp:extent cx="161925" cy="161925"/>
            <wp:effectExtent l="0" t="0" r="9525" b="9525"/>
            <wp:docPr id="561" name="Picture 5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03FEDD4B"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D2FA5B1" wp14:editId="57F46F69">
            <wp:extent cx="161925" cy="161925"/>
            <wp:effectExtent l="0" t="0" r="9525" b="9525"/>
            <wp:docPr id="562" name="Picture 5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37C366C" w14:textId="6F1F558A" w:rsidR="00C61BA3" w:rsidRPr="00392881" w:rsidRDefault="00C61BA3" w:rsidP="00C73303">
      <w:pPr>
        <w:pStyle w:val="Q1-Survey-Question"/>
      </w:pPr>
      <w:r w:rsidRPr="00392881">
        <w:t>How confident are you that you understand health insurance terms?</w:t>
      </w:r>
    </w:p>
    <w:p w14:paraId="2F40C592"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5762EF93" wp14:editId="098DD1D7">
            <wp:extent cx="161925" cy="161925"/>
            <wp:effectExtent l="0" t="0" r="9525" b="9525"/>
            <wp:docPr id="563" name="Picture 5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t all confident</w:t>
      </w:r>
    </w:p>
    <w:p w14:paraId="62E840F0" w14:textId="77777777" w:rsidR="00C61BA3" w:rsidRPr="00392881" w:rsidRDefault="00C61BA3" w:rsidP="00C61BA3">
      <w:pPr>
        <w:pStyle w:val="A1-Survey1DigitRespOptBox"/>
        <w:rPr>
          <w:bCs/>
        </w:rPr>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0B7ED1D" wp14:editId="4B103A5D">
            <wp:extent cx="161925" cy="161925"/>
            <wp:effectExtent l="0" t="0" r="9525" b="9525"/>
            <wp:docPr id="564" name="Picture 5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lightly confident</w:t>
      </w:r>
    </w:p>
    <w:p w14:paraId="03101B4C"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89BF0E7" wp14:editId="2175B612">
            <wp:extent cx="161925" cy="161925"/>
            <wp:effectExtent l="0" t="0" r="9525" b="9525"/>
            <wp:docPr id="565" name="Picture 5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Moderately confident</w:t>
      </w:r>
    </w:p>
    <w:p w14:paraId="1BF3D980" w14:textId="77777777" w:rsidR="00C61BA3" w:rsidRPr="00392881" w:rsidRDefault="00C61BA3" w:rsidP="00C61BA3">
      <w:pPr>
        <w:pStyle w:val="A1-Survey1DigitRespOptBox"/>
        <w:rPr>
          <w:bCs/>
        </w:rPr>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3BD69673" wp14:editId="32567F50">
            <wp:extent cx="161925" cy="161925"/>
            <wp:effectExtent l="0" t="0" r="9525" b="9525"/>
            <wp:docPr id="566" name="Picture 5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ery confident</w:t>
      </w:r>
    </w:p>
    <w:p w14:paraId="74EBC164" w14:textId="77777777" w:rsidR="00C61BA3" w:rsidRPr="00392881" w:rsidRDefault="00C61BA3" w:rsidP="00722FA6">
      <w:pPr>
        <w:pStyle w:val="Q1-Survey-Question"/>
        <w:spacing w:before="480"/>
      </w:pPr>
      <w:r w:rsidRPr="00392881">
        <w:t>How confident are you that you know most of the things you need to know about using health insurance?</w:t>
      </w:r>
    </w:p>
    <w:p w14:paraId="13670B8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B5EE91E" wp14:editId="4322018F">
            <wp:extent cx="161925" cy="161925"/>
            <wp:effectExtent l="0" t="0" r="9525" b="9525"/>
            <wp:docPr id="567" name="Picture 5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t all confident</w:t>
      </w:r>
    </w:p>
    <w:p w14:paraId="7331C042" w14:textId="77777777" w:rsidR="00C61BA3" w:rsidRPr="00392881" w:rsidRDefault="00C61BA3" w:rsidP="00C61BA3">
      <w:pPr>
        <w:pStyle w:val="A1-Survey1DigitRespOptBox"/>
        <w:rPr>
          <w:bCs/>
        </w:rPr>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AA2A6BD" wp14:editId="1CE367B2">
            <wp:extent cx="161925" cy="161925"/>
            <wp:effectExtent l="0" t="0" r="9525" b="9525"/>
            <wp:docPr id="568" name="Picture 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lightly confident</w:t>
      </w:r>
    </w:p>
    <w:p w14:paraId="56A9A71A"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B0DD2A2" wp14:editId="3C5668D1">
            <wp:extent cx="161925" cy="161925"/>
            <wp:effectExtent l="0" t="0" r="9525" b="9525"/>
            <wp:docPr id="569" name="Picture 5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Moderately confident</w:t>
      </w:r>
    </w:p>
    <w:p w14:paraId="457C657D" w14:textId="77777777" w:rsidR="00C61BA3" w:rsidRPr="00392881" w:rsidRDefault="00C61BA3" w:rsidP="00C61BA3">
      <w:pPr>
        <w:pStyle w:val="A1-Survey1DigitRespOptBox"/>
        <w:rPr>
          <w:bCs/>
        </w:rPr>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9FFFD34" wp14:editId="4CA1A794">
            <wp:extent cx="161925" cy="161925"/>
            <wp:effectExtent l="0" t="0" r="9525" b="9525"/>
            <wp:docPr id="570" name="Picture 5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ery confident</w:t>
      </w:r>
    </w:p>
    <w:p w14:paraId="504E4C78" w14:textId="77777777" w:rsidR="00C61BA3" w:rsidRPr="00392881" w:rsidRDefault="00C61BA3">
      <w:pPr>
        <w:pStyle w:val="Q1-Survey-Question"/>
        <w:rPr>
          <w:b/>
        </w:rPr>
      </w:pPr>
      <w:r w:rsidRPr="00392881">
        <w:lastRenderedPageBreak/>
        <w:t>Using any number from 0 to 10, where 0 is the worst health plan possible and 10 is the best health plan possible, what number would you use to rate your health plan in the last 6 months?</w:t>
      </w:r>
      <w:r w:rsidRPr="00392881">
        <w:rPr>
          <w:b/>
        </w:rPr>
        <w:t xml:space="preserve">  </w:t>
      </w:r>
    </w:p>
    <w:p w14:paraId="66D86C30"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70A6C3FC" wp14:editId="48B997FA">
            <wp:extent cx="161925" cy="161925"/>
            <wp:effectExtent l="0" t="0" r="9525" b="9525"/>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w:t>
      </w:r>
      <w:r w:rsidRPr="00392881">
        <w:t> </w:t>
      </w:r>
      <w:r w:rsidRPr="00392881">
        <w:t>Worst health plan possible</w:t>
      </w:r>
    </w:p>
    <w:p w14:paraId="17BB4A0D"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13082E5C" wp14:editId="3BE73F69">
            <wp:extent cx="161925" cy="161925"/>
            <wp:effectExtent l="0" t="0" r="9525" b="9525"/>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7149BAF"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31787DA1" wp14:editId="76786533">
            <wp:extent cx="161925" cy="161925"/>
            <wp:effectExtent l="0" t="0" r="9525" b="9525"/>
            <wp:docPr id="480" name="Picture 4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3CA53C93"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03CF3BF5" wp14:editId="403BE52B">
            <wp:extent cx="161925" cy="161925"/>
            <wp:effectExtent l="0" t="0" r="9525" b="9525"/>
            <wp:docPr id="481" name="Picture 4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2A11AF7E"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54D3812E" wp14:editId="510FA464">
            <wp:extent cx="161925" cy="161925"/>
            <wp:effectExtent l="0" t="0" r="9525" b="9525"/>
            <wp:docPr id="482" name="Picture 4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03863152"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602272A2" wp14:editId="249496AE">
            <wp:extent cx="161925" cy="161925"/>
            <wp:effectExtent l="0" t="0" r="9525" b="9525"/>
            <wp:docPr id="483" name="Picture 4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4E1EC146"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73656547" wp14:editId="13EB4D5B">
            <wp:extent cx="161925" cy="161925"/>
            <wp:effectExtent l="0" t="0" r="9525" b="9525"/>
            <wp:docPr id="484" name="Picture 4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0CE973E6"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45035993" wp14:editId="2C903B1D">
            <wp:extent cx="161925" cy="161925"/>
            <wp:effectExtent l="0" t="0" r="9525" b="9525"/>
            <wp:docPr id="485" name="Picture 4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0DEB92B8" w14:textId="2D504C1F" w:rsidR="003F69D0" w:rsidRPr="00392881" w:rsidRDefault="00C61BA3" w:rsidP="00C61BA3">
      <w:pPr>
        <w:pStyle w:val="StyleA0-Survey0DigitRespOptBoxLeft047"/>
        <w:keepNext/>
        <w:keepLines/>
      </w:pPr>
      <w:r w:rsidRPr="00392881">
        <w:rPr>
          <w:noProof/>
          <w:color w:val="2B579A"/>
          <w:position w:val="-4"/>
        </w:rPr>
        <w:drawing>
          <wp:inline distT="0" distB="0" distL="0" distR="0" wp14:anchorId="343891CA" wp14:editId="793DCC72">
            <wp:extent cx="161925" cy="161925"/>
            <wp:effectExtent l="0" t="0" r="9525" b="9525"/>
            <wp:docPr id="486" name="Picture 4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7D3EB5EC" w14:textId="343FC815" w:rsidR="003F69D0" w:rsidRPr="00392881" w:rsidRDefault="003F69D0" w:rsidP="009A5672">
      <w:pPr>
        <w:pStyle w:val="StyleA0-Survey0DigitRespOptBoxLeft047"/>
        <w:keepNext/>
        <w:keepLines/>
      </w:pPr>
      <w:r w:rsidRPr="00392881">
        <w:rPr>
          <w:noProof/>
          <w:color w:val="2B579A"/>
          <w:position w:val="-4"/>
        </w:rPr>
        <w:drawing>
          <wp:inline distT="0" distB="0" distL="0" distR="0" wp14:anchorId="69D61D8C" wp14:editId="5638815D">
            <wp:extent cx="161925" cy="161925"/>
            <wp:effectExtent l="0" t="0" r="9525" b="9525"/>
            <wp:docPr id="487" name="Picture 4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50C7B024" w14:textId="2CBD139B" w:rsidR="003F69D0" w:rsidRPr="00392881" w:rsidRDefault="003F69D0" w:rsidP="009A5672">
      <w:pPr>
        <w:pStyle w:val="StyleA0-Survey0DigitRespOptBoxLeft047"/>
        <w:keepNext/>
        <w:keepLines/>
      </w:pPr>
      <w:r w:rsidRPr="00392881">
        <w:rPr>
          <w:noProof/>
          <w:color w:val="2B579A"/>
          <w:position w:val="-4"/>
        </w:rPr>
        <w:drawing>
          <wp:inline distT="0" distB="0" distL="0" distR="0" wp14:anchorId="17BD2960" wp14:editId="4EE9089D">
            <wp:extent cx="161925" cy="161925"/>
            <wp:effectExtent l="0" t="0" r="9525" b="9525"/>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9A5672" w:rsidRPr="00392881">
        <w:t>10 Best</w:t>
      </w:r>
      <w:r w:rsidRPr="00392881">
        <w:t xml:space="preserve"> health plan possible</w:t>
      </w:r>
    </w:p>
    <w:p w14:paraId="64C5F680" w14:textId="77777777" w:rsidR="002F70C5" w:rsidRPr="00392881" w:rsidRDefault="002F70C5" w:rsidP="00D14108">
      <w:pPr>
        <w:pStyle w:val="Heading3"/>
        <w:spacing w:before="300"/>
      </w:pPr>
      <w:r w:rsidRPr="00392881">
        <w:t>Your Health Care in the Last 6 Months</w:t>
      </w:r>
    </w:p>
    <w:p w14:paraId="198E71F5" w14:textId="3BAEAF56" w:rsidR="002F70C5" w:rsidRPr="00392881" w:rsidRDefault="00986A4D" w:rsidP="00204897">
      <w:pPr>
        <w:pStyle w:val="SurveyBodyText"/>
      </w:pPr>
      <w:r w:rsidRPr="00392881">
        <w:t>These questions ask about your own health care.</w:t>
      </w:r>
      <w:r w:rsidR="00B47BCF" w:rsidRPr="00392881">
        <w:t xml:space="preserve"> This includes</w:t>
      </w:r>
      <w:r w:rsidR="00565D2A" w:rsidRPr="00392881">
        <w:t xml:space="preserve"> care you got in a clinic, emergency room, doctor’s office, by telephone</w:t>
      </w:r>
      <w:r w:rsidR="00AC1581" w:rsidRPr="00392881">
        <w:t>,</w:t>
      </w:r>
      <w:r w:rsidR="00565D2A" w:rsidRPr="00392881">
        <w:t xml:space="preserve"> or </w:t>
      </w:r>
      <w:r w:rsidR="008C657C" w:rsidRPr="00392881">
        <w:t xml:space="preserve">by </w:t>
      </w:r>
      <w:r w:rsidR="00565D2A" w:rsidRPr="00392881">
        <w:t>video appointments</w:t>
      </w:r>
      <w:r w:rsidR="000B1C22" w:rsidRPr="00392881">
        <w:t>.</w:t>
      </w:r>
      <w:r w:rsidRPr="00392881">
        <w:t xml:space="preserve"> Do </w:t>
      </w:r>
      <w:r w:rsidRPr="00392881">
        <w:rPr>
          <w:b/>
          <w:bCs/>
        </w:rPr>
        <w:t>not</w:t>
      </w:r>
      <w:r w:rsidRPr="00392881">
        <w:t xml:space="preserve"> include care you got when you stayed overnight in a hospital. Do </w:t>
      </w:r>
      <w:r w:rsidRPr="00392881">
        <w:rPr>
          <w:b/>
          <w:bCs/>
        </w:rPr>
        <w:t>not</w:t>
      </w:r>
      <w:r w:rsidRPr="00392881">
        <w:t xml:space="preserve"> include the times you went for dental care visits.</w:t>
      </w:r>
      <w:r w:rsidR="002E52A7" w:rsidRPr="00392881">
        <w:t xml:space="preserve"> </w:t>
      </w:r>
      <w:r w:rsidR="000F1C1C" w:rsidRPr="00392881">
        <w:t>P</w:t>
      </w:r>
      <w:r w:rsidR="002E52A7" w:rsidRPr="00392881">
        <w:t xml:space="preserve">lease answer the questions </w:t>
      </w:r>
      <w:r w:rsidR="001D31F1" w:rsidRPr="00392881">
        <w:t>based on your experience with</w:t>
      </w:r>
      <w:r w:rsidR="002E52A7" w:rsidRPr="00392881">
        <w:t xml:space="preserve"> the health plan you had from July through December </w:t>
      </w:r>
      <w:r w:rsidR="00FC1D63" w:rsidRPr="00392881">
        <w:t>20</w:t>
      </w:r>
      <w:r w:rsidR="00F56B33" w:rsidRPr="00392881">
        <w:t>2</w:t>
      </w:r>
      <w:r w:rsidR="003A2E80">
        <w:t>5</w:t>
      </w:r>
      <w:r w:rsidR="002E52A7" w:rsidRPr="00392881">
        <w:t>.</w:t>
      </w:r>
    </w:p>
    <w:p w14:paraId="0FEC9F59" w14:textId="29B5393C" w:rsidR="00121098" w:rsidRPr="00392881" w:rsidRDefault="00BB6E58" w:rsidP="00121098">
      <w:pPr>
        <w:pStyle w:val="Q1-Survey-Question"/>
      </w:pPr>
      <w:r w:rsidRPr="00392881">
        <w:t>In the last 6 months, did</w:t>
      </w:r>
      <w:r w:rsidR="00121098" w:rsidRPr="00392881">
        <w:t xml:space="preserve"> your </w:t>
      </w:r>
      <w:r w:rsidR="00FB76E7" w:rsidRPr="00392881">
        <w:t>personal doctor o</w:t>
      </w:r>
      <w:r w:rsidR="00121098" w:rsidRPr="00392881">
        <w:t xml:space="preserve">ffer telephone or video appointments, so that you </w:t>
      </w:r>
      <w:r w:rsidRPr="00392881">
        <w:t>d</w:t>
      </w:r>
      <w:r w:rsidR="001966E9" w:rsidRPr="00392881">
        <w:t>id</w:t>
      </w:r>
      <w:r w:rsidRPr="00392881">
        <w:t xml:space="preserve"> not</w:t>
      </w:r>
      <w:r w:rsidR="00121098" w:rsidRPr="00392881">
        <w:t xml:space="preserve"> need to physically visit their office or facility?</w:t>
      </w:r>
    </w:p>
    <w:p w14:paraId="07F8F8F5" w14:textId="77777777" w:rsidR="00121098" w:rsidRPr="00392881" w:rsidRDefault="00121098" w:rsidP="00121098">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A814471" wp14:editId="7C2B8AF9">
            <wp:extent cx="161925" cy="161925"/>
            <wp:effectExtent l="0" t="0" r="9525" b="9525"/>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5737CA2" w14:textId="4521EDF7" w:rsidR="00121098" w:rsidRPr="00392881" w:rsidRDefault="00121098" w:rsidP="00121098">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D7F7030" wp14:editId="0CFFB37D">
            <wp:extent cx="161925" cy="161925"/>
            <wp:effectExtent l="0" t="0" r="9525" b="9525"/>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11855B94" w14:textId="5D7AEAE2" w:rsidR="00C62271" w:rsidRPr="00392881" w:rsidRDefault="007B5E0C" w:rsidP="00A31C7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D819BC1" wp14:editId="104105BF">
            <wp:extent cx="161925" cy="161925"/>
            <wp:effectExtent l="0" t="0" r="9525" b="9525"/>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Don’t know</w:t>
      </w:r>
    </w:p>
    <w:p w14:paraId="41B2EE2E" w14:textId="7D5CF5C1" w:rsidR="007B5E0C" w:rsidRPr="00392881" w:rsidRDefault="00A959D0">
      <w:pPr>
        <w:pStyle w:val="A1-Survey1DigitRespOptBox"/>
      </w:pPr>
      <w:r w:rsidRPr="00392881">
        <w:rPr>
          <w:vertAlign w:val="superscript"/>
        </w:rPr>
        <w:tab/>
      </w:r>
      <w:r w:rsidR="00097E68" w:rsidRPr="00392881">
        <w:rPr>
          <w:vertAlign w:val="superscript"/>
        </w:rPr>
        <w:t>99</w:t>
      </w:r>
      <w:r w:rsidRPr="00392881">
        <w:rPr>
          <w:spacing w:val="-30"/>
          <w:vertAlign w:val="superscript"/>
        </w:rPr>
        <w:t xml:space="preserve"> </w:t>
      </w:r>
      <w:r w:rsidRPr="00392881">
        <w:rPr>
          <w:noProof/>
          <w:color w:val="2B579A"/>
          <w:position w:val="-4"/>
        </w:rPr>
        <w:drawing>
          <wp:inline distT="0" distB="0" distL="0" distR="0" wp14:anchorId="061EA98A" wp14:editId="615AC3FC">
            <wp:extent cx="161925" cy="161925"/>
            <wp:effectExtent l="0" t="0" r="9525" b="9525"/>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pplicable; do not have a personal doctor</w:t>
      </w:r>
    </w:p>
    <w:p w14:paraId="08B6753C" w14:textId="4794DF7C" w:rsidR="002F70C5" w:rsidRPr="00392881" w:rsidRDefault="00986A4D" w:rsidP="60F311AE">
      <w:pPr>
        <w:pStyle w:val="Q1-Survey-Question"/>
        <w:rPr>
          <w:b/>
          <w:bCs/>
        </w:rPr>
      </w:pPr>
      <w:r w:rsidRPr="00392881">
        <w:t xml:space="preserve">In the last 6 months, when you </w:t>
      </w:r>
      <w:r w:rsidRPr="00392881">
        <w:rPr>
          <w:b/>
          <w:bCs/>
        </w:rPr>
        <w:t>needed care right away</w:t>
      </w:r>
      <w:r w:rsidRPr="00392881">
        <w:t xml:space="preserve">, </w:t>
      </w:r>
      <w:r w:rsidR="000F1C1C" w:rsidRPr="00392881">
        <w:t xml:space="preserve">in </w:t>
      </w:r>
      <w:r w:rsidR="003F69D0" w:rsidRPr="00392881">
        <w:t>an</w:t>
      </w:r>
      <w:r w:rsidR="000F1C1C" w:rsidRPr="00392881">
        <w:t xml:space="preserve"> </w:t>
      </w:r>
      <w:r w:rsidR="003F69D0" w:rsidRPr="00392881">
        <w:t>emergency room, doctor’s office, or clinic</w:t>
      </w:r>
      <w:r w:rsidR="000F1C1C" w:rsidRPr="00392881">
        <w:t xml:space="preserve">, </w:t>
      </w:r>
      <w:r w:rsidRPr="00392881">
        <w:t>how often did you get care as soon as you needed?</w:t>
      </w:r>
      <w:r w:rsidR="00D165DB" w:rsidRPr="00392881">
        <w:t xml:space="preserve"> </w:t>
      </w:r>
      <w:r w:rsidR="00566DFB" w:rsidRPr="00392881">
        <w:rPr>
          <w:i/>
          <w:iCs/>
        </w:rPr>
        <w:t>Include in</w:t>
      </w:r>
      <w:r w:rsidR="00DE1E51" w:rsidRPr="00392881">
        <w:rPr>
          <w:i/>
          <w:iCs/>
        </w:rPr>
        <w:t>-</w:t>
      </w:r>
      <w:r w:rsidR="00566DFB" w:rsidRPr="00392881">
        <w:rPr>
          <w:i/>
          <w:iCs/>
        </w:rPr>
        <w:t>person, telephone</w:t>
      </w:r>
      <w:r w:rsidR="00DE1E51" w:rsidRPr="00392881">
        <w:rPr>
          <w:i/>
          <w:iCs/>
        </w:rPr>
        <w:t>,</w:t>
      </w:r>
      <w:r w:rsidR="00566DFB" w:rsidRPr="00392881">
        <w:rPr>
          <w:i/>
          <w:iCs/>
        </w:rPr>
        <w:t xml:space="preserve"> or video appointments</w:t>
      </w:r>
      <w:r w:rsidR="00D165DB" w:rsidRPr="00392881">
        <w:rPr>
          <w:i/>
          <w:iCs/>
        </w:rPr>
        <w:t>.</w:t>
      </w:r>
    </w:p>
    <w:p w14:paraId="5ABC3F3C"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6BBE83A" wp14:editId="21C8FAB3">
            <wp:extent cx="161925" cy="161925"/>
            <wp:effectExtent l="0" t="0" r="9525" b="9525"/>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02D2C2BB"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364661CC" wp14:editId="45228E80">
            <wp:extent cx="161925" cy="161925"/>
            <wp:effectExtent l="0" t="0" r="9525" b="9525"/>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A8542EB"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9C1919A" wp14:editId="71FB9743">
            <wp:extent cx="161925" cy="161925"/>
            <wp:effectExtent l="0" t="0" r="9525" b="9525"/>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1465928" w14:textId="3D89DE7A" w:rsidR="00097E68" w:rsidRPr="00392881" w:rsidRDefault="00946F34" w:rsidP="00A31C73">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5BE6C8C5" wp14:editId="3FB108E8">
            <wp:extent cx="161925" cy="161925"/>
            <wp:effectExtent l="0" t="0" r="9525" b="9525"/>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544DE9FE" w14:textId="724CE752" w:rsidR="009D7E68" w:rsidRPr="00392881" w:rsidRDefault="00D14108" w:rsidP="00B175B6">
      <w:pPr>
        <w:pStyle w:val="A1-Survey1DigitRespOptBox"/>
      </w:pPr>
      <w:r w:rsidRPr="00392881">
        <w:rPr>
          <w:vertAlign w:val="superscript"/>
        </w:rPr>
        <w:tab/>
      </w:r>
      <w:r w:rsidR="00097E68" w:rsidRPr="00392881">
        <w:rPr>
          <w:vertAlign w:val="superscript"/>
        </w:rPr>
        <w:t>99</w:t>
      </w:r>
      <w:r w:rsidR="0071317A" w:rsidRPr="00392881">
        <w:rPr>
          <w:spacing w:val="-30"/>
          <w:vertAlign w:val="superscript"/>
        </w:rPr>
        <w:t xml:space="preserve"> </w:t>
      </w:r>
      <w:r w:rsidR="0071317A" w:rsidRPr="00392881">
        <w:rPr>
          <w:noProof/>
          <w:color w:val="2B579A"/>
          <w:position w:val="-4"/>
        </w:rPr>
        <w:drawing>
          <wp:inline distT="0" distB="0" distL="0" distR="0" wp14:anchorId="05AF6FDF" wp14:editId="36636B58">
            <wp:extent cx="161925" cy="161925"/>
            <wp:effectExtent l="0" t="0" r="9525" b="9525"/>
            <wp:docPr id="580" name="Picture 5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1317A" w:rsidRPr="00392881">
        <w:tab/>
        <w:t>Not Applicable; did not need care right away</w:t>
      </w:r>
    </w:p>
    <w:p w14:paraId="74A396EB" w14:textId="354E6FCA" w:rsidR="002F70C5" w:rsidRPr="00392881" w:rsidRDefault="00B13D55" w:rsidP="60F311AE">
      <w:pPr>
        <w:pStyle w:val="Q1-Survey-Question"/>
        <w:rPr>
          <w:b/>
          <w:bCs/>
        </w:rPr>
      </w:pPr>
      <w:r w:rsidRPr="00392881">
        <w:t xml:space="preserve">In the last 6 months, how often did you get an appointment for a </w:t>
      </w:r>
      <w:r w:rsidRPr="00392881">
        <w:rPr>
          <w:b/>
          <w:bCs/>
        </w:rPr>
        <w:t>check-up or routine</w:t>
      </w:r>
      <w:r w:rsidRPr="00392881">
        <w:t xml:space="preserve"> </w:t>
      </w:r>
      <w:r w:rsidRPr="00392881">
        <w:rPr>
          <w:b/>
          <w:bCs/>
        </w:rPr>
        <w:t>care</w:t>
      </w:r>
      <w:r w:rsidRPr="00392881">
        <w:t xml:space="preserve"> at a doctor's office or clinic as soon as you needed?</w:t>
      </w:r>
      <w:r w:rsidR="00D165DB" w:rsidRPr="00392881">
        <w:t xml:space="preserve"> </w:t>
      </w:r>
      <w:r w:rsidR="00D165DB" w:rsidRPr="00392881">
        <w:rPr>
          <w:i/>
          <w:iCs/>
        </w:rPr>
        <w:t xml:space="preserve">Include </w:t>
      </w:r>
      <w:r w:rsidR="59B430EC" w:rsidRPr="00392881">
        <w:rPr>
          <w:i/>
          <w:iCs/>
        </w:rPr>
        <w:t>in</w:t>
      </w:r>
      <w:r w:rsidR="00DE1E51" w:rsidRPr="00392881">
        <w:rPr>
          <w:i/>
          <w:iCs/>
        </w:rPr>
        <w:t>-</w:t>
      </w:r>
      <w:r w:rsidR="59B430EC"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w:t>
      </w:r>
      <w:r w:rsidR="00D165DB" w:rsidRPr="00392881">
        <w:rPr>
          <w:i/>
          <w:iCs/>
        </w:rPr>
        <w:t>or v</w:t>
      </w:r>
      <w:r w:rsidR="00D6534D" w:rsidRPr="00392881">
        <w:rPr>
          <w:i/>
          <w:iCs/>
        </w:rPr>
        <w:t>ideo</w:t>
      </w:r>
      <w:r w:rsidR="00D165DB" w:rsidRPr="00392881">
        <w:rPr>
          <w:i/>
          <w:iCs/>
        </w:rPr>
        <w:t xml:space="preserve"> appointments.</w:t>
      </w:r>
    </w:p>
    <w:p w14:paraId="42E1A83C" w14:textId="77777777" w:rsidR="002F70C5" w:rsidRPr="00392881" w:rsidRDefault="00946F34"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D21613" w:rsidRPr="00392881">
        <w:rPr>
          <w:noProof/>
          <w:color w:val="2B579A"/>
          <w:position w:val="-4"/>
        </w:rPr>
        <w:drawing>
          <wp:inline distT="0" distB="0" distL="0" distR="0" wp14:anchorId="1F19E4B0" wp14:editId="3F6705FC">
            <wp:extent cx="161925" cy="161925"/>
            <wp:effectExtent l="0" t="0" r="9525" b="9525"/>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Never</w:t>
      </w:r>
    </w:p>
    <w:p w14:paraId="65FFF12B"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D21613" w:rsidRPr="00392881">
        <w:rPr>
          <w:noProof/>
          <w:color w:val="2B579A"/>
          <w:position w:val="-4"/>
        </w:rPr>
        <w:drawing>
          <wp:inline distT="0" distB="0" distL="0" distR="0" wp14:anchorId="6E5D6A6A" wp14:editId="10C8447F">
            <wp:extent cx="161925" cy="161925"/>
            <wp:effectExtent l="0" t="0" r="9525" b="9525"/>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Sometimes</w:t>
      </w:r>
    </w:p>
    <w:p w14:paraId="26D3E3A0"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D21613" w:rsidRPr="00392881">
        <w:rPr>
          <w:noProof/>
          <w:color w:val="2B579A"/>
          <w:position w:val="-4"/>
        </w:rPr>
        <w:drawing>
          <wp:inline distT="0" distB="0" distL="0" distR="0" wp14:anchorId="6DF86379" wp14:editId="6D0D00A8">
            <wp:extent cx="161925" cy="161925"/>
            <wp:effectExtent l="0" t="0" r="9525" b="9525"/>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Usually</w:t>
      </w:r>
    </w:p>
    <w:p w14:paraId="272E1787" w14:textId="01C714F7" w:rsidR="00097E68" w:rsidRPr="00392881" w:rsidRDefault="00946F34"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D21613" w:rsidRPr="00392881">
        <w:rPr>
          <w:noProof/>
          <w:color w:val="2B579A"/>
          <w:position w:val="-4"/>
        </w:rPr>
        <w:drawing>
          <wp:inline distT="0" distB="0" distL="0" distR="0" wp14:anchorId="26DF15DC" wp14:editId="575650E4">
            <wp:extent cx="161925" cy="161925"/>
            <wp:effectExtent l="0" t="0" r="9525" b="9525"/>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Always</w:t>
      </w:r>
    </w:p>
    <w:p w14:paraId="35FE413B" w14:textId="0B531886" w:rsidR="0006084D" w:rsidRPr="00392881" w:rsidRDefault="00F10151" w:rsidP="0006084D">
      <w:pPr>
        <w:pStyle w:val="A1-Survey1DigitRespOptBox"/>
      </w:pPr>
      <w:r w:rsidRPr="00392881">
        <w:rPr>
          <w:vertAlign w:val="superscript"/>
        </w:rPr>
        <w:tab/>
      </w:r>
      <w:r w:rsidR="00097E68" w:rsidRPr="00392881">
        <w:rPr>
          <w:vertAlign w:val="superscript"/>
        </w:rPr>
        <w:t>99</w:t>
      </w:r>
      <w:r w:rsidR="0006084D" w:rsidRPr="00392881">
        <w:rPr>
          <w:spacing w:val="-30"/>
          <w:vertAlign w:val="superscript"/>
        </w:rPr>
        <w:t xml:space="preserve"> </w:t>
      </w:r>
      <w:r w:rsidR="0006084D" w:rsidRPr="00392881">
        <w:rPr>
          <w:noProof/>
          <w:color w:val="2B579A"/>
          <w:position w:val="-4"/>
        </w:rPr>
        <w:drawing>
          <wp:inline distT="0" distB="0" distL="0" distR="0" wp14:anchorId="256A2EF8" wp14:editId="7598A866">
            <wp:extent cx="161925" cy="161925"/>
            <wp:effectExtent l="0" t="0" r="9525" b="9525"/>
            <wp:docPr id="582" name="Picture 5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06084D" w:rsidRPr="00392881">
        <w:tab/>
        <w:t>Not Applicable; did not make any appointments</w:t>
      </w:r>
    </w:p>
    <w:p w14:paraId="7619541D" w14:textId="1D2366C3" w:rsidR="002F70C5" w:rsidRPr="00392881" w:rsidRDefault="00B13D55" w:rsidP="60F311AE">
      <w:pPr>
        <w:pStyle w:val="Q1-Survey-Question"/>
        <w:spacing w:after="80"/>
        <w:rPr>
          <w:b/>
          <w:bCs/>
        </w:rPr>
      </w:pPr>
      <w:r w:rsidRPr="00392881">
        <w:t xml:space="preserve">In the last 6 months, </w:t>
      </w:r>
      <w:r w:rsidRPr="00392881">
        <w:rPr>
          <w:b/>
          <w:bCs/>
        </w:rPr>
        <w:t>not</w:t>
      </w:r>
      <w:r w:rsidRPr="00392881">
        <w:t xml:space="preserve"> counting the times you went to an emergency room, how many times did you go to a doctor’s office or clinic to get health care for yourself?</w:t>
      </w:r>
      <w:r w:rsidR="00D165DB" w:rsidRPr="00392881">
        <w:t xml:space="preserve"> </w:t>
      </w:r>
      <w:r w:rsidR="00D165DB" w:rsidRPr="00392881">
        <w:rPr>
          <w:i/>
          <w:iCs/>
        </w:rPr>
        <w:t xml:space="preserve">Include </w:t>
      </w:r>
      <w:r w:rsidR="64C9E477" w:rsidRPr="00392881">
        <w:rPr>
          <w:i/>
          <w:iCs/>
        </w:rPr>
        <w:t>in</w:t>
      </w:r>
      <w:r w:rsidR="00DE1E51" w:rsidRPr="00392881">
        <w:rPr>
          <w:i/>
          <w:iCs/>
        </w:rPr>
        <w:t>-</w:t>
      </w:r>
      <w:r w:rsidR="64C9E477"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w:t>
      </w:r>
      <w:r w:rsidR="00D165DB" w:rsidRPr="00392881">
        <w:rPr>
          <w:i/>
          <w:iCs/>
        </w:rPr>
        <w:t xml:space="preserve">or </w:t>
      </w:r>
      <w:r w:rsidR="00D6534D" w:rsidRPr="00392881">
        <w:rPr>
          <w:i/>
          <w:iCs/>
        </w:rPr>
        <w:t>video</w:t>
      </w:r>
      <w:r w:rsidR="00D165DB" w:rsidRPr="00392881">
        <w:rPr>
          <w:i/>
          <w:iCs/>
        </w:rPr>
        <w:t xml:space="preserve"> appointments.</w:t>
      </w:r>
    </w:p>
    <w:p w14:paraId="44BCDB04" w14:textId="789FD7EF" w:rsidR="0001266B" w:rsidRPr="00392881" w:rsidRDefault="008E12D7" w:rsidP="00802B6F">
      <w:pPr>
        <w:pStyle w:val="StyleA0-Survey0DigitRespOptBoxLeft047"/>
        <w:keepNext/>
        <w:keepLines/>
        <w:rPr>
          <w:b/>
        </w:rPr>
      </w:pPr>
      <w:r w:rsidRPr="00392881">
        <w:rPr>
          <w:noProof/>
          <w:color w:val="2B579A"/>
          <w:position w:val="-4"/>
        </w:rPr>
        <w:drawing>
          <wp:inline distT="0" distB="0" distL="0" distR="0" wp14:anchorId="7C8135C1" wp14:editId="03F8321D">
            <wp:extent cx="161925" cy="161925"/>
            <wp:effectExtent l="0" t="0" r="9525" b="9525"/>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E453F4" w:rsidRPr="00392881">
        <w:rPr>
          <w:bCs/>
        </w:rPr>
        <w:t xml:space="preserve"> </w:t>
      </w:r>
      <w:r w:rsidR="00E453F4" w:rsidRPr="00392881">
        <w:rPr>
          <w:bCs/>
          <w:noProof/>
          <w:color w:val="2B579A"/>
          <w:szCs w:val="24"/>
        </w:rPr>
        <w:drawing>
          <wp:inline distT="0" distB="0" distL="0" distR="0" wp14:anchorId="63A745E5" wp14:editId="11BBEC11">
            <wp:extent cx="262128" cy="106680"/>
            <wp:effectExtent l="0" t="0" r="5080" b="7620"/>
            <wp:docPr id="6" name="Picture 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453F4" w:rsidRPr="00392881">
        <w:rPr>
          <w:b/>
          <w:bCs/>
        </w:rPr>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4794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27</w:t>
      </w:r>
      <w:r w:rsidRPr="00392881">
        <w:rPr>
          <w:b/>
          <w:bCs/>
          <w:color w:val="2B579A"/>
          <w:shd w:val="clear" w:color="auto" w:fill="E6E6E6"/>
        </w:rPr>
        <w:fldChar w:fldCharType="end"/>
      </w:r>
    </w:p>
    <w:p w14:paraId="1C2AF34F"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348ADD0D" wp14:editId="4E4F0CA5">
            <wp:extent cx="161925" cy="161925"/>
            <wp:effectExtent l="0" t="0" r="9525" b="9525"/>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time</w:t>
      </w:r>
    </w:p>
    <w:p w14:paraId="36C4E2C9"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49A4F660" wp14:editId="588C91F2">
            <wp:extent cx="161925" cy="161925"/>
            <wp:effectExtent l="0" t="0" r="9525" b="9525"/>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3A3CFEA1"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23C7DF49" wp14:editId="45CDBC5A">
            <wp:extent cx="161925" cy="161925"/>
            <wp:effectExtent l="0" t="0" r="9525" b="9525"/>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51013683" w14:textId="77777777" w:rsidR="002F70C5" w:rsidRPr="00392881" w:rsidRDefault="008E12D7" w:rsidP="00D21613">
      <w:pPr>
        <w:pStyle w:val="StyleA0-Survey0DigitRespOptBoxLeft047"/>
      </w:pPr>
      <w:r w:rsidRPr="00392881">
        <w:rPr>
          <w:noProof/>
          <w:color w:val="2B579A"/>
          <w:position w:val="-4"/>
        </w:rPr>
        <w:drawing>
          <wp:inline distT="0" distB="0" distL="0" distR="0" wp14:anchorId="00BF9174" wp14:editId="503BD0ED">
            <wp:extent cx="161925" cy="161925"/>
            <wp:effectExtent l="0" t="0" r="9525" b="9525"/>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36951921" w14:textId="77777777" w:rsidR="002F70C5" w:rsidRPr="00392881" w:rsidRDefault="008E12D7" w:rsidP="00D21613">
      <w:pPr>
        <w:pStyle w:val="StyleA0-Survey0DigitRespOptBoxLeft047"/>
      </w:pPr>
      <w:r w:rsidRPr="00392881">
        <w:rPr>
          <w:noProof/>
          <w:color w:val="2B579A"/>
          <w:position w:val="-4"/>
        </w:rPr>
        <w:drawing>
          <wp:inline distT="0" distB="0" distL="0" distR="0" wp14:anchorId="21CB005F" wp14:editId="03DA0D83">
            <wp:extent cx="161925" cy="161925"/>
            <wp:effectExtent l="0" t="0" r="9525" b="9525"/>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 to 9 times</w:t>
      </w:r>
    </w:p>
    <w:p w14:paraId="10F1E327" w14:textId="6EE472B4" w:rsidR="002F70C5" w:rsidRPr="00392881" w:rsidRDefault="00E61002" w:rsidP="00D21613">
      <w:pPr>
        <w:pStyle w:val="StyleA0-Survey0DigitRespOptBoxLeft047"/>
      </w:pPr>
      <w:r w:rsidRPr="00392881">
        <w:rPr>
          <w:noProof/>
          <w:color w:val="2B579A"/>
          <w:position w:val="-4"/>
        </w:rPr>
        <w:drawing>
          <wp:inline distT="0" distB="0" distL="0" distR="0" wp14:anchorId="4D114BB1" wp14:editId="2B919926">
            <wp:extent cx="161925" cy="161925"/>
            <wp:effectExtent l="0" t="0" r="9525" b="9525"/>
            <wp:docPr id="140902913" name="Picture 1409029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C80FE6" w:rsidRPr="00392881">
        <w:t>1</w:t>
      </w:r>
      <w:r w:rsidR="002F70C5" w:rsidRPr="00392881">
        <w:t>0 or more times</w:t>
      </w:r>
    </w:p>
    <w:p w14:paraId="2AA412AE" w14:textId="0EDCFE30" w:rsidR="002F70C5" w:rsidRPr="00392881" w:rsidRDefault="00B13D55" w:rsidP="00540042">
      <w:pPr>
        <w:pStyle w:val="Q1-Survey-Question"/>
        <w:rPr>
          <w:b/>
          <w:bCs/>
        </w:rPr>
      </w:pPr>
      <w:r w:rsidRPr="00392881">
        <w:t>In the last 6 months, how often was it easy to get the care, tests, or treatment you needed?</w:t>
      </w:r>
      <w:r w:rsidR="00D165DB" w:rsidRPr="00392881">
        <w:t xml:space="preserve"> </w:t>
      </w:r>
      <w:r w:rsidR="00D165DB" w:rsidRPr="00392881">
        <w:rPr>
          <w:i/>
          <w:iCs/>
        </w:rPr>
        <w:t xml:space="preserve">Include </w:t>
      </w:r>
      <w:r w:rsidR="71347176" w:rsidRPr="00392881">
        <w:rPr>
          <w:i/>
          <w:iCs/>
        </w:rPr>
        <w:t>in</w:t>
      </w:r>
      <w:r w:rsidR="00DE1E51" w:rsidRPr="00392881">
        <w:rPr>
          <w:i/>
          <w:iCs/>
        </w:rPr>
        <w:t>-</w:t>
      </w:r>
      <w:r w:rsidR="71347176" w:rsidRPr="00392881">
        <w:rPr>
          <w:i/>
          <w:iCs/>
        </w:rPr>
        <w:t xml:space="preserve">person, </w:t>
      </w:r>
      <w:r w:rsidR="00D6534D" w:rsidRPr="00392881">
        <w:rPr>
          <w:i/>
          <w:iCs/>
        </w:rPr>
        <w:t>telephone</w:t>
      </w:r>
      <w:r w:rsidR="00DE1E51" w:rsidRPr="00392881">
        <w:rPr>
          <w:i/>
          <w:iCs/>
        </w:rPr>
        <w:t>,</w:t>
      </w:r>
      <w:r w:rsidR="00D6534D" w:rsidRPr="00392881">
        <w:rPr>
          <w:i/>
          <w:iCs/>
        </w:rPr>
        <w:t xml:space="preserve"> or video</w:t>
      </w:r>
      <w:r w:rsidR="00D165DB" w:rsidRPr="00392881">
        <w:rPr>
          <w:i/>
          <w:iCs/>
        </w:rPr>
        <w:t xml:space="preserve"> appointments.</w:t>
      </w:r>
    </w:p>
    <w:p w14:paraId="736D69EF" w14:textId="77777777" w:rsidR="002F70C5" w:rsidRPr="00392881" w:rsidRDefault="00946F34"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9E7036E" wp14:editId="5E7B7EC8">
            <wp:extent cx="161925" cy="161925"/>
            <wp:effectExtent l="0" t="0" r="9525" b="9525"/>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785F607"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2BBA71B" wp14:editId="34069897">
            <wp:extent cx="161925" cy="161925"/>
            <wp:effectExtent l="0" t="0" r="9525" b="9525"/>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793C3C49"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C18B444" wp14:editId="5AC8859E">
            <wp:extent cx="161925" cy="161925"/>
            <wp:effectExtent l="0" t="0" r="9525" b="9525"/>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6E1C33E" w14:textId="45384826" w:rsidR="002F70C5" w:rsidRPr="00392881" w:rsidRDefault="00946F34"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59BAF469" wp14:editId="743F3D34">
            <wp:extent cx="161925" cy="161925"/>
            <wp:effectExtent l="0" t="0" r="9525" b="9525"/>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r w:rsidR="00D82A85" w:rsidRPr="00392881">
        <w:t xml:space="preserve"> </w:t>
      </w:r>
    </w:p>
    <w:p w14:paraId="6F8E2DE3" w14:textId="717A0FB0" w:rsidR="009B3752" w:rsidRPr="00392881" w:rsidRDefault="009B3752">
      <w:pPr>
        <w:pStyle w:val="Q1-Survey-Question"/>
      </w:pPr>
      <w:r w:rsidRPr="00392881">
        <w:lastRenderedPageBreak/>
        <w:t xml:space="preserve">An interpreter is someone who helps you talk with others who do not speak your language. In the last 6 months, when you needed an interpreter at your doctor’s office or clinic, how often did you get one? </w:t>
      </w:r>
      <w:r w:rsidR="00DB3E05" w:rsidRPr="00392881">
        <w:rPr>
          <w:i/>
          <w:iCs/>
        </w:rPr>
        <w:t>Include in</w:t>
      </w:r>
      <w:r w:rsidR="00DE1E51" w:rsidRPr="00392881">
        <w:rPr>
          <w:i/>
          <w:iCs/>
        </w:rPr>
        <w:t>-</w:t>
      </w:r>
      <w:r w:rsidR="00DB3E05" w:rsidRPr="00392881">
        <w:rPr>
          <w:i/>
          <w:iCs/>
        </w:rPr>
        <w:t>person, telephone</w:t>
      </w:r>
      <w:r w:rsidR="00DE1E51" w:rsidRPr="00392881">
        <w:rPr>
          <w:i/>
          <w:iCs/>
        </w:rPr>
        <w:t>,</w:t>
      </w:r>
      <w:r w:rsidR="00DB3E05" w:rsidRPr="00392881">
        <w:rPr>
          <w:i/>
          <w:iCs/>
        </w:rPr>
        <w:t xml:space="preserve"> or video appointments.</w:t>
      </w:r>
    </w:p>
    <w:p w14:paraId="3C834039" w14:textId="77777777" w:rsidR="009B3752" w:rsidRPr="00392881" w:rsidRDefault="009B3752" w:rsidP="009B3752">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ED194B1" wp14:editId="594238D2">
            <wp:extent cx="161925" cy="161925"/>
            <wp:effectExtent l="0" t="0" r="9525" b="9525"/>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2438DC5" w14:textId="77777777" w:rsidR="009B3752" w:rsidRPr="00392881" w:rsidRDefault="009B3752" w:rsidP="009B3752">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C8AA70E" wp14:editId="4E37AAF6">
            <wp:extent cx="161925" cy="161925"/>
            <wp:effectExtent l="0" t="0" r="9525" b="9525"/>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4A287D9" w14:textId="77777777" w:rsidR="009B3752" w:rsidRPr="00392881" w:rsidRDefault="009B3752" w:rsidP="009B3752">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8A68844" wp14:editId="37C67DEF">
            <wp:extent cx="161925" cy="161925"/>
            <wp:effectExtent l="0" t="0" r="9525" b="9525"/>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B48194D" w14:textId="24987268" w:rsidR="00097E68" w:rsidRPr="00392881" w:rsidRDefault="009B3752"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4D9FC82" wp14:editId="49B8FA64">
            <wp:extent cx="161925" cy="161925"/>
            <wp:effectExtent l="0" t="0" r="9525" b="9525"/>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51056C46" w14:textId="0DE0772B" w:rsidR="00342D10" w:rsidRPr="00392881" w:rsidRDefault="00342D10" w:rsidP="00342D10">
      <w:pPr>
        <w:pStyle w:val="A1-Survey1DigitRespOptBox"/>
      </w:pPr>
      <w:r w:rsidRPr="00392881">
        <w:rPr>
          <w:vertAlign w:val="superscript"/>
        </w:rPr>
        <w:tab/>
      </w:r>
      <w:r w:rsidR="00097E68" w:rsidRPr="00392881">
        <w:rPr>
          <w:vertAlign w:val="superscript"/>
        </w:rPr>
        <w:t>99</w:t>
      </w:r>
      <w:r w:rsidRPr="00392881">
        <w:rPr>
          <w:spacing w:val="-30"/>
          <w:vertAlign w:val="superscript"/>
        </w:rPr>
        <w:t xml:space="preserve"> </w:t>
      </w:r>
      <w:r w:rsidRPr="00392881">
        <w:rPr>
          <w:noProof/>
          <w:color w:val="2B579A"/>
          <w:position w:val="-4"/>
        </w:rPr>
        <w:drawing>
          <wp:inline distT="0" distB="0" distL="0" distR="0" wp14:anchorId="5817A600" wp14:editId="1E482F69">
            <wp:extent cx="161925" cy="161925"/>
            <wp:effectExtent l="0" t="0" r="9525" b="9525"/>
            <wp:docPr id="606" name="Picture 6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pplicable; did not need an interpreter</w:t>
      </w:r>
    </w:p>
    <w:p w14:paraId="66F0B2F0" w14:textId="72B8C6C6" w:rsidR="0006084D" w:rsidRPr="00392881" w:rsidRDefault="0006084D" w:rsidP="60F311AE">
      <w:pPr>
        <w:pStyle w:val="Q1-Survey-Question"/>
        <w:rPr>
          <w:b/>
          <w:bCs/>
        </w:rPr>
      </w:pPr>
      <w:r w:rsidRPr="00392881">
        <w:t>Using any number from 0 to 10, where 0 is the worst health care possible and 10 is the best health care possible, what number would you use to rate all your health care in the last 6 months?</w:t>
      </w:r>
      <w:r w:rsidR="00D165DB" w:rsidRPr="00392881">
        <w:t xml:space="preserve"> </w:t>
      </w:r>
      <w:r w:rsidR="00D165DB" w:rsidRPr="00392881">
        <w:rPr>
          <w:i/>
          <w:iCs/>
        </w:rPr>
        <w:t xml:space="preserve">Include </w:t>
      </w:r>
      <w:r w:rsidR="7E7EDF1E" w:rsidRPr="00392881">
        <w:rPr>
          <w:i/>
          <w:iCs/>
        </w:rPr>
        <w:t>in</w:t>
      </w:r>
      <w:r w:rsidR="00DE1E51" w:rsidRPr="00392881">
        <w:rPr>
          <w:i/>
          <w:iCs/>
        </w:rPr>
        <w:t>-</w:t>
      </w:r>
      <w:r w:rsidR="7E7EDF1E" w:rsidRPr="00392881">
        <w:rPr>
          <w:i/>
          <w:iCs/>
        </w:rPr>
        <w:t xml:space="preserve">person, </w:t>
      </w:r>
      <w:r w:rsidR="00D6534D" w:rsidRPr="00392881">
        <w:rPr>
          <w:i/>
          <w:iCs/>
        </w:rPr>
        <w:t>telephone</w:t>
      </w:r>
      <w:r w:rsidR="00DE1E51" w:rsidRPr="00392881">
        <w:rPr>
          <w:i/>
          <w:iCs/>
        </w:rPr>
        <w:t>,</w:t>
      </w:r>
      <w:r w:rsidR="00D6534D" w:rsidRPr="00392881">
        <w:rPr>
          <w:i/>
          <w:iCs/>
        </w:rPr>
        <w:t xml:space="preserve"> or video</w:t>
      </w:r>
      <w:r w:rsidR="00D165DB" w:rsidRPr="00392881">
        <w:rPr>
          <w:i/>
          <w:iCs/>
        </w:rPr>
        <w:t xml:space="preserve"> appointments.</w:t>
      </w:r>
    </w:p>
    <w:p w14:paraId="3B0D84D8"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07383543" wp14:editId="12600F61">
            <wp:extent cx="161925" cy="161925"/>
            <wp:effectExtent l="0" t="0" r="9525" b="9525"/>
            <wp:docPr id="584" name="Picture 5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 Worst health care possible</w:t>
      </w:r>
    </w:p>
    <w:p w14:paraId="10AE1C47"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0A3AAD05" wp14:editId="080C55D0">
            <wp:extent cx="161925" cy="161925"/>
            <wp:effectExtent l="0" t="0" r="9525" b="9525"/>
            <wp:docPr id="585" name="Picture 5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27F800D"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5C44BA7E" wp14:editId="53B35AE0">
            <wp:extent cx="161925" cy="161925"/>
            <wp:effectExtent l="0" t="0" r="9525" b="9525"/>
            <wp:docPr id="586" name="Picture 5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7060254C"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22B21AD2" wp14:editId="25BB9CCB">
            <wp:extent cx="161925" cy="161925"/>
            <wp:effectExtent l="0" t="0" r="9525" b="9525"/>
            <wp:docPr id="587" name="Picture 5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3383C5C1"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297ADB8F" wp14:editId="6945BF2F">
            <wp:extent cx="161925" cy="161925"/>
            <wp:effectExtent l="0" t="0" r="9525" b="9525"/>
            <wp:docPr id="588" name="Picture 5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6146524E"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33C45DCB" wp14:editId="0F4F07EB">
            <wp:extent cx="161925" cy="161925"/>
            <wp:effectExtent l="0" t="0" r="9525" b="9525"/>
            <wp:docPr id="589" name="Picture 5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61D06854"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65EF8DAC" wp14:editId="321AEE61">
            <wp:extent cx="161925" cy="161925"/>
            <wp:effectExtent l="0" t="0" r="9525" b="9525"/>
            <wp:docPr id="590" name="Picture 5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133F513C"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4E37D27C" wp14:editId="4E92B151">
            <wp:extent cx="161925" cy="161925"/>
            <wp:effectExtent l="0" t="0" r="9525" b="9525"/>
            <wp:docPr id="591" name="Picture 5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7F1C21CA"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6CA95B32" wp14:editId="381C8726">
            <wp:extent cx="161925" cy="161925"/>
            <wp:effectExtent l="0" t="0" r="9525" b="9525"/>
            <wp:docPr id="592" name="Picture 5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75494F05"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39798B8E" wp14:editId="06EB9CC2">
            <wp:extent cx="161925" cy="161925"/>
            <wp:effectExtent l="0" t="0" r="9525" b="9525"/>
            <wp:docPr id="593" name="Picture 5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186970C6" w14:textId="1A6885CA" w:rsidR="0006084D" w:rsidRPr="00392881" w:rsidRDefault="0006084D" w:rsidP="0006084D">
      <w:pPr>
        <w:pStyle w:val="StyleA0-Survey0DigitRespOptBoxLeft047"/>
      </w:pPr>
      <w:r w:rsidRPr="00392881">
        <w:rPr>
          <w:noProof/>
          <w:color w:val="2B579A"/>
          <w:position w:val="-4"/>
        </w:rPr>
        <w:drawing>
          <wp:inline distT="0" distB="0" distL="0" distR="0" wp14:anchorId="17E96D9C" wp14:editId="711EB6D0">
            <wp:extent cx="161925" cy="161925"/>
            <wp:effectExtent l="0" t="0" r="9525" b="9525"/>
            <wp:docPr id="594" name="Picture 5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0 Best health care possible</w:t>
      </w:r>
    </w:p>
    <w:p w14:paraId="20181C72" w14:textId="77777777" w:rsidR="002F70C5" w:rsidRPr="00392881" w:rsidRDefault="002F70C5" w:rsidP="00E66C1E">
      <w:pPr>
        <w:pStyle w:val="Heading3"/>
      </w:pPr>
      <w:r w:rsidRPr="00392881">
        <w:t>Your Personal Doctor</w:t>
      </w:r>
    </w:p>
    <w:p w14:paraId="580803F3" w14:textId="52F9078B" w:rsidR="000F1C1C" w:rsidRPr="00392881" w:rsidRDefault="000F1C1C" w:rsidP="00D14108">
      <w:pPr>
        <w:pStyle w:val="Q1-Survey-Question"/>
        <w:keepNext w:val="0"/>
        <w:numPr>
          <w:ilvl w:val="0"/>
          <w:numId w:val="0"/>
        </w:numPr>
      </w:pPr>
      <w:r w:rsidRPr="00392881">
        <w:t>These questions ask about your personal doctor. A personal doctor is the one you would see</w:t>
      </w:r>
      <w:r w:rsidR="00320EDF" w:rsidRPr="00392881">
        <w:t xml:space="preserve"> or talk to</w:t>
      </w:r>
      <w:r w:rsidRPr="00392881">
        <w:t xml:space="preserve"> if you need a check-up, want advice </w:t>
      </w:r>
      <w:r w:rsidR="008E2813" w:rsidRPr="00392881">
        <w:t>about a health problem, or get sick or hurt. Please answer the questions based on your experience with the health plan you had from July through December 20</w:t>
      </w:r>
      <w:r w:rsidR="00F56B33" w:rsidRPr="00392881">
        <w:t>2</w:t>
      </w:r>
      <w:r w:rsidR="003A2E80">
        <w:t>5</w:t>
      </w:r>
      <w:r w:rsidR="008E2813" w:rsidRPr="00392881">
        <w:t>.</w:t>
      </w:r>
    </w:p>
    <w:p w14:paraId="468C6681" w14:textId="5AA2BCC9" w:rsidR="002F70C5" w:rsidRPr="00392881" w:rsidRDefault="00B13D55" w:rsidP="60F311AE">
      <w:pPr>
        <w:pStyle w:val="Q1-Survey-Question"/>
        <w:rPr>
          <w:b/>
          <w:bCs/>
        </w:rPr>
      </w:pPr>
      <w:bookmarkStart w:id="6" w:name="_Ref43984794"/>
      <w:r w:rsidRPr="00392881">
        <w:t>In the last 6 months, how many times did you visit your personal doctor to get care for yourself?</w:t>
      </w:r>
      <w:r w:rsidR="00D165DB" w:rsidRPr="00392881">
        <w:t xml:space="preserve"> </w:t>
      </w:r>
      <w:r w:rsidR="00D165DB" w:rsidRPr="00392881">
        <w:rPr>
          <w:i/>
          <w:iCs/>
        </w:rPr>
        <w:t>Include</w:t>
      </w:r>
      <w:r w:rsidR="33466C70" w:rsidRPr="00392881">
        <w:rPr>
          <w:i/>
          <w:iCs/>
        </w:rPr>
        <w:t xml:space="preserve"> in</w:t>
      </w:r>
      <w:r w:rsidR="00DE1E51" w:rsidRPr="00392881">
        <w:rPr>
          <w:i/>
          <w:iCs/>
        </w:rPr>
        <w:t>-</w:t>
      </w:r>
      <w:r w:rsidR="33466C70" w:rsidRPr="00392881">
        <w:rPr>
          <w:i/>
          <w:iCs/>
        </w:rPr>
        <w:t>person</w:t>
      </w:r>
      <w:r w:rsidR="00BB6E58" w:rsidRPr="00392881">
        <w:rPr>
          <w:i/>
          <w:iCs/>
        </w:rPr>
        <w:t>,</w:t>
      </w:r>
      <w:r w:rsidR="00D165DB" w:rsidRPr="00392881">
        <w:rPr>
          <w:i/>
          <w:iCs/>
        </w:rPr>
        <w:t xml:space="preserve"> tele</w:t>
      </w:r>
      <w:r w:rsidR="00D6534D" w:rsidRPr="00392881">
        <w:rPr>
          <w:i/>
          <w:iCs/>
        </w:rPr>
        <w:t>phone</w:t>
      </w:r>
      <w:r w:rsidR="00DE1E51" w:rsidRPr="00392881">
        <w:rPr>
          <w:i/>
          <w:iCs/>
        </w:rPr>
        <w:t>,</w:t>
      </w:r>
      <w:r w:rsidR="00D6534D" w:rsidRPr="00392881">
        <w:rPr>
          <w:i/>
          <w:iCs/>
        </w:rPr>
        <w:t xml:space="preserve"> or video</w:t>
      </w:r>
      <w:r w:rsidR="00D165DB" w:rsidRPr="00392881">
        <w:rPr>
          <w:i/>
          <w:iCs/>
        </w:rPr>
        <w:t xml:space="preserve"> appointments.</w:t>
      </w:r>
      <w:bookmarkEnd w:id="6"/>
    </w:p>
    <w:p w14:paraId="13454BEA" w14:textId="45669C22" w:rsidR="002F70C5" w:rsidRPr="00392881" w:rsidRDefault="008E12D7" w:rsidP="00D14108">
      <w:pPr>
        <w:pStyle w:val="StyleA0-Survey0DigitRespOptBoxLeft047"/>
        <w:keepNext/>
      </w:pPr>
      <w:r w:rsidRPr="00392881">
        <w:rPr>
          <w:noProof/>
          <w:color w:val="2B579A"/>
          <w:position w:val="-4"/>
        </w:rPr>
        <w:drawing>
          <wp:inline distT="0" distB="0" distL="0" distR="0" wp14:anchorId="42582BCB" wp14:editId="4B94E9AE">
            <wp:extent cx="161925" cy="161925"/>
            <wp:effectExtent l="0" t="0" r="9525" b="9525"/>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01300B" w:rsidRPr="00392881">
        <w:rPr>
          <w:bCs/>
        </w:rPr>
        <w:t xml:space="preserve"> </w:t>
      </w:r>
      <w:r w:rsidR="0001300B" w:rsidRPr="00392881">
        <w:rPr>
          <w:bCs/>
          <w:noProof/>
          <w:color w:val="2B579A"/>
          <w:szCs w:val="24"/>
        </w:rPr>
        <w:drawing>
          <wp:inline distT="0" distB="0" distL="0" distR="0" wp14:anchorId="2AD5975F" wp14:editId="1DCB0CEF">
            <wp:extent cx="262128" cy="106680"/>
            <wp:effectExtent l="0" t="0" r="5080" b="7620"/>
            <wp:docPr id="9" name="Picture 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4861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0</w:t>
      </w:r>
      <w:r w:rsidRPr="00392881">
        <w:rPr>
          <w:b/>
          <w:bCs/>
          <w:color w:val="2B579A"/>
          <w:shd w:val="clear" w:color="auto" w:fill="E6E6E6"/>
        </w:rPr>
        <w:fldChar w:fldCharType="end"/>
      </w:r>
    </w:p>
    <w:p w14:paraId="647E1CCF"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72923051" wp14:editId="6D547C3F">
            <wp:extent cx="161925" cy="161925"/>
            <wp:effectExtent l="0" t="0" r="9525" b="9525"/>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time</w:t>
      </w:r>
    </w:p>
    <w:p w14:paraId="55241201"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5D2F8195" wp14:editId="028B2559">
            <wp:extent cx="161925" cy="161925"/>
            <wp:effectExtent l="0" t="0" r="9525" b="9525"/>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63D3A447"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2F24703F" wp14:editId="23F2DB1C">
            <wp:extent cx="161925" cy="161925"/>
            <wp:effectExtent l="0" t="0" r="9525" b="9525"/>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127EB5A3" w14:textId="3E128A5E" w:rsidR="00DD1239" w:rsidRPr="00392881" w:rsidRDefault="00E61002" w:rsidP="00D14108">
      <w:pPr>
        <w:pStyle w:val="StyleA0-Survey0DigitRespOptBoxLeft047"/>
        <w:keepNext/>
        <w:ind w:left="677" w:firstLine="0"/>
      </w:pPr>
      <w:r w:rsidRPr="00392881">
        <w:rPr>
          <w:noProof/>
          <w:color w:val="2B579A"/>
          <w:position w:val="-4"/>
        </w:rPr>
        <w:drawing>
          <wp:inline distT="0" distB="0" distL="0" distR="0" wp14:anchorId="68531462" wp14:editId="5641E471">
            <wp:extent cx="161925" cy="161925"/>
            <wp:effectExtent l="0" t="0" r="9525" b="9525"/>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r w:rsidR="00DD1239" w:rsidRPr="00392881">
        <w:t xml:space="preserve"> </w:t>
      </w:r>
    </w:p>
    <w:p w14:paraId="6C7865A6" w14:textId="5EEB4407" w:rsidR="002F70C5" w:rsidRPr="00392881" w:rsidRDefault="00E61002" w:rsidP="00D14108">
      <w:pPr>
        <w:pStyle w:val="StyleA0-Survey0DigitRespOptBoxLeft047"/>
        <w:keepNext/>
        <w:ind w:left="677" w:firstLine="0"/>
      </w:pPr>
      <w:r w:rsidRPr="00392881">
        <w:rPr>
          <w:noProof/>
          <w:color w:val="2B579A"/>
          <w:position w:val="-4"/>
        </w:rPr>
        <w:drawing>
          <wp:inline distT="0" distB="0" distL="0" distR="0" wp14:anchorId="029DB50F" wp14:editId="7737C53B">
            <wp:extent cx="161925" cy="161925"/>
            <wp:effectExtent l="0" t="0" r="9525" b="9525"/>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 to 9 times</w:t>
      </w:r>
    </w:p>
    <w:p w14:paraId="670A877A" w14:textId="70C36EB3" w:rsidR="00097E68" w:rsidRPr="00392881" w:rsidRDefault="00E61002" w:rsidP="00A31C73">
      <w:pPr>
        <w:pStyle w:val="StyleA0-Survey0DigitRespOptBoxLeft047"/>
        <w:keepNext/>
        <w:ind w:left="677" w:firstLine="0"/>
      </w:pPr>
      <w:r w:rsidRPr="00392881">
        <w:rPr>
          <w:noProof/>
          <w:color w:val="2B579A"/>
          <w:position w:val="-4"/>
        </w:rPr>
        <w:drawing>
          <wp:inline distT="0" distB="0" distL="0" distR="0" wp14:anchorId="147ABE5E" wp14:editId="43E5E102">
            <wp:extent cx="161925" cy="161925"/>
            <wp:effectExtent l="0" t="0" r="9525" b="9525"/>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3F69D0" w:rsidRPr="00392881">
        <w:t>10 or more times</w:t>
      </w:r>
    </w:p>
    <w:p w14:paraId="7FC7D38F" w14:textId="34BB2CBA" w:rsidR="008C64E4" w:rsidRPr="00392881" w:rsidRDefault="00D14108" w:rsidP="00D14108">
      <w:pPr>
        <w:pStyle w:val="A1-Survey1DigitRespOptBox"/>
        <w:ind w:hanging="333"/>
        <w:rPr>
          <w:b/>
        </w:rPr>
      </w:pPr>
      <w:r w:rsidRPr="00392881">
        <w:rPr>
          <w:vertAlign w:val="superscript"/>
        </w:rPr>
        <w:tab/>
      </w:r>
      <w:r w:rsidR="00E61002" w:rsidRPr="00392881">
        <w:rPr>
          <w:noProof/>
          <w:color w:val="2B579A"/>
          <w:position w:val="-4"/>
        </w:rPr>
        <w:drawing>
          <wp:inline distT="0" distB="0" distL="0" distR="0" wp14:anchorId="51E7F8C4" wp14:editId="4B3F5DEE">
            <wp:extent cx="161925" cy="161925"/>
            <wp:effectExtent l="0" t="0" r="9525" b="9525"/>
            <wp:docPr id="140902912" name="Picture 1409029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61002" w:rsidRPr="00392881">
        <w:tab/>
      </w:r>
      <w:r w:rsidR="008C64E4" w:rsidRPr="00392881">
        <w:t xml:space="preserve">Not Applicable; do not have a personal doctor </w:t>
      </w:r>
      <w:r w:rsidR="008C64E4" w:rsidRPr="00392881">
        <w:rPr>
          <w:bCs/>
          <w:noProof/>
          <w:color w:val="2B579A"/>
        </w:rPr>
        <w:drawing>
          <wp:inline distT="0" distB="0" distL="0" distR="0" wp14:anchorId="18BAF41D" wp14:editId="37ED1853">
            <wp:extent cx="262128" cy="106680"/>
            <wp:effectExtent l="0" t="0" r="5080" b="7620"/>
            <wp:docPr id="608" name="Picture 60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8C64E4" w:rsidRPr="00392881">
        <w:rPr>
          <w:b/>
          <w:bCs/>
        </w:rPr>
        <w:t> </w:t>
      </w:r>
      <w:r w:rsidR="008C64E4" w:rsidRPr="00392881">
        <w:rPr>
          <w:b/>
          <w:bCs/>
        </w:rPr>
        <w:t>If Not Applicable, go to #</w:t>
      </w:r>
      <w:r w:rsidRPr="00392881">
        <w:rPr>
          <w:b/>
          <w:bCs/>
          <w:color w:val="2B579A"/>
          <w:shd w:val="clear" w:color="auto" w:fill="E6E6E6"/>
        </w:rPr>
        <w:fldChar w:fldCharType="begin"/>
      </w:r>
      <w:r w:rsidRPr="00392881">
        <w:rPr>
          <w:b/>
          <w:bCs/>
        </w:rPr>
        <w:instrText xml:space="preserve"> REF _Ref43984861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0</w:t>
      </w:r>
      <w:r w:rsidRPr="00392881">
        <w:rPr>
          <w:b/>
          <w:bCs/>
          <w:color w:val="2B579A"/>
          <w:shd w:val="clear" w:color="auto" w:fill="E6E6E6"/>
        </w:rPr>
        <w:fldChar w:fldCharType="end"/>
      </w:r>
    </w:p>
    <w:p w14:paraId="300C0A97" w14:textId="77777777" w:rsidR="002F70C5" w:rsidRPr="00392881" w:rsidRDefault="00B15F80">
      <w:pPr>
        <w:pStyle w:val="Q1-Survey-Question"/>
        <w:rPr>
          <w:b/>
        </w:rPr>
      </w:pPr>
      <w:r w:rsidRPr="00392881">
        <w:t>In the last 6 months, how often did your personal doctor explain things in a way that was easy to understand?</w:t>
      </w:r>
    </w:p>
    <w:p w14:paraId="58FEFD39" w14:textId="77777777" w:rsidR="002F70C5" w:rsidRPr="00392881" w:rsidRDefault="00946F34" w:rsidP="00802B6F">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91EA4C7" wp14:editId="27A46BAB">
            <wp:extent cx="161925" cy="161925"/>
            <wp:effectExtent l="0" t="0" r="9525" b="9525"/>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94560A7"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69C33EE2" wp14:editId="0250540C">
            <wp:extent cx="161925" cy="161925"/>
            <wp:effectExtent l="0" t="0" r="9525" b="9525"/>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599C48F"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EB51212" wp14:editId="638321D8">
            <wp:extent cx="161925" cy="161925"/>
            <wp:effectExtent l="0" t="0" r="9525" b="9525"/>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771645E9" w14:textId="77777777" w:rsidR="002F70C5" w:rsidRPr="00392881" w:rsidRDefault="00946F34"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8B63C21" wp14:editId="422D7D9A">
            <wp:extent cx="161925" cy="161925"/>
            <wp:effectExtent l="0" t="0" r="9525" b="9525"/>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C85030B" w14:textId="77777777" w:rsidR="002F70C5" w:rsidRPr="00392881" w:rsidRDefault="00B15F80">
      <w:pPr>
        <w:pStyle w:val="Q1-Survey-Question"/>
        <w:rPr>
          <w:b/>
        </w:rPr>
      </w:pPr>
      <w:r w:rsidRPr="00392881">
        <w:t>In the last 6 months, how often did your personal doctor listen carefully to you?</w:t>
      </w:r>
    </w:p>
    <w:p w14:paraId="05D2792B"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6385EF3" wp14:editId="1B9F8099">
            <wp:extent cx="161925" cy="161925"/>
            <wp:effectExtent l="0" t="0" r="9525" b="9525"/>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767F14A0"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51152BC6" wp14:editId="343D1BA1">
            <wp:extent cx="161925" cy="161925"/>
            <wp:effectExtent l="0" t="0" r="9525" b="9525"/>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4472C33"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759BB05" wp14:editId="386865E4">
            <wp:extent cx="161925" cy="161925"/>
            <wp:effectExtent l="0" t="0" r="9525" b="9525"/>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2CA0F4EB" w14:textId="22A32C42" w:rsidR="00B42FA4"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819A2B7" wp14:editId="2A83F384">
            <wp:extent cx="161925" cy="161925"/>
            <wp:effectExtent l="0" t="0" r="9525" b="9525"/>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30E74729" w14:textId="77777777" w:rsidR="002F70C5" w:rsidRPr="00392881" w:rsidRDefault="00B15F80">
      <w:pPr>
        <w:pStyle w:val="Q1-Survey-Question"/>
        <w:rPr>
          <w:b/>
        </w:rPr>
      </w:pPr>
      <w:r w:rsidRPr="00392881">
        <w:t>In the last 6 months, how often did your personal doctor show respect for what you had to say?</w:t>
      </w:r>
    </w:p>
    <w:p w14:paraId="33A1AC10" w14:textId="77777777" w:rsidR="002F70C5" w:rsidRPr="00392881" w:rsidRDefault="00185EDD"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2321C8CD" wp14:editId="62211CA3">
            <wp:extent cx="161925" cy="161925"/>
            <wp:effectExtent l="0" t="0" r="9525" b="9525"/>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5C52B62E" w14:textId="77777777" w:rsidR="002F70C5" w:rsidRPr="00392881" w:rsidRDefault="00185EDD"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2B5493F3" wp14:editId="66BC98FB">
            <wp:extent cx="161925" cy="161925"/>
            <wp:effectExtent l="0" t="0" r="9525" b="9525"/>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C23F0C7"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6C45CEDD" wp14:editId="4D1DF3E3">
            <wp:extent cx="161925" cy="161925"/>
            <wp:effectExtent l="0" t="0" r="9525" b="9525"/>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39D8FBFA" w14:textId="77777777" w:rsidR="008D4E2B"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1223232" wp14:editId="67EC5CC3">
            <wp:extent cx="161925" cy="161925"/>
            <wp:effectExtent l="0" t="0" r="9525" b="9525"/>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54477F0F" w14:textId="77777777" w:rsidR="002F70C5" w:rsidRPr="00392881" w:rsidRDefault="00B15F80">
      <w:pPr>
        <w:pStyle w:val="Q1-Survey-Question"/>
        <w:rPr>
          <w:b/>
        </w:rPr>
      </w:pPr>
      <w:r w:rsidRPr="00392881">
        <w:t>In the last 6 months, how often did your personal doctor spend enough time with you?</w:t>
      </w:r>
    </w:p>
    <w:p w14:paraId="55E2491A"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1AF924F" wp14:editId="778CC8FF">
            <wp:extent cx="161925" cy="161925"/>
            <wp:effectExtent l="0" t="0" r="9525" b="9525"/>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651B3E70"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6F07D8D8" wp14:editId="1B16BA33">
            <wp:extent cx="161925" cy="161925"/>
            <wp:effectExtent l="0" t="0" r="9525" b="9525"/>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1374047"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1F20760" wp14:editId="4D11C757">
            <wp:extent cx="161925" cy="161925"/>
            <wp:effectExtent l="0" t="0" r="9525" b="9525"/>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FA9CBB9"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E1929CD" wp14:editId="6665651A">
            <wp:extent cx="161925" cy="161925"/>
            <wp:effectExtent l="0" t="0" r="9525" b="9525"/>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4FF92936" w14:textId="1E64ED6A" w:rsidR="002F70C5" w:rsidRPr="00392881" w:rsidRDefault="00B15F80">
      <w:pPr>
        <w:pStyle w:val="Q1-Survey-Question"/>
        <w:ind w:right="-144"/>
      </w:pPr>
      <w:r w:rsidRPr="00392881">
        <w:lastRenderedPageBreak/>
        <w:t>When you visited your personal doctor for a scheduled appointment in the last 6 months, how often did he or she have your medical records or other information about your care?</w:t>
      </w:r>
      <w:r w:rsidR="00D165DB" w:rsidRPr="00392881">
        <w:t xml:space="preserve"> </w:t>
      </w:r>
      <w:r w:rsidR="00D165DB" w:rsidRPr="00392881">
        <w:rPr>
          <w:i/>
          <w:iCs/>
        </w:rPr>
        <w:t xml:space="preserve">Include </w:t>
      </w:r>
      <w:r w:rsidR="7A0F8586" w:rsidRPr="00392881">
        <w:rPr>
          <w:i/>
          <w:iCs/>
        </w:rPr>
        <w:t>in</w:t>
      </w:r>
      <w:r w:rsidR="00DE1E51" w:rsidRPr="00392881">
        <w:rPr>
          <w:i/>
          <w:iCs/>
        </w:rPr>
        <w:t>-</w:t>
      </w:r>
      <w:r w:rsidR="7A0F8586"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or video </w:t>
      </w:r>
      <w:r w:rsidR="00D165DB" w:rsidRPr="00392881">
        <w:rPr>
          <w:i/>
          <w:iCs/>
        </w:rPr>
        <w:t>appointments.</w:t>
      </w:r>
    </w:p>
    <w:p w14:paraId="24AECE84"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5AE48929" wp14:editId="0C6EC742">
            <wp:extent cx="161925" cy="161925"/>
            <wp:effectExtent l="0" t="0" r="9525" b="9525"/>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613565E2"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0DEEEE5" wp14:editId="537F7858">
            <wp:extent cx="161925" cy="161925"/>
            <wp:effectExtent l="0" t="0" r="9525" b="9525"/>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58927753"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C38A7CD" wp14:editId="048A4987">
            <wp:extent cx="161925" cy="161925"/>
            <wp:effectExtent l="0" t="0" r="9525" b="9525"/>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05F89E65" w14:textId="4F9A4D4A"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483382A7" wp14:editId="7B282CDC">
            <wp:extent cx="161925" cy="161925"/>
            <wp:effectExtent l="0" t="0" r="9525" b="9525"/>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DE14A1B" w14:textId="77777777" w:rsidR="002F70C5" w:rsidRPr="00392881" w:rsidRDefault="00B15F80">
      <w:pPr>
        <w:pStyle w:val="Q1-Survey-Question"/>
      </w:pPr>
      <w:r w:rsidRPr="00392881">
        <w:t>In the last 6 months, when your personal doctor ordered a blood test, x-ray, or other test for you, how often did someone from your personal doctor’s office follow up to give you those results?</w:t>
      </w:r>
    </w:p>
    <w:p w14:paraId="36E4B73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4F4DFF37" wp14:editId="7E44AE3A">
            <wp:extent cx="161925" cy="161925"/>
            <wp:effectExtent l="0" t="0" r="9525" b="9525"/>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7F56794C"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2BDCF1B0" wp14:editId="5630C846">
            <wp:extent cx="161925" cy="161925"/>
            <wp:effectExtent l="0" t="0" r="9525" b="9525"/>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33784628"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8800F61" wp14:editId="53DACFEF">
            <wp:extent cx="161925" cy="161925"/>
            <wp:effectExtent l="0" t="0" r="9525" b="9525"/>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46306B4D" w14:textId="2A386971"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0C67D98C" wp14:editId="07117B8C">
            <wp:extent cx="161925" cy="161925"/>
            <wp:effectExtent l="0" t="0" r="9525" b="9525"/>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99C9927" w14:textId="0BAFBD81" w:rsidR="008C64E4" w:rsidRPr="00392881" w:rsidRDefault="00F10151" w:rsidP="008C64E4">
      <w:pPr>
        <w:pStyle w:val="A1-Survey1DigitRespOptBox"/>
        <w:rPr>
          <w:b/>
          <w:bCs/>
        </w:rPr>
      </w:pPr>
      <w:r w:rsidRPr="00392881">
        <w:rPr>
          <w:vertAlign w:val="superscript"/>
        </w:rPr>
        <w:tab/>
      </w:r>
      <w:r w:rsidR="00097E68" w:rsidRPr="00392881">
        <w:rPr>
          <w:vertAlign w:val="superscript"/>
        </w:rPr>
        <w:t>99</w:t>
      </w:r>
      <w:r w:rsidR="008C64E4" w:rsidRPr="00392881">
        <w:rPr>
          <w:spacing w:val="-30"/>
          <w:vertAlign w:val="superscript"/>
        </w:rPr>
        <w:t xml:space="preserve"> </w:t>
      </w:r>
      <w:r w:rsidR="008C64E4" w:rsidRPr="00392881">
        <w:rPr>
          <w:noProof/>
          <w:color w:val="2B579A"/>
          <w:position w:val="-4"/>
        </w:rPr>
        <w:drawing>
          <wp:inline distT="0" distB="0" distL="0" distR="0" wp14:anchorId="44BD595D" wp14:editId="2F1A24C5">
            <wp:extent cx="161925" cy="161925"/>
            <wp:effectExtent l="0" t="0" r="9525" b="9525"/>
            <wp:docPr id="609" name="Picture 6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C64E4" w:rsidRPr="00392881">
        <w:tab/>
        <w:t xml:space="preserve">Not Applicable; did not have a blood test, x-ray, or other test </w:t>
      </w:r>
      <w:r w:rsidR="008C64E4" w:rsidRPr="00392881">
        <w:rPr>
          <w:bCs/>
          <w:noProof/>
          <w:color w:val="2B579A"/>
        </w:rPr>
        <w:drawing>
          <wp:inline distT="0" distB="0" distL="0" distR="0" wp14:anchorId="19016732" wp14:editId="5E4FD6B7">
            <wp:extent cx="262128" cy="106680"/>
            <wp:effectExtent l="0" t="0" r="5080" b="7620"/>
            <wp:docPr id="610" name="Picture 6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8C64E4" w:rsidRPr="00392881">
        <w:rPr>
          <w:b/>
          <w:bCs/>
        </w:rPr>
        <w:t> </w:t>
      </w:r>
      <w:r w:rsidR="008C64E4" w:rsidRPr="00392881">
        <w:rPr>
          <w:b/>
          <w:bCs/>
        </w:rPr>
        <w:t>If Not Applicable, go to #</w:t>
      </w:r>
      <w:r w:rsidRPr="00392881">
        <w:rPr>
          <w:b/>
          <w:bCs/>
          <w:color w:val="2B579A"/>
          <w:shd w:val="clear" w:color="auto" w:fill="E6E6E6"/>
        </w:rPr>
        <w:fldChar w:fldCharType="begin"/>
      </w:r>
      <w:r w:rsidRPr="00392881">
        <w:rPr>
          <w:b/>
          <w:bCs/>
        </w:rPr>
        <w:instrText xml:space="preserve"> REF _Ref4398493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5</w:t>
      </w:r>
      <w:r w:rsidRPr="00392881">
        <w:rPr>
          <w:b/>
          <w:bCs/>
          <w:color w:val="2B579A"/>
          <w:shd w:val="clear" w:color="auto" w:fill="E6E6E6"/>
        </w:rPr>
        <w:fldChar w:fldCharType="end"/>
      </w:r>
    </w:p>
    <w:p w14:paraId="77AC48F4" w14:textId="77777777" w:rsidR="002F70C5" w:rsidRPr="00392881" w:rsidRDefault="00B15F80">
      <w:pPr>
        <w:pStyle w:val="Q1-Survey-Question"/>
      </w:pPr>
      <w:r w:rsidRPr="00392881">
        <w:t>In the last 6 months, when your personal doctor ordered a blood test, x-ray, or other test for you, how often did you get those results as soon as you needed them?</w:t>
      </w:r>
    </w:p>
    <w:p w14:paraId="2777A60A"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5EE8559" wp14:editId="5A7EAB94">
            <wp:extent cx="161925" cy="161925"/>
            <wp:effectExtent l="0" t="0" r="9525" b="9525"/>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3429889A"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8893D88" wp14:editId="540A7268">
            <wp:extent cx="161925" cy="161925"/>
            <wp:effectExtent l="0" t="0" r="9525" b="9525"/>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386A53E9"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FD3DE1E" wp14:editId="6DFCF2AC">
            <wp:extent cx="161925" cy="161925"/>
            <wp:effectExtent l="0" t="0" r="9525" b="9525"/>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6221F4E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BF69F28" wp14:editId="5F447FF2">
            <wp:extent cx="161925" cy="161925"/>
            <wp:effectExtent l="0" t="0" r="9525" b="9525"/>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4BBDF56C" w14:textId="77777777" w:rsidR="002F70C5" w:rsidRPr="00392881" w:rsidRDefault="00B15F80">
      <w:pPr>
        <w:pStyle w:val="Q1-Survey-Question"/>
      </w:pPr>
      <w:bookmarkStart w:id="7" w:name="_Ref43984932"/>
      <w:r w:rsidRPr="00392881">
        <w:t>In the last 6 months, how often did you and your personal doctor talk about all the prescription medicines you were taking?</w:t>
      </w:r>
      <w:bookmarkEnd w:id="7"/>
    </w:p>
    <w:p w14:paraId="517D1B75"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1ED4C84" wp14:editId="679D497B">
            <wp:extent cx="161925" cy="161925"/>
            <wp:effectExtent l="0" t="0" r="9525" b="9525"/>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7932E92"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818D23F" wp14:editId="0B467735">
            <wp:extent cx="161925" cy="161925"/>
            <wp:effectExtent l="0" t="0" r="9525" b="9525"/>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746E736C"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957E833" wp14:editId="2C73ABFE">
            <wp:extent cx="161925" cy="161925"/>
            <wp:effectExtent l="0" t="0" r="9525" b="9525"/>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37954B4E" w14:textId="2779CABC"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6C9A0357" wp14:editId="6B7F192A">
            <wp:extent cx="161925" cy="161925"/>
            <wp:effectExtent l="0" t="0" r="9525" b="9525"/>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0C1A5AD2" w14:textId="74E1641F" w:rsidR="008C64E4" w:rsidRPr="00392881" w:rsidRDefault="00F10151" w:rsidP="008C64E4">
      <w:pPr>
        <w:pStyle w:val="A1-Survey1DigitRespOptBox"/>
      </w:pPr>
      <w:r w:rsidRPr="00392881">
        <w:rPr>
          <w:vertAlign w:val="superscript"/>
        </w:rPr>
        <w:tab/>
      </w:r>
      <w:r w:rsidR="00097E68" w:rsidRPr="00392881">
        <w:rPr>
          <w:vertAlign w:val="superscript"/>
        </w:rPr>
        <w:t>99</w:t>
      </w:r>
      <w:r w:rsidR="008C64E4" w:rsidRPr="00392881">
        <w:rPr>
          <w:spacing w:val="-30"/>
          <w:vertAlign w:val="superscript"/>
        </w:rPr>
        <w:t xml:space="preserve"> </w:t>
      </w:r>
      <w:r w:rsidR="008C64E4" w:rsidRPr="00392881">
        <w:rPr>
          <w:noProof/>
          <w:color w:val="2B579A"/>
          <w:position w:val="-4"/>
        </w:rPr>
        <w:drawing>
          <wp:inline distT="0" distB="0" distL="0" distR="0" wp14:anchorId="05F54424" wp14:editId="2D43D180">
            <wp:extent cx="161925" cy="161925"/>
            <wp:effectExtent l="0" t="0" r="9525" b="9525"/>
            <wp:docPr id="611" name="Picture 6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C64E4" w:rsidRPr="00392881">
        <w:tab/>
        <w:t>Not Applicable; did not take any prescription medicines</w:t>
      </w:r>
    </w:p>
    <w:p w14:paraId="6A1ADEE3" w14:textId="66E6BFD6" w:rsidR="002F70C5" w:rsidRPr="00392881" w:rsidRDefault="00B15F80">
      <w:pPr>
        <w:pStyle w:val="Q1-Survey-Question"/>
      </w:pPr>
      <w:r w:rsidRPr="00392881">
        <w:t>In the last 6 months, did you get care from more than one kind of health care provider or use more than one kind of health care service?</w:t>
      </w:r>
      <w:r w:rsidR="00D165DB" w:rsidRPr="00392881">
        <w:t xml:space="preserve"> </w:t>
      </w:r>
      <w:r w:rsidR="00D165DB" w:rsidRPr="00392881">
        <w:rPr>
          <w:i/>
          <w:iCs/>
        </w:rPr>
        <w:t xml:space="preserve">Include </w:t>
      </w:r>
      <w:r w:rsidR="5D507889" w:rsidRPr="00392881">
        <w:rPr>
          <w:i/>
          <w:iCs/>
        </w:rPr>
        <w:t>in</w:t>
      </w:r>
      <w:r w:rsidR="00DE1E51" w:rsidRPr="00392881">
        <w:rPr>
          <w:i/>
          <w:iCs/>
        </w:rPr>
        <w:t>-</w:t>
      </w:r>
      <w:r w:rsidR="5D507889"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w:t>
      </w:r>
      <w:r w:rsidR="00D165DB" w:rsidRPr="00392881">
        <w:rPr>
          <w:i/>
          <w:iCs/>
        </w:rPr>
        <w:t xml:space="preserve"> vi</w:t>
      </w:r>
      <w:r w:rsidR="00FB0E6B" w:rsidRPr="00392881">
        <w:rPr>
          <w:i/>
          <w:iCs/>
        </w:rPr>
        <w:t>deo</w:t>
      </w:r>
      <w:r w:rsidR="00D165DB" w:rsidRPr="00392881">
        <w:rPr>
          <w:i/>
          <w:iCs/>
        </w:rPr>
        <w:t xml:space="preserve"> appointments.</w:t>
      </w:r>
    </w:p>
    <w:p w14:paraId="23E597F0"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1DC8ECBA" wp14:editId="402E4B26">
            <wp:extent cx="161925" cy="161925"/>
            <wp:effectExtent l="0" t="0" r="9525" b="9525"/>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Yes</w:t>
      </w:r>
    </w:p>
    <w:p w14:paraId="3A029420" w14:textId="7005C0D9" w:rsidR="00B04A8A"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B05D7C1" wp14:editId="3A32F6FB">
            <wp:extent cx="161925" cy="161925"/>
            <wp:effectExtent l="0" t="0" r="9525" b="9525"/>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o</w:t>
      </w:r>
      <w:r w:rsidR="0001300B" w:rsidRPr="00392881">
        <w:rPr>
          <w:bCs/>
        </w:rPr>
        <w:t xml:space="preserve"> </w:t>
      </w:r>
      <w:r w:rsidR="0001300B" w:rsidRPr="00392881">
        <w:rPr>
          <w:bCs/>
          <w:noProof/>
          <w:color w:val="2B579A"/>
        </w:rPr>
        <w:drawing>
          <wp:inline distT="0" distB="0" distL="0" distR="0" wp14:anchorId="5039DC4A" wp14:editId="39E34160">
            <wp:extent cx="262128" cy="106680"/>
            <wp:effectExtent l="0" t="0" r="5080" b="7620"/>
            <wp:docPr id="13" name="Picture 1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rPr>
          <w:b/>
          <w:bCs/>
        </w:rPr>
        <w:t> </w:t>
      </w:r>
      <w:r w:rsidR="002F70C5" w:rsidRPr="00392881">
        <w:rPr>
          <w:b/>
          <w:bCs/>
        </w:rPr>
        <w:t>If No, go to #</w:t>
      </w:r>
      <w:r w:rsidRPr="00392881">
        <w:rPr>
          <w:b/>
          <w:bCs/>
          <w:color w:val="2B579A"/>
          <w:shd w:val="clear" w:color="auto" w:fill="E6E6E6"/>
        </w:rPr>
        <w:fldChar w:fldCharType="begin"/>
      </w:r>
      <w:r w:rsidRPr="00392881">
        <w:rPr>
          <w:b/>
          <w:bCs/>
        </w:rPr>
        <w:instrText xml:space="preserve"> REF _Ref4398504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9</w:t>
      </w:r>
      <w:r w:rsidRPr="00392881">
        <w:rPr>
          <w:b/>
          <w:bCs/>
          <w:color w:val="2B579A"/>
          <w:shd w:val="clear" w:color="auto" w:fill="E6E6E6"/>
        </w:rPr>
        <w:fldChar w:fldCharType="end"/>
      </w:r>
    </w:p>
    <w:p w14:paraId="0FF96379" w14:textId="77777777" w:rsidR="002F70C5" w:rsidRPr="00392881" w:rsidRDefault="00B15F80">
      <w:pPr>
        <w:pStyle w:val="Q1-Survey-Question"/>
      </w:pPr>
      <w:r w:rsidRPr="00392881">
        <w:t>In the last 6 months, did you need help from anyone in your personal doctor’s office to manage your care among these different providers and services?</w:t>
      </w:r>
    </w:p>
    <w:p w14:paraId="6D69D63F"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5BAA5BFA" wp14:editId="31977863">
            <wp:extent cx="161925" cy="161925"/>
            <wp:effectExtent l="0" t="0" r="9525" b="9525"/>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Yes</w:t>
      </w:r>
    </w:p>
    <w:p w14:paraId="104D1F0F" w14:textId="5FC5390A" w:rsidR="002F70C5"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AF23D64" wp14:editId="5A29ED7C">
            <wp:extent cx="161925" cy="161925"/>
            <wp:effectExtent l="0" t="0" r="9525" b="9525"/>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o</w:t>
      </w:r>
      <w:r w:rsidR="0001300B" w:rsidRPr="00392881">
        <w:rPr>
          <w:bCs/>
        </w:rPr>
        <w:t xml:space="preserve"> </w:t>
      </w:r>
      <w:r w:rsidR="0001300B" w:rsidRPr="00392881">
        <w:rPr>
          <w:bCs/>
          <w:noProof/>
          <w:color w:val="2B579A"/>
        </w:rPr>
        <w:drawing>
          <wp:inline distT="0" distB="0" distL="0" distR="0" wp14:anchorId="158884D1" wp14:editId="7F494B86">
            <wp:extent cx="262128" cy="106680"/>
            <wp:effectExtent l="0" t="0" r="5080" b="7620"/>
            <wp:docPr id="14" name="Picture 1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rPr>
          <w:b/>
          <w:bCs/>
        </w:rPr>
        <w:t> </w:t>
      </w:r>
      <w:r w:rsidR="002F70C5" w:rsidRPr="00392881">
        <w:rPr>
          <w:b/>
          <w:bCs/>
        </w:rPr>
        <w:t>If No, go to #</w:t>
      </w:r>
      <w:r w:rsidRPr="00392881">
        <w:rPr>
          <w:b/>
          <w:bCs/>
          <w:color w:val="2B579A"/>
          <w:shd w:val="clear" w:color="auto" w:fill="E6E6E6"/>
        </w:rPr>
        <w:fldChar w:fldCharType="begin"/>
      </w:r>
      <w:r w:rsidRPr="00392881">
        <w:rPr>
          <w:b/>
          <w:bCs/>
        </w:rPr>
        <w:instrText xml:space="preserve"> REF _Ref4398504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9</w:t>
      </w:r>
      <w:r w:rsidRPr="00392881">
        <w:rPr>
          <w:b/>
          <w:bCs/>
          <w:color w:val="2B579A"/>
          <w:shd w:val="clear" w:color="auto" w:fill="E6E6E6"/>
        </w:rPr>
        <w:fldChar w:fldCharType="end"/>
      </w:r>
    </w:p>
    <w:p w14:paraId="79AD32C6" w14:textId="77777777" w:rsidR="002F70C5" w:rsidRPr="00392881" w:rsidRDefault="00B15F80">
      <w:pPr>
        <w:pStyle w:val="Q1-Survey-Question"/>
        <w:ind w:right="-144"/>
      </w:pPr>
      <w:r w:rsidRPr="00392881">
        <w:t xml:space="preserve">In the last 6 months, how often did you </w:t>
      </w:r>
      <w:r w:rsidRPr="00392881">
        <w:rPr>
          <w:b/>
        </w:rPr>
        <w:t xml:space="preserve">get the help that you needed </w:t>
      </w:r>
      <w:r w:rsidRPr="00392881">
        <w:t>from your personal doctor’s office to manage your care among these different providers and services?</w:t>
      </w:r>
    </w:p>
    <w:p w14:paraId="0481DC35"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326FDF97" wp14:editId="08E162B9">
            <wp:extent cx="161925" cy="161925"/>
            <wp:effectExtent l="0" t="0" r="9525" b="9525"/>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04E97D8D"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99515E5" wp14:editId="7775BEFD">
            <wp:extent cx="161925" cy="161925"/>
            <wp:effectExtent l="0" t="0" r="9525" b="9525"/>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C8248B7"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B2CF714" wp14:editId="070FAE2F">
            <wp:extent cx="161925" cy="161925"/>
            <wp:effectExtent l="0" t="0" r="9525" b="9525"/>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7D2C5AAF" w14:textId="77777777" w:rsidR="004E1DCD"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7F99F48C" wp14:editId="504796E5">
            <wp:extent cx="161925" cy="161925"/>
            <wp:effectExtent l="0" t="0" r="9525" b="9525"/>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99FF359" w14:textId="77777777" w:rsidR="0015014E" w:rsidRPr="00392881" w:rsidRDefault="0015014E">
      <w:pPr>
        <w:pStyle w:val="Q1-Survey-Question"/>
      </w:pPr>
      <w:bookmarkStart w:id="8" w:name="_Ref43985042"/>
      <w:r w:rsidRPr="00392881">
        <w:t>Using any number from 0 to 10, where 0 is the worst personal doctor possible and 10 is the best personal doctor possible, what number would you use to rate your personal doctor?</w:t>
      </w:r>
      <w:bookmarkEnd w:id="8"/>
    </w:p>
    <w:p w14:paraId="784755E6"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6574A8BB" wp14:editId="4779EA18">
            <wp:extent cx="161925" cy="161925"/>
            <wp:effectExtent l="0" t="0" r="9525" b="9525"/>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w:t>
      </w:r>
      <w:r w:rsidRPr="00392881">
        <w:t> </w:t>
      </w:r>
      <w:r w:rsidRPr="00392881">
        <w:t>Worst personal doctor possible</w:t>
      </w:r>
    </w:p>
    <w:p w14:paraId="63B75E13"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B168498" wp14:editId="19E987F3">
            <wp:extent cx="161925" cy="161925"/>
            <wp:effectExtent l="0" t="0" r="9525" b="9525"/>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CA0F31F"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F1128C1" wp14:editId="405545C9">
            <wp:extent cx="161925" cy="161925"/>
            <wp:effectExtent l="0" t="0" r="9525" b="9525"/>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159B952D"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2630969" wp14:editId="4C6CCF5F">
            <wp:extent cx="161925" cy="161925"/>
            <wp:effectExtent l="0" t="0" r="9525" b="9525"/>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0CB69992"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055C3B45" wp14:editId="3E5A6BAE">
            <wp:extent cx="161925" cy="161925"/>
            <wp:effectExtent l="0" t="0" r="9525" b="9525"/>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542E2EAF"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DE1D318" wp14:editId="4B6C143D">
            <wp:extent cx="161925" cy="161925"/>
            <wp:effectExtent l="0" t="0" r="9525" b="9525"/>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0AC1D5B4"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0C513DCF" wp14:editId="23BCD2EB">
            <wp:extent cx="161925" cy="161925"/>
            <wp:effectExtent l="0" t="0" r="9525" b="9525"/>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493023F8"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1DF43500" wp14:editId="3CA1FA3F">
            <wp:extent cx="161925" cy="161925"/>
            <wp:effectExtent l="0" t="0" r="9525" b="9525"/>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56E0C92B"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D0A1409" wp14:editId="76AF6C3E">
            <wp:extent cx="161925" cy="161925"/>
            <wp:effectExtent l="0" t="0" r="9525" b="9525"/>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08925BEE"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42D87199" wp14:editId="048AC3CA">
            <wp:extent cx="161925" cy="161925"/>
            <wp:effectExtent l="0" t="0" r="9525" b="9525"/>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71DD5CC0" w14:textId="77777777" w:rsidR="0015014E" w:rsidRPr="00392881" w:rsidRDefault="0015014E" w:rsidP="0015014E">
      <w:pPr>
        <w:pStyle w:val="StyleA0-Survey0DigitRespOptBoxLeft047"/>
      </w:pPr>
      <w:r w:rsidRPr="00392881">
        <w:rPr>
          <w:noProof/>
          <w:color w:val="2B579A"/>
          <w:position w:val="-4"/>
        </w:rPr>
        <w:drawing>
          <wp:inline distT="0" distB="0" distL="0" distR="0" wp14:anchorId="5A85E19E" wp14:editId="5D2D3DF1">
            <wp:extent cx="161925" cy="161925"/>
            <wp:effectExtent l="0" t="0" r="9525" b="9525"/>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0 Best personal doctor possible</w:t>
      </w:r>
    </w:p>
    <w:p w14:paraId="543C20CB" w14:textId="02F06B40" w:rsidR="002F70C5" w:rsidRPr="00392881" w:rsidRDefault="00D14108" w:rsidP="00C217D4">
      <w:pPr>
        <w:pStyle w:val="Heading3"/>
      </w:pPr>
      <w:r w:rsidRPr="00392881">
        <w:lastRenderedPageBreak/>
        <w:t>Getting Health Care f</w:t>
      </w:r>
      <w:r w:rsidR="002F70C5" w:rsidRPr="00392881">
        <w:t>rom Specialists</w:t>
      </w:r>
    </w:p>
    <w:p w14:paraId="21C2ED15" w14:textId="7A2EBDB5" w:rsidR="008523F7" w:rsidRPr="00392881" w:rsidRDefault="009E00D1" w:rsidP="00E847A6">
      <w:pPr>
        <w:pStyle w:val="Q1-Survey-Question"/>
        <w:numPr>
          <w:ilvl w:val="0"/>
          <w:numId w:val="0"/>
        </w:numPr>
      </w:pPr>
      <w:r w:rsidRPr="00392881">
        <w:t>Specialists are doctors like</w:t>
      </w:r>
      <w:r w:rsidR="008523F7" w:rsidRPr="00392881">
        <w:t xml:space="preserve"> surgeons, heart doctors, allergy doctors, skin doctors, and other </w:t>
      </w:r>
      <w:r w:rsidR="00091112" w:rsidRPr="00392881">
        <w:t>doctors</w:t>
      </w:r>
      <w:r w:rsidR="008523F7" w:rsidRPr="00392881">
        <w:t xml:space="preserve"> who specialize in one area of health care.</w:t>
      </w:r>
      <w:r w:rsidR="008E2813" w:rsidRPr="00392881">
        <w:t xml:space="preserve"> </w:t>
      </w:r>
    </w:p>
    <w:p w14:paraId="4E0DF03B" w14:textId="4F99185D" w:rsidR="002F70C5" w:rsidRPr="00392881" w:rsidRDefault="00DF0E41" w:rsidP="00C217D4">
      <w:pPr>
        <w:pStyle w:val="SurveyBodyText"/>
        <w:keepNext/>
        <w:keepLines/>
        <w:spacing w:after="120"/>
      </w:pPr>
      <w:r w:rsidRPr="00392881">
        <w:t xml:space="preserve">When you answer the next questions, </w:t>
      </w:r>
      <w:r w:rsidR="00EA0634" w:rsidRPr="00392881">
        <w:t>include care you got in a clinic, emergency room, doctor’s office, by telephone</w:t>
      </w:r>
      <w:r w:rsidR="00AC1581" w:rsidRPr="00392881">
        <w:t>,</w:t>
      </w:r>
      <w:r w:rsidR="00EA0634" w:rsidRPr="00392881">
        <w:t xml:space="preserve"> or </w:t>
      </w:r>
      <w:r w:rsidR="008C657C" w:rsidRPr="00392881">
        <w:t xml:space="preserve">by </w:t>
      </w:r>
      <w:r w:rsidR="00EA0634" w:rsidRPr="00392881">
        <w:t xml:space="preserve">video appointments. </w:t>
      </w:r>
      <w:r w:rsidR="005875EA" w:rsidRPr="00392881">
        <w:t>D</w:t>
      </w:r>
      <w:r w:rsidRPr="00392881">
        <w:t xml:space="preserve">o </w:t>
      </w:r>
      <w:r w:rsidRPr="00392881">
        <w:rPr>
          <w:b/>
        </w:rPr>
        <w:t>not</w:t>
      </w:r>
      <w:r w:rsidRPr="00392881">
        <w:t xml:space="preserve"> include dental visits or care you got when you stayed overnight in a hospital.</w:t>
      </w:r>
    </w:p>
    <w:p w14:paraId="07C5EAB8" w14:textId="551C6F1E" w:rsidR="002F70C5" w:rsidRPr="00392881" w:rsidRDefault="00DF0E41" w:rsidP="60F311AE">
      <w:pPr>
        <w:pStyle w:val="Q1-Survey-Question"/>
        <w:rPr>
          <w:b/>
          <w:bCs/>
        </w:rPr>
      </w:pPr>
      <w:bookmarkStart w:id="9" w:name="_Ref43984861"/>
      <w:r w:rsidRPr="00392881">
        <w:t>In the last 6 months, how often did you get an appointment to see a specialist as soon as you needed?</w:t>
      </w:r>
      <w:r w:rsidR="00D165DB" w:rsidRPr="00392881">
        <w:t xml:space="preserve"> </w:t>
      </w:r>
      <w:r w:rsidR="00D165DB" w:rsidRPr="00392881">
        <w:rPr>
          <w:i/>
          <w:iCs/>
        </w:rPr>
        <w:t xml:space="preserve">Include </w:t>
      </w:r>
      <w:r w:rsidR="16A28B76" w:rsidRPr="00392881">
        <w:rPr>
          <w:i/>
          <w:iCs/>
        </w:rPr>
        <w:t>in</w:t>
      </w:r>
      <w:r w:rsidR="00DE1E51" w:rsidRPr="00392881">
        <w:rPr>
          <w:i/>
          <w:iCs/>
        </w:rPr>
        <w:t>-</w:t>
      </w:r>
      <w:r w:rsidR="16A28B76"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 video appointments.</w:t>
      </w:r>
      <w:bookmarkEnd w:id="9"/>
    </w:p>
    <w:p w14:paraId="4ECA3BCE"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2BAE34B2" wp14:editId="55286AF4">
            <wp:extent cx="161925" cy="161925"/>
            <wp:effectExtent l="0" t="0" r="9525" b="9525"/>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3F65390F"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0A9BE7C3" wp14:editId="1A16E481">
            <wp:extent cx="161925" cy="161925"/>
            <wp:effectExtent l="0" t="0" r="9525" b="9525"/>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294ACB85"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B48F955" wp14:editId="3992353B">
            <wp:extent cx="161925" cy="161925"/>
            <wp:effectExtent l="0" t="0" r="9525" b="9525"/>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443D9936" w14:textId="6011D399"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910DBF2" wp14:editId="56D29FA4">
            <wp:extent cx="161925" cy="161925"/>
            <wp:effectExtent l="0" t="0" r="9525" b="9525"/>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7E17A7F" w14:textId="05CAF2F3" w:rsidR="00722FA6" w:rsidRPr="00392881" w:rsidRDefault="00D14108" w:rsidP="00D14108">
      <w:pPr>
        <w:pStyle w:val="A1-Survey1DigitRespOptBox"/>
        <w:rPr>
          <w:b/>
        </w:rPr>
      </w:pPr>
      <w:r w:rsidRPr="00392881">
        <w:rPr>
          <w:vertAlign w:val="superscript"/>
        </w:rPr>
        <w:tab/>
      </w:r>
      <w:r w:rsidR="00097E68" w:rsidRPr="00392881">
        <w:rPr>
          <w:vertAlign w:val="superscript"/>
        </w:rPr>
        <w:t>99</w:t>
      </w:r>
      <w:r w:rsidR="008523F7" w:rsidRPr="00392881">
        <w:rPr>
          <w:spacing w:val="-30"/>
          <w:vertAlign w:val="superscript"/>
        </w:rPr>
        <w:t xml:space="preserve"> </w:t>
      </w:r>
      <w:r w:rsidR="008523F7" w:rsidRPr="00392881">
        <w:rPr>
          <w:noProof/>
          <w:color w:val="2B579A"/>
          <w:position w:val="-4"/>
        </w:rPr>
        <w:drawing>
          <wp:inline distT="0" distB="0" distL="0" distR="0" wp14:anchorId="6943306A" wp14:editId="51A54A8B">
            <wp:extent cx="161925" cy="161925"/>
            <wp:effectExtent l="0" t="0" r="9525" b="9525"/>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523F7" w:rsidRPr="00392881">
        <w:tab/>
      </w:r>
      <w:r w:rsidR="00722FA6" w:rsidRPr="00392881">
        <w:t>Not Applicable; I</w:t>
      </w:r>
      <w:r w:rsidR="0019594C" w:rsidRPr="00392881">
        <w:t xml:space="preserve"> </w:t>
      </w:r>
      <w:r w:rsidR="00722FA6" w:rsidRPr="00392881">
        <w:t>did not need to see a specialist</w:t>
      </w:r>
      <w:r w:rsidR="00722FA6" w:rsidRPr="00392881">
        <w:rPr>
          <w:bCs/>
        </w:rPr>
        <w:t xml:space="preserve"> </w:t>
      </w:r>
      <w:r w:rsidR="00722FA6" w:rsidRPr="00392881">
        <w:rPr>
          <w:bCs/>
          <w:noProof/>
          <w:color w:val="2B579A"/>
        </w:rPr>
        <w:drawing>
          <wp:inline distT="0" distB="0" distL="0" distR="0" wp14:anchorId="152E18EE" wp14:editId="2311DC9E">
            <wp:extent cx="262128" cy="106680"/>
            <wp:effectExtent l="0" t="0" r="5080" b="7620"/>
            <wp:docPr id="5" name="Picture 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22FA6" w:rsidRPr="00392881">
        <w:rPr>
          <w:b/>
          <w:bCs/>
        </w:rPr>
        <w:t> </w:t>
      </w:r>
      <w:r w:rsidR="00722FA6" w:rsidRPr="00392881">
        <w:rPr>
          <w:b/>
          <w:bCs/>
        </w:rPr>
        <w:t xml:space="preserve">If Not Applicable, </w:t>
      </w:r>
    </w:p>
    <w:p w14:paraId="66E5D905" w14:textId="2C2A2554" w:rsidR="008523F7" w:rsidRPr="00392881" w:rsidRDefault="00722FA6" w:rsidP="00722FA6">
      <w:pPr>
        <w:pStyle w:val="A1-Survey1DigitRespOptBox"/>
        <w:ind w:hanging="18"/>
        <w:rPr>
          <w:b/>
        </w:rPr>
      </w:pPr>
      <w:r w:rsidRPr="00392881">
        <w:rPr>
          <w:b/>
        </w:rPr>
        <w:t>go to #</w:t>
      </w:r>
      <w:r w:rsidR="00CD55D1" w:rsidRPr="00392881">
        <w:rPr>
          <w:b/>
          <w:color w:val="2B579A"/>
          <w:shd w:val="clear" w:color="auto" w:fill="E6E6E6"/>
        </w:rPr>
        <w:fldChar w:fldCharType="begin"/>
      </w:r>
      <w:r w:rsidR="00CD55D1" w:rsidRPr="00392881">
        <w:rPr>
          <w:b/>
        </w:rPr>
        <w:instrText xml:space="preserve"> REF _Ref43985178 \n \h </w:instrText>
      </w:r>
      <w:r w:rsidR="00CD55D1" w:rsidRPr="00392881">
        <w:rPr>
          <w:b/>
          <w:color w:val="2B579A"/>
          <w:shd w:val="clear" w:color="auto" w:fill="E6E6E6"/>
        </w:rPr>
      </w:r>
      <w:r w:rsidR="00CD55D1" w:rsidRPr="00392881">
        <w:rPr>
          <w:b/>
          <w:color w:val="2B579A"/>
          <w:shd w:val="clear" w:color="auto" w:fill="E6E6E6"/>
        </w:rPr>
        <w:fldChar w:fldCharType="separate"/>
      </w:r>
      <w:r w:rsidR="002708E0" w:rsidRPr="00392881">
        <w:rPr>
          <w:b/>
        </w:rPr>
        <w:t>44</w:t>
      </w:r>
      <w:r w:rsidR="00CD55D1" w:rsidRPr="00392881">
        <w:rPr>
          <w:b/>
          <w:color w:val="2B579A"/>
          <w:shd w:val="clear" w:color="auto" w:fill="E6E6E6"/>
        </w:rPr>
        <w:fldChar w:fldCharType="end"/>
      </w:r>
    </w:p>
    <w:p w14:paraId="1AC37B8C" w14:textId="78621334" w:rsidR="002F70C5" w:rsidRPr="00392881" w:rsidRDefault="00DF0E41" w:rsidP="60F311AE">
      <w:pPr>
        <w:pStyle w:val="Q1-Survey-Question"/>
        <w:rPr>
          <w:b/>
          <w:bCs/>
        </w:rPr>
      </w:pPr>
      <w:r w:rsidRPr="00392881">
        <w:t>How many specialists have you seen in the last 6 months?</w:t>
      </w:r>
      <w:r w:rsidR="00D165DB" w:rsidRPr="00392881">
        <w:t xml:space="preserve"> </w:t>
      </w:r>
      <w:r w:rsidR="00D165DB" w:rsidRPr="00392881">
        <w:rPr>
          <w:i/>
          <w:iCs/>
        </w:rPr>
        <w:t xml:space="preserve">Include </w:t>
      </w:r>
      <w:r w:rsidR="1CA8174C" w:rsidRPr="00392881">
        <w:rPr>
          <w:i/>
          <w:iCs/>
        </w:rPr>
        <w:t>in</w:t>
      </w:r>
      <w:r w:rsidR="00DE1E51" w:rsidRPr="00392881">
        <w:rPr>
          <w:i/>
          <w:iCs/>
        </w:rPr>
        <w:t>-</w:t>
      </w:r>
      <w:r w:rsidR="1CA8174C"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 video appointments.</w:t>
      </w:r>
      <w:r w:rsidR="00FB0E6B" w:rsidRPr="00392881">
        <w:t xml:space="preserve"> </w:t>
      </w:r>
    </w:p>
    <w:p w14:paraId="58675E75" w14:textId="67E6CDA5"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6389E30D" wp14:editId="3BD85C10">
            <wp:extent cx="161925" cy="161925"/>
            <wp:effectExtent l="0" t="0" r="9525" b="9525"/>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6B4A9D" w:rsidRPr="00392881">
        <w:rPr>
          <w:bCs/>
        </w:rPr>
        <w:t xml:space="preserve"> </w:t>
      </w:r>
      <w:r w:rsidR="006B4A9D" w:rsidRPr="00392881">
        <w:rPr>
          <w:bCs/>
          <w:noProof/>
          <w:color w:val="2B579A"/>
          <w:szCs w:val="24"/>
        </w:rPr>
        <w:drawing>
          <wp:inline distT="0" distB="0" distL="0" distR="0" wp14:anchorId="7650B2B1" wp14:editId="221F3A72">
            <wp:extent cx="262128" cy="106680"/>
            <wp:effectExtent l="0" t="0" r="5080" b="7620"/>
            <wp:docPr id="16" name="Picture 1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B4A9D" w:rsidRPr="00392881">
        <w:rPr>
          <w:b/>
          <w:bCs/>
        </w:rPr>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5178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4</w:t>
      </w:r>
      <w:r w:rsidRPr="00392881">
        <w:rPr>
          <w:b/>
          <w:bCs/>
          <w:color w:val="2B579A"/>
          <w:shd w:val="clear" w:color="auto" w:fill="E6E6E6"/>
        </w:rPr>
        <w:fldChar w:fldCharType="end"/>
      </w:r>
    </w:p>
    <w:p w14:paraId="109F9BFA"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1C597FB8" wp14:editId="308580EC">
            <wp:extent cx="161925" cy="161925"/>
            <wp:effectExtent l="0" t="0" r="9525" b="9525"/>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specialist</w:t>
      </w:r>
    </w:p>
    <w:p w14:paraId="562F87C2"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0CAFB7BA" wp14:editId="4C2813D1">
            <wp:extent cx="161925" cy="161925"/>
            <wp:effectExtent l="0" t="0" r="9525" b="9525"/>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7877F151"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388D0A13" wp14:editId="15C849E1">
            <wp:extent cx="161925" cy="161925"/>
            <wp:effectExtent l="0" t="0" r="9525" b="9525"/>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5935FA99" w14:textId="0044498C" w:rsidR="00C31AF2" w:rsidRPr="00392881" w:rsidRDefault="00541F1A" w:rsidP="00153FE2">
      <w:pPr>
        <w:pStyle w:val="StyleA0-Survey0DigitRespOptBoxLeft047"/>
        <w:keepNext/>
        <w:keepLines/>
      </w:pPr>
      <w:r w:rsidRPr="00392881">
        <w:rPr>
          <w:noProof/>
          <w:color w:val="2B579A"/>
          <w:position w:val="-4"/>
        </w:rPr>
        <w:drawing>
          <wp:inline distT="0" distB="0" distL="0" distR="0" wp14:anchorId="5E634DA4" wp14:editId="22A67481">
            <wp:extent cx="161925" cy="161925"/>
            <wp:effectExtent l="0" t="0" r="9525" b="9525"/>
            <wp:docPr id="140902916" name="Picture 1409029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2C71BA72" w14:textId="60A2B954" w:rsidR="002F70C5" w:rsidRPr="00392881" w:rsidRDefault="00541F1A" w:rsidP="009A5672">
      <w:pPr>
        <w:pStyle w:val="StyleA0-Survey0DigitRespOptBoxLeft047"/>
        <w:ind w:left="677" w:firstLine="0"/>
      </w:pPr>
      <w:r w:rsidRPr="00392881">
        <w:rPr>
          <w:noProof/>
          <w:color w:val="2B579A"/>
          <w:position w:val="-4"/>
        </w:rPr>
        <w:drawing>
          <wp:inline distT="0" distB="0" distL="0" distR="0" wp14:anchorId="5DACB9CF" wp14:editId="4661226D">
            <wp:extent cx="161925" cy="161925"/>
            <wp:effectExtent l="0" t="0" r="9525" b="9525"/>
            <wp:docPr id="140902917" name="Picture 1409029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C31AF2" w:rsidRPr="00392881">
        <w:t>5 or more specialists</w:t>
      </w:r>
    </w:p>
    <w:p w14:paraId="05AC07B5" w14:textId="77777777" w:rsidR="00785721" w:rsidRPr="00392881" w:rsidRDefault="00785721">
      <w:pPr>
        <w:pStyle w:val="Q1-Survey-Question"/>
      </w:pPr>
      <w:r w:rsidRPr="00392881">
        <w:t>In the last 6 months, how often did your personal doctor seem informed and up-to-date about the care you got from specialists?</w:t>
      </w:r>
    </w:p>
    <w:p w14:paraId="33B05517" w14:textId="77777777" w:rsidR="00785721" w:rsidRPr="00392881" w:rsidRDefault="00785721" w:rsidP="00785721">
      <w:pPr>
        <w:pStyle w:val="A1-Survey1DigitRespOptBox"/>
      </w:pPr>
      <w:bookmarkStart w:id="10" w:name="_Hlk44344665"/>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89FF350" wp14:editId="7B460B77">
            <wp:extent cx="161925" cy="161925"/>
            <wp:effectExtent l="0" t="0" r="9525" b="9525"/>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EBD1EE3" w14:textId="77777777" w:rsidR="00785721" w:rsidRPr="00392881" w:rsidRDefault="00785721" w:rsidP="00785721">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932D867" wp14:editId="3EA4D124">
            <wp:extent cx="161925" cy="161925"/>
            <wp:effectExtent l="0" t="0" r="9525" b="9525"/>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0856A18A" w14:textId="77777777" w:rsidR="00785721" w:rsidRPr="00392881" w:rsidRDefault="00785721" w:rsidP="00785721">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3F8373B" wp14:editId="746BB483">
            <wp:extent cx="161925" cy="161925"/>
            <wp:effectExtent l="0" t="0" r="9525" b="9525"/>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3F83FC0" w14:textId="45E9CBE3" w:rsidR="00D734BD" w:rsidRPr="00392881" w:rsidRDefault="00785721"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2F8FCE0" wp14:editId="0509FDD0">
            <wp:extent cx="161925" cy="161925"/>
            <wp:effectExtent l="0" t="0" r="9525" b="9525"/>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D7456DA" w14:textId="55D70727" w:rsidR="00785721" w:rsidRPr="00392881" w:rsidRDefault="00F10151" w:rsidP="00785721">
      <w:pPr>
        <w:pStyle w:val="A1-Survey1DigitRespOptBox"/>
      </w:pPr>
      <w:r w:rsidRPr="00392881">
        <w:rPr>
          <w:vertAlign w:val="superscript"/>
        </w:rPr>
        <w:tab/>
      </w:r>
      <w:r w:rsidR="00D734BD" w:rsidRPr="00392881">
        <w:rPr>
          <w:vertAlign w:val="superscript"/>
        </w:rPr>
        <w:t>99</w:t>
      </w:r>
      <w:r w:rsidR="00785721" w:rsidRPr="00392881">
        <w:rPr>
          <w:spacing w:val="-30"/>
          <w:vertAlign w:val="superscript"/>
        </w:rPr>
        <w:t xml:space="preserve"> </w:t>
      </w:r>
      <w:r w:rsidR="00785721" w:rsidRPr="00392881">
        <w:rPr>
          <w:noProof/>
          <w:color w:val="2B579A"/>
          <w:position w:val="-4"/>
        </w:rPr>
        <w:drawing>
          <wp:inline distT="0" distB="0" distL="0" distR="0" wp14:anchorId="6B5ABF45" wp14:editId="1368A870">
            <wp:extent cx="161925" cy="161925"/>
            <wp:effectExtent l="0" t="0" r="9525" b="9525"/>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85721" w:rsidRPr="00392881">
        <w:tab/>
        <w:t>Not Applicable; I do not have a personal doctor</w:t>
      </w:r>
    </w:p>
    <w:bookmarkEnd w:id="10"/>
    <w:p w14:paraId="4334A31D" w14:textId="77777777" w:rsidR="002F70C5" w:rsidRPr="00392881" w:rsidRDefault="00DF0E41">
      <w:pPr>
        <w:pStyle w:val="Q1-Survey-Question"/>
        <w:rPr>
          <w:b/>
        </w:rPr>
      </w:pPr>
      <w:r w:rsidRPr="00392881">
        <w:t xml:space="preserve">We want to know your rating of the specialist you saw most often in the last 6 months. Using any number from 0 to 10, where 0 is the worst specialist possible and 10 is the best specialist possible, what number would </w:t>
      </w:r>
      <w:r w:rsidR="00BE297D" w:rsidRPr="00392881">
        <w:t>you use to rate the specialist?</w:t>
      </w:r>
    </w:p>
    <w:p w14:paraId="55627909"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31129998" wp14:editId="319B2BF2">
            <wp:extent cx="161925" cy="161925"/>
            <wp:effectExtent l="0" t="0" r="9525" b="9525"/>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0</w:t>
      </w:r>
      <w:r w:rsidR="002F70C5" w:rsidRPr="00392881">
        <w:t> </w:t>
      </w:r>
      <w:r w:rsidR="002F70C5" w:rsidRPr="00392881">
        <w:t>Worst specialist possible</w:t>
      </w:r>
    </w:p>
    <w:p w14:paraId="3DCA1E85"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8F1A095" wp14:editId="58AA3A69">
            <wp:extent cx="161925" cy="161925"/>
            <wp:effectExtent l="0" t="0" r="9525" b="9525"/>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w:t>
      </w:r>
    </w:p>
    <w:p w14:paraId="0E019C67"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158FB686" wp14:editId="4559E721">
            <wp:extent cx="161925" cy="161925"/>
            <wp:effectExtent l="0" t="0" r="9525" b="9525"/>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6ED9C4DA"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504BC86" wp14:editId="41C12ADC">
            <wp:extent cx="161925" cy="161925"/>
            <wp:effectExtent l="0" t="0" r="9525" b="9525"/>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3361CA32"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A960D05" wp14:editId="597E3D26">
            <wp:extent cx="161925" cy="161925"/>
            <wp:effectExtent l="0" t="0" r="9525" b="9525"/>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4996A253"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5AFCCDD1" wp14:editId="2F70C429">
            <wp:extent cx="161925" cy="161925"/>
            <wp:effectExtent l="0" t="0" r="9525" b="9525"/>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w:t>
      </w:r>
    </w:p>
    <w:p w14:paraId="32DE32E7"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14222EB1" wp14:editId="7E65EEF3">
            <wp:extent cx="161925" cy="161925"/>
            <wp:effectExtent l="0" t="0" r="9525" b="9525"/>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6</w:t>
      </w:r>
    </w:p>
    <w:p w14:paraId="11539F36"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78CD864" wp14:editId="61562E65">
            <wp:extent cx="161925" cy="161925"/>
            <wp:effectExtent l="0" t="0" r="9525" b="9525"/>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7</w:t>
      </w:r>
      <w:r w:rsidR="009E544F" w:rsidRPr="00392881">
        <w:t xml:space="preserve"> </w:t>
      </w:r>
    </w:p>
    <w:p w14:paraId="500FA58B"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423ED021" wp14:editId="7EC349FE">
            <wp:extent cx="161925" cy="161925"/>
            <wp:effectExtent l="0" t="0" r="9525" b="9525"/>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8</w:t>
      </w:r>
    </w:p>
    <w:p w14:paraId="034EB7EA"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4FA8478" wp14:editId="39B8B85A">
            <wp:extent cx="161925" cy="161925"/>
            <wp:effectExtent l="0" t="0" r="9525" b="9525"/>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9</w:t>
      </w:r>
    </w:p>
    <w:p w14:paraId="4D12649A" w14:textId="5B5BABE3" w:rsidR="003E2089" w:rsidRPr="00392881" w:rsidRDefault="00541F1A" w:rsidP="00137B6B">
      <w:pPr>
        <w:pStyle w:val="StyleA0-Survey0DigitRespOptBoxLeft047"/>
      </w:pPr>
      <w:r w:rsidRPr="00392881">
        <w:rPr>
          <w:noProof/>
          <w:color w:val="2B579A"/>
          <w:position w:val="-4"/>
        </w:rPr>
        <w:drawing>
          <wp:inline distT="0" distB="0" distL="0" distR="0" wp14:anchorId="66DDFAAE" wp14:editId="6CE6CF88">
            <wp:extent cx="161925" cy="161925"/>
            <wp:effectExtent l="0" t="0" r="9525" b="9525"/>
            <wp:docPr id="140902914" name="Picture 1409029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0</w:t>
      </w:r>
      <w:r w:rsidR="002F70C5" w:rsidRPr="00392881">
        <w:t> </w:t>
      </w:r>
      <w:r w:rsidR="002F70C5" w:rsidRPr="00392881">
        <w:t>Best specialist possible</w:t>
      </w:r>
    </w:p>
    <w:p w14:paraId="41044E36" w14:textId="55AA4F32" w:rsidR="009D7E68" w:rsidRPr="00392881" w:rsidRDefault="002F70C5">
      <w:pPr>
        <w:pStyle w:val="Heading3"/>
      </w:pPr>
      <w:r w:rsidRPr="00392881">
        <w:t>About You</w:t>
      </w:r>
    </w:p>
    <w:p w14:paraId="68DA61CA" w14:textId="77777777" w:rsidR="002F70C5" w:rsidRPr="00392881" w:rsidRDefault="002F70C5">
      <w:pPr>
        <w:pStyle w:val="Q1-Survey-Question"/>
      </w:pPr>
      <w:bookmarkStart w:id="11" w:name="_Ref43985178"/>
      <w:r w:rsidRPr="00392881">
        <w:t>In general, how would</w:t>
      </w:r>
      <w:r w:rsidR="00BD1E7E" w:rsidRPr="00392881">
        <w:t xml:space="preserve"> you rate your overall health?</w:t>
      </w:r>
      <w:bookmarkEnd w:id="11"/>
    </w:p>
    <w:p w14:paraId="1CE6673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1EAD749D" wp14:editId="7F5F7B0E">
            <wp:extent cx="161925" cy="161925"/>
            <wp:effectExtent l="0" t="0" r="9525" b="9525"/>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xcellent</w:t>
      </w:r>
    </w:p>
    <w:p w14:paraId="4E13555E"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D00C7FE" wp14:editId="72051125">
            <wp:extent cx="161925" cy="161925"/>
            <wp:effectExtent l="0" t="0" r="9525" b="9525"/>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Very good</w:t>
      </w:r>
    </w:p>
    <w:p w14:paraId="56BED88E"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476FA949" wp14:editId="21BE1E47">
            <wp:extent cx="161925" cy="161925"/>
            <wp:effectExtent l="0" t="0" r="9525" b="9525"/>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Good</w:t>
      </w:r>
    </w:p>
    <w:p w14:paraId="72869E84"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159C4B95" wp14:editId="280C590A">
            <wp:extent cx="161925" cy="161925"/>
            <wp:effectExtent l="0" t="0" r="9525" b="9525"/>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Fair</w:t>
      </w:r>
    </w:p>
    <w:p w14:paraId="317C337A" w14:textId="77777777" w:rsidR="00B04A8A" w:rsidRPr="00392881" w:rsidRDefault="00185EDD" w:rsidP="00D2161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EB7822" w:rsidRPr="00392881">
        <w:rPr>
          <w:noProof/>
          <w:color w:val="2B579A"/>
          <w:position w:val="-4"/>
        </w:rPr>
        <w:drawing>
          <wp:inline distT="0" distB="0" distL="0" distR="0" wp14:anchorId="7CC09A2A" wp14:editId="03E72CAE">
            <wp:extent cx="161925" cy="161925"/>
            <wp:effectExtent l="0" t="0" r="9525" b="9525"/>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Poor</w:t>
      </w:r>
    </w:p>
    <w:p w14:paraId="04CF9D2D" w14:textId="77777777" w:rsidR="002F70C5" w:rsidRPr="00392881" w:rsidRDefault="002F70C5">
      <w:pPr>
        <w:pStyle w:val="Q1-Survey-Question"/>
      </w:pPr>
      <w:r w:rsidRPr="00392881">
        <w:t xml:space="preserve">In general, how would you rate your overall </w:t>
      </w:r>
      <w:r w:rsidRPr="00392881">
        <w:rPr>
          <w:b/>
        </w:rPr>
        <w:t>mental or emotional</w:t>
      </w:r>
      <w:r w:rsidRPr="00392881">
        <w:t xml:space="preserve"> health?</w:t>
      </w:r>
    </w:p>
    <w:p w14:paraId="2BCD7043"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56A9C695" wp14:editId="4A3424E2">
            <wp:extent cx="161925" cy="161925"/>
            <wp:effectExtent l="0" t="0" r="9525" b="9525"/>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xcellent</w:t>
      </w:r>
    </w:p>
    <w:p w14:paraId="03587490"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4D77DB60" wp14:editId="0A27D396">
            <wp:extent cx="161925" cy="161925"/>
            <wp:effectExtent l="0" t="0" r="9525" b="9525"/>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Very good</w:t>
      </w:r>
    </w:p>
    <w:p w14:paraId="737C70F5"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34ECCF93" wp14:editId="7BE40913">
            <wp:extent cx="161925" cy="161925"/>
            <wp:effectExtent l="0" t="0" r="9525" b="9525"/>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Good</w:t>
      </w:r>
    </w:p>
    <w:p w14:paraId="08064D23"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763D1376" wp14:editId="202095EC">
            <wp:extent cx="161925" cy="161925"/>
            <wp:effectExtent l="0" t="0" r="9525" b="9525"/>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Fair</w:t>
      </w:r>
    </w:p>
    <w:p w14:paraId="67C667AF" w14:textId="5C59550C" w:rsidR="00CA5B0C" w:rsidRPr="00392881" w:rsidRDefault="00185EDD" w:rsidP="00C319A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EB7822" w:rsidRPr="00392881">
        <w:rPr>
          <w:noProof/>
          <w:color w:val="2B579A"/>
          <w:position w:val="-4"/>
        </w:rPr>
        <w:drawing>
          <wp:inline distT="0" distB="0" distL="0" distR="0" wp14:anchorId="1D24428C" wp14:editId="1319B719">
            <wp:extent cx="161925" cy="161925"/>
            <wp:effectExtent l="0" t="0" r="9525" b="9525"/>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Poor</w:t>
      </w:r>
    </w:p>
    <w:p w14:paraId="6FEA23BE" w14:textId="7BEAD8BF" w:rsidR="002F70C5" w:rsidRPr="00392881" w:rsidRDefault="002F70C5">
      <w:pPr>
        <w:pStyle w:val="Q1-Survey-Question"/>
        <w:rPr>
          <w:b/>
        </w:rPr>
      </w:pPr>
      <w:r w:rsidRPr="00392881">
        <w:t>Do you now smoke cigarettes or use tobacco every day, some days, or not at all?</w:t>
      </w:r>
    </w:p>
    <w:p w14:paraId="046A1781"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0A0D9851" wp14:editId="469908AF">
            <wp:extent cx="161925" cy="161925"/>
            <wp:effectExtent l="0" t="0" r="9525" b="9525"/>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very day</w:t>
      </w:r>
    </w:p>
    <w:p w14:paraId="75145D7E"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7EEF052" wp14:editId="24867652">
            <wp:extent cx="161925" cy="161925"/>
            <wp:effectExtent l="0" t="0" r="9525" b="9525"/>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 days</w:t>
      </w:r>
    </w:p>
    <w:p w14:paraId="29539C5E" w14:textId="75E00929" w:rsidR="002F70C5" w:rsidRPr="00392881" w:rsidRDefault="00185EDD" w:rsidP="00D14108">
      <w:pPr>
        <w:pStyle w:val="A1-Survey1DigitRespOptBox"/>
        <w:keepNext/>
        <w:rPr>
          <w:b/>
        </w:rPr>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5575FD6E" wp14:editId="2A885667">
            <wp:extent cx="161925" cy="161925"/>
            <wp:effectExtent l="0" t="0" r="9525" b="9525"/>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t at all</w:t>
      </w:r>
      <w:r w:rsidR="006B4A9D" w:rsidRPr="00392881">
        <w:rPr>
          <w:bCs/>
        </w:rPr>
        <w:t xml:space="preserve"> </w:t>
      </w:r>
      <w:r w:rsidR="006B4A9D" w:rsidRPr="00392881">
        <w:rPr>
          <w:bCs/>
          <w:noProof/>
          <w:color w:val="2B579A"/>
        </w:rPr>
        <w:drawing>
          <wp:inline distT="0" distB="0" distL="0" distR="0" wp14:anchorId="4B678768" wp14:editId="18F5A09C">
            <wp:extent cx="262128" cy="106680"/>
            <wp:effectExtent l="0" t="0" r="5080" b="7620"/>
            <wp:docPr id="23" name="Picture 2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B4A9D" w:rsidRPr="00392881">
        <w:rPr>
          <w:b/>
          <w:bCs/>
        </w:rPr>
        <w:t> </w:t>
      </w:r>
      <w:r w:rsidR="002F70C5" w:rsidRPr="00392881">
        <w:rPr>
          <w:b/>
          <w:bCs/>
        </w:rPr>
        <w:t xml:space="preserve">If Not at all, </w:t>
      </w:r>
      <w:r w:rsidR="00C55824" w:rsidRPr="00392881">
        <w:rPr>
          <w:b/>
          <w:bCs/>
        </w:rPr>
        <w:t>g</w:t>
      </w:r>
      <w:r w:rsidR="002F70C5" w:rsidRPr="00392881">
        <w:rPr>
          <w:b/>
          <w:bCs/>
        </w:rPr>
        <w:t xml:space="preserve">o to </w:t>
      </w:r>
      <w:r w:rsidR="00947855" w:rsidRPr="00392881">
        <w:rPr>
          <w:b/>
          <w:bCs/>
        </w:rPr>
        <w:t>#</w:t>
      </w:r>
      <w:r w:rsidR="00A86ED6" w:rsidRPr="00392881">
        <w:rPr>
          <w:b/>
          <w:bCs/>
        </w:rPr>
        <w:fldChar w:fldCharType="begin"/>
      </w:r>
      <w:r w:rsidR="00A86ED6" w:rsidRPr="00392881">
        <w:rPr>
          <w:b/>
          <w:bCs/>
        </w:rPr>
        <w:instrText xml:space="preserve"> REF _Ref43985334 \r \h </w:instrText>
      </w:r>
      <w:r w:rsidR="00A86ED6" w:rsidRPr="00392881">
        <w:rPr>
          <w:b/>
          <w:bCs/>
        </w:rPr>
      </w:r>
      <w:r w:rsidR="00A86ED6" w:rsidRPr="00392881">
        <w:rPr>
          <w:b/>
          <w:bCs/>
        </w:rPr>
        <w:fldChar w:fldCharType="separate"/>
      </w:r>
      <w:r w:rsidR="002708E0" w:rsidRPr="00392881">
        <w:rPr>
          <w:b/>
          <w:bCs/>
        </w:rPr>
        <w:t>50</w:t>
      </w:r>
      <w:r w:rsidR="00A86ED6" w:rsidRPr="00392881">
        <w:rPr>
          <w:b/>
          <w:bCs/>
        </w:rPr>
        <w:fldChar w:fldCharType="end"/>
      </w:r>
    </w:p>
    <w:p w14:paraId="07A283B7" w14:textId="1BB7110E" w:rsidR="002F70C5" w:rsidRPr="00392881" w:rsidRDefault="00185EDD" w:rsidP="005D3B58">
      <w:pPr>
        <w:pStyle w:val="A1-Survey1DigitRespOptBox"/>
        <w:tabs>
          <w:tab w:val="clear" w:pos="1008"/>
          <w:tab w:val="left" w:pos="1080"/>
        </w:tabs>
        <w:rPr>
          <w:b/>
          <w:bCs/>
        </w:rPr>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09C44D7B" wp14:editId="4ADD104B">
            <wp:extent cx="161925" cy="161925"/>
            <wp:effectExtent l="0" t="0" r="9525" b="9525"/>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722FA6" w:rsidRPr="00392881">
        <w:t>Don’t know</w:t>
      </w:r>
      <w:r w:rsidR="00722FA6" w:rsidRPr="00392881">
        <w:rPr>
          <w:bCs/>
        </w:rPr>
        <w:t xml:space="preserve"> </w:t>
      </w:r>
      <w:r w:rsidR="00722FA6" w:rsidRPr="00392881">
        <w:rPr>
          <w:bCs/>
          <w:noProof/>
          <w:color w:val="2B579A"/>
        </w:rPr>
        <w:drawing>
          <wp:inline distT="0" distB="0" distL="0" distR="0" wp14:anchorId="6E285986" wp14:editId="6DEC2FE0">
            <wp:extent cx="262128" cy="106680"/>
            <wp:effectExtent l="0" t="0" r="5080" b="7620"/>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22FA6" w:rsidRPr="00392881">
        <w:rPr>
          <w:b/>
          <w:bCs/>
        </w:rPr>
        <w:t> </w:t>
      </w:r>
      <w:r w:rsidR="00722FA6" w:rsidRPr="00392881">
        <w:rPr>
          <w:b/>
          <w:bCs/>
        </w:rPr>
        <w:t xml:space="preserve">If Don’t know, </w:t>
      </w:r>
      <w:r w:rsidR="00284976">
        <w:rPr>
          <w:b/>
          <w:bCs/>
        </w:rPr>
        <w:br/>
      </w:r>
      <w:r w:rsidR="00722FA6" w:rsidRPr="00392881">
        <w:rPr>
          <w:b/>
        </w:rPr>
        <w:t>go to #</w:t>
      </w:r>
      <w:r w:rsidR="001D50D9" w:rsidRPr="00392881">
        <w:rPr>
          <w:b/>
          <w:bCs/>
        </w:rPr>
        <w:fldChar w:fldCharType="begin"/>
      </w:r>
      <w:r w:rsidR="001D50D9" w:rsidRPr="00392881">
        <w:rPr>
          <w:b/>
          <w:bCs/>
        </w:rPr>
        <w:instrText xml:space="preserve"> REF _Ref43985334 \r \h </w:instrText>
      </w:r>
      <w:r w:rsidR="001D50D9" w:rsidRPr="00392881">
        <w:rPr>
          <w:b/>
          <w:bCs/>
        </w:rPr>
      </w:r>
      <w:r w:rsidR="001D50D9" w:rsidRPr="00392881">
        <w:rPr>
          <w:b/>
          <w:bCs/>
        </w:rPr>
        <w:fldChar w:fldCharType="separate"/>
      </w:r>
      <w:r w:rsidR="002708E0" w:rsidRPr="00392881">
        <w:rPr>
          <w:b/>
          <w:bCs/>
        </w:rPr>
        <w:t>50</w:t>
      </w:r>
      <w:r w:rsidR="001D50D9" w:rsidRPr="00392881">
        <w:rPr>
          <w:b/>
          <w:bCs/>
        </w:rPr>
        <w:fldChar w:fldCharType="end"/>
      </w:r>
    </w:p>
    <w:p w14:paraId="00A3B47D" w14:textId="77777777" w:rsidR="002F70C5" w:rsidRPr="00392881" w:rsidRDefault="002F70C5">
      <w:pPr>
        <w:pStyle w:val="Q1-Survey-Question"/>
        <w:rPr>
          <w:b/>
        </w:rPr>
      </w:pPr>
      <w:r w:rsidRPr="00392881">
        <w:lastRenderedPageBreak/>
        <w:t>In the last 6 months, how often were you advised to quit smoking or using tobacco by a doctor or othe</w:t>
      </w:r>
      <w:r w:rsidR="00C237F2" w:rsidRPr="00392881">
        <w:t>r health provider in your plan?</w:t>
      </w:r>
    </w:p>
    <w:p w14:paraId="234FCAF2"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7A485DFF" wp14:editId="454AFDBE">
            <wp:extent cx="161925" cy="161925"/>
            <wp:effectExtent l="0" t="0" r="9525" b="9525"/>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47296DD9"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68F53079" wp14:editId="2151729E">
            <wp:extent cx="161925" cy="161925"/>
            <wp:effectExtent l="0" t="0" r="9525" b="9525"/>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1B67EB33"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4CA6D703" wp14:editId="37937019">
            <wp:extent cx="161925" cy="161925"/>
            <wp:effectExtent l="0" t="0" r="9525" b="9525"/>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7CB6B8B9"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2E40390A" wp14:editId="70D8F2D2">
            <wp:extent cx="161925" cy="161925"/>
            <wp:effectExtent l="0" t="0" r="9525" b="9525"/>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08D99010" w14:textId="77777777" w:rsidR="002F70C5" w:rsidRPr="00392881" w:rsidRDefault="002F70C5">
      <w:pPr>
        <w:pStyle w:val="Q1-Survey-Question"/>
        <w:ind w:right="-144"/>
        <w:rPr>
          <w:b/>
        </w:rPr>
      </w:pPr>
      <w:r w:rsidRPr="00392881">
        <w:t>In the last 6 months, how often was medication recommended or discussed by a doctor or health provider to assist you with quitting smoking or using tobacco? Examples of medication are: nicotine gum, patch, nasal spray, inhaler, or prescription medication.</w:t>
      </w:r>
    </w:p>
    <w:p w14:paraId="1D787D39"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4DE85959" wp14:editId="65B89D4C">
            <wp:extent cx="161925" cy="161925"/>
            <wp:effectExtent l="0" t="0" r="9525" b="9525"/>
            <wp:docPr id="317" name="Picture 3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3268AB28"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6775103" wp14:editId="5A6BC937">
            <wp:extent cx="161925" cy="161925"/>
            <wp:effectExtent l="0" t="0" r="9525" b="9525"/>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747AE0E4"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741316D3" wp14:editId="1B5F804F">
            <wp:extent cx="161925" cy="161925"/>
            <wp:effectExtent l="0" t="0" r="9525" b="9525"/>
            <wp:docPr id="315" name="Picture 3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29126FF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39CA20A7" wp14:editId="1A538B39">
            <wp:extent cx="161925" cy="161925"/>
            <wp:effectExtent l="0" t="0" r="9525" b="9525"/>
            <wp:docPr id="314" name="Picture 3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435ED26A" w14:textId="77777777" w:rsidR="002F70C5" w:rsidRPr="00392881" w:rsidRDefault="002F70C5">
      <w:pPr>
        <w:pStyle w:val="Q1-Survey-Question"/>
        <w:rPr>
          <w:b/>
        </w:rPr>
      </w:pPr>
      <w:r w:rsidRPr="00392881">
        <w:t>In the last 6 months, how often did your doctor or health provider discuss or provide methods and strategies other than medication to assist you with quitting smoking or using tobacco? Examples of methods and strategies are: telephone helpline, individual or group co</w:t>
      </w:r>
      <w:r w:rsidR="00C237F2" w:rsidRPr="00392881">
        <w:t>unseling, or cessation program.</w:t>
      </w:r>
    </w:p>
    <w:p w14:paraId="27BB0B5E"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1210DA68" wp14:editId="2B97934F">
            <wp:extent cx="161925" cy="161925"/>
            <wp:effectExtent l="0" t="0" r="9525" b="9525"/>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4DAFED57"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0FB1B22" wp14:editId="6C4CD498">
            <wp:extent cx="161925" cy="161925"/>
            <wp:effectExtent l="0" t="0" r="9525" b="9525"/>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7130F46D"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5A84C520" wp14:editId="328B4AD8">
            <wp:extent cx="161925" cy="161925"/>
            <wp:effectExtent l="0" t="0" r="9525" b="9525"/>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7E1DE0E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24C321BA" wp14:editId="6CF1AD91">
            <wp:extent cx="161925" cy="161925"/>
            <wp:effectExtent l="0" t="0" r="9525" b="9525"/>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5B4AAA27" w14:textId="77777777" w:rsidR="002F70C5" w:rsidRPr="00392881" w:rsidRDefault="002F70C5">
      <w:pPr>
        <w:pStyle w:val="Q1-Survey-Question"/>
      </w:pPr>
      <w:bookmarkStart w:id="12" w:name="_Ref43985334"/>
      <w:r w:rsidRPr="00392881">
        <w:t>In the past 6 months, did you get health care 3 or more times for the same condition or problem?</w:t>
      </w:r>
      <w:bookmarkEnd w:id="12"/>
    </w:p>
    <w:p w14:paraId="5A6E9413"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0E9C7B15" wp14:editId="242A7B38">
            <wp:extent cx="161925" cy="161925"/>
            <wp:effectExtent l="0" t="0" r="9525" b="9525"/>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5F338B0C" w14:textId="3899E10D" w:rsidR="002F70C5"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CC5DBBA" wp14:editId="1D8B33E2">
            <wp:extent cx="161925" cy="161925"/>
            <wp:effectExtent l="0" t="0" r="9525" b="9525"/>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r w:rsidR="00E02C61" w:rsidRPr="00392881">
        <w:rPr>
          <w:bCs/>
        </w:rPr>
        <w:t xml:space="preserve"> </w:t>
      </w:r>
      <w:r w:rsidR="00E02C61" w:rsidRPr="00392881">
        <w:rPr>
          <w:bCs/>
          <w:noProof/>
          <w:color w:val="2B579A"/>
        </w:rPr>
        <w:drawing>
          <wp:inline distT="0" distB="0" distL="0" distR="0" wp14:anchorId="00521942" wp14:editId="2AFAADD9">
            <wp:extent cx="262128" cy="106680"/>
            <wp:effectExtent l="0" t="0" r="5080" b="7620"/>
            <wp:docPr id="25" name="Picture 2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02C61" w:rsidRPr="00392881">
        <w:rPr>
          <w:b/>
          <w:bCs/>
        </w:rPr>
        <w:t> </w:t>
      </w:r>
      <w:r w:rsidR="002F70C5" w:rsidRPr="00392881">
        <w:rPr>
          <w:b/>
          <w:bCs/>
        </w:rPr>
        <w:t>If No, go to #</w:t>
      </w:r>
      <w:r w:rsidR="002E1D43" w:rsidRPr="00392881">
        <w:rPr>
          <w:b/>
          <w:bCs/>
        </w:rPr>
        <w:fldChar w:fldCharType="begin"/>
      </w:r>
      <w:r w:rsidR="002E1D43" w:rsidRPr="00392881">
        <w:rPr>
          <w:b/>
          <w:bCs/>
        </w:rPr>
        <w:instrText xml:space="preserve"> REF _Ref43985412 \r \h </w:instrText>
      </w:r>
      <w:r w:rsidR="002E1D43" w:rsidRPr="00392881">
        <w:rPr>
          <w:b/>
          <w:bCs/>
        </w:rPr>
      </w:r>
      <w:r w:rsidR="002E1D43" w:rsidRPr="00392881">
        <w:rPr>
          <w:b/>
          <w:bCs/>
        </w:rPr>
        <w:fldChar w:fldCharType="separate"/>
      </w:r>
      <w:r w:rsidR="002708E0" w:rsidRPr="00392881">
        <w:rPr>
          <w:b/>
          <w:bCs/>
        </w:rPr>
        <w:t>52</w:t>
      </w:r>
      <w:r w:rsidR="002E1D43" w:rsidRPr="00392881">
        <w:rPr>
          <w:b/>
          <w:bCs/>
        </w:rPr>
        <w:fldChar w:fldCharType="end"/>
      </w:r>
    </w:p>
    <w:p w14:paraId="576A25A6" w14:textId="77777777" w:rsidR="002F70C5" w:rsidRPr="00392881" w:rsidRDefault="002F70C5">
      <w:pPr>
        <w:pStyle w:val="Q1-Survey-Question"/>
      </w:pPr>
      <w:r w:rsidRPr="00392881">
        <w:t xml:space="preserve">Is this a condition or problem that has lasted for at least 3 months? </w:t>
      </w:r>
      <w:r w:rsidRPr="00392881">
        <w:rPr>
          <w:i/>
        </w:rPr>
        <w:t xml:space="preserve">Do </w:t>
      </w:r>
      <w:r w:rsidRPr="00392881">
        <w:rPr>
          <w:b/>
          <w:bCs/>
          <w:i/>
        </w:rPr>
        <w:t>not</w:t>
      </w:r>
      <w:r w:rsidRPr="00392881">
        <w:rPr>
          <w:i/>
        </w:rPr>
        <w:t xml:space="preserve"> include pregnancy or menopause</w:t>
      </w:r>
      <w:r w:rsidRPr="00392881">
        <w:t>.</w:t>
      </w:r>
    </w:p>
    <w:p w14:paraId="1E33266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4D54D618" wp14:editId="4AA636B4">
            <wp:extent cx="161925" cy="161925"/>
            <wp:effectExtent l="0" t="0" r="9525" b="9525"/>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B55E443"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658D6504" wp14:editId="7C692B2F">
            <wp:extent cx="161925" cy="161925"/>
            <wp:effectExtent l="0" t="0" r="9525" b="9525"/>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p>
    <w:p w14:paraId="1922AED1" w14:textId="357FBD28" w:rsidR="002F70C5" w:rsidRPr="00392881" w:rsidRDefault="002F70C5">
      <w:pPr>
        <w:pStyle w:val="Q1-Survey-Question"/>
        <w:rPr>
          <w:b/>
        </w:rPr>
      </w:pPr>
      <w:bookmarkStart w:id="13" w:name="_Ref43985412"/>
      <w:bookmarkStart w:id="14" w:name="_Ref134700858"/>
      <w:r w:rsidRPr="00392881">
        <w:t xml:space="preserve">Do you now need or take medicine prescribed by a doctor? </w:t>
      </w:r>
      <w:r w:rsidRPr="00392881">
        <w:rPr>
          <w:i/>
        </w:rPr>
        <w:t xml:space="preserve">Do </w:t>
      </w:r>
      <w:r w:rsidRPr="00392881">
        <w:rPr>
          <w:b/>
          <w:bCs/>
          <w:i/>
        </w:rPr>
        <w:t>not</w:t>
      </w:r>
      <w:r w:rsidRPr="00392881">
        <w:rPr>
          <w:i/>
        </w:rPr>
        <w:t xml:space="preserve"> include birth control</w:t>
      </w:r>
      <w:r w:rsidRPr="00392881">
        <w:t>.</w:t>
      </w:r>
      <w:bookmarkEnd w:id="13"/>
      <w:bookmarkEnd w:id="14"/>
    </w:p>
    <w:p w14:paraId="62993E8C" w14:textId="77777777" w:rsidR="002F70C5" w:rsidRPr="00392881" w:rsidRDefault="00185EDD" w:rsidP="00C1601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69AA9705" wp14:editId="507078DA">
            <wp:extent cx="161925" cy="161925"/>
            <wp:effectExtent l="0" t="0" r="9525" b="9525"/>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C016AA9" w14:textId="025B8D9D"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5D91B77" wp14:editId="74FF56A8">
            <wp:extent cx="161925" cy="161925"/>
            <wp:effectExtent l="0" t="0" r="9525" b="9525"/>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r w:rsidR="00E02C61" w:rsidRPr="00392881">
        <w:rPr>
          <w:bCs/>
        </w:rPr>
        <w:t xml:space="preserve"> </w:t>
      </w:r>
      <w:r w:rsidR="00E02C61" w:rsidRPr="00392881">
        <w:rPr>
          <w:bCs/>
          <w:noProof/>
          <w:color w:val="2B579A"/>
        </w:rPr>
        <w:drawing>
          <wp:inline distT="0" distB="0" distL="0" distR="0" wp14:anchorId="02AC4E3E" wp14:editId="3A355495">
            <wp:extent cx="262128" cy="106680"/>
            <wp:effectExtent l="0" t="0" r="5080" b="7620"/>
            <wp:docPr id="26" name="Picture 2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02C61" w:rsidRPr="00392881">
        <w:rPr>
          <w:b/>
          <w:bCs/>
        </w:rPr>
        <w:t> </w:t>
      </w:r>
      <w:r w:rsidR="002F70C5" w:rsidRPr="00392881">
        <w:rPr>
          <w:b/>
          <w:bCs/>
        </w:rPr>
        <w:t>If No, go to #</w:t>
      </w:r>
      <w:r w:rsidR="00E8207C" w:rsidRPr="00392881">
        <w:rPr>
          <w:b/>
          <w:bCs/>
        </w:rPr>
        <w:fldChar w:fldCharType="begin"/>
      </w:r>
      <w:r w:rsidR="00E8207C" w:rsidRPr="00392881">
        <w:rPr>
          <w:b/>
          <w:bCs/>
        </w:rPr>
        <w:instrText xml:space="preserve"> REF _Ref43985437 \r \h </w:instrText>
      </w:r>
      <w:r w:rsidR="00E8207C" w:rsidRPr="00392881">
        <w:rPr>
          <w:b/>
          <w:bCs/>
        </w:rPr>
      </w:r>
      <w:r w:rsidR="00E8207C" w:rsidRPr="00392881">
        <w:rPr>
          <w:b/>
          <w:bCs/>
        </w:rPr>
        <w:fldChar w:fldCharType="separate"/>
      </w:r>
      <w:r w:rsidR="002708E0" w:rsidRPr="00392881">
        <w:rPr>
          <w:b/>
          <w:bCs/>
        </w:rPr>
        <w:t>54</w:t>
      </w:r>
      <w:r w:rsidR="00E8207C" w:rsidRPr="00392881">
        <w:rPr>
          <w:b/>
          <w:bCs/>
        </w:rPr>
        <w:fldChar w:fldCharType="end"/>
      </w:r>
    </w:p>
    <w:p w14:paraId="4D659B27" w14:textId="77777777" w:rsidR="002F70C5" w:rsidRPr="00392881" w:rsidRDefault="002F70C5" w:rsidP="00917D2C">
      <w:pPr>
        <w:pStyle w:val="Q1-Survey-Question"/>
      </w:pPr>
      <w:r w:rsidRPr="00392881">
        <w:t xml:space="preserve">Is this medicine to treat a condition that has lasted for at least 3 months? </w:t>
      </w:r>
      <w:r w:rsidRPr="00392881">
        <w:rPr>
          <w:i/>
        </w:rPr>
        <w:t xml:space="preserve">Do </w:t>
      </w:r>
      <w:r w:rsidRPr="00392881">
        <w:rPr>
          <w:b/>
          <w:bCs/>
          <w:i/>
        </w:rPr>
        <w:t>not</w:t>
      </w:r>
      <w:r w:rsidRPr="00392881">
        <w:rPr>
          <w:i/>
        </w:rPr>
        <w:t xml:space="preserve"> include pregnancy or menopause</w:t>
      </w:r>
      <w:r w:rsidRPr="00392881">
        <w:t>.</w:t>
      </w:r>
    </w:p>
    <w:p w14:paraId="4DFE0521"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33B1F74D" wp14:editId="4D690C4E">
            <wp:extent cx="161925" cy="161925"/>
            <wp:effectExtent l="0" t="0" r="9525" b="9525"/>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517944A" w14:textId="77777777" w:rsidR="00E97323" w:rsidRPr="00392881" w:rsidRDefault="00185EDD" w:rsidP="00917D2C">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5209E32D" wp14:editId="605D2331">
            <wp:extent cx="161925" cy="161925"/>
            <wp:effectExtent l="0" t="0" r="9525" b="9525"/>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p>
    <w:p w14:paraId="14A0916F" w14:textId="56479BFC" w:rsidR="00136073" w:rsidRPr="00392881" w:rsidRDefault="00136073">
      <w:pPr>
        <w:pStyle w:val="Q1-Survey-Question"/>
      </w:pPr>
      <w:bookmarkStart w:id="15" w:name="_Ref43985437"/>
      <w:r w:rsidRPr="00392881">
        <w:t>Are you deaf or do you have serious difficulty hearing?</w:t>
      </w:r>
      <w:bookmarkEnd w:id="15"/>
    </w:p>
    <w:p w14:paraId="6EF80BCA"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701BF394" wp14:editId="7B5C5A5D">
            <wp:extent cx="161925" cy="161925"/>
            <wp:effectExtent l="0" t="0" r="9525" b="9525"/>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3CE934A0"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103ADAE" wp14:editId="252AA47C">
            <wp:extent cx="161925" cy="161925"/>
            <wp:effectExtent l="0" t="0" r="9525" b="9525"/>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5994BBDC" w14:textId="77777777" w:rsidR="00136073" w:rsidRPr="00392881" w:rsidRDefault="00136073">
      <w:pPr>
        <w:pStyle w:val="Q1-Survey-Question"/>
      </w:pPr>
      <w:r w:rsidRPr="00392881">
        <w:t xml:space="preserve">Are you blind or do you have serious difficulty seeing, even when wearing glasses? </w:t>
      </w:r>
    </w:p>
    <w:p w14:paraId="39F7C9AE"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FF4EC54" wp14:editId="221B5711">
            <wp:extent cx="161925" cy="161925"/>
            <wp:effectExtent l="0" t="0" r="9525" b="9525"/>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200DB1F"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DE7E718" wp14:editId="149934E0">
            <wp:extent cx="161925" cy="161925"/>
            <wp:effectExtent l="0" t="0" r="9525" b="9525"/>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5E315F8" w14:textId="77777777" w:rsidR="00136073" w:rsidRPr="00392881" w:rsidRDefault="00136073">
      <w:pPr>
        <w:pStyle w:val="Q1-Survey-Question"/>
      </w:pPr>
      <w:r w:rsidRPr="00392881">
        <w:t>Because of a physical, mental, or emotional condition, do you have serious difficulty concentrating, remembering, or making decisions?</w:t>
      </w:r>
    </w:p>
    <w:p w14:paraId="13CE9F8A"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548E2ED8" wp14:editId="6DA7FA85">
            <wp:extent cx="161925" cy="161925"/>
            <wp:effectExtent l="0" t="0" r="9525" b="9525"/>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8CB3FCE"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042A94A" wp14:editId="78656827">
            <wp:extent cx="161925" cy="161925"/>
            <wp:effectExtent l="0" t="0" r="9525" b="9525"/>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85BB766" w14:textId="77777777" w:rsidR="00136073" w:rsidRPr="00392881" w:rsidRDefault="00136073">
      <w:pPr>
        <w:pStyle w:val="Q1-Survey-Question"/>
        <w:rPr>
          <w:b/>
        </w:rPr>
      </w:pPr>
      <w:r w:rsidRPr="00392881">
        <w:t>Do you have serious difficulty walking or climbing stairs?</w:t>
      </w:r>
    </w:p>
    <w:p w14:paraId="61979DBE"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5598C10" wp14:editId="375F313B">
            <wp:extent cx="161925" cy="161925"/>
            <wp:effectExtent l="0" t="0" r="9525" b="9525"/>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108B6C20"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9F08218" wp14:editId="7ABBAE81">
            <wp:extent cx="161925" cy="161925"/>
            <wp:effectExtent l="0" t="0" r="9525" b="9525"/>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4FBFC2E5" w14:textId="77777777" w:rsidR="00136073" w:rsidRPr="00392881" w:rsidRDefault="00136073">
      <w:pPr>
        <w:pStyle w:val="Q1-Survey-Question"/>
      </w:pPr>
      <w:r w:rsidRPr="00392881">
        <w:t>Because of a physical, mental, or emotional condition, do you have difficulty dressing or bathing?</w:t>
      </w:r>
    </w:p>
    <w:p w14:paraId="0AA498AC"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D227843" wp14:editId="7E6C5D4E">
            <wp:extent cx="161925" cy="161925"/>
            <wp:effectExtent l="0" t="0" r="9525" b="9525"/>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21AC49F2" w14:textId="64DF0E2E" w:rsidR="00BA662E" w:rsidRPr="00392881" w:rsidRDefault="00136073" w:rsidP="006E3E3B">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E4477AB" wp14:editId="43AF9830">
            <wp:extent cx="161925" cy="161925"/>
            <wp:effectExtent l="0" t="0" r="9525" b="9525"/>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7486C831" w14:textId="01046BE8" w:rsidR="00136073" w:rsidRPr="00392881" w:rsidRDefault="00136073">
      <w:pPr>
        <w:pStyle w:val="Q1-Survey-Question"/>
      </w:pPr>
      <w:r w:rsidRPr="00392881">
        <w:t>Because of a physical, mental, or emotional condition, do you have difficulty doing errands alone such as visiting a doctor’s office or shopping?</w:t>
      </w:r>
    </w:p>
    <w:p w14:paraId="71BB034C"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26E44B3" wp14:editId="1B4E6A03">
            <wp:extent cx="161925" cy="161925"/>
            <wp:effectExtent l="0" t="0" r="9525" b="9525"/>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2E7A726C" w14:textId="5CA2D69A"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A45A68B" wp14:editId="4D12F7D7">
            <wp:extent cx="161925" cy="161925"/>
            <wp:effectExtent l="0" t="0" r="9525" b="9525"/>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A845DCC" w14:textId="77777777" w:rsidR="002F70C5" w:rsidRPr="00392881" w:rsidRDefault="002F70C5" w:rsidP="00917D2C">
      <w:pPr>
        <w:pStyle w:val="Q1-Survey-Question"/>
      </w:pPr>
      <w:r w:rsidRPr="00392881">
        <w:lastRenderedPageBreak/>
        <w:t>What is your age?</w:t>
      </w:r>
    </w:p>
    <w:p w14:paraId="330F164E"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6BBAC8AC" wp14:editId="77B158F4">
            <wp:extent cx="161925" cy="161925"/>
            <wp:effectExtent l="0" t="0" r="9525" b="9525"/>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F22EB0" w:rsidRPr="00392881">
        <w:t>18 to 24</w:t>
      </w:r>
    </w:p>
    <w:p w14:paraId="64D774D7"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69AE8D30" wp14:editId="686B50B6">
            <wp:extent cx="161925" cy="161925"/>
            <wp:effectExtent l="0" t="0" r="9525" b="9525"/>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25 to 34</w:t>
      </w:r>
    </w:p>
    <w:p w14:paraId="38AA5963"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780453FE" wp14:editId="59173D78">
            <wp:extent cx="161925" cy="161925"/>
            <wp:effectExtent l="0" t="0" r="9525" b="9525"/>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35 to 44</w:t>
      </w:r>
    </w:p>
    <w:p w14:paraId="7A33F969"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B9E0AB8" wp14:editId="290E24CA">
            <wp:extent cx="161925" cy="161925"/>
            <wp:effectExtent l="0" t="0" r="9525" b="9525"/>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45 to 54</w:t>
      </w:r>
    </w:p>
    <w:p w14:paraId="36F4382B"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1EA61B3F" wp14:editId="65700CC3">
            <wp:extent cx="161925" cy="161925"/>
            <wp:effectExtent l="0" t="0" r="9525" b="9525"/>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55 to 64</w:t>
      </w:r>
    </w:p>
    <w:p w14:paraId="521B8962"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16A67C9E" wp14:editId="0C0782D5">
            <wp:extent cx="161925" cy="161925"/>
            <wp:effectExtent l="0" t="0" r="9525" b="9525"/>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65 to 74</w:t>
      </w:r>
    </w:p>
    <w:p w14:paraId="0572648C"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7</w:t>
      </w:r>
      <w:r w:rsidR="00D21613" w:rsidRPr="00392881">
        <w:rPr>
          <w:spacing w:val="-30"/>
          <w:vertAlign w:val="superscript"/>
        </w:rPr>
        <w:t xml:space="preserve"> </w:t>
      </w:r>
      <w:r w:rsidR="00377253" w:rsidRPr="00392881">
        <w:rPr>
          <w:noProof/>
          <w:color w:val="2B579A"/>
          <w:position w:val="-4"/>
        </w:rPr>
        <w:drawing>
          <wp:inline distT="0" distB="0" distL="0" distR="0" wp14:anchorId="1732D928" wp14:editId="14C19AB7">
            <wp:extent cx="161925" cy="161925"/>
            <wp:effectExtent l="0" t="0" r="9525" b="9525"/>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75 or older</w:t>
      </w:r>
    </w:p>
    <w:p w14:paraId="10881093" w14:textId="77777777" w:rsidR="002F70C5" w:rsidRPr="00392881" w:rsidRDefault="002F70C5">
      <w:pPr>
        <w:pStyle w:val="Q1-Survey-Question"/>
      </w:pPr>
      <w:r w:rsidRPr="00392881">
        <w:t>What is your sex?</w:t>
      </w:r>
    </w:p>
    <w:p w14:paraId="4EF09657"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62592762" wp14:editId="1148D0B1">
            <wp:extent cx="161925" cy="161925"/>
            <wp:effectExtent l="0" t="0" r="9525" b="9525"/>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Male</w:t>
      </w:r>
    </w:p>
    <w:p w14:paraId="7EC4779F"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317AD3F8" wp14:editId="50229760">
            <wp:extent cx="161925" cy="161925"/>
            <wp:effectExtent l="0" t="0" r="9525" b="9525"/>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Female</w:t>
      </w:r>
    </w:p>
    <w:p w14:paraId="522DFDCE" w14:textId="77777777" w:rsidR="002F70C5" w:rsidRPr="00392881" w:rsidRDefault="002F70C5">
      <w:pPr>
        <w:pStyle w:val="Q1-Survey-Question"/>
      </w:pPr>
      <w:r w:rsidRPr="00392881">
        <w:t>What is the highest grade or level of s</w:t>
      </w:r>
      <w:r w:rsidR="00814391" w:rsidRPr="00392881">
        <w:t>chool that you have completed?</w:t>
      </w:r>
    </w:p>
    <w:p w14:paraId="496EA92B"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5A162640" wp14:editId="1EC64011">
            <wp:extent cx="161925" cy="161925"/>
            <wp:effectExtent l="0" t="0" r="9525" b="9525"/>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8th grade or less</w:t>
      </w:r>
    </w:p>
    <w:p w14:paraId="355CAE96"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36948559" wp14:editId="7ACC7182">
            <wp:extent cx="161925" cy="161925"/>
            <wp:effectExtent l="0" t="0" r="9525" b="9525"/>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Some high school, but did not graduate</w:t>
      </w:r>
    </w:p>
    <w:p w14:paraId="3FA293C6"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102B81B0" wp14:editId="701B0158">
            <wp:extent cx="161925" cy="161925"/>
            <wp:effectExtent l="0" t="0" r="9525" b="9525"/>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High school graduate or GED</w:t>
      </w:r>
    </w:p>
    <w:p w14:paraId="5B0BE041"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570F86F3" wp14:editId="09B90D65">
            <wp:extent cx="161925" cy="161925"/>
            <wp:effectExtent l="0" t="0" r="9525" b="9525"/>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Some college or 2-year degree</w:t>
      </w:r>
    </w:p>
    <w:p w14:paraId="71A708D5"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1B438B80" wp14:editId="094B5CA2">
            <wp:extent cx="161925" cy="161925"/>
            <wp:effectExtent l="0" t="0" r="9525" b="9525"/>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4-year college graduate</w:t>
      </w:r>
    </w:p>
    <w:p w14:paraId="300AD0CF" w14:textId="77777777" w:rsidR="002F70C5" w:rsidRPr="00392881" w:rsidRDefault="00E02C61" w:rsidP="00D21613">
      <w:pPr>
        <w:pStyle w:val="A1-Survey1DigitRespOptBox"/>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2B2D6FFF" wp14:editId="092E4582">
            <wp:extent cx="161925" cy="161925"/>
            <wp:effectExtent l="0" t="0" r="9525" b="9525"/>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More than 4-year college degree</w:t>
      </w:r>
    </w:p>
    <w:p w14:paraId="29F971BD" w14:textId="77777777" w:rsidR="00814391" w:rsidRPr="00392881" w:rsidRDefault="00814391">
      <w:pPr>
        <w:pStyle w:val="Q1-Survey-Question"/>
      </w:pPr>
      <w:r w:rsidRPr="00392881">
        <w:t xml:space="preserve">What </w:t>
      </w:r>
      <w:r w:rsidRPr="00392881">
        <w:rPr>
          <w:b/>
        </w:rPr>
        <w:t>best</w:t>
      </w:r>
      <w:r w:rsidRPr="00392881">
        <w:t xml:space="preserve"> describes your employment status? </w:t>
      </w:r>
      <w:r w:rsidRPr="00392881">
        <w:rPr>
          <w:i/>
        </w:rPr>
        <w:t>Mark only ONE</w:t>
      </w:r>
      <w:r w:rsidRPr="00392881">
        <w:t>.</w:t>
      </w:r>
    </w:p>
    <w:p w14:paraId="618D1FA6"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4F2D44B9" wp14:editId="16B24567">
            <wp:extent cx="161925" cy="161925"/>
            <wp:effectExtent l="0" t="0" r="9525" b="9525"/>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F22EB0" w:rsidRPr="00392881">
        <w:t>Employed full-time</w:t>
      </w:r>
    </w:p>
    <w:p w14:paraId="7E0401C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501D2BE0" wp14:editId="0A2917B4">
            <wp:extent cx="161925" cy="161925"/>
            <wp:effectExtent l="0" t="0" r="9525" b="9525"/>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Employed part-time</w:t>
      </w:r>
    </w:p>
    <w:p w14:paraId="7AC57E17"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657F1A5F" wp14:editId="5823A160">
            <wp:extent cx="161925" cy="161925"/>
            <wp:effectExtent l="0" t="0" r="9525" b="9525"/>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A homemaker</w:t>
      </w:r>
    </w:p>
    <w:p w14:paraId="05834526"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9F2CB2C" wp14:editId="22693506">
            <wp:extent cx="161925" cy="161925"/>
            <wp:effectExtent l="0" t="0" r="9525" b="9525"/>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A full-time student</w:t>
      </w:r>
    </w:p>
    <w:p w14:paraId="180081F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3923D915" wp14:editId="2F4BD36C">
            <wp:extent cx="161925" cy="161925"/>
            <wp:effectExtent l="0" t="0" r="9525" b="9525"/>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Retired</w:t>
      </w:r>
    </w:p>
    <w:p w14:paraId="6686E5A7"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0AFA9314" wp14:editId="49E92C9F">
            <wp:extent cx="161925" cy="161925"/>
            <wp:effectExtent l="0" t="0" r="9525" b="9525"/>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Unable to work for health reasons</w:t>
      </w:r>
    </w:p>
    <w:p w14:paraId="60251A5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7</w:t>
      </w:r>
      <w:r w:rsidR="00D21613" w:rsidRPr="00392881">
        <w:rPr>
          <w:spacing w:val="-30"/>
          <w:vertAlign w:val="superscript"/>
        </w:rPr>
        <w:t xml:space="preserve"> </w:t>
      </w:r>
      <w:r w:rsidR="00377253" w:rsidRPr="00392881">
        <w:rPr>
          <w:noProof/>
          <w:color w:val="2B579A"/>
          <w:position w:val="-4"/>
        </w:rPr>
        <w:drawing>
          <wp:inline distT="0" distB="0" distL="0" distR="0" wp14:anchorId="1161BF1C" wp14:editId="6DED4580">
            <wp:extent cx="161925" cy="161925"/>
            <wp:effectExtent l="0" t="0" r="9525" b="9525"/>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Unemployed</w:t>
      </w:r>
    </w:p>
    <w:p w14:paraId="0A70AAA4" w14:textId="77777777" w:rsidR="00814391" w:rsidRPr="00392881" w:rsidRDefault="00E02C61" w:rsidP="00D21613">
      <w:pPr>
        <w:pStyle w:val="A1-Survey1DigitRespOptBox"/>
      </w:pPr>
      <w:r w:rsidRPr="00392881">
        <w:rPr>
          <w:vertAlign w:val="superscript"/>
        </w:rPr>
        <w:tab/>
      </w:r>
      <w:r w:rsidR="00F22EB0" w:rsidRPr="00392881">
        <w:rPr>
          <w:vertAlign w:val="superscript"/>
        </w:rPr>
        <w:t>8</w:t>
      </w:r>
      <w:r w:rsidR="00D21613" w:rsidRPr="00392881">
        <w:rPr>
          <w:spacing w:val="-30"/>
          <w:vertAlign w:val="superscript"/>
        </w:rPr>
        <w:t xml:space="preserve"> </w:t>
      </w:r>
      <w:r w:rsidR="00377253" w:rsidRPr="00392881">
        <w:rPr>
          <w:noProof/>
          <w:color w:val="2B579A"/>
          <w:position w:val="-4"/>
        </w:rPr>
        <w:drawing>
          <wp:inline distT="0" distB="0" distL="0" distR="0" wp14:anchorId="42901F69" wp14:editId="2E11C5CE">
            <wp:extent cx="161925" cy="161925"/>
            <wp:effectExtent l="0" t="0" r="9525" b="9525"/>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Other</w:t>
      </w:r>
    </w:p>
    <w:p w14:paraId="5AB521C6" w14:textId="2F2745C9" w:rsidR="00F94FC9" w:rsidRPr="00392881" w:rsidRDefault="00D734BD" w:rsidP="00F94FC9">
      <w:pPr>
        <w:pStyle w:val="Q1-Survey-Question"/>
        <w:keepNext w:val="0"/>
        <w:rPr>
          <w:i/>
        </w:rPr>
      </w:pPr>
      <w:r w:rsidRPr="00392881">
        <w:br w:type="column"/>
      </w:r>
      <w:r w:rsidR="00F94FC9" w:rsidRPr="00392881">
        <w:t>Are you of Hispanic, Latino</w:t>
      </w:r>
      <w:r w:rsidR="00FB27A0" w:rsidRPr="00392881">
        <w:t>/a</w:t>
      </w:r>
      <w:r w:rsidR="00F94FC9" w:rsidRPr="00392881">
        <w:t>, or Spanish origin?</w:t>
      </w:r>
      <w:r w:rsidR="00FB27A0" w:rsidRPr="00392881">
        <w:t xml:space="preserve"> </w:t>
      </w:r>
      <w:r w:rsidR="00FB27A0" w:rsidRPr="00392881">
        <w:rPr>
          <w:i/>
          <w:iCs/>
        </w:rPr>
        <w:t>Mark one or more.</w:t>
      </w:r>
    </w:p>
    <w:p w14:paraId="1F997423" w14:textId="22F90D83" w:rsidR="008939E0" w:rsidRPr="00392881" w:rsidRDefault="00F94FC9" w:rsidP="008939E0">
      <w:pPr>
        <w:pStyle w:val="A1-Survey1DigitRespOptBox"/>
        <w:keepLines/>
        <w:rPr>
          <w:b/>
          <w:bCs/>
        </w:rPr>
      </w:pPr>
      <w:r w:rsidRPr="00392881">
        <w:rPr>
          <w:vertAlign w:val="superscript"/>
        </w:rPr>
        <w:tab/>
      </w:r>
      <w:r w:rsidR="00284976" w:rsidRPr="00392881">
        <w:rPr>
          <w:vertAlign w:val="superscript"/>
        </w:rPr>
        <w:t>1</w:t>
      </w:r>
      <w:r w:rsidR="00284976" w:rsidRPr="00392881">
        <w:rPr>
          <w:spacing w:val="-30"/>
          <w:vertAlign w:val="superscript"/>
        </w:rPr>
        <w:t xml:space="preserve"> </w:t>
      </w:r>
      <w:r w:rsidR="00284976" w:rsidRPr="00392881">
        <w:rPr>
          <w:noProof/>
          <w:color w:val="2B579A"/>
          <w:position w:val="-4"/>
        </w:rPr>
        <w:drawing>
          <wp:inline distT="0" distB="0" distL="0" distR="0" wp14:anchorId="47882525" wp14:editId="4D05CC04">
            <wp:extent cx="161925" cy="161925"/>
            <wp:effectExtent l="0" t="0" r="9525" b="9525"/>
            <wp:docPr id="772276426" name="Picture 772276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008939E0" w:rsidRPr="00392881">
        <w:t>No, not of Hispanic, Latino/a, or Spanish origin</w:t>
      </w:r>
      <w:r w:rsidR="008939E0" w:rsidRPr="00392881">
        <w:rPr>
          <w:bCs/>
        </w:rPr>
        <w:t xml:space="preserve"> </w:t>
      </w:r>
    </w:p>
    <w:p w14:paraId="5D092D31" w14:textId="44CCA031" w:rsidR="008939E0" w:rsidRPr="00B56A5E" w:rsidRDefault="008939E0" w:rsidP="008939E0">
      <w:pPr>
        <w:pStyle w:val="A1-Survey1DigitRespOptBox"/>
        <w:keepLines/>
        <w:rPr>
          <w:lang w:val="es-US"/>
        </w:rPr>
      </w:pPr>
      <w:r w:rsidRPr="00392881">
        <w:rPr>
          <w:vertAlign w:val="superscript"/>
        </w:rPr>
        <w:tab/>
      </w:r>
      <w:r w:rsidR="00284976" w:rsidRPr="00B56A5E">
        <w:rPr>
          <w:vertAlign w:val="superscript"/>
          <w:lang w:val="es-US"/>
        </w:rPr>
        <w:t>2</w:t>
      </w:r>
      <w:r w:rsidR="00284976" w:rsidRPr="00B56A5E">
        <w:rPr>
          <w:spacing w:val="-30"/>
          <w:vertAlign w:val="superscript"/>
          <w:lang w:val="es-US"/>
        </w:rPr>
        <w:t xml:space="preserve"> </w:t>
      </w:r>
      <w:r w:rsidR="00284976" w:rsidRPr="00392881">
        <w:rPr>
          <w:noProof/>
          <w:color w:val="2B579A"/>
          <w:position w:val="-4"/>
        </w:rPr>
        <w:drawing>
          <wp:inline distT="0" distB="0" distL="0" distR="0" wp14:anchorId="792A4EB7" wp14:editId="671AB74B">
            <wp:extent cx="161925" cy="161925"/>
            <wp:effectExtent l="0" t="0" r="9525" b="9525"/>
            <wp:docPr id="1273745681" name="Picture 12737456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B56A5E">
        <w:rPr>
          <w:lang w:val="es-US"/>
        </w:rPr>
        <w:tab/>
      </w:r>
      <w:r w:rsidRPr="00B56A5E">
        <w:rPr>
          <w:lang w:val="es-US"/>
        </w:rPr>
        <w:t xml:space="preserve">Yes, </w:t>
      </w:r>
      <w:proofErr w:type="spellStart"/>
      <w:r w:rsidRPr="00B56A5E">
        <w:rPr>
          <w:lang w:val="es-US"/>
        </w:rPr>
        <w:t>Mexican</w:t>
      </w:r>
      <w:proofErr w:type="spellEnd"/>
      <w:r w:rsidRPr="00B56A5E">
        <w:rPr>
          <w:lang w:val="es-US"/>
        </w:rPr>
        <w:t xml:space="preserve">, </w:t>
      </w:r>
      <w:proofErr w:type="spellStart"/>
      <w:r w:rsidRPr="00B56A5E">
        <w:rPr>
          <w:lang w:val="es-US"/>
        </w:rPr>
        <w:t>Mexican</w:t>
      </w:r>
      <w:proofErr w:type="spellEnd"/>
      <w:r w:rsidRPr="00B56A5E">
        <w:rPr>
          <w:lang w:val="es-US"/>
        </w:rPr>
        <w:t xml:space="preserve"> American, </w:t>
      </w:r>
      <w:proofErr w:type="spellStart"/>
      <w:r w:rsidRPr="00B56A5E">
        <w:rPr>
          <w:lang w:val="es-US"/>
        </w:rPr>
        <w:t>or</w:t>
      </w:r>
      <w:proofErr w:type="spellEnd"/>
      <w:r w:rsidRPr="00B56A5E">
        <w:rPr>
          <w:lang w:val="es-US"/>
        </w:rPr>
        <w:t xml:space="preserve"> Chicano/a</w:t>
      </w:r>
    </w:p>
    <w:p w14:paraId="44179FC5" w14:textId="489D66C4" w:rsidR="008939E0" w:rsidRPr="00392881" w:rsidRDefault="008939E0" w:rsidP="008939E0">
      <w:pPr>
        <w:pStyle w:val="A1-Survey1DigitRespOptBox"/>
        <w:keepLines/>
      </w:pPr>
      <w:r w:rsidRPr="00B56A5E">
        <w:rPr>
          <w:sz w:val="16"/>
          <w:szCs w:val="16"/>
          <w:lang w:val="es-US"/>
        </w:rPr>
        <w:tab/>
      </w:r>
      <w:r w:rsidR="00284976" w:rsidRPr="00392881">
        <w:rPr>
          <w:vertAlign w:val="superscript"/>
        </w:rPr>
        <w:t>3</w:t>
      </w:r>
      <w:r w:rsidR="00284976" w:rsidRPr="00392881">
        <w:rPr>
          <w:spacing w:val="-30"/>
          <w:vertAlign w:val="superscript"/>
        </w:rPr>
        <w:t xml:space="preserve"> </w:t>
      </w:r>
      <w:r w:rsidR="00284976" w:rsidRPr="00392881">
        <w:rPr>
          <w:noProof/>
          <w:color w:val="2B579A"/>
          <w:position w:val="-4"/>
        </w:rPr>
        <w:drawing>
          <wp:inline distT="0" distB="0" distL="0" distR="0" wp14:anchorId="597C3A9A" wp14:editId="0DE11824">
            <wp:extent cx="161925" cy="161925"/>
            <wp:effectExtent l="0" t="0" r="9525" b="9525"/>
            <wp:docPr id="573704346" name="Picture 573704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Puerto Rican</w:t>
      </w:r>
    </w:p>
    <w:p w14:paraId="595922C7" w14:textId="27644513" w:rsidR="008939E0" w:rsidRPr="00392881" w:rsidRDefault="008939E0" w:rsidP="008939E0">
      <w:pPr>
        <w:pStyle w:val="A1-Survey1DigitRespOptBox"/>
        <w:keepLines/>
      </w:pPr>
      <w:r w:rsidRPr="00392881">
        <w:rPr>
          <w:sz w:val="16"/>
          <w:szCs w:val="16"/>
        </w:rPr>
        <w:tab/>
      </w:r>
      <w:r w:rsidR="00284976" w:rsidRPr="00392881">
        <w:rPr>
          <w:vertAlign w:val="superscript"/>
        </w:rPr>
        <w:t>4</w:t>
      </w:r>
      <w:r w:rsidR="00284976" w:rsidRPr="00392881">
        <w:rPr>
          <w:spacing w:val="-30"/>
          <w:vertAlign w:val="superscript"/>
        </w:rPr>
        <w:t xml:space="preserve"> </w:t>
      </w:r>
      <w:r w:rsidR="00284976" w:rsidRPr="00392881">
        <w:rPr>
          <w:noProof/>
          <w:color w:val="2B579A"/>
          <w:position w:val="-4"/>
        </w:rPr>
        <w:drawing>
          <wp:inline distT="0" distB="0" distL="0" distR="0" wp14:anchorId="4CBAB7E7" wp14:editId="322DF621">
            <wp:extent cx="161925" cy="161925"/>
            <wp:effectExtent l="0" t="0" r="9525" b="9525"/>
            <wp:docPr id="933211697" name="Picture 9332116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Cuban</w:t>
      </w:r>
    </w:p>
    <w:p w14:paraId="4B9820CE" w14:textId="2F466DE7" w:rsidR="008939E0" w:rsidRPr="00392881" w:rsidRDefault="008939E0" w:rsidP="008939E0">
      <w:pPr>
        <w:pStyle w:val="A1-Survey1DigitRespOptBox"/>
        <w:keepLines/>
      </w:pPr>
      <w:r w:rsidRPr="00392881">
        <w:rPr>
          <w:sz w:val="16"/>
          <w:szCs w:val="16"/>
        </w:rPr>
        <w:tab/>
      </w:r>
      <w:r w:rsidR="00284976" w:rsidRPr="00392881">
        <w:rPr>
          <w:vertAlign w:val="superscript"/>
        </w:rPr>
        <w:t>5</w:t>
      </w:r>
      <w:r w:rsidR="00284976" w:rsidRPr="00392881">
        <w:rPr>
          <w:spacing w:val="-30"/>
          <w:vertAlign w:val="superscript"/>
        </w:rPr>
        <w:t xml:space="preserve"> </w:t>
      </w:r>
      <w:r w:rsidR="00284976" w:rsidRPr="00392881">
        <w:rPr>
          <w:noProof/>
          <w:color w:val="2B579A"/>
          <w:position w:val="-4"/>
        </w:rPr>
        <w:drawing>
          <wp:inline distT="0" distB="0" distL="0" distR="0" wp14:anchorId="3BF314F4" wp14:editId="7777ACE7">
            <wp:extent cx="161925" cy="161925"/>
            <wp:effectExtent l="0" t="0" r="9525" b="9525"/>
            <wp:docPr id="1918105148" name="Picture 1918105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another Hispanic, Latino/a, or Spanish origin</w:t>
      </w:r>
    </w:p>
    <w:p w14:paraId="12726B05" w14:textId="77777777" w:rsidR="00F94FC9" w:rsidRPr="00392881" w:rsidRDefault="00F94FC9" w:rsidP="00F94FC9">
      <w:pPr>
        <w:pStyle w:val="Q1-Survey-Question"/>
      </w:pPr>
      <w:bookmarkStart w:id="16" w:name="_Ref134784568"/>
      <w:r w:rsidRPr="00392881">
        <w:t xml:space="preserve">What is your race? </w:t>
      </w:r>
      <w:r w:rsidRPr="00392881">
        <w:rPr>
          <w:i/>
        </w:rPr>
        <w:t>Mark one or more</w:t>
      </w:r>
      <w:r w:rsidRPr="00392881">
        <w:t>.</w:t>
      </w:r>
      <w:bookmarkEnd w:id="16"/>
    </w:p>
    <w:p w14:paraId="6C9C1550" w14:textId="5D664A7C" w:rsidR="001E108F" w:rsidRPr="00392881" w:rsidRDefault="001E108F" w:rsidP="001E108F">
      <w:pPr>
        <w:pStyle w:val="A1-Survey1DigitRespOptBox"/>
        <w:keepNext/>
        <w:keepLines/>
      </w:pPr>
      <w:r w:rsidRPr="00392881">
        <w:rPr>
          <w:vertAlign w:val="superscript"/>
        </w:rPr>
        <w:tab/>
        <w:t>1</w:t>
      </w:r>
      <w:r w:rsidRPr="00392881">
        <w:rPr>
          <w:spacing w:val="-30"/>
          <w:vertAlign w:val="superscript"/>
        </w:rPr>
        <w:t xml:space="preserve"> </w:t>
      </w:r>
      <w:r w:rsidRPr="00392881">
        <w:rPr>
          <w:noProof/>
          <w:position w:val="-4"/>
        </w:rPr>
        <w:drawing>
          <wp:inline distT="0" distB="0" distL="0" distR="0" wp14:anchorId="143CA5D4" wp14:editId="75B281C4">
            <wp:extent cx="161925" cy="161925"/>
            <wp:effectExtent l="0" t="0" r="9525" b="9525"/>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merican Indian or Alaska Native</w:t>
      </w:r>
    </w:p>
    <w:p w14:paraId="3AEA9606" w14:textId="31283344" w:rsidR="001E108F" w:rsidRPr="00392881" w:rsidRDefault="001E108F" w:rsidP="001E108F">
      <w:pPr>
        <w:pStyle w:val="A1-Survey1DigitRespOptBox"/>
        <w:keepNext/>
        <w:keepLines/>
      </w:pPr>
      <w:r w:rsidRPr="00392881">
        <w:rPr>
          <w:vertAlign w:val="superscript"/>
        </w:rPr>
        <w:tab/>
        <w:t>2</w:t>
      </w:r>
      <w:r w:rsidRPr="00392881">
        <w:rPr>
          <w:spacing w:val="-30"/>
          <w:vertAlign w:val="superscript"/>
        </w:rPr>
        <w:t xml:space="preserve"> </w:t>
      </w:r>
      <w:r w:rsidRPr="00392881">
        <w:rPr>
          <w:noProof/>
          <w:position w:val="-4"/>
        </w:rPr>
        <w:drawing>
          <wp:inline distT="0" distB="0" distL="0" distR="0" wp14:anchorId="5C292E8B" wp14:editId="32EB6B88">
            <wp:extent cx="161925" cy="161925"/>
            <wp:effectExtent l="0" t="0" r="9525" b="9525"/>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sian Indian</w:t>
      </w:r>
    </w:p>
    <w:p w14:paraId="548A36AD" w14:textId="4D148337" w:rsidR="001E108F" w:rsidRPr="00392881" w:rsidRDefault="001E108F" w:rsidP="001E108F">
      <w:pPr>
        <w:pStyle w:val="A1-Survey1DigitRespOptBox"/>
        <w:keepNext/>
        <w:keepLines/>
        <w:rPr>
          <w:vertAlign w:val="superscript"/>
        </w:rPr>
      </w:pPr>
      <w:r w:rsidRPr="00392881">
        <w:rPr>
          <w:vertAlign w:val="superscript"/>
        </w:rPr>
        <w:tab/>
        <w:t>3</w:t>
      </w:r>
      <w:r w:rsidRPr="00392881">
        <w:rPr>
          <w:spacing w:val="-30"/>
          <w:vertAlign w:val="superscript"/>
        </w:rPr>
        <w:t xml:space="preserve"> </w:t>
      </w:r>
      <w:r w:rsidRPr="00392881">
        <w:rPr>
          <w:noProof/>
          <w:position w:val="-4"/>
        </w:rPr>
        <w:drawing>
          <wp:inline distT="0" distB="0" distL="0" distR="0" wp14:anchorId="0C88FC81" wp14:editId="7E4B87E6">
            <wp:extent cx="161925" cy="161925"/>
            <wp:effectExtent l="0" t="0" r="9525" b="9525"/>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Chinese</w:t>
      </w:r>
    </w:p>
    <w:p w14:paraId="55606429" w14:textId="153C0928" w:rsidR="001E108F" w:rsidRPr="00392881" w:rsidRDefault="001E108F" w:rsidP="001E108F">
      <w:pPr>
        <w:pStyle w:val="A1-Survey1DigitRespOptBox"/>
        <w:keepNext/>
        <w:keepLines/>
      </w:pPr>
      <w:r w:rsidRPr="00392881">
        <w:rPr>
          <w:vertAlign w:val="superscript"/>
        </w:rPr>
        <w:tab/>
        <w:t>4</w:t>
      </w:r>
      <w:r w:rsidRPr="00392881">
        <w:rPr>
          <w:spacing w:val="-30"/>
          <w:vertAlign w:val="superscript"/>
        </w:rPr>
        <w:t xml:space="preserve"> </w:t>
      </w:r>
      <w:r w:rsidRPr="00392881">
        <w:rPr>
          <w:noProof/>
          <w:position w:val="-4"/>
        </w:rPr>
        <w:drawing>
          <wp:inline distT="0" distB="0" distL="0" distR="0" wp14:anchorId="32A974BF" wp14:editId="29F09656">
            <wp:extent cx="161925" cy="161925"/>
            <wp:effectExtent l="0" t="0" r="9525" b="9525"/>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Filipino</w:t>
      </w:r>
    </w:p>
    <w:p w14:paraId="6DEF6683" w14:textId="3B12E90A" w:rsidR="001E108F" w:rsidRPr="00392881" w:rsidRDefault="001E108F" w:rsidP="001E108F">
      <w:pPr>
        <w:pStyle w:val="A1-Survey1DigitRespOptBox"/>
        <w:keepNext/>
        <w:keepLines/>
      </w:pPr>
      <w:r w:rsidRPr="00392881">
        <w:rPr>
          <w:vertAlign w:val="superscript"/>
        </w:rPr>
        <w:tab/>
        <w:t>5</w:t>
      </w:r>
      <w:r w:rsidRPr="00392881">
        <w:rPr>
          <w:spacing w:val="-30"/>
          <w:vertAlign w:val="superscript"/>
        </w:rPr>
        <w:t xml:space="preserve"> </w:t>
      </w:r>
      <w:r w:rsidRPr="00392881">
        <w:rPr>
          <w:noProof/>
          <w:position w:val="-4"/>
        </w:rPr>
        <w:drawing>
          <wp:inline distT="0" distB="0" distL="0" distR="0" wp14:anchorId="0DC417A5" wp14:editId="36CBC379">
            <wp:extent cx="161925" cy="161925"/>
            <wp:effectExtent l="0" t="0" r="9525" b="9525"/>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Japanese</w:t>
      </w:r>
    </w:p>
    <w:p w14:paraId="5DAB94A5" w14:textId="6E54D76C" w:rsidR="001E108F" w:rsidRPr="00392881" w:rsidRDefault="001E108F" w:rsidP="001E108F">
      <w:pPr>
        <w:pStyle w:val="A1-Survey1DigitRespOptBox"/>
        <w:keepNext/>
        <w:keepLines/>
      </w:pPr>
      <w:r w:rsidRPr="00392881">
        <w:rPr>
          <w:vertAlign w:val="superscript"/>
        </w:rPr>
        <w:tab/>
      </w:r>
      <w:r w:rsidR="002A3D71" w:rsidRPr="00392881">
        <w:rPr>
          <w:vertAlign w:val="superscript"/>
        </w:rPr>
        <w:t>6</w:t>
      </w:r>
      <w:r w:rsidRPr="00392881">
        <w:rPr>
          <w:spacing w:val="-30"/>
          <w:vertAlign w:val="superscript"/>
        </w:rPr>
        <w:t xml:space="preserve"> </w:t>
      </w:r>
      <w:r w:rsidRPr="00392881">
        <w:rPr>
          <w:noProof/>
          <w:position w:val="-4"/>
        </w:rPr>
        <w:drawing>
          <wp:inline distT="0" distB="0" distL="0" distR="0" wp14:anchorId="2ECF2543" wp14:editId="5BD55241">
            <wp:extent cx="161925" cy="161925"/>
            <wp:effectExtent l="0" t="0" r="9525" b="9525"/>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Korean</w:t>
      </w:r>
    </w:p>
    <w:p w14:paraId="1A7272D5" w14:textId="7A17792F" w:rsidR="001E108F" w:rsidRPr="00392881" w:rsidRDefault="001E108F" w:rsidP="001E108F">
      <w:pPr>
        <w:pStyle w:val="A1-Survey1DigitRespOptBox"/>
        <w:keepNext/>
        <w:keepLines/>
      </w:pPr>
      <w:r w:rsidRPr="00392881">
        <w:rPr>
          <w:vertAlign w:val="superscript"/>
        </w:rPr>
        <w:tab/>
      </w:r>
      <w:r w:rsidR="002A3D71" w:rsidRPr="00392881">
        <w:rPr>
          <w:vertAlign w:val="superscript"/>
        </w:rPr>
        <w:t>7</w:t>
      </w:r>
      <w:r w:rsidRPr="00392881">
        <w:rPr>
          <w:spacing w:val="-30"/>
          <w:vertAlign w:val="superscript"/>
        </w:rPr>
        <w:t xml:space="preserve"> </w:t>
      </w:r>
      <w:r w:rsidRPr="00392881">
        <w:rPr>
          <w:noProof/>
          <w:position w:val="-4"/>
        </w:rPr>
        <w:drawing>
          <wp:inline distT="0" distB="0" distL="0" distR="0" wp14:anchorId="21C17C6E" wp14:editId="16CF4242">
            <wp:extent cx="161925" cy="161925"/>
            <wp:effectExtent l="0" t="0" r="9525" b="9525"/>
            <wp:docPr id="471" name="Picture 4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ietnamese</w:t>
      </w:r>
    </w:p>
    <w:p w14:paraId="33AC16A4" w14:textId="0D985725" w:rsidR="001E108F" w:rsidRPr="00392881" w:rsidRDefault="001E108F" w:rsidP="001E108F">
      <w:pPr>
        <w:pStyle w:val="A1-Survey1DigitRespOptBox"/>
        <w:keepNext/>
        <w:keepLines/>
        <w:rPr>
          <w:vertAlign w:val="superscript"/>
        </w:rPr>
      </w:pPr>
      <w:r w:rsidRPr="00392881">
        <w:rPr>
          <w:vertAlign w:val="superscript"/>
        </w:rPr>
        <w:tab/>
      </w:r>
      <w:r w:rsidR="002A3D71" w:rsidRPr="00392881">
        <w:rPr>
          <w:vertAlign w:val="superscript"/>
        </w:rPr>
        <w:t>8</w:t>
      </w:r>
      <w:r w:rsidRPr="00392881">
        <w:rPr>
          <w:spacing w:val="-30"/>
          <w:vertAlign w:val="superscript"/>
        </w:rPr>
        <w:t xml:space="preserve"> </w:t>
      </w:r>
      <w:r w:rsidRPr="00392881">
        <w:rPr>
          <w:noProof/>
          <w:position w:val="-4"/>
        </w:rPr>
        <w:drawing>
          <wp:inline distT="0" distB="0" distL="0" distR="0" wp14:anchorId="282D9D98" wp14:editId="79038BDC">
            <wp:extent cx="161925" cy="161925"/>
            <wp:effectExtent l="0" t="0" r="9525" b="9525"/>
            <wp:docPr id="472" name="Picture 4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Other Asian</w:t>
      </w:r>
    </w:p>
    <w:p w14:paraId="6BED736F" w14:textId="63799792" w:rsidR="001E108F" w:rsidRPr="00392881" w:rsidRDefault="001E108F" w:rsidP="001E108F">
      <w:pPr>
        <w:pStyle w:val="A1-Survey1DigitRespOptBox"/>
        <w:keepNext/>
        <w:keepLines/>
      </w:pPr>
      <w:r w:rsidRPr="00392881">
        <w:rPr>
          <w:vertAlign w:val="superscript"/>
        </w:rPr>
        <w:tab/>
      </w:r>
      <w:r w:rsidR="002A3D71" w:rsidRPr="00392881">
        <w:rPr>
          <w:vertAlign w:val="superscript"/>
        </w:rPr>
        <w:t>9</w:t>
      </w:r>
      <w:r w:rsidRPr="00392881">
        <w:rPr>
          <w:spacing w:val="-30"/>
          <w:vertAlign w:val="superscript"/>
        </w:rPr>
        <w:t xml:space="preserve"> </w:t>
      </w:r>
      <w:r w:rsidRPr="00392881">
        <w:rPr>
          <w:noProof/>
          <w:position w:val="-4"/>
        </w:rPr>
        <w:drawing>
          <wp:inline distT="0" distB="0" distL="0" distR="0" wp14:anchorId="1819673E" wp14:editId="219A73CB">
            <wp:extent cx="161925" cy="161925"/>
            <wp:effectExtent l="0" t="0" r="9525" b="9525"/>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190B6E" w:rsidRPr="00392881">
        <w:t>Black or African American</w:t>
      </w:r>
    </w:p>
    <w:p w14:paraId="7BDBAEB5" w14:textId="754F05FE" w:rsidR="001E108F" w:rsidRPr="00392881" w:rsidRDefault="001E108F" w:rsidP="001E108F">
      <w:pPr>
        <w:pStyle w:val="A1-Survey1DigitRespOptBox"/>
        <w:keepNext/>
        <w:keepLines/>
      </w:pPr>
      <w:r w:rsidRPr="00392881">
        <w:rPr>
          <w:vertAlign w:val="superscript"/>
        </w:rPr>
        <w:tab/>
      </w:r>
      <w:r w:rsidR="002A3D71" w:rsidRPr="00392881">
        <w:rPr>
          <w:vertAlign w:val="superscript"/>
        </w:rPr>
        <w:t>10</w:t>
      </w:r>
      <w:r w:rsidRPr="00392881">
        <w:rPr>
          <w:spacing w:val="-30"/>
          <w:vertAlign w:val="superscript"/>
        </w:rPr>
        <w:t xml:space="preserve"> </w:t>
      </w:r>
      <w:r w:rsidRPr="00392881">
        <w:rPr>
          <w:noProof/>
          <w:position w:val="-4"/>
        </w:rPr>
        <w:drawing>
          <wp:inline distT="0" distB="0" distL="0" distR="0" wp14:anchorId="3D58E40D" wp14:editId="16318E22">
            <wp:extent cx="161925" cy="161925"/>
            <wp:effectExtent l="0" t="0" r="9525" b="9525"/>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190B6E" w:rsidRPr="00392881">
        <w:t>Native Hawaiian</w:t>
      </w:r>
    </w:p>
    <w:p w14:paraId="2A0D6900" w14:textId="16252058" w:rsidR="00190B6E" w:rsidRPr="00392881" w:rsidRDefault="00190B6E" w:rsidP="00190B6E">
      <w:pPr>
        <w:pStyle w:val="A1-Survey1DigitRespOptBox"/>
        <w:keepNext/>
        <w:keepLines/>
      </w:pPr>
      <w:r w:rsidRPr="00392881">
        <w:rPr>
          <w:vertAlign w:val="superscript"/>
        </w:rPr>
        <w:tab/>
        <w:t>1</w:t>
      </w:r>
      <w:r w:rsidR="002A3D71" w:rsidRPr="00392881">
        <w:rPr>
          <w:vertAlign w:val="superscript"/>
        </w:rPr>
        <w:t>1</w:t>
      </w:r>
      <w:r w:rsidRPr="00392881">
        <w:rPr>
          <w:spacing w:val="-30"/>
          <w:vertAlign w:val="superscript"/>
        </w:rPr>
        <w:t xml:space="preserve"> </w:t>
      </w:r>
      <w:r w:rsidRPr="00392881">
        <w:rPr>
          <w:noProof/>
          <w:position w:val="-4"/>
        </w:rPr>
        <w:drawing>
          <wp:inline distT="0" distB="0" distL="0" distR="0" wp14:anchorId="58785961" wp14:editId="1C09C45E">
            <wp:extent cx="161925" cy="161925"/>
            <wp:effectExtent l="0" t="0" r="9525" b="9525"/>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Guamanian or Chamorro</w:t>
      </w:r>
    </w:p>
    <w:p w14:paraId="5F81DC25" w14:textId="6C555D71"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Pr="00392881">
        <w:rPr>
          <w:vertAlign w:val="superscript"/>
        </w:rPr>
        <w:t>2</w:t>
      </w:r>
      <w:r w:rsidRPr="00392881">
        <w:rPr>
          <w:spacing w:val="-30"/>
          <w:vertAlign w:val="superscript"/>
        </w:rPr>
        <w:t xml:space="preserve"> </w:t>
      </w:r>
      <w:r w:rsidRPr="00392881">
        <w:rPr>
          <w:noProof/>
          <w:position w:val="-4"/>
        </w:rPr>
        <w:drawing>
          <wp:inline distT="0" distB="0" distL="0" distR="0" wp14:anchorId="3DBF13BA" wp14:editId="6664AEA5">
            <wp:extent cx="161925" cy="161925"/>
            <wp:effectExtent l="0" t="0" r="9525" b="9525"/>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amoan</w:t>
      </w:r>
    </w:p>
    <w:p w14:paraId="3019DB4F" w14:textId="3B58B7ED"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00DB7A0E" w:rsidRPr="00392881">
        <w:rPr>
          <w:vertAlign w:val="superscript"/>
        </w:rPr>
        <w:t>3</w:t>
      </w:r>
      <w:r w:rsidRPr="00392881">
        <w:rPr>
          <w:spacing w:val="-30"/>
          <w:vertAlign w:val="superscript"/>
        </w:rPr>
        <w:t xml:space="preserve"> </w:t>
      </w:r>
      <w:r w:rsidRPr="00392881">
        <w:rPr>
          <w:noProof/>
          <w:position w:val="-4"/>
        </w:rPr>
        <w:drawing>
          <wp:inline distT="0" distB="0" distL="0" distR="0" wp14:anchorId="08A4EC2E" wp14:editId="3A055B88">
            <wp:extent cx="161925" cy="161925"/>
            <wp:effectExtent l="0" t="0" r="9525" b="9525"/>
            <wp:docPr id="488" name="Picture 4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A3D71" w:rsidRPr="00392881">
        <w:t>Other Pacific Islander</w:t>
      </w:r>
    </w:p>
    <w:p w14:paraId="55293CC6" w14:textId="3299B57C"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00DB7A0E" w:rsidRPr="00392881">
        <w:rPr>
          <w:vertAlign w:val="superscript"/>
        </w:rPr>
        <w:t>4</w:t>
      </w:r>
      <w:r w:rsidRPr="00392881">
        <w:rPr>
          <w:spacing w:val="-30"/>
          <w:vertAlign w:val="superscript"/>
        </w:rPr>
        <w:t xml:space="preserve"> </w:t>
      </w:r>
      <w:r w:rsidRPr="00392881">
        <w:rPr>
          <w:noProof/>
          <w:position w:val="-4"/>
        </w:rPr>
        <w:drawing>
          <wp:inline distT="0" distB="0" distL="0" distR="0" wp14:anchorId="7A953A6F" wp14:editId="49EF9FD9">
            <wp:extent cx="161925" cy="161925"/>
            <wp:effectExtent l="0" t="0" r="9525" b="9525"/>
            <wp:docPr id="496" name="Picture 4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A3D71" w:rsidRPr="00392881">
        <w:t>White</w:t>
      </w:r>
    </w:p>
    <w:p w14:paraId="7AA8F55B" w14:textId="178812CE" w:rsidR="006941B0" w:rsidRPr="00392881" w:rsidRDefault="006941B0" w:rsidP="000813AA">
      <w:pPr>
        <w:pStyle w:val="Q1-Survey-Question"/>
      </w:pPr>
      <w:r w:rsidRPr="00392881">
        <w:t>Did someone help you complete this survey?</w:t>
      </w:r>
    </w:p>
    <w:p w14:paraId="3ED98C83" w14:textId="77777777" w:rsidR="006941B0" w:rsidRPr="00392881" w:rsidRDefault="006941B0" w:rsidP="00A11D7D">
      <w:pPr>
        <w:pStyle w:val="A1-Survey1DigitRespOptBox"/>
        <w:keepLines/>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0D72BCB" wp14:editId="39B7EDA7">
            <wp:extent cx="161925" cy="161925"/>
            <wp:effectExtent l="0" t="0" r="9525" b="9525"/>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6DDB7B98" w14:textId="329A1E90" w:rsidR="006941B0" w:rsidRPr="00392881" w:rsidRDefault="006941B0" w:rsidP="00A11D7D">
      <w:pPr>
        <w:pStyle w:val="A1-Survey1DigitRespOptBox"/>
        <w:keepLines/>
        <w:ind w:left="990" w:hanging="630"/>
        <w:rPr>
          <w:b/>
          <w:bCs/>
        </w:rPr>
      </w:pPr>
      <w:r w:rsidRPr="00392881">
        <w:rPr>
          <w:b/>
        </w:rPr>
        <w:tab/>
      </w:r>
      <w:r w:rsidRPr="00392881">
        <w:rPr>
          <w:vertAlign w:val="superscript"/>
        </w:rPr>
        <w:t>2</w:t>
      </w:r>
      <w:r w:rsidRPr="00392881">
        <w:rPr>
          <w:spacing w:val="-30"/>
          <w:vertAlign w:val="superscript"/>
        </w:rPr>
        <w:t xml:space="preserve"> </w:t>
      </w:r>
      <w:r w:rsidRPr="00392881">
        <w:rPr>
          <w:noProof/>
          <w:color w:val="2B579A"/>
          <w:position w:val="-4"/>
        </w:rPr>
        <w:drawing>
          <wp:inline distT="0" distB="0" distL="0" distR="0" wp14:anchorId="6024F084" wp14:editId="042BD16C">
            <wp:extent cx="161925" cy="161925"/>
            <wp:effectExtent l="0" t="0" r="9525" b="9525"/>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 xml:space="preserve">No </w:t>
      </w:r>
      <w:r w:rsidR="006D4836" w:rsidRPr="00392881">
        <w:rPr>
          <w:noProof/>
          <w:color w:val="2B579A"/>
        </w:rPr>
        <w:drawing>
          <wp:inline distT="0" distB="0" distL="0" distR="0" wp14:anchorId="03399195" wp14:editId="298A503F">
            <wp:extent cx="262128" cy="106680"/>
            <wp:effectExtent l="0" t="0" r="5080" b="7620"/>
            <wp:docPr id="38" name="Picture 3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92881">
        <w:t> </w:t>
      </w:r>
      <w:r w:rsidRPr="00392881">
        <w:rPr>
          <w:b/>
          <w:bCs/>
        </w:rPr>
        <w:t>Thank you. Please return the completed survey in the postage-paid envelope.</w:t>
      </w:r>
    </w:p>
    <w:p w14:paraId="7CE71122" w14:textId="4AC47579" w:rsidR="00440FC9" w:rsidRPr="00392881" w:rsidRDefault="00440FC9" w:rsidP="00071063">
      <w:pPr>
        <w:pStyle w:val="Q1-Survey-Question"/>
      </w:pPr>
      <w:r w:rsidRPr="00392881">
        <w:t xml:space="preserve">How did that person help you? </w:t>
      </w:r>
      <w:r w:rsidRPr="00392881">
        <w:rPr>
          <w:i/>
        </w:rPr>
        <w:t>Mark one or more</w:t>
      </w:r>
      <w:r w:rsidRPr="00392881">
        <w:t>.</w:t>
      </w:r>
    </w:p>
    <w:p w14:paraId="4789481A" w14:textId="77777777" w:rsidR="002F70C5" w:rsidRPr="00392881" w:rsidRDefault="00185EDD" w:rsidP="00D56D4B">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0BE9204C" wp14:editId="0988AD7F">
            <wp:extent cx="161925" cy="161925"/>
            <wp:effectExtent l="0" t="0" r="9525" b="9525"/>
            <wp:docPr id="405" name="Picture 4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Read the questions to me</w:t>
      </w:r>
    </w:p>
    <w:p w14:paraId="789FE5EF"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5B74A937" wp14:editId="258C9925">
            <wp:extent cx="161925" cy="161925"/>
            <wp:effectExtent l="0" t="0" r="9525" b="9525"/>
            <wp:docPr id="404" name="Picture 4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Wrote down the answers I gave</w:t>
      </w:r>
    </w:p>
    <w:p w14:paraId="2944EF85"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1DDBE514" wp14:editId="17EFF26E">
            <wp:extent cx="161925" cy="161925"/>
            <wp:effectExtent l="0" t="0" r="9525" b="9525"/>
            <wp:docPr id="403" name="Picture 4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Answered the questions for me</w:t>
      </w:r>
    </w:p>
    <w:p w14:paraId="54A59828"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B342858" wp14:editId="4AFCB5A0">
            <wp:extent cx="161925" cy="161925"/>
            <wp:effectExtent l="0" t="0" r="9525" b="9525"/>
            <wp:docPr id="402" name="Picture 4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Translated the questions into my language</w:t>
      </w:r>
    </w:p>
    <w:p w14:paraId="6FCB2460" w14:textId="77777777" w:rsidR="002F70C5" w:rsidRPr="00392881" w:rsidRDefault="00185EDD" w:rsidP="00D2161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5BD08620" wp14:editId="69B67302">
            <wp:extent cx="161925" cy="161925"/>
            <wp:effectExtent l="0" t="0" r="9525" b="9525"/>
            <wp:docPr id="401" name="Picture 4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Helped in some other way</w:t>
      </w:r>
    </w:p>
    <w:p w14:paraId="5F3F5BA7" w14:textId="77777777" w:rsidR="001F69A3" w:rsidRPr="00392881" w:rsidRDefault="001F69A3" w:rsidP="007C5C54">
      <w:pPr>
        <w:pStyle w:val="A3-SurveyResponseLine"/>
        <w:spacing w:before="160" w:after="0" w:line="480" w:lineRule="auto"/>
        <w:rPr>
          <w:b/>
        </w:rPr>
        <w:sectPr w:rsidR="001F69A3" w:rsidRPr="00392881" w:rsidSect="00722FA6">
          <w:headerReference w:type="even" r:id="rId20"/>
          <w:headerReference w:type="default" r:id="rId21"/>
          <w:type w:val="continuous"/>
          <w:pgSz w:w="12240" w:h="15840" w:code="1"/>
          <w:pgMar w:top="720" w:right="720" w:bottom="720" w:left="720" w:header="720" w:footer="576" w:gutter="0"/>
          <w:pgNumType w:start="2"/>
          <w:cols w:num="2" w:sep="1" w:space="720"/>
          <w:docGrid w:linePitch="326"/>
        </w:sectPr>
      </w:pPr>
    </w:p>
    <w:p w14:paraId="23AB067D" w14:textId="77777777" w:rsidR="001D3F1A" w:rsidRDefault="00BC3E71" w:rsidP="00B56A5E">
      <w:pPr>
        <w:pStyle w:val="C2-CtrSglSp"/>
        <w:jc w:val="center"/>
      </w:pPr>
      <w:r w:rsidRPr="00392881">
        <w:t>Thank you.</w:t>
      </w:r>
      <w:r w:rsidRPr="00392881">
        <w:br/>
        <w:t>Please return the completed survey in the postage-paid envelope</w:t>
      </w:r>
      <w:r w:rsidR="004A17E0" w:rsidRPr="00392881">
        <w:t>.</w:t>
      </w:r>
    </w:p>
    <w:p w14:paraId="0091370E" w14:textId="267CFAB7" w:rsidR="001125DB" w:rsidRPr="00B56A5E" w:rsidRDefault="001125DB" w:rsidP="00B56A5E">
      <w:pPr>
        <w:pStyle w:val="C2-CtrSglSp"/>
      </w:pPr>
      <w:r w:rsidRPr="00B56A5E">
        <w:lastRenderedPageBreak/>
        <w:t>CMS Accessible Communications</w:t>
      </w:r>
    </w:p>
    <w:p w14:paraId="4F4D74CF" w14:textId="77777777" w:rsidR="001125DB" w:rsidRPr="002D3872" w:rsidRDefault="001125DB" w:rsidP="00B56A5E">
      <w:pPr>
        <w:pStyle w:val="BodyText"/>
      </w:pPr>
      <w:r w:rsidRPr="002D3872">
        <w:t xml:space="preserve">CMS provides free auxiliary aids and services including information in accessible formats like Braille, large print, data/audio files, relay services and TTY communications. If you request information in an accessible format from CMS, you won’t be disadvantaged by any additional time necessary to provide it. This means you will get extra time to take any action if there’s a delay in fulfilling your request. </w:t>
      </w:r>
    </w:p>
    <w:p w14:paraId="7BCBA575" w14:textId="77777777" w:rsidR="001125DB" w:rsidRPr="002D3872" w:rsidRDefault="001125DB" w:rsidP="00B56A5E">
      <w:pPr>
        <w:pStyle w:val="BodyText"/>
      </w:pPr>
      <w:r w:rsidRPr="002D3872">
        <w:t>To request Medicare or Marketplace information in an accessible format you can:</w:t>
      </w:r>
    </w:p>
    <w:p w14:paraId="4E976B52" w14:textId="77777777" w:rsidR="001125DB" w:rsidRPr="002D3872" w:rsidRDefault="001125DB" w:rsidP="001125DB">
      <w:pPr>
        <w:pStyle w:val="ListParagraph"/>
        <w:numPr>
          <w:ilvl w:val="0"/>
          <w:numId w:val="29"/>
        </w:numPr>
        <w:rPr>
          <w:rFonts w:cs="Times New Roman"/>
          <w:b/>
        </w:rPr>
      </w:pPr>
      <w:r w:rsidRPr="002D3872">
        <w:rPr>
          <w:rFonts w:cs="Times New Roman"/>
          <w:b/>
        </w:rPr>
        <w:t>Call us:</w:t>
      </w:r>
    </w:p>
    <w:p w14:paraId="21FCFF55" w14:textId="77777777" w:rsidR="001125DB" w:rsidRPr="002D3872" w:rsidRDefault="001125DB" w:rsidP="001125DB">
      <w:pPr>
        <w:pStyle w:val="ListParagraph"/>
        <w:numPr>
          <w:ilvl w:val="0"/>
          <w:numId w:val="30"/>
        </w:numPr>
        <w:rPr>
          <w:rFonts w:cs="Times New Roman"/>
        </w:rPr>
      </w:pPr>
      <w:r w:rsidRPr="002D3872">
        <w:rPr>
          <w:rFonts w:cs="Times New Roman"/>
        </w:rPr>
        <w:t>For Medicare: 1-800-MEDICARE (1-800-633-4227)</w:t>
      </w:r>
    </w:p>
    <w:p w14:paraId="01DC31DB" w14:textId="77777777" w:rsidR="001125DB" w:rsidRPr="002D3872" w:rsidRDefault="001125DB" w:rsidP="001125DB">
      <w:pPr>
        <w:pStyle w:val="ListParagraph"/>
        <w:ind w:left="1080"/>
        <w:rPr>
          <w:rFonts w:cs="Times New Roman"/>
        </w:rPr>
      </w:pPr>
      <w:r w:rsidRPr="002D3872">
        <w:rPr>
          <w:rFonts w:cs="Times New Roman"/>
        </w:rPr>
        <w:t>TTY: 1-877-486-2048</w:t>
      </w:r>
    </w:p>
    <w:p w14:paraId="77714717" w14:textId="77777777" w:rsidR="001125DB" w:rsidRPr="002D3872" w:rsidRDefault="001125DB" w:rsidP="001125DB">
      <w:pPr>
        <w:pStyle w:val="ListParagraph"/>
        <w:numPr>
          <w:ilvl w:val="0"/>
          <w:numId w:val="30"/>
        </w:numPr>
        <w:rPr>
          <w:rFonts w:cs="Times New Roman"/>
        </w:rPr>
      </w:pPr>
      <w:r w:rsidRPr="002D3872">
        <w:rPr>
          <w:rFonts w:cs="Times New Roman"/>
        </w:rPr>
        <w:t>For Marketplace: 1-800-318-2596</w:t>
      </w:r>
    </w:p>
    <w:p w14:paraId="4FC147D3" w14:textId="77777777" w:rsidR="001125DB" w:rsidRPr="002D3872" w:rsidRDefault="001125DB" w:rsidP="001125DB">
      <w:pPr>
        <w:pStyle w:val="ListParagraph"/>
        <w:ind w:left="1080"/>
        <w:rPr>
          <w:rFonts w:cs="Times New Roman"/>
        </w:rPr>
      </w:pPr>
      <w:r w:rsidRPr="002D3872">
        <w:rPr>
          <w:rFonts w:cs="Times New Roman"/>
        </w:rPr>
        <w:t>TTY: 1-855-889-4325</w:t>
      </w:r>
    </w:p>
    <w:p w14:paraId="44ED4DFB" w14:textId="77777777" w:rsidR="001125DB" w:rsidRPr="002D3872" w:rsidRDefault="001125DB" w:rsidP="001125DB">
      <w:pPr>
        <w:pStyle w:val="ListParagraph"/>
        <w:numPr>
          <w:ilvl w:val="0"/>
          <w:numId w:val="29"/>
        </w:numPr>
        <w:rPr>
          <w:rFonts w:cs="Times New Roman"/>
        </w:rPr>
      </w:pPr>
      <w:r w:rsidRPr="002D3872">
        <w:rPr>
          <w:rFonts w:cs="Times New Roman"/>
          <w:b/>
        </w:rPr>
        <w:t>Email</w:t>
      </w:r>
      <w:r w:rsidRPr="002D3872">
        <w:rPr>
          <w:rFonts w:cs="Times New Roman"/>
        </w:rPr>
        <w:t xml:space="preserve"> </w:t>
      </w:r>
      <w:r w:rsidRPr="002D3872">
        <w:rPr>
          <w:rFonts w:cs="Times New Roman"/>
          <w:b/>
        </w:rPr>
        <w:t>us:</w:t>
      </w:r>
      <w:r w:rsidRPr="002D3872">
        <w:rPr>
          <w:rFonts w:cs="Times New Roman"/>
        </w:rPr>
        <w:t xml:space="preserve"> </w:t>
      </w:r>
      <w:hyperlink r:id="rId22" w:history="1">
        <w:r w:rsidRPr="002D3872">
          <w:rPr>
            <w:rStyle w:val="Hyperlink"/>
            <w:rFonts w:cs="Times New Roman"/>
          </w:rPr>
          <w:t>altformatrequest@cms.hhs.gov</w:t>
        </w:r>
      </w:hyperlink>
    </w:p>
    <w:p w14:paraId="5ED57857" w14:textId="77777777" w:rsidR="001125DB" w:rsidRPr="002D3872" w:rsidRDefault="001125DB" w:rsidP="001125DB">
      <w:pPr>
        <w:pStyle w:val="ListParagraph"/>
        <w:numPr>
          <w:ilvl w:val="0"/>
          <w:numId w:val="29"/>
        </w:numPr>
        <w:rPr>
          <w:rFonts w:cs="Times New Roman"/>
        </w:rPr>
      </w:pPr>
      <w:r w:rsidRPr="002D3872">
        <w:rPr>
          <w:rFonts w:cs="Times New Roman"/>
          <w:b/>
        </w:rPr>
        <w:t>Send us a fax:</w:t>
      </w:r>
      <w:r w:rsidRPr="002D3872">
        <w:rPr>
          <w:rFonts w:cs="Times New Roman"/>
        </w:rPr>
        <w:t xml:space="preserve"> 1-844-530-3676</w:t>
      </w:r>
    </w:p>
    <w:p w14:paraId="3E76797F" w14:textId="77777777" w:rsidR="001125DB" w:rsidRPr="002D3872" w:rsidRDefault="001125DB" w:rsidP="001125DB">
      <w:pPr>
        <w:pStyle w:val="ListParagraph"/>
        <w:numPr>
          <w:ilvl w:val="0"/>
          <w:numId w:val="29"/>
        </w:numPr>
        <w:rPr>
          <w:rFonts w:cs="Times New Roman"/>
          <w:b/>
        </w:rPr>
      </w:pPr>
      <w:r w:rsidRPr="002D3872">
        <w:rPr>
          <w:rFonts w:cs="Times New Roman"/>
          <w:b/>
        </w:rPr>
        <w:t>Send us a letter:</w:t>
      </w:r>
    </w:p>
    <w:p w14:paraId="621FD972" w14:textId="77777777" w:rsidR="001125DB" w:rsidRPr="002D3872" w:rsidRDefault="001125DB" w:rsidP="001125DB">
      <w:pPr>
        <w:pStyle w:val="ListParagraph"/>
        <w:rPr>
          <w:rFonts w:cs="Times New Roman"/>
        </w:rPr>
      </w:pPr>
      <w:r w:rsidRPr="002D3872">
        <w:rPr>
          <w:rFonts w:cs="Times New Roman"/>
        </w:rPr>
        <w:t>Centers for Medicare &amp; Medicaid Services Offices of Hearings and Inquiries (OHI)</w:t>
      </w:r>
    </w:p>
    <w:p w14:paraId="7AE5E239" w14:textId="77777777" w:rsidR="001125DB" w:rsidRPr="002D3872" w:rsidRDefault="001125DB" w:rsidP="001125DB">
      <w:pPr>
        <w:pStyle w:val="ListParagraph"/>
        <w:rPr>
          <w:rFonts w:cs="Times New Roman"/>
        </w:rPr>
      </w:pPr>
      <w:r w:rsidRPr="002D3872">
        <w:rPr>
          <w:rFonts w:cs="Times New Roman"/>
        </w:rPr>
        <w:t>7500 Security Boulevard, Mail Stop DO-01-20 Baltimore, MD 21244-1850</w:t>
      </w:r>
    </w:p>
    <w:p w14:paraId="60248F8E" w14:textId="77777777" w:rsidR="001125DB" w:rsidRPr="002D3872" w:rsidRDefault="001125DB" w:rsidP="001125DB">
      <w:pPr>
        <w:pStyle w:val="ListParagraph"/>
        <w:rPr>
          <w:rFonts w:cs="Times New Roman"/>
        </w:rPr>
      </w:pPr>
      <w:r w:rsidRPr="002D3872">
        <w:rPr>
          <w:rFonts w:cs="Times New Roman"/>
        </w:rPr>
        <w:t>Attn: Customer Accessibility Resource Staff (CARS)</w:t>
      </w:r>
    </w:p>
    <w:p w14:paraId="32D2E9B8" w14:textId="77777777" w:rsidR="001125DB" w:rsidRPr="002D3872" w:rsidRDefault="001125DB" w:rsidP="00B56A5E">
      <w:pPr>
        <w:pStyle w:val="BodyText"/>
        <w:spacing w:before="240"/>
        <w:rPr>
          <w:b/>
        </w:rPr>
      </w:pPr>
      <w:r w:rsidRPr="002D3872">
        <w:t>Your request should include your name, phone number, type of information you need (if known), and the mailing address where we should send the materials. We may contact you for additional information.</w:t>
      </w:r>
    </w:p>
    <w:p w14:paraId="6BC74BE7" w14:textId="77777777" w:rsidR="001125DB" w:rsidRPr="00B56A5E" w:rsidRDefault="001125DB" w:rsidP="00B56A5E">
      <w:pPr>
        <w:pStyle w:val="C2-CtrSglSp"/>
      </w:pPr>
      <w:r w:rsidRPr="00B56A5E">
        <w:t xml:space="preserve">Nondiscrimination Notice </w:t>
      </w:r>
    </w:p>
    <w:p w14:paraId="3FBCAD46" w14:textId="77777777" w:rsidR="001125DB" w:rsidRPr="002D3872" w:rsidRDefault="001125DB" w:rsidP="00B56A5E">
      <w:pPr>
        <w:pStyle w:val="BodyText"/>
      </w:pPr>
      <w:r w:rsidRPr="002D3872">
        <w:t>The Centers for Medicare &amp; Medicaid Services (CMS) doesn’t exclude, deny benefits to, or otherwise discriminate against any person on the basis of race, color, national origin, disability, sex, or age in admission to, participation in, or receipt of the services and benefits under any of its programs and activities, whether carried out by CMS directly or through a contractor or any other entity with which CMS arranges to carry out its programs and activities.</w:t>
      </w:r>
    </w:p>
    <w:p w14:paraId="52028821" w14:textId="77777777" w:rsidR="001125DB" w:rsidRPr="002D3872" w:rsidRDefault="001125DB" w:rsidP="00B56A5E">
      <w:pPr>
        <w:pStyle w:val="BodyText"/>
      </w:pPr>
      <w:r w:rsidRPr="002D3872">
        <w:t xml:space="preserve">You can contact CMS in any of the ways included in this notice if you have any concerns about getting information in a format that you can use. </w:t>
      </w:r>
    </w:p>
    <w:p w14:paraId="4DD9CCD1" w14:textId="77777777" w:rsidR="001125DB" w:rsidRPr="002D3872" w:rsidRDefault="001125DB" w:rsidP="00B56A5E">
      <w:pPr>
        <w:pStyle w:val="BodyText"/>
      </w:pPr>
      <w:r w:rsidRPr="002D3872">
        <w:t>You may also file a complaint if you think you’ve been subjected to discrimination in a CMS program or activity, including experiencing issues with getting information in an accessible format from any Medicare Advantage Plan, Medicare Prescription Drug Plan, State or local Medicaid office, or Marketplace Qualified Health Plans. There are three ways to file a complaint with the U.S. Department of Health and Human Services, Office for Civil Rights:</w:t>
      </w:r>
    </w:p>
    <w:p w14:paraId="37935D1F" w14:textId="77777777" w:rsidR="001125DB" w:rsidRPr="002D3872" w:rsidRDefault="001125DB" w:rsidP="001125DB">
      <w:pPr>
        <w:pStyle w:val="ListParagraph"/>
        <w:numPr>
          <w:ilvl w:val="0"/>
          <w:numId w:val="31"/>
        </w:numPr>
        <w:spacing w:after="160" w:line="256" w:lineRule="auto"/>
        <w:rPr>
          <w:rFonts w:cs="Times New Roman"/>
          <w:b/>
        </w:rPr>
      </w:pPr>
      <w:r w:rsidRPr="002D3872">
        <w:rPr>
          <w:rFonts w:cs="Times New Roman"/>
          <w:b/>
        </w:rPr>
        <w:t>Online:</w:t>
      </w:r>
    </w:p>
    <w:p w14:paraId="2B683705" w14:textId="77777777" w:rsidR="001125DB" w:rsidRPr="002D3872" w:rsidRDefault="001125DB" w:rsidP="001125DB">
      <w:pPr>
        <w:pStyle w:val="ListParagraph"/>
        <w:rPr>
          <w:rFonts w:cs="Times New Roman"/>
        </w:rPr>
      </w:pPr>
      <w:hyperlink r:id="rId23" w:history="1">
        <w:r w:rsidRPr="002D3872">
          <w:rPr>
            <w:rStyle w:val="Hyperlink"/>
            <w:rFonts w:cs="Times New Roman"/>
          </w:rPr>
          <w:t>hhs.gov/civil-rights/filing-a-complaint/complaint-process/index.html</w:t>
        </w:r>
      </w:hyperlink>
      <w:r w:rsidRPr="002D3872">
        <w:rPr>
          <w:rFonts w:cs="Times New Roman"/>
        </w:rPr>
        <w:t>.</w:t>
      </w:r>
    </w:p>
    <w:p w14:paraId="58137C9A" w14:textId="77777777" w:rsidR="001125DB" w:rsidRPr="002D3872" w:rsidRDefault="001125DB" w:rsidP="001125DB">
      <w:pPr>
        <w:pStyle w:val="ListParagraph"/>
        <w:numPr>
          <w:ilvl w:val="0"/>
          <w:numId w:val="31"/>
        </w:numPr>
        <w:spacing w:after="160" w:line="256" w:lineRule="auto"/>
        <w:rPr>
          <w:rFonts w:cs="Times New Roman"/>
          <w:b/>
        </w:rPr>
      </w:pPr>
      <w:r w:rsidRPr="002D3872">
        <w:rPr>
          <w:rFonts w:cs="Times New Roman"/>
          <w:b/>
        </w:rPr>
        <w:t>By phone:</w:t>
      </w:r>
    </w:p>
    <w:p w14:paraId="7EA00C37" w14:textId="77777777" w:rsidR="001125DB" w:rsidRPr="002D3872" w:rsidRDefault="001125DB" w:rsidP="001125DB">
      <w:pPr>
        <w:pStyle w:val="ListParagraph"/>
        <w:rPr>
          <w:rFonts w:cs="Times New Roman"/>
        </w:rPr>
      </w:pPr>
      <w:r w:rsidRPr="002D3872">
        <w:rPr>
          <w:rFonts w:cs="Times New Roman"/>
        </w:rPr>
        <w:t>Call 1-800-368-1019. TTY users can call 1-800-537-7697.</w:t>
      </w:r>
    </w:p>
    <w:p w14:paraId="5D0185E0" w14:textId="77777777" w:rsidR="001125DB" w:rsidRPr="002D3872" w:rsidRDefault="001125DB" w:rsidP="001125DB">
      <w:pPr>
        <w:pStyle w:val="ListParagraph"/>
        <w:numPr>
          <w:ilvl w:val="0"/>
          <w:numId w:val="31"/>
        </w:numPr>
        <w:spacing w:after="160" w:line="256" w:lineRule="auto"/>
        <w:rPr>
          <w:rFonts w:cs="Times New Roman"/>
        </w:rPr>
      </w:pPr>
      <w:r w:rsidRPr="002D3872">
        <w:rPr>
          <w:rFonts w:cs="Times New Roman"/>
          <w:b/>
        </w:rPr>
        <w:t>In writing:</w:t>
      </w:r>
      <w:r w:rsidRPr="002D3872">
        <w:rPr>
          <w:rFonts w:cs="Times New Roman"/>
        </w:rPr>
        <w:t xml:space="preserve"> Send information about your complaint to:</w:t>
      </w:r>
    </w:p>
    <w:p w14:paraId="1E79D1CC" w14:textId="77777777" w:rsidR="001125DB" w:rsidRPr="002D3872" w:rsidRDefault="001125DB" w:rsidP="001125DB">
      <w:pPr>
        <w:pStyle w:val="ListParagraph"/>
        <w:rPr>
          <w:rFonts w:cs="Times New Roman"/>
        </w:rPr>
      </w:pPr>
      <w:r w:rsidRPr="002D3872">
        <w:rPr>
          <w:rFonts w:cs="Times New Roman"/>
        </w:rPr>
        <w:t>Office for Civil Rights</w:t>
      </w:r>
    </w:p>
    <w:p w14:paraId="42723668" w14:textId="77777777" w:rsidR="001125DB" w:rsidRPr="002D3872" w:rsidRDefault="001125DB" w:rsidP="001125DB">
      <w:pPr>
        <w:pStyle w:val="ListParagraph"/>
        <w:rPr>
          <w:rFonts w:cs="Times New Roman"/>
        </w:rPr>
      </w:pPr>
      <w:r w:rsidRPr="002D3872">
        <w:rPr>
          <w:rFonts w:cs="Times New Roman"/>
        </w:rPr>
        <w:t>U.S. Department of Health and Human Services</w:t>
      </w:r>
    </w:p>
    <w:p w14:paraId="329E0F92" w14:textId="77777777" w:rsidR="001125DB" w:rsidRPr="002D3872" w:rsidRDefault="001125DB" w:rsidP="001125DB">
      <w:pPr>
        <w:pStyle w:val="ListParagraph"/>
        <w:rPr>
          <w:rFonts w:cs="Times New Roman"/>
        </w:rPr>
      </w:pPr>
      <w:r w:rsidRPr="002D3872">
        <w:rPr>
          <w:rFonts w:cs="Times New Roman"/>
        </w:rPr>
        <w:t>200 Independence Avenue, SW</w:t>
      </w:r>
    </w:p>
    <w:p w14:paraId="74C81B11" w14:textId="77777777" w:rsidR="001125DB" w:rsidRPr="002D3872" w:rsidRDefault="001125DB" w:rsidP="001125DB">
      <w:pPr>
        <w:pStyle w:val="ListParagraph"/>
        <w:rPr>
          <w:rFonts w:cs="Times New Roman"/>
        </w:rPr>
      </w:pPr>
      <w:r w:rsidRPr="002D3872">
        <w:rPr>
          <w:rFonts w:cs="Times New Roman"/>
        </w:rPr>
        <w:t>Room 509F, HHH Building</w:t>
      </w:r>
    </w:p>
    <w:p w14:paraId="64FBA7E9" w14:textId="77DD8D14" w:rsidR="00FF206E" w:rsidRPr="00392881" w:rsidRDefault="001125DB" w:rsidP="009553AD">
      <w:pPr>
        <w:pStyle w:val="ListParagraph"/>
        <w:rPr>
          <w:b/>
          <w:bCs/>
        </w:rPr>
      </w:pPr>
      <w:r w:rsidRPr="002D3872">
        <w:rPr>
          <w:rFonts w:cs="Times New Roman"/>
        </w:rPr>
        <w:t>Washington, D.C. 2020</w:t>
      </w:r>
      <w:r w:rsidR="0082593D">
        <w:rPr>
          <w:rFonts w:cs="Times New Roman"/>
        </w:rPr>
        <w:t>1</w:t>
      </w:r>
      <w:r w:rsidR="00036DAE">
        <w:rPr>
          <w:rFonts w:cs="Times New Roman"/>
        </w:rPr>
        <w:t xml:space="preserve"> </w:t>
      </w:r>
    </w:p>
    <w:sectPr w:rsidR="00FF206E" w:rsidRPr="00392881" w:rsidSect="0045043F">
      <w:type w:val="continuous"/>
      <w:pgSz w:w="12240" w:h="15840" w:code="1"/>
      <w:pgMar w:top="720" w:right="720" w:bottom="720" w:left="720" w:header="720" w:footer="576" w:gutter="0"/>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BC648" w14:textId="77777777" w:rsidR="001D1F8E" w:rsidRDefault="001D1F8E">
      <w:r>
        <w:separator/>
      </w:r>
    </w:p>
  </w:endnote>
  <w:endnote w:type="continuationSeparator" w:id="0">
    <w:p w14:paraId="57926DB2" w14:textId="77777777" w:rsidR="001D1F8E" w:rsidRDefault="001D1F8E">
      <w:r>
        <w:continuationSeparator/>
      </w:r>
    </w:p>
  </w:endnote>
  <w:endnote w:type="continuationNotice" w:id="1">
    <w:p w14:paraId="04CDB52E" w14:textId="77777777" w:rsidR="001D1F8E" w:rsidRDefault="001D1F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60D62" w14:textId="2AA52CB0" w:rsidR="00EC2D33" w:rsidRPr="00E8507E" w:rsidRDefault="00EC2D33" w:rsidP="0022247C">
    <w:pPr>
      <w:pStyle w:val="Footer"/>
      <w:jc w:val="center"/>
      <w:rPr>
        <w:rFonts w:ascii="Times New Roman" w:hAnsi="Times New Roman" w:cs="Times New Roman"/>
      </w:rPr>
    </w:pPr>
    <w:r w:rsidRPr="00E8507E">
      <w:rPr>
        <w:rStyle w:val="PageNumber"/>
        <w:rFonts w:ascii="Times New Roman" w:hAnsi="Times New Roman" w:cs="Times New Roman"/>
      </w:rPr>
      <w:fldChar w:fldCharType="begin"/>
    </w:r>
    <w:r w:rsidRPr="00D47D07">
      <w:rPr>
        <w:rStyle w:val="PageNumber"/>
        <w:rFonts w:ascii="Times New Roman" w:hAnsi="Times New Roman" w:cs="Times New Roman"/>
      </w:rPr>
      <w:instrText xml:space="preserve"> PAGE </w:instrText>
    </w:r>
    <w:r w:rsidRPr="00E8507E">
      <w:rPr>
        <w:rStyle w:val="PageNumber"/>
        <w:rFonts w:ascii="Times New Roman" w:hAnsi="Times New Roman" w:cs="Times New Roman"/>
      </w:rPr>
      <w:fldChar w:fldCharType="separate"/>
    </w:r>
    <w:r>
      <w:rPr>
        <w:rStyle w:val="PageNumber"/>
        <w:rFonts w:ascii="Times New Roman" w:hAnsi="Times New Roman" w:cs="Times New Roman"/>
        <w:noProof/>
      </w:rPr>
      <w:t>2</w:t>
    </w:r>
    <w:r w:rsidRPr="00E8507E">
      <w:rPr>
        <w:rStyle w:val="PageNumber"/>
        <w:rFonts w:ascii="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71F42" w14:textId="77777777" w:rsidR="00EC2D33" w:rsidRPr="00FC1B32" w:rsidRDefault="00EC2D33" w:rsidP="00FC1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62D85" w14:textId="77777777" w:rsidR="001D1F8E" w:rsidRDefault="001D1F8E">
      <w:r>
        <w:separator/>
      </w:r>
    </w:p>
  </w:footnote>
  <w:footnote w:type="continuationSeparator" w:id="0">
    <w:p w14:paraId="2643E838" w14:textId="77777777" w:rsidR="001D1F8E" w:rsidRDefault="001D1F8E">
      <w:r>
        <w:continuationSeparator/>
      </w:r>
    </w:p>
  </w:footnote>
  <w:footnote w:type="continuationNotice" w:id="1">
    <w:p w14:paraId="5A5FBB5F" w14:textId="77777777" w:rsidR="001D1F8E" w:rsidRDefault="001D1F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Layout w:type="fixed"/>
      <w:tblLook w:val="06A0" w:firstRow="1" w:lastRow="0" w:firstColumn="1" w:lastColumn="0" w:noHBand="1" w:noVBand="1"/>
    </w:tblPr>
    <w:tblGrid>
      <w:gridCol w:w="3360"/>
      <w:gridCol w:w="3360"/>
      <w:gridCol w:w="3360"/>
    </w:tblGrid>
    <w:tr w:rsidR="00EC2D33" w14:paraId="5D79DC7A" w14:textId="77777777" w:rsidTr="00BA662E">
      <w:trPr>
        <w:trHeight w:val="300"/>
      </w:trPr>
      <w:tc>
        <w:tcPr>
          <w:tcW w:w="3360" w:type="dxa"/>
        </w:tcPr>
        <w:p w14:paraId="6B21E778" w14:textId="27921624" w:rsidR="00EC2D33" w:rsidRDefault="00EC2D33" w:rsidP="004C0A0E">
          <w:pPr>
            <w:pStyle w:val="Header"/>
            <w:ind w:left="-115"/>
          </w:pPr>
        </w:p>
      </w:tc>
      <w:tc>
        <w:tcPr>
          <w:tcW w:w="3360" w:type="dxa"/>
        </w:tcPr>
        <w:p w14:paraId="02E2A7EE" w14:textId="19F0F991" w:rsidR="00EC2D33" w:rsidRDefault="00EC2D33" w:rsidP="004C0A0E">
          <w:pPr>
            <w:pStyle w:val="Header"/>
            <w:jc w:val="center"/>
          </w:pPr>
        </w:p>
      </w:tc>
      <w:tc>
        <w:tcPr>
          <w:tcW w:w="3360" w:type="dxa"/>
        </w:tcPr>
        <w:p w14:paraId="27271C34" w14:textId="1C00E544" w:rsidR="00EC2D33" w:rsidRDefault="00EC2D33" w:rsidP="004C0A0E">
          <w:pPr>
            <w:pStyle w:val="Header"/>
            <w:ind w:right="-115"/>
            <w:jc w:val="right"/>
          </w:pPr>
        </w:p>
      </w:tc>
    </w:tr>
  </w:tbl>
  <w:p w14:paraId="1D4AC935" w14:textId="3073BE6C" w:rsidR="00EC2D33" w:rsidRDefault="00EC2D33" w:rsidP="004C0A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32998" w14:textId="68E22641" w:rsidR="00EC2D33" w:rsidRDefault="00EC2D33" w:rsidP="62F3F3C9">
    <w:pPr>
      <w:pStyle w:val="Header"/>
      <w:rPr>
        <w:rFonts w:eastAsia="Calibri" w:cs="Arial"/>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E5C77" w14:textId="30303230" w:rsidR="00EC2D33" w:rsidRPr="00550DDC" w:rsidRDefault="00EC2D33" w:rsidP="00E46DEE">
    <w:pPr>
      <w:pStyle w:val="Header"/>
      <w:tabs>
        <w:tab w:val="left" w:pos="5790"/>
      </w:tabs>
      <w:jc w:val="right"/>
      <w:rPr>
        <w:rFonts w:ascii="Times New Roman" w:hAnsi="Times New Roman"/>
      </w:rPr>
    </w:pPr>
    <w:r w:rsidRPr="00DD2261">
      <w:rPr>
        <w:rFonts w:ascii="Times New Roman" w:hAnsi="Times New Roman"/>
        <w:bCs/>
      </w:rPr>
      <w:t xml:space="preserve">OMB No. 0938-1221: </w:t>
    </w:r>
    <w:r w:rsidRPr="00DC0178">
      <w:rPr>
        <w:rFonts w:ascii="Times New Roman" w:hAnsi="Times New Roman"/>
        <w:bCs/>
      </w:rPr>
      <w:t xml:space="preserve">Approval Expires </w:t>
    </w:r>
    <w:r w:rsidR="00B21928" w:rsidRPr="00B21928">
      <w:rPr>
        <w:rFonts w:ascii="Times New Roman" w:hAnsi="Times New Roman"/>
        <w:bCs/>
      </w:rPr>
      <w:t>09/30/202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D5B78" w14:textId="77777777" w:rsidR="00EC2D33" w:rsidRDefault="00EC2D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F3016" w14:textId="77777777" w:rsidR="00EC2D33" w:rsidRPr="00456B5C" w:rsidRDefault="00EC2D33" w:rsidP="00D14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B15"/>
    <w:multiLevelType w:val="hybridMultilevel"/>
    <w:tmpl w:val="BB5C5E6C"/>
    <w:lvl w:ilvl="0" w:tplc="C6D0AD2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407C58"/>
    <w:multiLevelType w:val="hybridMultilevel"/>
    <w:tmpl w:val="A6187F7C"/>
    <w:lvl w:ilvl="0" w:tplc="14626F58">
      <w:start w:val="1"/>
      <w:numFmt w:val="bullet"/>
      <w:lvlText w:val=""/>
      <w:lvlJc w:val="left"/>
      <w:pPr>
        <w:tabs>
          <w:tab w:val="num" w:pos="8820"/>
        </w:tabs>
        <w:ind w:left="8820" w:hanging="360"/>
      </w:pPr>
      <w:rPr>
        <w:rFonts w:ascii="Symbol" w:hAnsi="Symbol" w:hint="default"/>
      </w:rPr>
    </w:lvl>
    <w:lvl w:ilvl="1" w:tplc="315AC284" w:tentative="1">
      <w:start w:val="1"/>
      <w:numFmt w:val="bullet"/>
      <w:lvlText w:val=""/>
      <w:lvlJc w:val="left"/>
      <w:pPr>
        <w:tabs>
          <w:tab w:val="num" w:pos="9540"/>
        </w:tabs>
        <w:ind w:left="9540" w:hanging="360"/>
      </w:pPr>
      <w:rPr>
        <w:rFonts w:ascii="Symbol" w:hAnsi="Symbol" w:hint="default"/>
      </w:rPr>
    </w:lvl>
    <w:lvl w:ilvl="2" w:tplc="F702B16E" w:tentative="1">
      <w:start w:val="1"/>
      <w:numFmt w:val="bullet"/>
      <w:lvlText w:val=""/>
      <w:lvlJc w:val="left"/>
      <w:pPr>
        <w:tabs>
          <w:tab w:val="num" w:pos="10260"/>
        </w:tabs>
        <w:ind w:left="10260" w:hanging="360"/>
      </w:pPr>
      <w:rPr>
        <w:rFonts w:ascii="Symbol" w:hAnsi="Symbol" w:hint="default"/>
      </w:rPr>
    </w:lvl>
    <w:lvl w:ilvl="3" w:tplc="48F8CD12" w:tentative="1">
      <w:start w:val="1"/>
      <w:numFmt w:val="bullet"/>
      <w:lvlText w:val=""/>
      <w:lvlJc w:val="left"/>
      <w:pPr>
        <w:tabs>
          <w:tab w:val="num" w:pos="10980"/>
        </w:tabs>
        <w:ind w:left="10980" w:hanging="360"/>
      </w:pPr>
      <w:rPr>
        <w:rFonts w:ascii="Symbol" w:hAnsi="Symbol" w:hint="default"/>
      </w:rPr>
    </w:lvl>
    <w:lvl w:ilvl="4" w:tplc="B9B00EBC" w:tentative="1">
      <w:start w:val="1"/>
      <w:numFmt w:val="bullet"/>
      <w:lvlText w:val=""/>
      <w:lvlJc w:val="left"/>
      <w:pPr>
        <w:tabs>
          <w:tab w:val="num" w:pos="11700"/>
        </w:tabs>
        <w:ind w:left="11700" w:hanging="360"/>
      </w:pPr>
      <w:rPr>
        <w:rFonts w:ascii="Symbol" w:hAnsi="Symbol" w:hint="default"/>
      </w:rPr>
    </w:lvl>
    <w:lvl w:ilvl="5" w:tplc="BB5AD9F8" w:tentative="1">
      <w:start w:val="1"/>
      <w:numFmt w:val="bullet"/>
      <w:lvlText w:val=""/>
      <w:lvlJc w:val="left"/>
      <w:pPr>
        <w:tabs>
          <w:tab w:val="num" w:pos="12420"/>
        </w:tabs>
        <w:ind w:left="12420" w:hanging="360"/>
      </w:pPr>
      <w:rPr>
        <w:rFonts w:ascii="Symbol" w:hAnsi="Symbol" w:hint="default"/>
      </w:rPr>
    </w:lvl>
    <w:lvl w:ilvl="6" w:tplc="873A3DD2" w:tentative="1">
      <w:start w:val="1"/>
      <w:numFmt w:val="bullet"/>
      <w:lvlText w:val=""/>
      <w:lvlJc w:val="left"/>
      <w:pPr>
        <w:tabs>
          <w:tab w:val="num" w:pos="13140"/>
        </w:tabs>
        <w:ind w:left="13140" w:hanging="360"/>
      </w:pPr>
      <w:rPr>
        <w:rFonts w:ascii="Symbol" w:hAnsi="Symbol" w:hint="default"/>
      </w:rPr>
    </w:lvl>
    <w:lvl w:ilvl="7" w:tplc="34422174" w:tentative="1">
      <w:start w:val="1"/>
      <w:numFmt w:val="bullet"/>
      <w:lvlText w:val=""/>
      <w:lvlJc w:val="left"/>
      <w:pPr>
        <w:tabs>
          <w:tab w:val="num" w:pos="13860"/>
        </w:tabs>
        <w:ind w:left="13860" w:hanging="360"/>
      </w:pPr>
      <w:rPr>
        <w:rFonts w:ascii="Symbol" w:hAnsi="Symbol" w:hint="default"/>
      </w:rPr>
    </w:lvl>
    <w:lvl w:ilvl="8" w:tplc="AB28B85C" w:tentative="1">
      <w:start w:val="1"/>
      <w:numFmt w:val="bullet"/>
      <w:lvlText w:val=""/>
      <w:lvlJc w:val="left"/>
      <w:pPr>
        <w:tabs>
          <w:tab w:val="num" w:pos="14580"/>
        </w:tabs>
        <w:ind w:left="14580" w:hanging="360"/>
      </w:pPr>
      <w:rPr>
        <w:rFonts w:ascii="Symbol" w:hAnsi="Symbol" w:hint="default"/>
      </w:rPr>
    </w:lvl>
  </w:abstractNum>
  <w:abstractNum w:abstractNumId="2" w15:restartNumberingAfterBreak="0">
    <w:nsid w:val="0D8C67B5"/>
    <w:multiLevelType w:val="hybridMultilevel"/>
    <w:tmpl w:val="DE8AEDF2"/>
    <w:lvl w:ilvl="0" w:tplc="EF16D4B8">
      <w:start w:val="1"/>
      <w:numFmt w:val="bullet"/>
      <w:lvlText w:val=""/>
      <w:lvlJc w:val="left"/>
      <w:pPr>
        <w:tabs>
          <w:tab w:val="num" w:pos="720"/>
        </w:tabs>
        <w:ind w:left="720" w:hanging="360"/>
      </w:pPr>
      <w:rPr>
        <w:rFonts w:ascii="Symbol" w:hAnsi="Symbol" w:hint="default"/>
      </w:rPr>
    </w:lvl>
    <w:lvl w:ilvl="1" w:tplc="E7A89BF6" w:tentative="1">
      <w:start w:val="1"/>
      <w:numFmt w:val="bullet"/>
      <w:lvlText w:val=""/>
      <w:lvlJc w:val="left"/>
      <w:pPr>
        <w:tabs>
          <w:tab w:val="num" w:pos="1440"/>
        </w:tabs>
        <w:ind w:left="1440" w:hanging="360"/>
      </w:pPr>
      <w:rPr>
        <w:rFonts w:ascii="Symbol" w:hAnsi="Symbol" w:hint="default"/>
      </w:rPr>
    </w:lvl>
    <w:lvl w:ilvl="2" w:tplc="B9C089C4" w:tentative="1">
      <w:start w:val="1"/>
      <w:numFmt w:val="bullet"/>
      <w:lvlText w:val=""/>
      <w:lvlJc w:val="left"/>
      <w:pPr>
        <w:tabs>
          <w:tab w:val="num" w:pos="2160"/>
        </w:tabs>
        <w:ind w:left="2160" w:hanging="360"/>
      </w:pPr>
      <w:rPr>
        <w:rFonts w:ascii="Symbol" w:hAnsi="Symbol" w:hint="default"/>
      </w:rPr>
    </w:lvl>
    <w:lvl w:ilvl="3" w:tplc="97228E76" w:tentative="1">
      <w:start w:val="1"/>
      <w:numFmt w:val="bullet"/>
      <w:lvlText w:val=""/>
      <w:lvlJc w:val="left"/>
      <w:pPr>
        <w:tabs>
          <w:tab w:val="num" w:pos="2880"/>
        </w:tabs>
        <w:ind w:left="2880" w:hanging="360"/>
      </w:pPr>
      <w:rPr>
        <w:rFonts w:ascii="Symbol" w:hAnsi="Symbol" w:hint="default"/>
      </w:rPr>
    </w:lvl>
    <w:lvl w:ilvl="4" w:tplc="ED5A1A24" w:tentative="1">
      <w:start w:val="1"/>
      <w:numFmt w:val="bullet"/>
      <w:lvlText w:val=""/>
      <w:lvlJc w:val="left"/>
      <w:pPr>
        <w:tabs>
          <w:tab w:val="num" w:pos="3600"/>
        </w:tabs>
        <w:ind w:left="3600" w:hanging="360"/>
      </w:pPr>
      <w:rPr>
        <w:rFonts w:ascii="Symbol" w:hAnsi="Symbol" w:hint="default"/>
      </w:rPr>
    </w:lvl>
    <w:lvl w:ilvl="5" w:tplc="5DF60D94" w:tentative="1">
      <w:start w:val="1"/>
      <w:numFmt w:val="bullet"/>
      <w:lvlText w:val=""/>
      <w:lvlJc w:val="left"/>
      <w:pPr>
        <w:tabs>
          <w:tab w:val="num" w:pos="4320"/>
        </w:tabs>
        <w:ind w:left="4320" w:hanging="360"/>
      </w:pPr>
      <w:rPr>
        <w:rFonts w:ascii="Symbol" w:hAnsi="Symbol" w:hint="default"/>
      </w:rPr>
    </w:lvl>
    <w:lvl w:ilvl="6" w:tplc="53D68D20" w:tentative="1">
      <w:start w:val="1"/>
      <w:numFmt w:val="bullet"/>
      <w:lvlText w:val=""/>
      <w:lvlJc w:val="left"/>
      <w:pPr>
        <w:tabs>
          <w:tab w:val="num" w:pos="5040"/>
        </w:tabs>
        <w:ind w:left="5040" w:hanging="360"/>
      </w:pPr>
      <w:rPr>
        <w:rFonts w:ascii="Symbol" w:hAnsi="Symbol" w:hint="default"/>
      </w:rPr>
    </w:lvl>
    <w:lvl w:ilvl="7" w:tplc="671C2268" w:tentative="1">
      <w:start w:val="1"/>
      <w:numFmt w:val="bullet"/>
      <w:lvlText w:val=""/>
      <w:lvlJc w:val="left"/>
      <w:pPr>
        <w:tabs>
          <w:tab w:val="num" w:pos="5760"/>
        </w:tabs>
        <w:ind w:left="5760" w:hanging="360"/>
      </w:pPr>
      <w:rPr>
        <w:rFonts w:ascii="Symbol" w:hAnsi="Symbol" w:hint="default"/>
      </w:rPr>
    </w:lvl>
    <w:lvl w:ilvl="8" w:tplc="6F0447D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EC0BDE"/>
    <w:multiLevelType w:val="hybridMultilevel"/>
    <w:tmpl w:val="D1C62B1C"/>
    <w:lvl w:ilvl="0" w:tplc="52027A7A">
      <w:start w:val="1"/>
      <w:numFmt w:val="decimal"/>
      <w:pStyle w:val="Q1-Survey-Question"/>
      <w:lvlText w:val="%1."/>
      <w:lvlJc w:val="left"/>
      <w:pPr>
        <w:ind w:left="360" w:hanging="360"/>
      </w:pPr>
      <w:rPr>
        <w:rFonts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4E1835"/>
    <w:multiLevelType w:val="multilevel"/>
    <w:tmpl w:val="B6EAC3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6334FA0"/>
    <w:multiLevelType w:val="hybridMultilevel"/>
    <w:tmpl w:val="F1167F5A"/>
    <w:lvl w:ilvl="0" w:tplc="2762500E">
      <w:start w:val="1"/>
      <w:numFmt w:val="bullet"/>
      <w:lvlText w:val=""/>
      <w:lvlJc w:val="left"/>
      <w:pPr>
        <w:tabs>
          <w:tab w:val="num" w:pos="720"/>
        </w:tabs>
        <w:ind w:left="720" w:hanging="360"/>
      </w:pPr>
      <w:rPr>
        <w:rFonts w:ascii="Symbol" w:hAnsi="Symbol" w:hint="default"/>
      </w:rPr>
    </w:lvl>
    <w:lvl w:ilvl="1" w:tplc="8EA4B218" w:tentative="1">
      <w:start w:val="1"/>
      <w:numFmt w:val="bullet"/>
      <w:lvlText w:val=""/>
      <w:lvlJc w:val="left"/>
      <w:pPr>
        <w:tabs>
          <w:tab w:val="num" w:pos="1440"/>
        </w:tabs>
        <w:ind w:left="1440" w:hanging="360"/>
      </w:pPr>
      <w:rPr>
        <w:rFonts w:ascii="Symbol" w:hAnsi="Symbol" w:hint="default"/>
      </w:rPr>
    </w:lvl>
    <w:lvl w:ilvl="2" w:tplc="B7361A04" w:tentative="1">
      <w:start w:val="1"/>
      <w:numFmt w:val="bullet"/>
      <w:lvlText w:val=""/>
      <w:lvlJc w:val="left"/>
      <w:pPr>
        <w:tabs>
          <w:tab w:val="num" w:pos="2160"/>
        </w:tabs>
        <w:ind w:left="2160" w:hanging="360"/>
      </w:pPr>
      <w:rPr>
        <w:rFonts w:ascii="Symbol" w:hAnsi="Symbol" w:hint="default"/>
      </w:rPr>
    </w:lvl>
    <w:lvl w:ilvl="3" w:tplc="66CAE4FE" w:tentative="1">
      <w:start w:val="1"/>
      <w:numFmt w:val="bullet"/>
      <w:lvlText w:val=""/>
      <w:lvlJc w:val="left"/>
      <w:pPr>
        <w:tabs>
          <w:tab w:val="num" w:pos="2880"/>
        </w:tabs>
        <w:ind w:left="2880" w:hanging="360"/>
      </w:pPr>
      <w:rPr>
        <w:rFonts w:ascii="Symbol" w:hAnsi="Symbol" w:hint="default"/>
      </w:rPr>
    </w:lvl>
    <w:lvl w:ilvl="4" w:tplc="9D9A9C20" w:tentative="1">
      <w:start w:val="1"/>
      <w:numFmt w:val="bullet"/>
      <w:lvlText w:val=""/>
      <w:lvlJc w:val="left"/>
      <w:pPr>
        <w:tabs>
          <w:tab w:val="num" w:pos="3600"/>
        </w:tabs>
        <w:ind w:left="3600" w:hanging="360"/>
      </w:pPr>
      <w:rPr>
        <w:rFonts w:ascii="Symbol" w:hAnsi="Symbol" w:hint="default"/>
      </w:rPr>
    </w:lvl>
    <w:lvl w:ilvl="5" w:tplc="1B1C6C5C" w:tentative="1">
      <w:start w:val="1"/>
      <w:numFmt w:val="bullet"/>
      <w:lvlText w:val=""/>
      <w:lvlJc w:val="left"/>
      <w:pPr>
        <w:tabs>
          <w:tab w:val="num" w:pos="4320"/>
        </w:tabs>
        <w:ind w:left="4320" w:hanging="360"/>
      </w:pPr>
      <w:rPr>
        <w:rFonts w:ascii="Symbol" w:hAnsi="Symbol" w:hint="default"/>
      </w:rPr>
    </w:lvl>
    <w:lvl w:ilvl="6" w:tplc="7F4632A2" w:tentative="1">
      <w:start w:val="1"/>
      <w:numFmt w:val="bullet"/>
      <w:lvlText w:val=""/>
      <w:lvlJc w:val="left"/>
      <w:pPr>
        <w:tabs>
          <w:tab w:val="num" w:pos="5040"/>
        </w:tabs>
        <w:ind w:left="5040" w:hanging="360"/>
      </w:pPr>
      <w:rPr>
        <w:rFonts w:ascii="Symbol" w:hAnsi="Symbol" w:hint="default"/>
      </w:rPr>
    </w:lvl>
    <w:lvl w:ilvl="7" w:tplc="D3CCB00C" w:tentative="1">
      <w:start w:val="1"/>
      <w:numFmt w:val="bullet"/>
      <w:lvlText w:val=""/>
      <w:lvlJc w:val="left"/>
      <w:pPr>
        <w:tabs>
          <w:tab w:val="num" w:pos="5760"/>
        </w:tabs>
        <w:ind w:left="5760" w:hanging="360"/>
      </w:pPr>
      <w:rPr>
        <w:rFonts w:ascii="Symbol" w:hAnsi="Symbol" w:hint="default"/>
      </w:rPr>
    </w:lvl>
    <w:lvl w:ilvl="8" w:tplc="6A9C48B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BB05EA"/>
    <w:multiLevelType w:val="hybridMultilevel"/>
    <w:tmpl w:val="7C16D1E0"/>
    <w:lvl w:ilvl="0" w:tplc="34CAAB8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5A97B25"/>
    <w:multiLevelType w:val="hybridMultilevel"/>
    <w:tmpl w:val="CA828920"/>
    <w:lvl w:ilvl="0" w:tplc="98C898E4">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BAE7B21"/>
    <w:multiLevelType w:val="hybridMultilevel"/>
    <w:tmpl w:val="789EDAB2"/>
    <w:lvl w:ilvl="0" w:tplc="1450A75A">
      <w:start w:val="1"/>
      <w:numFmt w:val="decimal"/>
      <w:lvlText w:val="%1."/>
      <w:lvlJc w:val="left"/>
      <w:pPr>
        <w:ind w:left="360" w:hanging="360"/>
      </w:pPr>
      <w:rPr>
        <w:rFonts w:cs="Times New Roman"/>
        <w:b/>
        <w:i w:val="0"/>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0" w15:restartNumberingAfterBreak="0">
    <w:nsid w:val="2D112900"/>
    <w:multiLevelType w:val="hybridMultilevel"/>
    <w:tmpl w:val="AAE6B60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2D1D611A"/>
    <w:multiLevelType w:val="hybridMultilevel"/>
    <w:tmpl w:val="BA8286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3A2E2E5C"/>
    <w:multiLevelType w:val="hybridMultilevel"/>
    <w:tmpl w:val="88B64B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8695A"/>
    <w:multiLevelType w:val="multilevel"/>
    <w:tmpl w:val="DC88E4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0BB6B73"/>
    <w:multiLevelType w:val="hybridMultilevel"/>
    <w:tmpl w:val="B36CD2F6"/>
    <w:lvl w:ilvl="0" w:tplc="0409000F">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E51E4"/>
    <w:multiLevelType w:val="hybridMultilevel"/>
    <w:tmpl w:val="BDC85A88"/>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B226B9"/>
    <w:multiLevelType w:val="hybridMultilevel"/>
    <w:tmpl w:val="80B899D0"/>
    <w:lvl w:ilvl="0" w:tplc="4596D95E">
      <w:start w:val="1"/>
      <w:numFmt w:val="bullet"/>
      <w:lvlText w:val=""/>
      <w:lvlJc w:val="left"/>
      <w:pPr>
        <w:tabs>
          <w:tab w:val="num" w:pos="720"/>
        </w:tabs>
        <w:ind w:left="720" w:hanging="360"/>
      </w:pPr>
      <w:rPr>
        <w:rFonts w:ascii="Symbol" w:hAnsi="Symbol" w:hint="default"/>
      </w:rPr>
    </w:lvl>
    <w:lvl w:ilvl="1" w:tplc="9112FE42" w:tentative="1">
      <w:start w:val="1"/>
      <w:numFmt w:val="bullet"/>
      <w:lvlText w:val=""/>
      <w:lvlJc w:val="left"/>
      <w:pPr>
        <w:tabs>
          <w:tab w:val="num" w:pos="1440"/>
        </w:tabs>
        <w:ind w:left="1440" w:hanging="360"/>
      </w:pPr>
      <w:rPr>
        <w:rFonts w:ascii="Symbol" w:hAnsi="Symbol" w:hint="default"/>
      </w:rPr>
    </w:lvl>
    <w:lvl w:ilvl="2" w:tplc="DE7CF4C8" w:tentative="1">
      <w:start w:val="1"/>
      <w:numFmt w:val="bullet"/>
      <w:lvlText w:val=""/>
      <w:lvlJc w:val="left"/>
      <w:pPr>
        <w:tabs>
          <w:tab w:val="num" w:pos="2160"/>
        </w:tabs>
        <w:ind w:left="2160" w:hanging="360"/>
      </w:pPr>
      <w:rPr>
        <w:rFonts w:ascii="Symbol" w:hAnsi="Symbol" w:hint="default"/>
      </w:rPr>
    </w:lvl>
    <w:lvl w:ilvl="3" w:tplc="3FE21312" w:tentative="1">
      <w:start w:val="1"/>
      <w:numFmt w:val="bullet"/>
      <w:lvlText w:val=""/>
      <w:lvlJc w:val="left"/>
      <w:pPr>
        <w:tabs>
          <w:tab w:val="num" w:pos="2880"/>
        </w:tabs>
        <w:ind w:left="2880" w:hanging="360"/>
      </w:pPr>
      <w:rPr>
        <w:rFonts w:ascii="Symbol" w:hAnsi="Symbol" w:hint="default"/>
      </w:rPr>
    </w:lvl>
    <w:lvl w:ilvl="4" w:tplc="E566FCB8" w:tentative="1">
      <w:start w:val="1"/>
      <w:numFmt w:val="bullet"/>
      <w:lvlText w:val=""/>
      <w:lvlJc w:val="left"/>
      <w:pPr>
        <w:tabs>
          <w:tab w:val="num" w:pos="3600"/>
        </w:tabs>
        <w:ind w:left="3600" w:hanging="360"/>
      </w:pPr>
      <w:rPr>
        <w:rFonts w:ascii="Symbol" w:hAnsi="Symbol" w:hint="default"/>
      </w:rPr>
    </w:lvl>
    <w:lvl w:ilvl="5" w:tplc="AAC01848" w:tentative="1">
      <w:start w:val="1"/>
      <w:numFmt w:val="bullet"/>
      <w:lvlText w:val=""/>
      <w:lvlJc w:val="left"/>
      <w:pPr>
        <w:tabs>
          <w:tab w:val="num" w:pos="4320"/>
        </w:tabs>
        <w:ind w:left="4320" w:hanging="360"/>
      </w:pPr>
      <w:rPr>
        <w:rFonts w:ascii="Symbol" w:hAnsi="Symbol" w:hint="default"/>
      </w:rPr>
    </w:lvl>
    <w:lvl w:ilvl="6" w:tplc="EFAAE07E" w:tentative="1">
      <w:start w:val="1"/>
      <w:numFmt w:val="bullet"/>
      <w:lvlText w:val=""/>
      <w:lvlJc w:val="left"/>
      <w:pPr>
        <w:tabs>
          <w:tab w:val="num" w:pos="5040"/>
        </w:tabs>
        <w:ind w:left="5040" w:hanging="360"/>
      </w:pPr>
      <w:rPr>
        <w:rFonts w:ascii="Symbol" w:hAnsi="Symbol" w:hint="default"/>
      </w:rPr>
    </w:lvl>
    <w:lvl w:ilvl="7" w:tplc="F45ADDBC" w:tentative="1">
      <w:start w:val="1"/>
      <w:numFmt w:val="bullet"/>
      <w:lvlText w:val=""/>
      <w:lvlJc w:val="left"/>
      <w:pPr>
        <w:tabs>
          <w:tab w:val="num" w:pos="5760"/>
        </w:tabs>
        <w:ind w:left="5760" w:hanging="360"/>
      </w:pPr>
      <w:rPr>
        <w:rFonts w:ascii="Symbol" w:hAnsi="Symbol" w:hint="default"/>
      </w:rPr>
    </w:lvl>
    <w:lvl w:ilvl="8" w:tplc="350A4D1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651094C"/>
    <w:multiLevelType w:val="hybridMultilevel"/>
    <w:tmpl w:val="D5CA5D3A"/>
    <w:lvl w:ilvl="0" w:tplc="019C1886">
      <w:start w:val="1"/>
      <w:numFmt w:val="bullet"/>
      <w:lvlText w:val=""/>
      <w:lvlJc w:val="left"/>
      <w:pPr>
        <w:tabs>
          <w:tab w:val="num" w:pos="720"/>
        </w:tabs>
        <w:ind w:left="720" w:hanging="360"/>
      </w:pPr>
      <w:rPr>
        <w:rFonts w:ascii="Symbol" w:hAnsi="Symbol" w:hint="default"/>
      </w:rPr>
    </w:lvl>
    <w:lvl w:ilvl="1" w:tplc="FE2CA506" w:tentative="1">
      <w:start w:val="1"/>
      <w:numFmt w:val="bullet"/>
      <w:lvlText w:val=""/>
      <w:lvlJc w:val="left"/>
      <w:pPr>
        <w:tabs>
          <w:tab w:val="num" w:pos="1440"/>
        </w:tabs>
        <w:ind w:left="1440" w:hanging="360"/>
      </w:pPr>
      <w:rPr>
        <w:rFonts w:ascii="Symbol" w:hAnsi="Symbol" w:hint="default"/>
      </w:rPr>
    </w:lvl>
    <w:lvl w:ilvl="2" w:tplc="5888B642" w:tentative="1">
      <w:start w:val="1"/>
      <w:numFmt w:val="bullet"/>
      <w:lvlText w:val=""/>
      <w:lvlJc w:val="left"/>
      <w:pPr>
        <w:tabs>
          <w:tab w:val="num" w:pos="2160"/>
        </w:tabs>
        <w:ind w:left="2160" w:hanging="360"/>
      </w:pPr>
      <w:rPr>
        <w:rFonts w:ascii="Symbol" w:hAnsi="Symbol" w:hint="default"/>
      </w:rPr>
    </w:lvl>
    <w:lvl w:ilvl="3" w:tplc="BAD048D4" w:tentative="1">
      <w:start w:val="1"/>
      <w:numFmt w:val="bullet"/>
      <w:lvlText w:val=""/>
      <w:lvlJc w:val="left"/>
      <w:pPr>
        <w:tabs>
          <w:tab w:val="num" w:pos="2880"/>
        </w:tabs>
        <w:ind w:left="2880" w:hanging="360"/>
      </w:pPr>
      <w:rPr>
        <w:rFonts w:ascii="Symbol" w:hAnsi="Symbol" w:hint="default"/>
      </w:rPr>
    </w:lvl>
    <w:lvl w:ilvl="4" w:tplc="412483EE" w:tentative="1">
      <w:start w:val="1"/>
      <w:numFmt w:val="bullet"/>
      <w:lvlText w:val=""/>
      <w:lvlJc w:val="left"/>
      <w:pPr>
        <w:tabs>
          <w:tab w:val="num" w:pos="3600"/>
        </w:tabs>
        <w:ind w:left="3600" w:hanging="360"/>
      </w:pPr>
      <w:rPr>
        <w:rFonts w:ascii="Symbol" w:hAnsi="Symbol" w:hint="default"/>
      </w:rPr>
    </w:lvl>
    <w:lvl w:ilvl="5" w:tplc="D074872E" w:tentative="1">
      <w:start w:val="1"/>
      <w:numFmt w:val="bullet"/>
      <w:lvlText w:val=""/>
      <w:lvlJc w:val="left"/>
      <w:pPr>
        <w:tabs>
          <w:tab w:val="num" w:pos="4320"/>
        </w:tabs>
        <w:ind w:left="4320" w:hanging="360"/>
      </w:pPr>
      <w:rPr>
        <w:rFonts w:ascii="Symbol" w:hAnsi="Symbol" w:hint="default"/>
      </w:rPr>
    </w:lvl>
    <w:lvl w:ilvl="6" w:tplc="7A628782" w:tentative="1">
      <w:start w:val="1"/>
      <w:numFmt w:val="bullet"/>
      <w:lvlText w:val=""/>
      <w:lvlJc w:val="left"/>
      <w:pPr>
        <w:tabs>
          <w:tab w:val="num" w:pos="5040"/>
        </w:tabs>
        <w:ind w:left="5040" w:hanging="360"/>
      </w:pPr>
      <w:rPr>
        <w:rFonts w:ascii="Symbol" w:hAnsi="Symbol" w:hint="default"/>
      </w:rPr>
    </w:lvl>
    <w:lvl w:ilvl="7" w:tplc="EF960D1C" w:tentative="1">
      <w:start w:val="1"/>
      <w:numFmt w:val="bullet"/>
      <w:lvlText w:val=""/>
      <w:lvlJc w:val="left"/>
      <w:pPr>
        <w:tabs>
          <w:tab w:val="num" w:pos="5760"/>
        </w:tabs>
        <w:ind w:left="5760" w:hanging="360"/>
      </w:pPr>
      <w:rPr>
        <w:rFonts w:ascii="Symbol" w:hAnsi="Symbol" w:hint="default"/>
      </w:rPr>
    </w:lvl>
    <w:lvl w:ilvl="8" w:tplc="5BE4927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6EF1DEB"/>
    <w:multiLevelType w:val="hybridMultilevel"/>
    <w:tmpl w:val="5DB8AED6"/>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D4AF7"/>
    <w:multiLevelType w:val="hybridMultilevel"/>
    <w:tmpl w:val="B9F8EE06"/>
    <w:lvl w:ilvl="0" w:tplc="7CEE33F6">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2125E7A"/>
    <w:multiLevelType w:val="hybridMultilevel"/>
    <w:tmpl w:val="89F63A24"/>
    <w:lvl w:ilvl="0" w:tplc="BE9A991C">
      <w:start w:val="1"/>
      <w:numFmt w:val="bullet"/>
      <w:lvlText w:val=""/>
      <w:lvlJc w:val="left"/>
      <w:pPr>
        <w:tabs>
          <w:tab w:val="num" w:pos="720"/>
        </w:tabs>
        <w:ind w:left="720" w:hanging="360"/>
      </w:pPr>
      <w:rPr>
        <w:rFonts w:ascii="Symbol" w:hAnsi="Symbol" w:hint="default"/>
      </w:rPr>
    </w:lvl>
    <w:lvl w:ilvl="1" w:tplc="5D24A350" w:tentative="1">
      <w:start w:val="1"/>
      <w:numFmt w:val="bullet"/>
      <w:lvlText w:val=""/>
      <w:lvlJc w:val="left"/>
      <w:pPr>
        <w:tabs>
          <w:tab w:val="num" w:pos="1440"/>
        </w:tabs>
        <w:ind w:left="1440" w:hanging="360"/>
      </w:pPr>
      <w:rPr>
        <w:rFonts w:ascii="Symbol" w:hAnsi="Symbol" w:hint="default"/>
      </w:rPr>
    </w:lvl>
    <w:lvl w:ilvl="2" w:tplc="DD8CBD02" w:tentative="1">
      <w:start w:val="1"/>
      <w:numFmt w:val="bullet"/>
      <w:lvlText w:val=""/>
      <w:lvlJc w:val="left"/>
      <w:pPr>
        <w:tabs>
          <w:tab w:val="num" w:pos="2160"/>
        </w:tabs>
        <w:ind w:left="2160" w:hanging="360"/>
      </w:pPr>
      <w:rPr>
        <w:rFonts w:ascii="Symbol" w:hAnsi="Symbol" w:hint="default"/>
      </w:rPr>
    </w:lvl>
    <w:lvl w:ilvl="3" w:tplc="A8DA1DBC" w:tentative="1">
      <w:start w:val="1"/>
      <w:numFmt w:val="bullet"/>
      <w:lvlText w:val=""/>
      <w:lvlJc w:val="left"/>
      <w:pPr>
        <w:tabs>
          <w:tab w:val="num" w:pos="2880"/>
        </w:tabs>
        <w:ind w:left="2880" w:hanging="360"/>
      </w:pPr>
      <w:rPr>
        <w:rFonts w:ascii="Symbol" w:hAnsi="Symbol" w:hint="default"/>
      </w:rPr>
    </w:lvl>
    <w:lvl w:ilvl="4" w:tplc="2B1641AA" w:tentative="1">
      <w:start w:val="1"/>
      <w:numFmt w:val="bullet"/>
      <w:lvlText w:val=""/>
      <w:lvlJc w:val="left"/>
      <w:pPr>
        <w:tabs>
          <w:tab w:val="num" w:pos="3600"/>
        </w:tabs>
        <w:ind w:left="3600" w:hanging="360"/>
      </w:pPr>
      <w:rPr>
        <w:rFonts w:ascii="Symbol" w:hAnsi="Symbol" w:hint="default"/>
      </w:rPr>
    </w:lvl>
    <w:lvl w:ilvl="5" w:tplc="8B7A692E" w:tentative="1">
      <w:start w:val="1"/>
      <w:numFmt w:val="bullet"/>
      <w:lvlText w:val=""/>
      <w:lvlJc w:val="left"/>
      <w:pPr>
        <w:tabs>
          <w:tab w:val="num" w:pos="4320"/>
        </w:tabs>
        <w:ind w:left="4320" w:hanging="360"/>
      </w:pPr>
      <w:rPr>
        <w:rFonts w:ascii="Symbol" w:hAnsi="Symbol" w:hint="default"/>
      </w:rPr>
    </w:lvl>
    <w:lvl w:ilvl="6" w:tplc="A6522FF8" w:tentative="1">
      <w:start w:val="1"/>
      <w:numFmt w:val="bullet"/>
      <w:lvlText w:val=""/>
      <w:lvlJc w:val="left"/>
      <w:pPr>
        <w:tabs>
          <w:tab w:val="num" w:pos="5040"/>
        </w:tabs>
        <w:ind w:left="5040" w:hanging="360"/>
      </w:pPr>
      <w:rPr>
        <w:rFonts w:ascii="Symbol" w:hAnsi="Symbol" w:hint="default"/>
      </w:rPr>
    </w:lvl>
    <w:lvl w:ilvl="7" w:tplc="8FBA64CA" w:tentative="1">
      <w:start w:val="1"/>
      <w:numFmt w:val="bullet"/>
      <w:lvlText w:val=""/>
      <w:lvlJc w:val="left"/>
      <w:pPr>
        <w:tabs>
          <w:tab w:val="num" w:pos="5760"/>
        </w:tabs>
        <w:ind w:left="5760" w:hanging="360"/>
      </w:pPr>
      <w:rPr>
        <w:rFonts w:ascii="Symbol" w:hAnsi="Symbol" w:hint="default"/>
      </w:rPr>
    </w:lvl>
    <w:lvl w:ilvl="8" w:tplc="05A018F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33B6FBC"/>
    <w:multiLevelType w:val="hybridMultilevel"/>
    <w:tmpl w:val="44B2C694"/>
    <w:lvl w:ilvl="0" w:tplc="E8905B1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AA60EF"/>
    <w:multiLevelType w:val="hybridMultilevel"/>
    <w:tmpl w:val="A74CC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033008"/>
    <w:multiLevelType w:val="hybridMultilevel"/>
    <w:tmpl w:val="B3682A96"/>
    <w:lvl w:ilvl="0" w:tplc="401CC0B6">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832D88"/>
    <w:multiLevelType w:val="hybridMultilevel"/>
    <w:tmpl w:val="5D24A964"/>
    <w:lvl w:ilvl="0" w:tplc="17D46E5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825141">
    <w:abstractNumId w:val="21"/>
  </w:num>
  <w:num w:numId="2" w16cid:durableId="18940963">
    <w:abstractNumId w:val="13"/>
  </w:num>
  <w:num w:numId="3" w16cid:durableId="1208226445">
    <w:abstractNumId w:val="19"/>
  </w:num>
  <w:num w:numId="4" w16cid:durableId="1995839305">
    <w:abstractNumId w:val="8"/>
  </w:num>
  <w:num w:numId="5" w16cid:durableId="767627177">
    <w:abstractNumId w:val="14"/>
  </w:num>
  <w:num w:numId="6" w16cid:durableId="14052271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41717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954089">
    <w:abstractNumId w:val="9"/>
  </w:num>
  <w:num w:numId="9" w16cid:durableId="1555459025">
    <w:abstractNumId w:val="16"/>
  </w:num>
  <w:num w:numId="10" w16cid:durableId="1088383575">
    <w:abstractNumId w:val="10"/>
  </w:num>
  <w:num w:numId="11" w16cid:durableId="1337532236">
    <w:abstractNumId w:val="15"/>
  </w:num>
  <w:num w:numId="12" w16cid:durableId="12525921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9461569">
    <w:abstractNumId w:val="24"/>
  </w:num>
  <w:num w:numId="14" w16cid:durableId="971591978">
    <w:abstractNumId w:val="26"/>
  </w:num>
  <w:num w:numId="15" w16cid:durableId="2074692808">
    <w:abstractNumId w:val="22"/>
  </w:num>
  <w:num w:numId="16" w16cid:durableId="1450584141">
    <w:abstractNumId w:val="2"/>
  </w:num>
  <w:num w:numId="17" w16cid:durableId="1180897126">
    <w:abstractNumId w:val="4"/>
  </w:num>
  <w:num w:numId="18" w16cid:durableId="1519154382">
    <w:abstractNumId w:val="18"/>
  </w:num>
  <w:num w:numId="19" w16cid:durableId="183371750">
    <w:abstractNumId w:val="5"/>
  </w:num>
  <w:num w:numId="20" w16cid:durableId="1955863969">
    <w:abstractNumId w:val="1"/>
  </w:num>
  <w:num w:numId="21" w16cid:durableId="1330210408">
    <w:abstractNumId w:val="17"/>
  </w:num>
  <w:num w:numId="22" w16cid:durableId="435640319">
    <w:abstractNumId w:val="12"/>
  </w:num>
  <w:num w:numId="23" w16cid:durableId="2121140076">
    <w:abstractNumId w:val="3"/>
  </w:num>
  <w:num w:numId="24" w16cid:durableId="480656855">
    <w:abstractNumId w:val="7"/>
  </w:num>
  <w:num w:numId="25" w16cid:durableId="343480770">
    <w:abstractNumId w:val="20"/>
  </w:num>
  <w:num w:numId="26" w16cid:durableId="1978602580">
    <w:abstractNumId w:val="25"/>
  </w:num>
  <w:num w:numId="27" w16cid:durableId="587154286">
    <w:abstractNumId w:val="23"/>
  </w:num>
  <w:num w:numId="28" w16cid:durableId="19179817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97737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473095">
    <w:abstractNumId w:val="11"/>
  </w:num>
  <w:num w:numId="31" w16cid:durableId="813764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NjOyNDY3NTAzMjVS0lEKTi0uzszPAykwrAUAmp1zCSwAAAA="/>
  </w:docVars>
  <w:rsids>
    <w:rsidRoot w:val="002F70C5"/>
    <w:rsid w:val="00001B40"/>
    <w:rsid w:val="00002B97"/>
    <w:rsid w:val="00002C91"/>
    <w:rsid w:val="00003758"/>
    <w:rsid w:val="00004835"/>
    <w:rsid w:val="0000690D"/>
    <w:rsid w:val="00010698"/>
    <w:rsid w:val="0001266B"/>
    <w:rsid w:val="0001300B"/>
    <w:rsid w:val="00017AC8"/>
    <w:rsid w:val="00021780"/>
    <w:rsid w:val="00021EB7"/>
    <w:rsid w:val="00022F7A"/>
    <w:rsid w:val="00030637"/>
    <w:rsid w:val="0003266C"/>
    <w:rsid w:val="0003340C"/>
    <w:rsid w:val="0003487C"/>
    <w:rsid w:val="00035573"/>
    <w:rsid w:val="00035CC3"/>
    <w:rsid w:val="0003612C"/>
    <w:rsid w:val="00036856"/>
    <w:rsid w:val="00036DAE"/>
    <w:rsid w:val="00040326"/>
    <w:rsid w:val="000418C4"/>
    <w:rsid w:val="00042FE0"/>
    <w:rsid w:val="00044410"/>
    <w:rsid w:val="00044597"/>
    <w:rsid w:val="00045B16"/>
    <w:rsid w:val="00051DF3"/>
    <w:rsid w:val="000544AB"/>
    <w:rsid w:val="0005468E"/>
    <w:rsid w:val="00055098"/>
    <w:rsid w:val="000554B2"/>
    <w:rsid w:val="00055E28"/>
    <w:rsid w:val="00060310"/>
    <w:rsid w:val="0006084D"/>
    <w:rsid w:val="00060BBB"/>
    <w:rsid w:val="0006261D"/>
    <w:rsid w:val="0006262A"/>
    <w:rsid w:val="00062875"/>
    <w:rsid w:val="00063860"/>
    <w:rsid w:val="00063888"/>
    <w:rsid w:val="000666FF"/>
    <w:rsid w:val="00066B3F"/>
    <w:rsid w:val="00067A4D"/>
    <w:rsid w:val="000708D4"/>
    <w:rsid w:val="00070BC3"/>
    <w:rsid w:val="0007100D"/>
    <w:rsid w:val="00071063"/>
    <w:rsid w:val="00071C55"/>
    <w:rsid w:val="0007315A"/>
    <w:rsid w:val="00074267"/>
    <w:rsid w:val="00074BF3"/>
    <w:rsid w:val="00076359"/>
    <w:rsid w:val="00076711"/>
    <w:rsid w:val="00076800"/>
    <w:rsid w:val="00076D71"/>
    <w:rsid w:val="000813AA"/>
    <w:rsid w:val="00084E4C"/>
    <w:rsid w:val="000856D8"/>
    <w:rsid w:val="0008770E"/>
    <w:rsid w:val="00091068"/>
    <w:rsid w:val="00091112"/>
    <w:rsid w:val="00091A09"/>
    <w:rsid w:val="00093D14"/>
    <w:rsid w:val="00095DEA"/>
    <w:rsid w:val="0009702D"/>
    <w:rsid w:val="00097E68"/>
    <w:rsid w:val="000A0ACE"/>
    <w:rsid w:val="000A4491"/>
    <w:rsid w:val="000A4E55"/>
    <w:rsid w:val="000A65E0"/>
    <w:rsid w:val="000A7183"/>
    <w:rsid w:val="000A7580"/>
    <w:rsid w:val="000B003B"/>
    <w:rsid w:val="000B01F6"/>
    <w:rsid w:val="000B1C22"/>
    <w:rsid w:val="000B3C0D"/>
    <w:rsid w:val="000B57C0"/>
    <w:rsid w:val="000C09ED"/>
    <w:rsid w:val="000C2427"/>
    <w:rsid w:val="000C2D00"/>
    <w:rsid w:val="000C3A26"/>
    <w:rsid w:val="000C3DE6"/>
    <w:rsid w:val="000C5AE2"/>
    <w:rsid w:val="000C6E9B"/>
    <w:rsid w:val="000D20DA"/>
    <w:rsid w:val="000D2149"/>
    <w:rsid w:val="000D2C45"/>
    <w:rsid w:val="000D5244"/>
    <w:rsid w:val="000E002E"/>
    <w:rsid w:val="000E1D44"/>
    <w:rsid w:val="000E37E2"/>
    <w:rsid w:val="000E3CB9"/>
    <w:rsid w:val="000E4677"/>
    <w:rsid w:val="000E4FE6"/>
    <w:rsid w:val="000F1C1C"/>
    <w:rsid w:val="000F288E"/>
    <w:rsid w:val="000F45F5"/>
    <w:rsid w:val="000F6739"/>
    <w:rsid w:val="00100B3E"/>
    <w:rsid w:val="001029C7"/>
    <w:rsid w:val="00104711"/>
    <w:rsid w:val="00104DCD"/>
    <w:rsid w:val="0010715D"/>
    <w:rsid w:val="001073CC"/>
    <w:rsid w:val="00107990"/>
    <w:rsid w:val="00107AF9"/>
    <w:rsid w:val="00110686"/>
    <w:rsid w:val="00111E83"/>
    <w:rsid w:val="001125DB"/>
    <w:rsid w:val="00113AD6"/>
    <w:rsid w:val="00113CEB"/>
    <w:rsid w:val="00114280"/>
    <w:rsid w:val="001169FA"/>
    <w:rsid w:val="00120171"/>
    <w:rsid w:val="00121098"/>
    <w:rsid w:val="00121A5C"/>
    <w:rsid w:val="001222A3"/>
    <w:rsid w:val="00124228"/>
    <w:rsid w:val="0012468C"/>
    <w:rsid w:val="00136073"/>
    <w:rsid w:val="00137B6B"/>
    <w:rsid w:val="00140E00"/>
    <w:rsid w:val="00142284"/>
    <w:rsid w:val="00143393"/>
    <w:rsid w:val="00147BF9"/>
    <w:rsid w:val="0015014E"/>
    <w:rsid w:val="00150CA1"/>
    <w:rsid w:val="00153FE2"/>
    <w:rsid w:val="00154BFF"/>
    <w:rsid w:val="00156A60"/>
    <w:rsid w:val="00157D27"/>
    <w:rsid w:val="00162A91"/>
    <w:rsid w:val="00166644"/>
    <w:rsid w:val="00167624"/>
    <w:rsid w:val="0017298A"/>
    <w:rsid w:val="001734F2"/>
    <w:rsid w:val="00174356"/>
    <w:rsid w:val="00174393"/>
    <w:rsid w:val="00174EFC"/>
    <w:rsid w:val="00175C98"/>
    <w:rsid w:val="00176CC8"/>
    <w:rsid w:val="00180FD8"/>
    <w:rsid w:val="0018341C"/>
    <w:rsid w:val="00183B2E"/>
    <w:rsid w:val="00183D22"/>
    <w:rsid w:val="00184280"/>
    <w:rsid w:val="00184F8F"/>
    <w:rsid w:val="00185088"/>
    <w:rsid w:val="0018595E"/>
    <w:rsid w:val="00185EDD"/>
    <w:rsid w:val="00190AF9"/>
    <w:rsid w:val="00190B6E"/>
    <w:rsid w:val="00193005"/>
    <w:rsid w:val="00194275"/>
    <w:rsid w:val="0019594C"/>
    <w:rsid w:val="00195B13"/>
    <w:rsid w:val="001966E9"/>
    <w:rsid w:val="00197C62"/>
    <w:rsid w:val="00197DFF"/>
    <w:rsid w:val="001A1362"/>
    <w:rsid w:val="001A14E4"/>
    <w:rsid w:val="001A1EEE"/>
    <w:rsid w:val="001A5AB2"/>
    <w:rsid w:val="001A67DC"/>
    <w:rsid w:val="001B767F"/>
    <w:rsid w:val="001C06FF"/>
    <w:rsid w:val="001C21B8"/>
    <w:rsid w:val="001C37C2"/>
    <w:rsid w:val="001C648B"/>
    <w:rsid w:val="001C699E"/>
    <w:rsid w:val="001C6C0E"/>
    <w:rsid w:val="001C6DBF"/>
    <w:rsid w:val="001C7C16"/>
    <w:rsid w:val="001D066A"/>
    <w:rsid w:val="001D1F8E"/>
    <w:rsid w:val="001D2328"/>
    <w:rsid w:val="001D2C0F"/>
    <w:rsid w:val="001D31F1"/>
    <w:rsid w:val="001D3F1A"/>
    <w:rsid w:val="001D4964"/>
    <w:rsid w:val="001D50D9"/>
    <w:rsid w:val="001D5416"/>
    <w:rsid w:val="001D6074"/>
    <w:rsid w:val="001E108F"/>
    <w:rsid w:val="001E1221"/>
    <w:rsid w:val="001E15AE"/>
    <w:rsid w:val="001E1673"/>
    <w:rsid w:val="001E1D52"/>
    <w:rsid w:val="001E2415"/>
    <w:rsid w:val="001E2BC3"/>
    <w:rsid w:val="001E6E23"/>
    <w:rsid w:val="001E74AD"/>
    <w:rsid w:val="001E75BC"/>
    <w:rsid w:val="001F1146"/>
    <w:rsid w:val="001F3093"/>
    <w:rsid w:val="001F42A4"/>
    <w:rsid w:val="001F4FF9"/>
    <w:rsid w:val="001F6947"/>
    <w:rsid w:val="001F69A3"/>
    <w:rsid w:val="001F6A08"/>
    <w:rsid w:val="001F6C28"/>
    <w:rsid w:val="002008B1"/>
    <w:rsid w:val="00203053"/>
    <w:rsid w:val="00203517"/>
    <w:rsid w:val="00204219"/>
    <w:rsid w:val="00204370"/>
    <w:rsid w:val="00204466"/>
    <w:rsid w:val="00204597"/>
    <w:rsid w:val="00204897"/>
    <w:rsid w:val="002048E6"/>
    <w:rsid w:val="00204E91"/>
    <w:rsid w:val="00204EFD"/>
    <w:rsid w:val="00207B34"/>
    <w:rsid w:val="002112B0"/>
    <w:rsid w:val="00214D95"/>
    <w:rsid w:val="0022247C"/>
    <w:rsid w:val="002276E2"/>
    <w:rsid w:val="002306FA"/>
    <w:rsid w:val="002308AC"/>
    <w:rsid w:val="0023120D"/>
    <w:rsid w:val="0024225F"/>
    <w:rsid w:val="00244115"/>
    <w:rsid w:val="00244496"/>
    <w:rsid w:val="00245301"/>
    <w:rsid w:val="00245E47"/>
    <w:rsid w:val="00246DE5"/>
    <w:rsid w:val="00247DF0"/>
    <w:rsid w:val="002528D0"/>
    <w:rsid w:val="00253373"/>
    <w:rsid w:val="002556E7"/>
    <w:rsid w:val="0026014B"/>
    <w:rsid w:val="0026136F"/>
    <w:rsid w:val="0026423B"/>
    <w:rsid w:val="00267452"/>
    <w:rsid w:val="00267F47"/>
    <w:rsid w:val="002708E0"/>
    <w:rsid w:val="00270FAF"/>
    <w:rsid w:val="002719C4"/>
    <w:rsid w:val="00273406"/>
    <w:rsid w:val="00274C9B"/>
    <w:rsid w:val="00275E54"/>
    <w:rsid w:val="00281D82"/>
    <w:rsid w:val="00283C82"/>
    <w:rsid w:val="00284976"/>
    <w:rsid w:val="002852D9"/>
    <w:rsid w:val="00285E66"/>
    <w:rsid w:val="0028624D"/>
    <w:rsid w:val="002872C0"/>
    <w:rsid w:val="00287F22"/>
    <w:rsid w:val="002900C6"/>
    <w:rsid w:val="00291F5A"/>
    <w:rsid w:val="00294C02"/>
    <w:rsid w:val="00296696"/>
    <w:rsid w:val="00296D48"/>
    <w:rsid w:val="002973F2"/>
    <w:rsid w:val="002A19C1"/>
    <w:rsid w:val="002A19CE"/>
    <w:rsid w:val="002A3D71"/>
    <w:rsid w:val="002A4B5E"/>
    <w:rsid w:val="002B117B"/>
    <w:rsid w:val="002B2857"/>
    <w:rsid w:val="002B2FC0"/>
    <w:rsid w:val="002B69A8"/>
    <w:rsid w:val="002C2366"/>
    <w:rsid w:val="002C4465"/>
    <w:rsid w:val="002D21AE"/>
    <w:rsid w:val="002D2650"/>
    <w:rsid w:val="002D4DD2"/>
    <w:rsid w:val="002D7687"/>
    <w:rsid w:val="002E04EF"/>
    <w:rsid w:val="002E1D14"/>
    <w:rsid w:val="002E1D43"/>
    <w:rsid w:val="002E29D4"/>
    <w:rsid w:val="002E4CAD"/>
    <w:rsid w:val="002E52A7"/>
    <w:rsid w:val="002E56AC"/>
    <w:rsid w:val="002E6293"/>
    <w:rsid w:val="002F4B81"/>
    <w:rsid w:val="002F5AB8"/>
    <w:rsid w:val="002F67C5"/>
    <w:rsid w:val="002F6DE5"/>
    <w:rsid w:val="002F70C5"/>
    <w:rsid w:val="002F73F2"/>
    <w:rsid w:val="00300D66"/>
    <w:rsid w:val="003036FA"/>
    <w:rsid w:val="00304E06"/>
    <w:rsid w:val="003052A2"/>
    <w:rsid w:val="0030626C"/>
    <w:rsid w:val="00312C51"/>
    <w:rsid w:val="00312D61"/>
    <w:rsid w:val="00313FFE"/>
    <w:rsid w:val="00315B2A"/>
    <w:rsid w:val="00317138"/>
    <w:rsid w:val="00317ACF"/>
    <w:rsid w:val="00320904"/>
    <w:rsid w:val="00320D0F"/>
    <w:rsid w:val="00320EDF"/>
    <w:rsid w:val="00321FDF"/>
    <w:rsid w:val="0032468D"/>
    <w:rsid w:val="0032486A"/>
    <w:rsid w:val="00326986"/>
    <w:rsid w:val="0032769D"/>
    <w:rsid w:val="00327862"/>
    <w:rsid w:val="00327A54"/>
    <w:rsid w:val="0033349A"/>
    <w:rsid w:val="00337C82"/>
    <w:rsid w:val="00337F37"/>
    <w:rsid w:val="00340E0F"/>
    <w:rsid w:val="00342D10"/>
    <w:rsid w:val="00343B5F"/>
    <w:rsid w:val="00345377"/>
    <w:rsid w:val="0034722C"/>
    <w:rsid w:val="0034758E"/>
    <w:rsid w:val="003475E0"/>
    <w:rsid w:val="00351B93"/>
    <w:rsid w:val="00352E5C"/>
    <w:rsid w:val="003541A8"/>
    <w:rsid w:val="00361674"/>
    <w:rsid w:val="00363ED2"/>
    <w:rsid w:val="003644EB"/>
    <w:rsid w:val="00365A3A"/>
    <w:rsid w:val="00365C09"/>
    <w:rsid w:val="0036688C"/>
    <w:rsid w:val="003668AF"/>
    <w:rsid w:val="00370931"/>
    <w:rsid w:val="00370A51"/>
    <w:rsid w:val="00371A11"/>
    <w:rsid w:val="00372471"/>
    <w:rsid w:val="00373253"/>
    <w:rsid w:val="00374237"/>
    <w:rsid w:val="003762BD"/>
    <w:rsid w:val="00377253"/>
    <w:rsid w:val="003823D0"/>
    <w:rsid w:val="00383574"/>
    <w:rsid w:val="00383B6D"/>
    <w:rsid w:val="0038491F"/>
    <w:rsid w:val="003863DC"/>
    <w:rsid w:val="00386FED"/>
    <w:rsid w:val="0038728F"/>
    <w:rsid w:val="00387C0D"/>
    <w:rsid w:val="00392415"/>
    <w:rsid w:val="00392881"/>
    <w:rsid w:val="003932CE"/>
    <w:rsid w:val="003937F5"/>
    <w:rsid w:val="0039592B"/>
    <w:rsid w:val="00397B46"/>
    <w:rsid w:val="003A27F4"/>
    <w:rsid w:val="003A2E80"/>
    <w:rsid w:val="003A45C8"/>
    <w:rsid w:val="003A5737"/>
    <w:rsid w:val="003A638C"/>
    <w:rsid w:val="003B1982"/>
    <w:rsid w:val="003B1BC5"/>
    <w:rsid w:val="003B2F24"/>
    <w:rsid w:val="003B3C6E"/>
    <w:rsid w:val="003B68C8"/>
    <w:rsid w:val="003B6B6B"/>
    <w:rsid w:val="003B76B6"/>
    <w:rsid w:val="003C0070"/>
    <w:rsid w:val="003C1ACE"/>
    <w:rsid w:val="003C1F9A"/>
    <w:rsid w:val="003C257E"/>
    <w:rsid w:val="003C5B8A"/>
    <w:rsid w:val="003C610F"/>
    <w:rsid w:val="003D2198"/>
    <w:rsid w:val="003D33AC"/>
    <w:rsid w:val="003D67C0"/>
    <w:rsid w:val="003E037C"/>
    <w:rsid w:val="003E2089"/>
    <w:rsid w:val="003E3A94"/>
    <w:rsid w:val="003E3FD5"/>
    <w:rsid w:val="003E58D3"/>
    <w:rsid w:val="003E6F35"/>
    <w:rsid w:val="003E6FF0"/>
    <w:rsid w:val="003F03E3"/>
    <w:rsid w:val="003F37A9"/>
    <w:rsid w:val="003F3B9B"/>
    <w:rsid w:val="003F62DE"/>
    <w:rsid w:val="003F69D0"/>
    <w:rsid w:val="003F69D4"/>
    <w:rsid w:val="003F6FF2"/>
    <w:rsid w:val="00400303"/>
    <w:rsid w:val="00401BD4"/>
    <w:rsid w:val="00404C6B"/>
    <w:rsid w:val="004069EC"/>
    <w:rsid w:val="00412621"/>
    <w:rsid w:val="00414144"/>
    <w:rsid w:val="00416F5E"/>
    <w:rsid w:val="0041752D"/>
    <w:rsid w:val="00420F19"/>
    <w:rsid w:val="0042269E"/>
    <w:rsid w:val="00424618"/>
    <w:rsid w:val="00424F1D"/>
    <w:rsid w:val="00426015"/>
    <w:rsid w:val="0042790E"/>
    <w:rsid w:val="00427910"/>
    <w:rsid w:val="0043069E"/>
    <w:rsid w:val="004327AE"/>
    <w:rsid w:val="004374AA"/>
    <w:rsid w:val="00440215"/>
    <w:rsid w:val="004404D5"/>
    <w:rsid w:val="00440FC9"/>
    <w:rsid w:val="00441714"/>
    <w:rsid w:val="00441B6A"/>
    <w:rsid w:val="00442381"/>
    <w:rsid w:val="0044284C"/>
    <w:rsid w:val="00443655"/>
    <w:rsid w:val="00447903"/>
    <w:rsid w:val="0045043F"/>
    <w:rsid w:val="00451601"/>
    <w:rsid w:val="00452321"/>
    <w:rsid w:val="0045243D"/>
    <w:rsid w:val="004544E7"/>
    <w:rsid w:val="00456B5C"/>
    <w:rsid w:val="00457906"/>
    <w:rsid w:val="00457EE7"/>
    <w:rsid w:val="004613EF"/>
    <w:rsid w:val="00463AA2"/>
    <w:rsid w:val="00466093"/>
    <w:rsid w:val="00471837"/>
    <w:rsid w:val="004722EA"/>
    <w:rsid w:val="0047438E"/>
    <w:rsid w:val="00477691"/>
    <w:rsid w:val="00480E72"/>
    <w:rsid w:val="00484520"/>
    <w:rsid w:val="004904FA"/>
    <w:rsid w:val="00490CBB"/>
    <w:rsid w:val="004922B0"/>
    <w:rsid w:val="0049332F"/>
    <w:rsid w:val="004A17E0"/>
    <w:rsid w:val="004A3121"/>
    <w:rsid w:val="004A3E9D"/>
    <w:rsid w:val="004B2049"/>
    <w:rsid w:val="004C0277"/>
    <w:rsid w:val="004C0A0E"/>
    <w:rsid w:val="004C181B"/>
    <w:rsid w:val="004C22D4"/>
    <w:rsid w:val="004C2B2B"/>
    <w:rsid w:val="004C63FA"/>
    <w:rsid w:val="004C738C"/>
    <w:rsid w:val="004C755B"/>
    <w:rsid w:val="004D26C8"/>
    <w:rsid w:val="004D30E4"/>
    <w:rsid w:val="004D58D5"/>
    <w:rsid w:val="004D61AE"/>
    <w:rsid w:val="004D735A"/>
    <w:rsid w:val="004E11A9"/>
    <w:rsid w:val="004E1DCD"/>
    <w:rsid w:val="004E3660"/>
    <w:rsid w:val="004E4E5C"/>
    <w:rsid w:val="004E5727"/>
    <w:rsid w:val="004E5B75"/>
    <w:rsid w:val="004F0B74"/>
    <w:rsid w:val="004F1CBF"/>
    <w:rsid w:val="004F2DD1"/>
    <w:rsid w:val="004F395E"/>
    <w:rsid w:val="004F4214"/>
    <w:rsid w:val="004F44E6"/>
    <w:rsid w:val="004F67A5"/>
    <w:rsid w:val="004F68E7"/>
    <w:rsid w:val="004F722C"/>
    <w:rsid w:val="00500230"/>
    <w:rsid w:val="00500A66"/>
    <w:rsid w:val="0050121D"/>
    <w:rsid w:val="005073C6"/>
    <w:rsid w:val="0050777D"/>
    <w:rsid w:val="00510C85"/>
    <w:rsid w:val="00516B1B"/>
    <w:rsid w:val="00517AE6"/>
    <w:rsid w:val="00520D24"/>
    <w:rsid w:val="0052546F"/>
    <w:rsid w:val="00525C45"/>
    <w:rsid w:val="005263CD"/>
    <w:rsid w:val="005278A7"/>
    <w:rsid w:val="00527AB6"/>
    <w:rsid w:val="00530EE4"/>
    <w:rsid w:val="00531D04"/>
    <w:rsid w:val="00533AA7"/>
    <w:rsid w:val="00533D39"/>
    <w:rsid w:val="005351DF"/>
    <w:rsid w:val="0053677C"/>
    <w:rsid w:val="005371FA"/>
    <w:rsid w:val="00540042"/>
    <w:rsid w:val="005403DA"/>
    <w:rsid w:val="0054109C"/>
    <w:rsid w:val="00541387"/>
    <w:rsid w:val="00541F1A"/>
    <w:rsid w:val="00543261"/>
    <w:rsid w:val="00543763"/>
    <w:rsid w:val="00550CB6"/>
    <w:rsid w:val="00550DDC"/>
    <w:rsid w:val="005513E9"/>
    <w:rsid w:val="005540CA"/>
    <w:rsid w:val="005554D1"/>
    <w:rsid w:val="00557CD8"/>
    <w:rsid w:val="00562B06"/>
    <w:rsid w:val="00562FC4"/>
    <w:rsid w:val="005631E0"/>
    <w:rsid w:val="00564705"/>
    <w:rsid w:val="00565D2A"/>
    <w:rsid w:val="00566DFB"/>
    <w:rsid w:val="00570A75"/>
    <w:rsid w:val="0057200B"/>
    <w:rsid w:val="005740C5"/>
    <w:rsid w:val="00575385"/>
    <w:rsid w:val="00576A5D"/>
    <w:rsid w:val="00580873"/>
    <w:rsid w:val="005840A4"/>
    <w:rsid w:val="0058531C"/>
    <w:rsid w:val="00586C8B"/>
    <w:rsid w:val="005875EA"/>
    <w:rsid w:val="00592136"/>
    <w:rsid w:val="00595080"/>
    <w:rsid w:val="0059594A"/>
    <w:rsid w:val="00595BE6"/>
    <w:rsid w:val="00595E46"/>
    <w:rsid w:val="005A01AE"/>
    <w:rsid w:val="005A6968"/>
    <w:rsid w:val="005A7031"/>
    <w:rsid w:val="005B367B"/>
    <w:rsid w:val="005B4279"/>
    <w:rsid w:val="005B536C"/>
    <w:rsid w:val="005B6E2F"/>
    <w:rsid w:val="005B77B5"/>
    <w:rsid w:val="005C1066"/>
    <w:rsid w:val="005C5689"/>
    <w:rsid w:val="005C56BF"/>
    <w:rsid w:val="005C69A3"/>
    <w:rsid w:val="005C7B5A"/>
    <w:rsid w:val="005D1BF1"/>
    <w:rsid w:val="005D3B58"/>
    <w:rsid w:val="005D5275"/>
    <w:rsid w:val="005D5327"/>
    <w:rsid w:val="005D55E7"/>
    <w:rsid w:val="005D61BE"/>
    <w:rsid w:val="005D7A1C"/>
    <w:rsid w:val="005E04B9"/>
    <w:rsid w:val="005E3242"/>
    <w:rsid w:val="005E4DD8"/>
    <w:rsid w:val="005E5D95"/>
    <w:rsid w:val="005E6AEB"/>
    <w:rsid w:val="005E71DA"/>
    <w:rsid w:val="005E7654"/>
    <w:rsid w:val="005E7DE1"/>
    <w:rsid w:val="005E7F30"/>
    <w:rsid w:val="005F10B0"/>
    <w:rsid w:val="005F1239"/>
    <w:rsid w:val="005F37F5"/>
    <w:rsid w:val="005F6880"/>
    <w:rsid w:val="0060497A"/>
    <w:rsid w:val="006108BB"/>
    <w:rsid w:val="006109BC"/>
    <w:rsid w:val="006119DF"/>
    <w:rsid w:val="006125F6"/>
    <w:rsid w:val="00612A5A"/>
    <w:rsid w:val="006132FE"/>
    <w:rsid w:val="00613DE5"/>
    <w:rsid w:val="006203E4"/>
    <w:rsid w:val="00621615"/>
    <w:rsid w:val="00622604"/>
    <w:rsid w:val="006245B3"/>
    <w:rsid w:val="0062553F"/>
    <w:rsid w:val="006261F7"/>
    <w:rsid w:val="006263B5"/>
    <w:rsid w:val="006310DA"/>
    <w:rsid w:val="00633BA4"/>
    <w:rsid w:val="00633D6C"/>
    <w:rsid w:val="0063517A"/>
    <w:rsid w:val="00640B39"/>
    <w:rsid w:val="00641A39"/>
    <w:rsid w:val="00641F65"/>
    <w:rsid w:val="006445F3"/>
    <w:rsid w:val="006462FD"/>
    <w:rsid w:val="00651C32"/>
    <w:rsid w:val="0065265A"/>
    <w:rsid w:val="0065321F"/>
    <w:rsid w:val="006535A4"/>
    <w:rsid w:val="00653DA6"/>
    <w:rsid w:val="00654067"/>
    <w:rsid w:val="00654632"/>
    <w:rsid w:val="00655E2D"/>
    <w:rsid w:val="00656944"/>
    <w:rsid w:val="006611A4"/>
    <w:rsid w:val="00662DD1"/>
    <w:rsid w:val="00663373"/>
    <w:rsid w:val="00664A43"/>
    <w:rsid w:val="00665C12"/>
    <w:rsid w:val="00666534"/>
    <w:rsid w:val="0067193B"/>
    <w:rsid w:val="00673224"/>
    <w:rsid w:val="006745DE"/>
    <w:rsid w:val="00677766"/>
    <w:rsid w:val="0068795A"/>
    <w:rsid w:val="0069051F"/>
    <w:rsid w:val="00690A54"/>
    <w:rsid w:val="00691100"/>
    <w:rsid w:val="00692085"/>
    <w:rsid w:val="00694103"/>
    <w:rsid w:val="006941B0"/>
    <w:rsid w:val="00694520"/>
    <w:rsid w:val="0069488F"/>
    <w:rsid w:val="00697771"/>
    <w:rsid w:val="006A11D8"/>
    <w:rsid w:val="006A4585"/>
    <w:rsid w:val="006A55C7"/>
    <w:rsid w:val="006A7B9B"/>
    <w:rsid w:val="006B0CE4"/>
    <w:rsid w:val="006B29FC"/>
    <w:rsid w:val="006B32AB"/>
    <w:rsid w:val="006B32B7"/>
    <w:rsid w:val="006B3FE4"/>
    <w:rsid w:val="006B4A9D"/>
    <w:rsid w:val="006B4FF7"/>
    <w:rsid w:val="006B77DD"/>
    <w:rsid w:val="006C3D62"/>
    <w:rsid w:val="006D01F3"/>
    <w:rsid w:val="006D24B6"/>
    <w:rsid w:val="006D4836"/>
    <w:rsid w:val="006D5C32"/>
    <w:rsid w:val="006D63B9"/>
    <w:rsid w:val="006D6A93"/>
    <w:rsid w:val="006D7320"/>
    <w:rsid w:val="006E0413"/>
    <w:rsid w:val="006E3E3B"/>
    <w:rsid w:val="006E5592"/>
    <w:rsid w:val="006E747A"/>
    <w:rsid w:val="006E79E2"/>
    <w:rsid w:val="006E7E7A"/>
    <w:rsid w:val="006F02B6"/>
    <w:rsid w:val="006F0C13"/>
    <w:rsid w:val="006F0C69"/>
    <w:rsid w:val="006F2AF5"/>
    <w:rsid w:val="006F4676"/>
    <w:rsid w:val="006F710E"/>
    <w:rsid w:val="006F7997"/>
    <w:rsid w:val="007020E8"/>
    <w:rsid w:val="00705348"/>
    <w:rsid w:val="007071E6"/>
    <w:rsid w:val="00707CB7"/>
    <w:rsid w:val="00707E02"/>
    <w:rsid w:val="00707E23"/>
    <w:rsid w:val="00711130"/>
    <w:rsid w:val="00712E80"/>
    <w:rsid w:val="0071317A"/>
    <w:rsid w:val="00716269"/>
    <w:rsid w:val="00716C00"/>
    <w:rsid w:val="00720897"/>
    <w:rsid w:val="00722A59"/>
    <w:rsid w:val="00722FA6"/>
    <w:rsid w:val="0072310B"/>
    <w:rsid w:val="00723122"/>
    <w:rsid w:val="007238D1"/>
    <w:rsid w:val="007255C0"/>
    <w:rsid w:val="00725B37"/>
    <w:rsid w:val="0073101A"/>
    <w:rsid w:val="00731BD0"/>
    <w:rsid w:val="00731F5A"/>
    <w:rsid w:val="00732C80"/>
    <w:rsid w:val="00733F3F"/>
    <w:rsid w:val="00742AA3"/>
    <w:rsid w:val="00746021"/>
    <w:rsid w:val="007472C6"/>
    <w:rsid w:val="007530AF"/>
    <w:rsid w:val="00754FC0"/>
    <w:rsid w:val="00755191"/>
    <w:rsid w:val="00756563"/>
    <w:rsid w:val="0075686A"/>
    <w:rsid w:val="00760452"/>
    <w:rsid w:val="007605E6"/>
    <w:rsid w:val="00762746"/>
    <w:rsid w:val="0076279E"/>
    <w:rsid w:val="007646F0"/>
    <w:rsid w:val="00764E4C"/>
    <w:rsid w:val="0076681E"/>
    <w:rsid w:val="00767818"/>
    <w:rsid w:val="00767BB6"/>
    <w:rsid w:val="00770AFE"/>
    <w:rsid w:val="00772D09"/>
    <w:rsid w:val="0077317C"/>
    <w:rsid w:val="00774801"/>
    <w:rsid w:val="00775CDA"/>
    <w:rsid w:val="00775F9B"/>
    <w:rsid w:val="007766DD"/>
    <w:rsid w:val="00780B23"/>
    <w:rsid w:val="00783F85"/>
    <w:rsid w:val="00784575"/>
    <w:rsid w:val="00784679"/>
    <w:rsid w:val="00784BD8"/>
    <w:rsid w:val="00784EB5"/>
    <w:rsid w:val="00785721"/>
    <w:rsid w:val="00790B37"/>
    <w:rsid w:val="0079127C"/>
    <w:rsid w:val="007921DA"/>
    <w:rsid w:val="00793A34"/>
    <w:rsid w:val="0079612D"/>
    <w:rsid w:val="00796C95"/>
    <w:rsid w:val="0079747F"/>
    <w:rsid w:val="007A147F"/>
    <w:rsid w:val="007A202C"/>
    <w:rsid w:val="007A2762"/>
    <w:rsid w:val="007A316F"/>
    <w:rsid w:val="007A66AA"/>
    <w:rsid w:val="007B05A5"/>
    <w:rsid w:val="007B1406"/>
    <w:rsid w:val="007B3209"/>
    <w:rsid w:val="007B59FC"/>
    <w:rsid w:val="007B5E0C"/>
    <w:rsid w:val="007B76D0"/>
    <w:rsid w:val="007C0E3F"/>
    <w:rsid w:val="007C2875"/>
    <w:rsid w:val="007C4F8D"/>
    <w:rsid w:val="007C5C54"/>
    <w:rsid w:val="007C6EA5"/>
    <w:rsid w:val="007D0BF3"/>
    <w:rsid w:val="007D2DD8"/>
    <w:rsid w:val="007D488D"/>
    <w:rsid w:val="007D642A"/>
    <w:rsid w:val="007E0427"/>
    <w:rsid w:val="007E1F6F"/>
    <w:rsid w:val="007E28B5"/>
    <w:rsid w:val="007E329E"/>
    <w:rsid w:val="007E66F7"/>
    <w:rsid w:val="007E6A99"/>
    <w:rsid w:val="007E75BB"/>
    <w:rsid w:val="007E7D91"/>
    <w:rsid w:val="007F26BF"/>
    <w:rsid w:val="007F2C16"/>
    <w:rsid w:val="007F30DC"/>
    <w:rsid w:val="007F36FE"/>
    <w:rsid w:val="007F5B33"/>
    <w:rsid w:val="007F5FEA"/>
    <w:rsid w:val="008002AB"/>
    <w:rsid w:val="0080110D"/>
    <w:rsid w:val="00802B6F"/>
    <w:rsid w:val="00806258"/>
    <w:rsid w:val="0080684F"/>
    <w:rsid w:val="00806AFB"/>
    <w:rsid w:val="00806CD3"/>
    <w:rsid w:val="008103F5"/>
    <w:rsid w:val="008113CE"/>
    <w:rsid w:val="008121FA"/>
    <w:rsid w:val="00812FD6"/>
    <w:rsid w:val="008137E6"/>
    <w:rsid w:val="00814391"/>
    <w:rsid w:val="0081519A"/>
    <w:rsid w:val="00815A0D"/>
    <w:rsid w:val="00815A66"/>
    <w:rsid w:val="00816097"/>
    <w:rsid w:val="00821BDA"/>
    <w:rsid w:val="00822F25"/>
    <w:rsid w:val="00823647"/>
    <w:rsid w:val="008251C3"/>
    <w:rsid w:val="0082593D"/>
    <w:rsid w:val="00825F8A"/>
    <w:rsid w:val="00827345"/>
    <w:rsid w:val="00832ADA"/>
    <w:rsid w:val="00832CED"/>
    <w:rsid w:val="00832E4B"/>
    <w:rsid w:val="00837D49"/>
    <w:rsid w:val="00837F9C"/>
    <w:rsid w:val="00840C65"/>
    <w:rsid w:val="0084106D"/>
    <w:rsid w:val="008462FD"/>
    <w:rsid w:val="00846A52"/>
    <w:rsid w:val="008472F7"/>
    <w:rsid w:val="00847F81"/>
    <w:rsid w:val="00852254"/>
    <w:rsid w:val="008523F7"/>
    <w:rsid w:val="00852641"/>
    <w:rsid w:val="008551B6"/>
    <w:rsid w:val="00855659"/>
    <w:rsid w:val="00860AB5"/>
    <w:rsid w:val="00862120"/>
    <w:rsid w:val="008631C3"/>
    <w:rsid w:val="00864ABF"/>
    <w:rsid w:val="00865D72"/>
    <w:rsid w:val="00866662"/>
    <w:rsid w:val="00871E96"/>
    <w:rsid w:val="008733EA"/>
    <w:rsid w:val="00880B2C"/>
    <w:rsid w:val="00881223"/>
    <w:rsid w:val="00881274"/>
    <w:rsid w:val="0088153C"/>
    <w:rsid w:val="0088212E"/>
    <w:rsid w:val="00884158"/>
    <w:rsid w:val="00884212"/>
    <w:rsid w:val="008847DC"/>
    <w:rsid w:val="00886B77"/>
    <w:rsid w:val="00887093"/>
    <w:rsid w:val="00887722"/>
    <w:rsid w:val="00887F4A"/>
    <w:rsid w:val="008939E0"/>
    <w:rsid w:val="0089401F"/>
    <w:rsid w:val="00894DCE"/>
    <w:rsid w:val="0089617D"/>
    <w:rsid w:val="008A24AD"/>
    <w:rsid w:val="008A55BA"/>
    <w:rsid w:val="008A5C51"/>
    <w:rsid w:val="008A6528"/>
    <w:rsid w:val="008A66FF"/>
    <w:rsid w:val="008B066E"/>
    <w:rsid w:val="008B2A42"/>
    <w:rsid w:val="008B6192"/>
    <w:rsid w:val="008B7F29"/>
    <w:rsid w:val="008C1D37"/>
    <w:rsid w:val="008C26F3"/>
    <w:rsid w:val="008C328F"/>
    <w:rsid w:val="008C3A92"/>
    <w:rsid w:val="008C64E4"/>
    <w:rsid w:val="008C657C"/>
    <w:rsid w:val="008D287E"/>
    <w:rsid w:val="008D2940"/>
    <w:rsid w:val="008D45E3"/>
    <w:rsid w:val="008D4BE9"/>
    <w:rsid w:val="008D4E2B"/>
    <w:rsid w:val="008D7E9E"/>
    <w:rsid w:val="008E12D7"/>
    <w:rsid w:val="008E22AA"/>
    <w:rsid w:val="008E2813"/>
    <w:rsid w:val="008E34B6"/>
    <w:rsid w:val="008E59F3"/>
    <w:rsid w:val="008E7BB7"/>
    <w:rsid w:val="008F2F04"/>
    <w:rsid w:val="008F2F7B"/>
    <w:rsid w:val="008F3208"/>
    <w:rsid w:val="008F6544"/>
    <w:rsid w:val="008F6866"/>
    <w:rsid w:val="008F6EC2"/>
    <w:rsid w:val="00900387"/>
    <w:rsid w:val="0090187C"/>
    <w:rsid w:val="00901BD7"/>
    <w:rsid w:val="009041A1"/>
    <w:rsid w:val="00906761"/>
    <w:rsid w:val="009109FB"/>
    <w:rsid w:val="00910BB4"/>
    <w:rsid w:val="009122BF"/>
    <w:rsid w:val="00912809"/>
    <w:rsid w:val="00917D2C"/>
    <w:rsid w:val="00920703"/>
    <w:rsid w:val="0092380E"/>
    <w:rsid w:val="00923E6A"/>
    <w:rsid w:val="00925005"/>
    <w:rsid w:val="00925209"/>
    <w:rsid w:val="009258FC"/>
    <w:rsid w:val="00925C53"/>
    <w:rsid w:val="00925EEE"/>
    <w:rsid w:val="0092617B"/>
    <w:rsid w:val="00933233"/>
    <w:rsid w:val="00934CEC"/>
    <w:rsid w:val="00942AB1"/>
    <w:rsid w:val="00943172"/>
    <w:rsid w:val="0094694F"/>
    <w:rsid w:val="00946F34"/>
    <w:rsid w:val="00947855"/>
    <w:rsid w:val="00950E7D"/>
    <w:rsid w:val="00951C01"/>
    <w:rsid w:val="00954749"/>
    <w:rsid w:val="009553AD"/>
    <w:rsid w:val="00960C8E"/>
    <w:rsid w:val="00961AAA"/>
    <w:rsid w:val="009622A8"/>
    <w:rsid w:val="00962CA0"/>
    <w:rsid w:val="00963029"/>
    <w:rsid w:val="009648B4"/>
    <w:rsid w:val="009660D7"/>
    <w:rsid w:val="00970027"/>
    <w:rsid w:val="00970AB4"/>
    <w:rsid w:val="00972C53"/>
    <w:rsid w:val="009737BB"/>
    <w:rsid w:val="009739BF"/>
    <w:rsid w:val="009761A8"/>
    <w:rsid w:val="00976B37"/>
    <w:rsid w:val="00977103"/>
    <w:rsid w:val="00977C1A"/>
    <w:rsid w:val="00980F7E"/>
    <w:rsid w:val="00981D81"/>
    <w:rsid w:val="00981E68"/>
    <w:rsid w:val="00986A4D"/>
    <w:rsid w:val="009954C7"/>
    <w:rsid w:val="009961DB"/>
    <w:rsid w:val="009A11EE"/>
    <w:rsid w:val="009A30BC"/>
    <w:rsid w:val="009A5672"/>
    <w:rsid w:val="009B3202"/>
    <w:rsid w:val="009B3752"/>
    <w:rsid w:val="009B4601"/>
    <w:rsid w:val="009B512A"/>
    <w:rsid w:val="009C0184"/>
    <w:rsid w:val="009C2C41"/>
    <w:rsid w:val="009C46E9"/>
    <w:rsid w:val="009C563C"/>
    <w:rsid w:val="009D02FA"/>
    <w:rsid w:val="009D2D26"/>
    <w:rsid w:val="009D387C"/>
    <w:rsid w:val="009D4CDB"/>
    <w:rsid w:val="009D7E68"/>
    <w:rsid w:val="009E00D1"/>
    <w:rsid w:val="009E1899"/>
    <w:rsid w:val="009E2A1F"/>
    <w:rsid w:val="009E366D"/>
    <w:rsid w:val="009E544F"/>
    <w:rsid w:val="009E62F3"/>
    <w:rsid w:val="009E6F57"/>
    <w:rsid w:val="009F0543"/>
    <w:rsid w:val="009F69DA"/>
    <w:rsid w:val="00A00047"/>
    <w:rsid w:val="00A018B1"/>
    <w:rsid w:val="00A036B7"/>
    <w:rsid w:val="00A039FB"/>
    <w:rsid w:val="00A04255"/>
    <w:rsid w:val="00A047C0"/>
    <w:rsid w:val="00A11B91"/>
    <w:rsid w:val="00A11D7D"/>
    <w:rsid w:val="00A13B2A"/>
    <w:rsid w:val="00A14237"/>
    <w:rsid w:val="00A173EC"/>
    <w:rsid w:val="00A20578"/>
    <w:rsid w:val="00A20D9D"/>
    <w:rsid w:val="00A21322"/>
    <w:rsid w:val="00A21DE1"/>
    <w:rsid w:val="00A25A4F"/>
    <w:rsid w:val="00A27744"/>
    <w:rsid w:val="00A27827"/>
    <w:rsid w:val="00A31C73"/>
    <w:rsid w:val="00A31FB9"/>
    <w:rsid w:val="00A33873"/>
    <w:rsid w:val="00A41255"/>
    <w:rsid w:val="00A417CE"/>
    <w:rsid w:val="00A42B82"/>
    <w:rsid w:val="00A431B1"/>
    <w:rsid w:val="00A4335B"/>
    <w:rsid w:val="00A438A4"/>
    <w:rsid w:val="00A43CE5"/>
    <w:rsid w:val="00A47933"/>
    <w:rsid w:val="00A509C3"/>
    <w:rsid w:val="00A552B8"/>
    <w:rsid w:val="00A5696E"/>
    <w:rsid w:val="00A57F27"/>
    <w:rsid w:val="00A61515"/>
    <w:rsid w:val="00A619C9"/>
    <w:rsid w:val="00A61B86"/>
    <w:rsid w:val="00A621F2"/>
    <w:rsid w:val="00A626FE"/>
    <w:rsid w:val="00A725FD"/>
    <w:rsid w:val="00A72BC6"/>
    <w:rsid w:val="00A743EE"/>
    <w:rsid w:val="00A75FFA"/>
    <w:rsid w:val="00A76811"/>
    <w:rsid w:val="00A77895"/>
    <w:rsid w:val="00A8040D"/>
    <w:rsid w:val="00A82E15"/>
    <w:rsid w:val="00A84D99"/>
    <w:rsid w:val="00A86B90"/>
    <w:rsid w:val="00A86ED6"/>
    <w:rsid w:val="00A90554"/>
    <w:rsid w:val="00A9225D"/>
    <w:rsid w:val="00A94157"/>
    <w:rsid w:val="00A94B30"/>
    <w:rsid w:val="00A959D0"/>
    <w:rsid w:val="00A95E02"/>
    <w:rsid w:val="00A96557"/>
    <w:rsid w:val="00AA13BA"/>
    <w:rsid w:val="00AA34C3"/>
    <w:rsid w:val="00AA4F07"/>
    <w:rsid w:val="00AA602F"/>
    <w:rsid w:val="00AA73D3"/>
    <w:rsid w:val="00AA7F1D"/>
    <w:rsid w:val="00AB235B"/>
    <w:rsid w:val="00AB3F4C"/>
    <w:rsid w:val="00AC0C44"/>
    <w:rsid w:val="00AC1581"/>
    <w:rsid w:val="00AC2D05"/>
    <w:rsid w:val="00AC2F00"/>
    <w:rsid w:val="00AC4F26"/>
    <w:rsid w:val="00AC5B92"/>
    <w:rsid w:val="00AD182D"/>
    <w:rsid w:val="00AD211F"/>
    <w:rsid w:val="00AD2F9F"/>
    <w:rsid w:val="00AD6BAB"/>
    <w:rsid w:val="00AD6DA3"/>
    <w:rsid w:val="00AD7600"/>
    <w:rsid w:val="00AE17E6"/>
    <w:rsid w:val="00AE3AF0"/>
    <w:rsid w:val="00AE4316"/>
    <w:rsid w:val="00AE5575"/>
    <w:rsid w:val="00AF2996"/>
    <w:rsid w:val="00AF3830"/>
    <w:rsid w:val="00AF499C"/>
    <w:rsid w:val="00B02799"/>
    <w:rsid w:val="00B02A0D"/>
    <w:rsid w:val="00B036FE"/>
    <w:rsid w:val="00B03722"/>
    <w:rsid w:val="00B039BB"/>
    <w:rsid w:val="00B04A8A"/>
    <w:rsid w:val="00B06115"/>
    <w:rsid w:val="00B11B92"/>
    <w:rsid w:val="00B126CE"/>
    <w:rsid w:val="00B12ACD"/>
    <w:rsid w:val="00B13D34"/>
    <w:rsid w:val="00B13D36"/>
    <w:rsid w:val="00B13D55"/>
    <w:rsid w:val="00B13F34"/>
    <w:rsid w:val="00B13FA4"/>
    <w:rsid w:val="00B15C43"/>
    <w:rsid w:val="00B15F01"/>
    <w:rsid w:val="00B15F80"/>
    <w:rsid w:val="00B175B6"/>
    <w:rsid w:val="00B17B3F"/>
    <w:rsid w:val="00B21294"/>
    <w:rsid w:val="00B21928"/>
    <w:rsid w:val="00B24AAD"/>
    <w:rsid w:val="00B278F1"/>
    <w:rsid w:val="00B308E7"/>
    <w:rsid w:val="00B32110"/>
    <w:rsid w:val="00B337CC"/>
    <w:rsid w:val="00B34484"/>
    <w:rsid w:val="00B34987"/>
    <w:rsid w:val="00B35C53"/>
    <w:rsid w:val="00B37F9B"/>
    <w:rsid w:val="00B42FA4"/>
    <w:rsid w:val="00B434E4"/>
    <w:rsid w:val="00B443F9"/>
    <w:rsid w:val="00B47BCF"/>
    <w:rsid w:val="00B5005C"/>
    <w:rsid w:val="00B51FDA"/>
    <w:rsid w:val="00B56875"/>
    <w:rsid w:val="00B56A5E"/>
    <w:rsid w:val="00B579CA"/>
    <w:rsid w:val="00B57F8D"/>
    <w:rsid w:val="00B60F4B"/>
    <w:rsid w:val="00B65260"/>
    <w:rsid w:val="00B65B80"/>
    <w:rsid w:val="00B66850"/>
    <w:rsid w:val="00B7251E"/>
    <w:rsid w:val="00B72A1D"/>
    <w:rsid w:val="00B74782"/>
    <w:rsid w:val="00B75FA0"/>
    <w:rsid w:val="00B762E5"/>
    <w:rsid w:val="00B76BB5"/>
    <w:rsid w:val="00B7704F"/>
    <w:rsid w:val="00B802B7"/>
    <w:rsid w:val="00B82211"/>
    <w:rsid w:val="00B83250"/>
    <w:rsid w:val="00B8417B"/>
    <w:rsid w:val="00B8748D"/>
    <w:rsid w:val="00B9035D"/>
    <w:rsid w:val="00B91A0B"/>
    <w:rsid w:val="00B91C19"/>
    <w:rsid w:val="00B92038"/>
    <w:rsid w:val="00B92318"/>
    <w:rsid w:val="00B9401E"/>
    <w:rsid w:val="00BA07B7"/>
    <w:rsid w:val="00BA1DC4"/>
    <w:rsid w:val="00BA2F6E"/>
    <w:rsid w:val="00BA3796"/>
    <w:rsid w:val="00BA4BE8"/>
    <w:rsid w:val="00BA662E"/>
    <w:rsid w:val="00BA6F24"/>
    <w:rsid w:val="00BB0113"/>
    <w:rsid w:val="00BB0F0C"/>
    <w:rsid w:val="00BB18F2"/>
    <w:rsid w:val="00BB1F1A"/>
    <w:rsid w:val="00BB43A4"/>
    <w:rsid w:val="00BB46A3"/>
    <w:rsid w:val="00BB505F"/>
    <w:rsid w:val="00BB5B54"/>
    <w:rsid w:val="00BB6533"/>
    <w:rsid w:val="00BB6E58"/>
    <w:rsid w:val="00BC005A"/>
    <w:rsid w:val="00BC0620"/>
    <w:rsid w:val="00BC16AD"/>
    <w:rsid w:val="00BC3E71"/>
    <w:rsid w:val="00BC4B11"/>
    <w:rsid w:val="00BD0E21"/>
    <w:rsid w:val="00BD1E7E"/>
    <w:rsid w:val="00BD2040"/>
    <w:rsid w:val="00BD6C43"/>
    <w:rsid w:val="00BD71F4"/>
    <w:rsid w:val="00BD746C"/>
    <w:rsid w:val="00BD7531"/>
    <w:rsid w:val="00BE21BB"/>
    <w:rsid w:val="00BE297D"/>
    <w:rsid w:val="00BE6D1F"/>
    <w:rsid w:val="00BE7CE9"/>
    <w:rsid w:val="00BF043A"/>
    <w:rsid w:val="00BF0619"/>
    <w:rsid w:val="00BF1A33"/>
    <w:rsid w:val="00BF359E"/>
    <w:rsid w:val="00BF540C"/>
    <w:rsid w:val="00BF70A1"/>
    <w:rsid w:val="00BF71D7"/>
    <w:rsid w:val="00BF77E9"/>
    <w:rsid w:val="00C0045A"/>
    <w:rsid w:val="00C01C90"/>
    <w:rsid w:val="00C02604"/>
    <w:rsid w:val="00C02F99"/>
    <w:rsid w:val="00C048C1"/>
    <w:rsid w:val="00C05A3B"/>
    <w:rsid w:val="00C074D3"/>
    <w:rsid w:val="00C0765B"/>
    <w:rsid w:val="00C109F4"/>
    <w:rsid w:val="00C14E10"/>
    <w:rsid w:val="00C15255"/>
    <w:rsid w:val="00C15995"/>
    <w:rsid w:val="00C16018"/>
    <w:rsid w:val="00C2004F"/>
    <w:rsid w:val="00C214BF"/>
    <w:rsid w:val="00C217D4"/>
    <w:rsid w:val="00C22D0A"/>
    <w:rsid w:val="00C22F45"/>
    <w:rsid w:val="00C237F2"/>
    <w:rsid w:val="00C2479E"/>
    <w:rsid w:val="00C25F15"/>
    <w:rsid w:val="00C3154B"/>
    <w:rsid w:val="00C31556"/>
    <w:rsid w:val="00C319A3"/>
    <w:rsid w:val="00C31AF2"/>
    <w:rsid w:val="00C43284"/>
    <w:rsid w:val="00C441FE"/>
    <w:rsid w:val="00C44534"/>
    <w:rsid w:val="00C45F2C"/>
    <w:rsid w:val="00C50A6A"/>
    <w:rsid w:val="00C50B9B"/>
    <w:rsid w:val="00C511E0"/>
    <w:rsid w:val="00C51C2B"/>
    <w:rsid w:val="00C51D60"/>
    <w:rsid w:val="00C55824"/>
    <w:rsid w:val="00C56918"/>
    <w:rsid w:val="00C5759C"/>
    <w:rsid w:val="00C57C92"/>
    <w:rsid w:val="00C618C4"/>
    <w:rsid w:val="00C61BA3"/>
    <w:rsid w:val="00C62271"/>
    <w:rsid w:val="00C63359"/>
    <w:rsid w:val="00C6464E"/>
    <w:rsid w:val="00C65B5E"/>
    <w:rsid w:val="00C67D32"/>
    <w:rsid w:val="00C73303"/>
    <w:rsid w:val="00C73A44"/>
    <w:rsid w:val="00C7481B"/>
    <w:rsid w:val="00C80350"/>
    <w:rsid w:val="00C80FE6"/>
    <w:rsid w:val="00C8382A"/>
    <w:rsid w:val="00C83DC2"/>
    <w:rsid w:val="00C85C86"/>
    <w:rsid w:val="00C8767D"/>
    <w:rsid w:val="00C91727"/>
    <w:rsid w:val="00C92C6A"/>
    <w:rsid w:val="00C9333F"/>
    <w:rsid w:val="00C95FBA"/>
    <w:rsid w:val="00C96194"/>
    <w:rsid w:val="00C9676C"/>
    <w:rsid w:val="00C97152"/>
    <w:rsid w:val="00CA14E1"/>
    <w:rsid w:val="00CA3FE1"/>
    <w:rsid w:val="00CA4457"/>
    <w:rsid w:val="00CA5B0C"/>
    <w:rsid w:val="00CB0BAD"/>
    <w:rsid w:val="00CB3331"/>
    <w:rsid w:val="00CB469B"/>
    <w:rsid w:val="00CB5203"/>
    <w:rsid w:val="00CB56B1"/>
    <w:rsid w:val="00CB7121"/>
    <w:rsid w:val="00CC1791"/>
    <w:rsid w:val="00CC1C09"/>
    <w:rsid w:val="00CC40AC"/>
    <w:rsid w:val="00CC4A0B"/>
    <w:rsid w:val="00CC5C4C"/>
    <w:rsid w:val="00CC7D43"/>
    <w:rsid w:val="00CD0182"/>
    <w:rsid w:val="00CD197C"/>
    <w:rsid w:val="00CD3393"/>
    <w:rsid w:val="00CD3A64"/>
    <w:rsid w:val="00CD55D1"/>
    <w:rsid w:val="00CD7E67"/>
    <w:rsid w:val="00CE049D"/>
    <w:rsid w:val="00CE0910"/>
    <w:rsid w:val="00CE3038"/>
    <w:rsid w:val="00CE5250"/>
    <w:rsid w:val="00CE6469"/>
    <w:rsid w:val="00CF0F7B"/>
    <w:rsid w:val="00CF1AE3"/>
    <w:rsid w:val="00CF2E73"/>
    <w:rsid w:val="00CF3241"/>
    <w:rsid w:val="00CF32C3"/>
    <w:rsid w:val="00CF6E9D"/>
    <w:rsid w:val="00D02F88"/>
    <w:rsid w:val="00D03C5A"/>
    <w:rsid w:val="00D0467B"/>
    <w:rsid w:val="00D04756"/>
    <w:rsid w:val="00D05862"/>
    <w:rsid w:val="00D10ADB"/>
    <w:rsid w:val="00D11039"/>
    <w:rsid w:val="00D13C41"/>
    <w:rsid w:val="00D14108"/>
    <w:rsid w:val="00D148C1"/>
    <w:rsid w:val="00D152B0"/>
    <w:rsid w:val="00D165DB"/>
    <w:rsid w:val="00D16E26"/>
    <w:rsid w:val="00D21613"/>
    <w:rsid w:val="00D22645"/>
    <w:rsid w:val="00D2394B"/>
    <w:rsid w:val="00D2458C"/>
    <w:rsid w:val="00D24F31"/>
    <w:rsid w:val="00D26C98"/>
    <w:rsid w:val="00D3149D"/>
    <w:rsid w:val="00D344FB"/>
    <w:rsid w:val="00D34D2B"/>
    <w:rsid w:val="00D35F5E"/>
    <w:rsid w:val="00D37033"/>
    <w:rsid w:val="00D419B4"/>
    <w:rsid w:val="00D456C9"/>
    <w:rsid w:val="00D45937"/>
    <w:rsid w:val="00D45E7D"/>
    <w:rsid w:val="00D47D07"/>
    <w:rsid w:val="00D51F02"/>
    <w:rsid w:val="00D5213C"/>
    <w:rsid w:val="00D55CC4"/>
    <w:rsid w:val="00D563E0"/>
    <w:rsid w:val="00D56D4B"/>
    <w:rsid w:val="00D6195E"/>
    <w:rsid w:val="00D63631"/>
    <w:rsid w:val="00D64604"/>
    <w:rsid w:val="00D6534D"/>
    <w:rsid w:val="00D72504"/>
    <w:rsid w:val="00D72937"/>
    <w:rsid w:val="00D734BD"/>
    <w:rsid w:val="00D74A03"/>
    <w:rsid w:val="00D760C5"/>
    <w:rsid w:val="00D7694A"/>
    <w:rsid w:val="00D77520"/>
    <w:rsid w:val="00D802A5"/>
    <w:rsid w:val="00D8262B"/>
    <w:rsid w:val="00D82A85"/>
    <w:rsid w:val="00D84C1D"/>
    <w:rsid w:val="00D9067B"/>
    <w:rsid w:val="00D90C11"/>
    <w:rsid w:val="00D97CDD"/>
    <w:rsid w:val="00DA1295"/>
    <w:rsid w:val="00DA1C6B"/>
    <w:rsid w:val="00DA3955"/>
    <w:rsid w:val="00DA4268"/>
    <w:rsid w:val="00DA55B9"/>
    <w:rsid w:val="00DA7588"/>
    <w:rsid w:val="00DB3A70"/>
    <w:rsid w:val="00DB3E05"/>
    <w:rsid w:val="00DB5B49"/>
    <w:rsid w:val="00DB5C10"/>
    <w:rsid w:val="00DB5E5A"/>
    <w:rsid w:val="00DB7A0E"/>
    <w:rsid w:val="00DC0178"/>
    <w:rsid w:val="00DC0430"/>
    <w:rsid w:val="00DC085C"/>
    <w:rsid w:val="00DC1B41"/>
    <w:rsid w:val="00DC30DD"/>
    <w:rsid w:val="00DC3775"/>
    <w:rsid w:val="00DC3A6F"/>
    <w:rsid w:val="00DC3B75"/>
    <w:rsid w:val="00DD1239"/>
    <w:rsid w:val="00DD2261"/>
    <w:rsid w:val="00DD31E5"/>
    <w:rsid w:val="00DD5A20"/>
    <w:rsid w:val="00DD7152"/>
    <w:rsid w:val="00DE1E51"/>
    <w:rsid w:val="00DE2EE9"/>
    <w:rsid w:val="00DE6BC3"/>
    <w:rsid w:val="00DE6EB3"/>
    <w:rsid w:val="00DE7C6B"/>
    <w:rsid w:val="00DF0E41"/>
    <w:rsid w:val="00DF0F2C"/>
    <w:rsid w:val="00DF0FD5"/>
    <w:rsid w:val="00DF1282"/>
    <w:rsid w:val="00DF16E9"/>
    <w:rsid w:val="00DF2FC8"/>
    <w:rsid w:val="00DF2FD7"/>
    <w:rsid w:val="00DF4503"/>
    <w:rsid w:val="00E00957"/>
    <w:rsid w:val="00E02822"/>
    <w:rsid w:val="00E02C61"/>
    <w:rsid w:val="00E04917"/>
    <w:rsid w:val="00E05C89"/>
    <w:rsid w:val="00E07CC0"/>
    <w:rsid w:val="00E1146A"/>
    <w:rsid w:val="00E13FFD"/>
    <w:rsid w:val="00E1536C"/>
    <w:rsid w:val="00E158F9"/>
    <w:rsid w:val="00E16E11"/>
    <w:rsid w:val="00E1745B"/>
    <w:rsid w:val="00E17575"/>
    <w:rsid w:val="00E20A85"/>
    <w:rsid w:val="00E23C82"/>
    <w:rsid w:val="00E3117E"/>
    <w:rsid w:val="00E3431D"/>
    <w:rsid w:val="00E351DA"/>
    <w:rsid w:val="00E36B6A"/>
    <w:rsid w:val="00E37FCB"/>
    <w:rsid w:val="00E435D9"/>
    <w:rsid w:val="00E43AE0"/>
    <w:rsid w:val="00E43D79"/>
    <w:rsid w:val="00E453F4"/>
    <w:rsid w:val="00E46DEE"/>
    <w:rsid w:val="00E52A5D"/>
    <w:rsid w:val="00E531AD"/>
    <w:rsid w:val="00E5452F"/>
    <w:rsid w:val="00E54981"/>
    <w:rsid w:val="00E55875"/>
    <w:rsid w:val="00E61002"/>
    <w:rsid w:val="00E6200F"/>
    <w:rsid w:val="00E62ABB"/>
    <w:rsid w:val="00E63B2E"/>
    <w:rsid w:val="00E6465F"/>
    <w:rsid w:val="00E66C1E"/>
    <w:rsid w:val="00E70588"/>
    <w:rsid w:val="00E72634"/>
    <w:rsid w:val="00E72FCE"/>
    <w:rsid w:val="00E73263"/>
    <w:rsid w:val="00E73553"/>
    <w:rsid w:val="00E75B87"/>
    <w:rsid w:val="00E76BCB"/>
    <w:rsid w:val="00E778A4"/>
    <w:rsid w:val="00E81D7F"/>
    <w:rsid w:val="00E8207C"/>
    <w:rsid w:val="00E82F6E"/>
    <w:rsid w:val="00E84457"/>
    <w:rsid w:val="00E847A6"/>
    <w:rsid w:val="00E8507E"/>
    <w:rsid w:val="00E85FF7"/>
    <w:rsid w:val="00E91193"/>
    <w:rsid w:val="00E9219D"/>
    <w:rsid w:val="00E92678"/>
    <w:rsid w:val="00E9319B"/>
    <w:rsid w:val="00E94AFB"/>
    <w:rsid w:val="00E963A4"/>
    <w:rsid w:val="00E96E6E"/>
    <w:rsid w:val="00E97323"/>
    <w:rsid w:val="00E97F94"/>
    <w:rsid w:val="00EA0320"/>
    <w:rsid w:val="00EA0634"/>
    <w:rsid w:val="00EA0F9A"/>
    <w:rsid w:val="00EA1834"/>
    <w:rsid w:val="00EA1FEA"/>
    <w:rsid w:val="00EA2CAA"/>
    <w:rsid w:val="00EA499A"/>
    <w:rsid w:val="00EA4E5B"/>
    <w:rsid w:val="00EA7937"/>
    <w:rsid w:val="00EA7AF7"/>
    <w:rsid w:val="00EB3018"/>
    <w:rsid w:val="00EB61E2"/>
    <w:rsid w:val="00EB6E8D"/>
    <w:rsid w:val="00EB7822"/>
    <w:rsid w:val="00EC19D8"/>
    <w:rsid w:val="00EC2071"/>
    <w:rsid w:val="00EC2BC6"/>
    <w:rsid w:val="00EC2D33"/>
    <w:rsid w:val="00EC4CEC"/>
    <w:rsid w:val="00EC5198"/>
    <w:rsid w:val="00ED05EF"/>
    <w:rsid w:val="00ED0EE2"/>
    <w:rsid w:val="00ED20BB"/>
    <w:rsid w:val="00ED2624"/>
    <w:rsid w:val="00ED3B1D"/>
    <w:rsid w:val="00ED5B2C"/>
    <w:rsid w:val="00ED7EE8"/>
    <w:rsid w:val="00EE17BA"/>
    <w:rsid w:val="00EE183D"/>
    <w:rsid w:val="00EE3017"/>
    <w:rsid w:val="00EE352C"/>
    <w:rsid w:val="00EE4FC7"/>
    <w:rsid w:val="00EE530F"/>
    <w:rsid w:val="00EE60FD"/>
    <w:rsid w:val="00EE65C0"/>
    <w:rsid w:val="00EF425E"/>
    <w:rsid w:val="00EF4440"/>
    <w:rsid w:val="00EF446B"/>
    <w:rsid w:val="00EF6258"/>
    <w:rsid w:val="00F00FE7"/>
    <w:rsid w:val="00F04618"/>
    <w:rsid w:val="00F06AC0"/>
    <w:rsid w:val="00F072F6"/>
    <w:rsid w:val="00F07D51"/>
    <w:rsid w:val="00F10151"/>
    <w:rsid w:val="00F1037D"/>
    <w:rsid w:val="00F10698"/>
    <w:rsid w:val="00F10913"/>
    <w:rsid w:val="00F14CF0"/>
    <w:rsid w:val="00F15087"/>
    <w:rsid w:val="00F17298"/>
    <w:rsid w:val="00F17886"/>
    <w:rsid w:val="00F20BAB"/>
    <w:rsid w:val="00F21D1B"/>
    <w:rsid w:val="00F22EB0"/>
    <w:rsid w:val="00F23ACF"/>
    <w:rsid w:val="00F24EF4"/>
    <w:rsid w:val="00F259BD"/>
    <w:rsid w:val="00F269E0"/>
    <w:rsid w:val="00F27582"/>
    <w:rsid w:val="00F30F87"/>
    <w:rsid w:val="00F33519"/>
    <w:rsid w:val="00F36216"/>
    <w:rsid w:val="00F369BE"/>
    <w:rsid w:val="00F41392"/>
    <w:rsid w:val="00F4353D"/>
    <w:rsid w:val="00F4362E"/>
    <w:rsid w:val="00F44831"/>
    <w:rsid w:val="00F44BFE"/>
    <w:rsid w:val="00F4616C"/>
    <w:rsid w:val="00F46BE1"/>
    <w:rsid w:val="00F4780B"/>
    <w:rsid w:val="00F53866"/>
    <w:rsid w:val="00F53BC9"/>
    <w:rsid w:val="00F56B33"/>
    <w:rsid w:val="00F605C0"/>
    <w:rsid w:val="00F60854"/>
    <w:rsid w:val="00F60BF5"/>
    <w:rsid w:val="00F60C51"/>
    <w:rsid w:val="00F63A12"/>
    <w:rsid w:val="00F65F0F"/>
    <w:rsid w:val="00F66E78"/>
    <w:rsid w:val="00F7183F"/>
    <w:rsid w:val="00F72099"/>
    <w:rsid w:val="00F764A5"/>
    <w:rsid w:val="00F778EC"/>
    <w:rsid w:val="00F8006E"/>
    <w:rsid w:val="00F81DCE"/>
    <w:rsid w:val="00F849E5"/>
    <w:rsid w:val="00F84C0C"/>
    <w:rsid w:val="00F86EC0"/>
    <w:rsid w:val="00F884E1"/>
    <w:rsid w:val="00F92206"/>
    <w:rsid w:val="00F9244A"/>
    <w:rsid w:val="00F93F88"/>
    <w:rsid w:val="00F9434D"/>
    <w:rsid w:val="00F94FC9"/>
    <w:rsid w:val="00F964D9"/>
    <w:rsid w:val="00F97DE3"/>
    <w:rsid w:val="00FA2FC6"/>
    <w:rsid w:val="00FA31AA"/>
    <w:rsid w:val="00FA483B"/>
    <w:rsid w:val="00FA4A31"/>
    <w:rsid w:val="00FA56EA"/>
    <w:rsid w:val="00FA5893"/>
    <w:rsid w:val="00FA623E"/>
    <w:rsid w:val="00FB0E6B"/>
    <w:rsid w:val="00FB2371"/>
    <w:rsid w:val="00FB27A0"/>
    <w:rsid w:val="00FB3BE1"/>
    <w:rsid w:val="00FB447F"/>
    <w:rsid w:val="00FB5C05"/>
    <w:rsid w:val="00FB76E7"/>
    <w:rsid w:val="00FC0628"/>
    <w:rsid w:val="00FC091F"/>
    <w:rsid w:val="00FC1B32"/>
    <w:rsid w:val="00FC1BC2"/>
    <w:rsid w:val="00FC1D63"/>
    <w:rsid w:val="00FC2AFE"/>
    <w:rsid w:val="00FC3713"/>
    <w:rsid w:val="00FC496C"/>
    <w:rsid w:val="00FC4E01"/>
    <w:rsid w:val="00FC5989"/>
    <w:rsid w:val="00FC61A6"/>
    <w:rsid w:val="00FC71BF"/>
    <w:rsid w:val="00FD0947"/>
    <w:rsid w:val="00FD0EB0"/>
    <w:rsid w:val="00FD1746"/>
    <w:rsid w:val="00FD3D71"/>
    <w:rsid w:val="00FD400F"/>
    <w:rsid w:val="00FD4BB7"/>
    <w:rsid w:val="00FD69E5"/>
    <w:rsid w:val="00FE03C1"/>
    <w:rsid w:val="00FE2EC6"/>
    <w:rsid w:val="00FE3F5A"/>
    <w:rsid w:val="00FE462E"/>
    <w:rsid w:val="00FE5C33"/>
    <w:rsid w:val="00FF17A6"/>
    <w:rsid w:val="00FF206E"/>
    <w:rsid w:val="00FF3F8F"/>
    <w:rsid w:val="00FF607B"/>
    <w:rsid w:val="00FF6DFA"/>
    <w:rsid w:val="00FF782B"/>
    <w:rsid w:val="02F8D435"/>
    <w:rsid w:val="09D5D791"/>
    <w:rsid w:val="16A28B76"/>
    <w:rsid w:val="1A1FF79C"/>
    <w:rsid w:val="1A440352"/>
    <w:rsid w:val="1CA8174C"/>
    <w:rsid w:val="1DC05880"/>
    <w:rsid w:val="1EE9C531"/>
    <w:rsid w:val="20DD37F8"/>
    <w:rsid w:val="286CCA13"/>
    <w:rsid w:val="2AFDEC85"/>
    <w:rsid w:val="2D39E87A"/>
    <w:rsid w:val="2F9EA8A3"/>
    <w:rsid w:val="322F529D"/>
    <w:rsid w:val="33466C70"/>
    <w:rsid w:val="350449C5"/>
    <w:rsid w:val="3610FC4C"/>
    <w:rsid w:val="36232325"/>
    <w:rsid w:val="3D4702A5"/>
    <w:rsid w:val="3EA12870"/>
    <w:rsid w:val="3F92CDFA"/>
    <w:rsid w:val="42A20FB3"/>
    <w:rsid w:val="4792E0E2"/>
    <w:rsid w:val="485C7D2F"/>
    <w:rsid w:val="4A7D12CD"/>
    <w:rsid w:val="54A70289"/>
    <w:rsid w:val="5948598C"/>
    <w:rsid w:val="59B430EC"/>
    <w:rsid w:val="5D507889"/>
    <w:rsid w:val="5DC49A08"/>
    <w:rsid w:val="5EDD1DA6"/>
    <w:rsid w:val="60F311AE"/>
    <w:rsid w:val="620377D1"/>
    <w:rsid w:val="62F3F3C9"/>
    <w:rsid w:val="63BBDFA8"/>
    <w:rsid w:val="64C9E477"/>
    <w:rsid w:val="71347176"/>
    <w:rsid w:val="76DF1889"/>
    <w:rsid w:val="790DB613"/>
    <w:rsid w:val="7A0F8586"/>
    <w:rsid w:val="7D28A048"/>
    <w:rsid w:val="7E7EDF1E"/>
    <w:rsid w:val="7F0D49B7"/>
    <w:rsid w:val="7F7C7CD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693888"/>
  <w15:docId w15:val="{4D1653B8-6AFD-4BB8-B61D-214AFD075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A5E"/>
    <w:pPr>
      <w:spacing w:after="0" w:line="240" w:lineRule="auto"/>
    </w:pPr>
  </w:style>
  <w:style w:type="paragraph" w:styleId="Heading1">
    <w:name w:val="heading 1"/>
    <w:basedOn w:val="Normal"/>
    <w:next w:val="Normal"/>
    <w:link w:val="Heading1Char"/>
    <w:qFormat/>
    <w:rsid w:val="0022247C"/>
    <w:pPr>
      <w:widowControl w:val="0"/>
      <w:spacing w:after="480"/>
      <w:jc w:val="center"/>
      <w:outlineLvl w:val="0"/>
    </w:pPr>
    <w:rPr>
      <w:rFonts w:ascii="Arial" w:hAnsi="Arial" w:cs="Arial"/>
      <w:b/>
      <w:sz w:val="52"/>
      <w:szCs w:val="32"/>
    </w:rPr>
  </w:style>
  <w:style w:type="paragraph" w:styleId="Heading2">
    <w:name w:val="heading 2"/>
    <w:basedOn w:val="Normal"/>
    <w:next w:val="Normal"/>
    <w:link w:val="Heading2Char"/>
    <w:qFormat/>
    <w:rsid w:val="00204897"/>
    <w:pPr>
      <w:widowControl w:val="0"/>
      <w:spacing w:before="360" w:after="120"/>
      <w:outlineLvl w:val="1"/>
    </w:pPr>
    <w:rPr>
      <w:rFonts w:ascii="Arial" w:hAnsi="Arial" w:cs="Arial"/>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qFormat/>
    <w:rsid w:val="002F70C5"/>
    <w:pPr>
      <w:keepLines/>
      <w:spacing w:before="360"/>
      <w:jc w:val="center"/>
      <w:outlineLvl w:val="4"/>
    </w:pPr>
    <w:rPr>
      <w:rFonts w:ascii="Arial" w:hAnsi="Arial"/>
    </w:rPr>
  </w:style>
  <w:style w:type="paragraph" w:styleId="Heading6">
    <w:name w:val="heading 6"/>
    <w:basedOn w:val="Normal"/>
    <w:next w:val="Normal"/>
    <w:link w:val="Heading6Char"/>
    <w:qFormat/>
    <w:rsid w:val="002F70C5"/>
    <w:pPr>
      <w:keepNext/>
      <w:spacing w:before="240" w:line="240" w:lineRule="atLeast"/>
      <w:jc w:val="center"/>
      <w:outlineLvl w:val="5"/>
    </w:pPr>
    <w:rPr>
      <w:rFonts w:ascii="Arial" w:hAnsi="Arial"/>
      <w:b/>
      <w:caps/>
    </w:rPr>
  </w:style>
  <w:style w:type="paragraph" w:styleId="Heading7">
    <w:name w:val="heading 7"/>
    <w:basedOn w:val="Normal"/>
    <w:next w:val="Normal"/>
    <w:link w:val="Heading7Char"/>
    <w:qFormat/>
    <w:rsid w:val="002F70C5"/>
    <w:pPr>
      <w:spacing w:before="240" w:after="60"/>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247C"/>
    <w:rPr>
      <w:rFonts w:ascii="Arial" w:eastAsiaTheme="minorEastAsia" w:hAnsi="Arial" w:cs="Arial"/>
      <w:b/>
      <w:sz w:val="52"/>
      <w:szCs w:val="32"/>
    </w:rPr>
  </w:style>
  <w:style w:type="character" w:customStyle="1" w:styleId="Heading2Char">
    <w:name w:val="Heading 2 Char"/>
    <w:basedOn w:val="DefaultParagraphFont"/>
    <w:link w:val="Heading2"/>
    <w:rsid w:val="00204897"/>
    <w:rPr>
      <w:rFonts w:ascii="Arial" w:eastAsiaTheme="minorEastAsia" w:hAnsi="Arial" w:cs="Arial"/>
      <w:b/>
      <w:sz w:val="32"/>
      <w:szCs w:val="32"/>
    </w:rPr>
  </w:style>
  <w:style w:type="character" w:customStyle="1" w:styleId="Heading3Char">
    <w:name w:val="Heading 3 Char"/>
    <w:basedOn w:val="DefaultParagraphFont"/>
    <w:link w:val="Heading3"/>
    <w:rsid w:val="00E66C1E"/>
    <w:rPr>
      <w:rFonts w:ascii="Arial" w:eastAsiaTheme="minorEastAsia" w:hAnsi="Arial" w:cs="Times New Roman"/>
      <w:b/>
      <w:sz w:val="26"/>
      <w:szCs w:val="26"/>
    </w:rPr>
  </w:style>
  <w:style w:type="character" w:customStyle="1" w:styleId="Heading4Char">
    <w:name w:val="Heading 4 Char"/>
    <w:basedOn w:val="DefaultParagraphFont"/>
    <w:link w:val="Heading4"/>
    <w:rsid w:val="002F70C5"/>
    <w:rPr>
      <w:rFonts w:ascii="Arial" w:eastAsiaTheme="minorEastAsia" w:hAnsi="Arial" w:cs="Times New Roman"/>
      <w:b/>
      <w:szCs w:val="20"/>
    </w:rPr>
  </w:style>
  <w:style w:type="character" w:customStyle="1" w:styleId="Heading5Char">
    <w:name w:val="Heading 5 Char"/>
    <w:basedOn w:val="DefaultParagraphFont"/>
    <w:link w:val="Heading5"/>
    <w:rsid w:val="002F70C5"/>
    <w:rPr>
      <w:rFonts w:ascii="Arial" w:eastAsiaTheme="minorEastAsia" w:hAnsi="Arial" w:cs="Times New Roman"/>
      <w:szCs w:val="20"/>
    </w:rPr>
  </w:style>
  <w:style w:type="character" w:customStyle="1" w:styleId="Heading6Char">
    <w:name w:val="Heading 6 Char"/>
    <w:basedOn w:val="DefaultParagraphFont"/>
    <w:link w:val="Heading6"/>
    <w:rsid w:val="002F70C5"/>
    <w:rPr>
      <w:rFonts w:ascii="Arial" w:eastAsiaTheme="minorEastAsia" w:hAnsi="Arial" w:cs="Times New Roman"/>
      <w:b/>
      <w:caps/>
      <w:szCs w:val="20"/>
    </w:rPr>
  </w:style>
  <w:style w:type="character" w:customStyle="1" w:styleId="Heading7Char">
    <w:name w:val="Heading 7 Char"/>
    <w:basedOn w:val="DefaultParagraphFont"/>
    <w:link w:val="Heading7"/>
    <w:rsid w:val="002F70C5"/>
    <w:rPr>
      <w:rFonts w:ascii="Arial" w:eastAsiaTheme="minorEastAsia" w:hAnsi="Arial" w:cs="Times New Roman"/>
      <w:szCs w:val="20"/>
    </w:rPr>
  </w:style>
  <w:style w:type="paragraph" w:customStyle="1" w:styleId="C2-CtrSglSp">
    <w:name w:val="C2-Ctr Sgl Sp"/>
    <w:basedOn w:val="Normal"/>
    <w:rsid w:val="00B56A5E"/>
    <w:pPr>
      <w:keepLines/>
      <w:spacing w:before="240" w:after="240"/>
    </w:pPr>
    <w:rPr>
      <w:rFonts w:cs="Times New Roman"/>
      <w:b/>
    </w:rPr>
  </w:style>
  <w:style w:type="paragraph" w:customStyle="1" w:styleId="SL-FlLftSgl">
    <w:name w:val="SL-Fl Lft Sgl"/>
    <w:uiPriority w:val="99"/>
    <w:rsid w:val="002F70C5"/>
    <w:pPr>
      <w:spacing w:after="0" w:line="240" w:lineRule="auto"/>
    </w:pPr>
    <w:rPr>
      <w:rFonts w:eastAsiaTheme="minorEastAsia" w:cs="Times New Roman"/>
      <w:szCs w:val="20"/>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ind w:left="1080" w:hanging="504"/>
    </w:pPr>
    <w:rPr>
      <w:rFonts w:eastAsiaTheme="minorEastAsia" w:cs="Times New Roman"/>
      <w:szCs w:val="20"/>
    </w:rPr>
  </w:style>
  <w:style w:type="paragraph" w:customStyle="1" w:styleId="A3-SurveyResponseLine">
    <w:name w:val="A3-Survey Response Line"/>
    <w:rsid w:val="002F70C5"/>
    <w:pPr>
      <w:tabs>
        <w:tab w:val="right" w:leader="underscore" w:pos="4680"/>
      </w:tabs>
      <w:spacing w:before="120" w:after="120" w:line="240" w:lineRule="auto"/>
      <w:ind w:left="576"/>
    </w:pPr>
    <w:rPr>
      <w:rFonts w:eastAsiaTheme="minorEastAsia" w:cs="Times New Roman"/>
      <w:szCs w:val="20"/>
    </w:rPr>
  </w:style>
  <w:style w:type="paragraph" w:customStyle="1" w:styleId="BQ-BeforeQuestion-6ptAfter">
    <w:name w:val="BQ-BeforeQuestion-6ptAfter"/>
    <w:basedOn w:val="Normal"/>
    <w:rsid w:val="002F70C5"/>
    <w:pPr>
      <w:spacing w:after="120"/>
    </w:pPr>
    <w:rPr>
      <w:rFonts w:cs="Arial"/>
    </w:rPr>
  </w:style>
  <w:style w:type="paragraph" w:customStyle="1" w:styleId="CoverPage">
    <w:name w:val="CoverPage"/>
    <w:basedOn w:val="Normal"/>
    <w:uiPriority w:val="99"/>
    <w:rsid w:val="002F70C5"/>
    <w:rPr>
      <w:rFonts w:ascii="Arial" w:hAnsi="Arial"/>
      <w:szCs w:val="56"/>
    </w:rPr>
  </w:style>
  <w:style w:type="paragraph" w:customStyle="1" w:styleId="DL-DoctorLabel">
    <w:name w:val="DL-DoctorLabel"/>
    <w:basedOn w:val="Normal"/>
    <w:rsid w:val="002F70C5"/>
    <w:pPr>
      <w:jc w:val="center"/>
    </w:pPr>
    <w:rPr>
      <w:rFonts w:ascii="Arial" w:hAnsi="Arial"/>
    </w:rPr>
  </w:style>
  <w:style w:type="paragraph" w:styleId="Footer">
    <w:name w:val="footer"/>
    <w:basedOn w:val="Normal"/>
    <w:link w:val="FooterChar"/>
    <w:uiPriority w:val="99"/>
    <w:rsid w:val="002F70C5"/>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rsid w:val="002F70C5"/>
    <w:rPr>
      <w:rFonts w:ascii="Arial" w:eastAsiaTheme="minorEastAsia" w:hAnsi="Arial" w:cs="Times New Roman"/>
      <w:sz w:val="20"/>
      <w:szCs w:val="20"/>
    </w:rPr>
  </w:style>
  <w:style w:type="paragraph" w:styleId="Header">
    <w:name w:val="header"/>
    <w:basedOn w:val="Normal"/>
    <w:link w:val="HeaderChar"/>
    <w:rsid w:val="002F70C5"/>
    <w:pPr>
      <w:tabs>
        <w:tab w:val="right" w:pos="10080"/>
      </w:tabs>
    </w:pPr>
    <w:rPr>
      <w:rFonts w:ascii="Arial" w:hAnsi="Arial"/>
      <w:sz w:val="20"/>
    </w:rPr>
  </w:style>
  <w:style w:type="character" w:customStyle="1" w:styleId="HeaderChar">
    <w:name w:val="Header Char"/>
    <w:basedOn w:val="DefaultParagraphFont"/>
    <w:link w:val="Header"/>
    <w:rsid w:val="002F70C5"/>
    <w:rPr>
      <w:rFonts w:ascii="Arial" w:eastAsiaTheme="minorEastAsia" w:hAnsi="Arial" w:cs="Times New Roman"/>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rPr>
      <w:rFonts w:ascii="Arial" w:hAnsi="Arial"/>
    </w:r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rFonts w:ascii="Tahoma" w:hAnsi="Tahoma" w:cs="Tahoma"/>
      <w:sz w:val="16"/>
      <w:szCs w:val="16"/>
    </w:rPr>
  </w:style>
  <w:style w:type="character" w:customStyle="1" w:styleId="BalloonTextChar">
    <w:name w:val="Balloon Text Char"/>
    <w:basedOn w:val="DefaultParagraphFont"/>
    <w:link w:val="BalloonText"/>
    <w:uiPriority w:val="99"/>
    <w:semiHidden/>
    <w:rsid w:val="002F70C5"/>
    <w:rPr>
      <w:rFonts w:ascii="Tahoma" w:eastAsiaTheme="minorEastAsia" w:hAnsi="Tahoma" w:cs="Tahoma"/>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ascii="Arial" w:hAnsi="Arial"/>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541F1A"/>
    <w:pPr>
      <w:keepNext/>
      <w:keepLines/>
      <w:numPr>
        <w:numId w:val="23"/>
      </w:numPr>
      <w:tabs>
        <w:tab w:val="left" w:pos="432"/>
      </w:tabs>
      <w:spacing w:before="240" w:after="120"/>
    </w:pPr>
  </w:style>
  <w:style w:type="character" w:styleId="FollowedHyperlink">
    <w:name w:val="FollowedHyperlink"/>
    <w:basedOn w:val="DefaultParagraphFont"/>
    <w:uiPriority w:val="99"/>
    <w:semiHidden/>
    <w:unhideWhenUsed/>
    <w:rsid w:val="002F70C5"/>
    <w:rPr>
      <w:color w:val="800080" w:themeColor="followedHyperlink"/>
      <w:u w:val="single"/>
    </w:rPr>
  </w:style>
  <w:style w:type="character" w:styleId="CommentReference">
    <w:name w:val="annotation reference"/>
    <w:basedOn w:val="DefaultParagraphFont"/>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basedOn w:val="DefaultParagraphFont"/>
    <w:link w:val="CommentText"/>
    <w:uiPriority w:val="99"/>
    <w:rsid w:val="002F70C5"/>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basedOn w:val="CommentTextChar"/>
    <w:link w:val="CommentSubject"/>
    <w:uiPriority w:val="99"/>
    <w:semiHidden/>
    <w:rsid w:val="002F70C5"/>
    <w:rPr>
      <w:rFonts w:eastAsiaTheme="minorEastAsia" w:cs="Times New Roman"/>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rFonts w:ascii="Arial" w:hAnsi="Arial" w:cs="Arial"/>
      <w:color w:val="000000"/>
    </w:rPr>
  </w:style>
  <w:style w:type="paragraph" w:styleId="NoSpacing">
    <w:name w:val="No Spacing"/>
    <w:uiPriority w:val="1"/>
    <w:qFormat/>
    <w:rsid w:val="002F70C5"/>
    <w:pPr>
      <w:spacing w:after="0" w:line="240" w:lineRule="auto"/>
    </w:pPr>
    <w:rPr>
      <w:rFonts w:eastAsiaTheme="minorEastAsia" w:cs="Times New Roman"/>
      <w:szCs w:val="20"/>
    </w:rPr>
  </w:style>
  <w:style w:type="numbering" w:customStyle="1" w:styleId="CAHPS">
    <w:name w:val="CAHPS"/>
    <w:uiPriority w:val="99"/>
    <w:rsid w:val="002F70C5"/>
    <w:pPr>
      <w:numPr>
        <w:numId w:val="4"/>
      </w:numPr>
    </w:pPr>
  </w:style>
  <w:style w:type="paragraph" w:styleId="Revision">
    <w:name w:val="Revision"/>
    <w:hidden/>
    <w:uiPriority w:val="99"/>
    <w:semiHidden/>
    <w:rsid w:val="002F70C5"/>
    <w:pPr>
      <w:spacing w:after="0" w:line="240" w:lineRule="auto"/>
    </w:pPr>
    <w:rPr>
      <w:rFonts w:eastAsiaTheme="minorEastAsia" w:cs="Times New Roman"/>
      <w:szCs w:val="20"/>
    </w:rPr>
  </w:style>
  <w:style w:type="paragraph" w:customStyle="1" w:styleId="TableText">
    <w:name w:val="Table Text"/>
    <w:link w:val="TableTextChar"/>
    <w:rsid w:val="002F70C5"/>
    <w:pPr>
      <w:spacing w:before="40" w:after="40" w:line="200" w:lineRule="exact"/>
    </w:pPr>
    <w:rPr>
      <w:rFonts w:ascii="Arial Narrow" w:eastAsiaTheme="minorEastAsia" w:hAnsi="Arial Narrow" w:cs="Times New Roman"/>
      <w:sz w:val="20"/>
      <w:szCs w:val="19"/>
    </w:rPr>
  </w:style>
  <w:style w:type="character" w:customStyle="1" w:styleId="TableTextChar">
    <w:name w:val="Table Text Char"/>
    <w:basedOn w:val="DefaultParagraphFont"/>
    <w:link w:val="TableText"/>
    <w:rsid w:val="002F70C5"/>
    <w:rPr>
      <w:rFonts w:ascii="Arial Narrow" w:eastAsiaTheme="minorEastAsia" w:hAnsi="Arial Narrow" w:cs="Times New Roman"/>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pPr>
      <w:spacing w:after="0" w:line="240" w:lineRule="auto"/>
    </w:pPr>
    <w:rPr>
      <w:rFonts w:asciiTheme="minorHAnsi" w:eastAsiaTheme="minorEastAsia" w:hAnsiTheme="minorHAnsi"/>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
    <w:name w:val="Item"/>
    <w:basedOn w:val="BodyTextIndent3"/>
    <w:rsid w:val="002F70C5"/>
    <w:pPr>
      <w:spacing w:after="0"/>
      <w:ind w:left="720" w:hanging="720"/>
    </w:pPr>
    <w:rPr>
      <w:rFonts w:ascii="Arial" w:hAnsi="Arial" w:cs="Arial"/>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F70C5"/>
    <w:rPr>
      <w:rFonts w:eastAsiaTheme="minorEastAsia" w:cs="Times New Roman"/>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rPr>
      <w:rFonts w:eastAsia="Times New Roman"/>
    </w:rPr>
  </w:style>
  <w:style w:type="paragraph" w:customStyle="1" w:styleId="A4-Supplemental1DigitRespOptBox">
    <w:name w:val="A4-Supplemental 1 Digit RespOptBox"/>
    <w:basedOn w:val="Normal"/>
    <w:rsid w:val="002F70C5"/>
    <w:pPr>
      <w:tabs>
        <w:tab w:val="left" w:pos="1368"/>
      </w:tabs>
      <w:spacing w:before="40" w:after="40"/>
      <w:ind w:left="1368" w:hanging="432"/>
    </w:pPr>
    <w:rPr>
      <w:rFonts w:eastAsia="Times New Roman"/>
    </w:r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ascii="Arial" w:hAnsi="Arial"/>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rFonts w:eastAsia="Times New Roman" w:cs="Times New Roman"/>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pPr>
      <w:spacing w:after="0" w:line="240" w:lineRule="auto"/>
    </w:pPr>
    <w:rPr>
      <w:sz w:val="20"/>
    </w:rPr>
  </w:style>
  <w:style w:type="paragraph" w:customStyle="1" w:styleId="SurveySubtitle">
    <w:name w:val="Survey Subtitle"/>
    <w:qFormat/>
    <w:rsid w:val="00312C51"/>
    <w:pPr>
      <w:spacing w:after="360"/>
      <w:jc w:val="center"/>
    </w:pPr>
    <w:rPr>
      <w:rFonts w:ascii="Arial" w:hAnsi="Arial" w:cs="Arial"/>
      <w:sz w:val="40"/>
      <w:szCs w:val="40"/>
    </w:rPr>
  </w:style>
  <w:style w:type="paragraph" w:customStyle="1" w:styleId="SurveyInsideTitle">
    <w:name w:val="Survey Inside Title"/>
    <w:qFormat/>
    <w:rsid w:val="00312C51"/>
    <w:pPr>
      <w:spacing w:after="480" w:line="240" w:lineRule="auto"/>
      <w:jc w:val="center"/>
    </w:pPr>
    <w:rPr>
      <w:rFonts w:ascii="Arial" w:hAnsi="Arial" w:cs="Arial"/>
      <w:b/>
      <w:sz w:val="52"/>
      <w:szCs w:val="32"/>
    </w:rPr>
  </w:style>
  <w:style w:type="character" w:styleId="LineNumber">
    <w:name w:val="line number"/>
    <w:basedOn w:val="DefaultParagraphFont"/>
    <w:uiPriority w:val="99"/>
    <w:semiHidden/>
    <w:unhideWhenUsed/>
    <w:rsid w:val="00E9219D"/>
  </w:style>
  <w:style w:type="character" w:customStyle="1" w:styleId="normaltextrun">
    <w:name w:val="normaltextrun"/>
    <w:basedOn w:val="DefaultParagraphFont"/>
    <w:rsid w:val="00C0765B"/>
  </w:style>
  <w:style w:type="character" w:customStyle="1" w:styleId="eop">
    <w:name w:val="eop"/>
    <w:basedOn w:val="DefaultParagraphFont"/>
    <w:rsid w:val="00C0765B"/>
  </w:style>
  <w:style w:type="character" w:styleId="Mention">
    <w:name w:val="Mention"/>
    <w:basedOn w:val="DefaultParagraphFont"/>
    <w:uiPriority w:val="99"/>
    <w:unhideWhenUsed/>
    <w:rPr>
      <w:color w:val="2B579A"/>
      <w:shd w:val="clear" w:color="auto" w:fill="E6E6E6"/>
    </w:rPr>
  </w:style>
  <w:style w:type="table" w:styleId="TableGridLight">
    <w:name w:val="Grid Table Light"/>
    <w:basedOn w:val="TableNormal"/>
    <w:uiPriority w:val="40"/>
    <w:rsid w:val="00BA66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unhideWhenUsed/>
    <w:rsid w:val="00B56A5E"/>
    <w:pPr>
      <w:spacing w:after="120"/>
    </w:pPr>
  </w:style>
  <w:style w:type="character" w:customStyle="1" w:styleId="BodyTextChar">
    <w:name w:val="Body Text Char"/>
    <w:basedOn w:val="DefaultParagraphFont"/>
    <w:link w:val="BodyText"/>
    <w:uiPriority w:val="99"/>
    <w:rsid w:val="00B56A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76340">
      <w:bodyDiv w:val="1"/>
      <w:marLeft w:val="0"/>
      <w:marRight w:val="0"/>
      <w:marTop w:val="0"/>
      <w:marBottom w:val="0"/>
      <w:divBdr>
        <w:top w:val="none" w:sz="0" w:space="0" w:color="auto"/>
        <w:left w:val="none" w:sz="0" w:space="0" w:color="auto"/>
        <w:bottom w:val="none" w:sz="0" w:space="0" w:color="auto"/>
        <w:right w:val="none" w:sz="0" w:space="0" w:color="auto"/>
      </w:divBdr>
    </w:div>
    <w:div w:id="77678625">
      <w:bodyDiv w:val="1"/>
      <w:marLeft w:val="0"/>
      <w:marRight w:val="0"/>
      <w:marTop w:val="0"/>
      <w:marBottom w:val="0"/>
      <w:divBdr>
        <w:top w:val="none" w:sz="0" w:space="0" w:color="auto"/>
        <w:left w:val="none" w:sz="0" w:space="0" w:color="auto"/>
        <w:bottom w:val="none" w:sz="0" w:space="0" w:color="auto"/>
        <w:right w:val="none" w:sz="0" w:space="0" w:color="auto"/>
      </w:divBdr>
    </w:div>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792288592">
      <w:bodyDiv w:val="1"/>
      <w:marLeft w:val="0"/>
      <w:marRight w:val="0"/>
      <w:marTop w:val="0"/>
      <w:marBottom w:val="0"/>
      <w:divBdr>
        <w:top w:val="none" w:sz="0" w:space="0" w:color="auto"/>
        <w:left w:val="none" w:sz="0" w:space="0" w:color="auto"/>
        <w:bottom w:val="none" w:sz="0" w:space="0" w:color="auto"/>
        <w:right w:val="none" w:sz="0" w:space="0" w:color="auto"/>
      </w:divBdr>
    </w:div>
    <w:div w:id="816264606">
      <w:bodyDiv w:val="1"/>
      <w:marLeft w:val="0"/>
      <w:marRight w:val="0"/>
      <w:marTop w:val="0"/>
      <w:marBottom w:val="0"/>
      <w:divBdr>
        <w:top w:val="none" w:sz="0" w:space="0" w:color="auto"/>
        <w:left w:val="none" w:sz="0" w:space="0" w:color="auto"/>
        <w:bottom w:val="none" w:sz="0" w:space="0" w:color="auto"/>
        <w:right w:val="none" w:sz="0" w:space="0" w:color="auto"/>
      </w:divBdr>
    </w:div>
    <w:div w:id="928855544">
      <w:bodyDiv w:val="1"/>
      <w:marLeft w:val="0"/>
      <w:marRight w:val="0"/>
      <w:marTop w:val="0"/>
      <w:marBottom w:val="0"/>
      <w:divBdr>
        <w:top w:val="none" w:sz="0" w:space="0" w:color="auto"/>
        <w:left w:val="none" w:sz="0" w:space="0" w:color="auto"/>
        <w:bottom w:val="none" w:sz="0" w:space="0" w:color="auto"/>
        <w:right w:val="none" w:sz="0" w:space="0" w:color="auto"/>
      </w:divBdr>
    </w:div>
    <w:div w:id="1346784168">
      <w:bodyDiv w:val="1"/>
      <w:marLeft w:val="0"/>
      <w:marRight w:val="0"/>
      <w:marTop w:val="0"/>
      <w:marBottom w:val="0"/>
      <w:divBdr>
        <w:top w:val="none" w:sz="0" w:space="0" w:color="auto"/>
        <w:left w:val="none" w:sz="0" w:space="0" w:color="auto"/>
        <w:bottom w:val="none" w:sz="0" w:space="0" w:color="auto"/>
        <w:right w:val="none" w:sz="0" w:space="0" w:color="auto"/>
      </w:divBdr>
    </w:div>
    <w:div w:id="1489246240">
      <w:bodyDiv w:val="1"/>
      <w:marLeft w:val="0"/>
      <w:marRight w:val="0"/>
      <w:marTop w:val="0"/>
      <w:marBottom w:val="0"/>
      <w:divBdr>
        <w:top w:val="none" w:sz="0" w:space="0" w:color="auto"/>
        <w:left w:val="none" w:sz="0" w:space="0" w:color="auto"/>
        <w:bottom w:val="none" w:sz="0" w:space="0" w:color="auto"/>
        <w:right w:val="none" w:sz="0" w:space="0" w:color="auto"/>
      </w:divBdr>
    </w:div>
    <w:div w:id="1621761309">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file://co-adshare/share/share/OA/OHI/OHI%20MOG/504/Nondiscrimination%20and%20Aux%20Aid%20Notices/hhs.gov/civil-rights/filing-a-complaint/complaint-process/index.html" TargetMode="Externa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mailto:altformatrequest@cms.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fc214a3417b1793bc5cd9c4d66bf551a">
  <xsd:schema xmlns:xsd="http://www.w3.org/2001/XMLSchema" xmlns:xs="http://www.w3.org/2001/XMLSchema" xmlns:p="http://schemas.microsoft.com/office/2006/metadata/properties" xmlns:ns2="ef3271c7-ed07-44c7-9366-88b2c80d421e" xmlns:ns3="f421f6b9-57e4-4f3e-aeb8-987bfff49f38" targetNamespace="http://schemas.microsoft.com/office/2006/metadata/properties" ma:root="true" ma:fieldsID="e1e67ce5bc5ce417c376de5f73db947e" ns2:_="" ns3:_="">
    <xsd:import namespace="ef3271c7-ed07-44c7-9366-88b2c80d421e"/>
    <xsd:import namespace="f421f6b9-57e4-4f3e-aeb8-987bfff49f38"/>
    <xsd:element name="properties">
      <xsd:complexType>
        <xsd:sequence>
          <xsd:element name="documentManagement">
            <xsd:complexType>
              <xsd:all>
                <xsd:element ref="ns2:_Flow_SignoffStatus" minOccurs="0"/>
                <xsd:element ref="ns2:Status" minOccurs="0"/>
                <xsd:element ref="ns2:ApprovedCost"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oc_x0023_"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Status" ma:index="3" nillable="true" ma:displayName="Status" ma:format="Dropdown" ma:internalName="Status" ma:readOnly="false">
      <xsd:simpleType>
        <xsd:restriction base="dms:Choice">
          <xsd:enumeration value="Not Being Remediated"/>
          <xsd:enumeration value="Quote Requested"/>
          <xsd:enumeration value="Quote Submitted"/>
          <xsd:enumeration value="Quote Approved"/>
          <xsd:enumeration value="Waiting on Final Files"/>
          <xsd:enumeration value="Remediation in Process"/>
          <xsd:enumeration value="Formatting Errors Found"/>
          <xsd:enumeration value="Formatting Fixes"/>
          <xsd:enumeration value="Document in QC"/>
          <xsd:enumeration value="Questions to Client"/>
          <xsd:enumeration value="Ready to Send"/>
          <xsd:enumeration value="508-Compliant and Submitted"/>
          <xsd:enumeration value="Client Approved"/>
          <xsd:enumeration value="Project Billed"/>
        </xsd:restriction>
      </xsd:simpleType>
    </xsd:element>
    <xsd:element name="ApprovedCost" ma:index="4" nillable="true" ma:displayName="Approved Cost" ma:format="Dropdown" ma:internalName="ApprovedCost"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Doc_x0023_" ma:index="18" nillable="true" ma:displayName="Doc #" ma:format="Dropdown" ma:internalName="Doc_x0023_" ma:percentage="FALSE">
      <xsd:simpleType>
        <xsd:restriction base="dms:Number"/>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f421f6b9-57e4-4f3e-aeb8-987bfff49f38">
      <UserInfo>
        <DisplayName>Sun, Tong [USA]</DisplayName>
        <AccountId>81</AccountId>
        <AccountType/>
      </UserInfo>
      <UserInfo>
        <DisplayName>Tuchman, Hallie [USA]</DisplayName>
        <AccountId>10</AccountId>
        <AccountType/>
      </UserInfo>
      <UserInfo>
        <DisplayName>Francois, Sierra [USA]</DisplayName>
        <AccountId>71</AccountId>
        <AccountType/>
      </UserInfo>
    </SharedWithUsers>
    <ApprovedCost xmlns="ef3271c7-ed07-44c7-9366-88b2c80d421e" xsi:nil="true"/>
    <Doc_x0023_ xmlns="ef3271c7-ed07-44c7-9366-88b2c80d421e" xsi:nil="true"/>
    <_Flow_SignoffStatus xmlns="ef3271c7-ed07-44c7-9366-88b2c80d421e" xsi:nil="true"/>
    <Status xmlns="ef3271c7-ed07-44c7-9366-88b2c80d421e" xsi:nil="true"/>
  </documentManagement>
</p:properties>
</file>

<file path=customXml/itemProps1.xml><?xml version="1.0" encoding="utf-8"?>
<ds:datastoreItem xmlns:ds="http://schemas.openxmlformats.org/officeDocument/2006/customXml" ds:itemID="{797484D5-E71D-4F8D-A033-9F4B4744FFA0}">
  <ds:schemaRefs>
    <ds:schemaRef ds:uri="http://schemas.microsoft.com/sharepoint/v3/contenttype/forms"/>
  </ds:schemaRefs>
</ds:datastoreItem>
</file>

<file path=customXml/itemProps2.xml><?xml version="1.0" encoding="utf-8"?>
<ds:datastoreItem xmlns:ds="http://schemas.openxmlformats.org/officeDocument/2006/customXml" ds:itemID="{09C67800-9329-4660-9992-12BC83939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33E16-389D-4E8D-8C21-79221F760DFD}">
  <ds:schemaRefs>
    <ds:schemaRef ds:uri="http://schemas.openxmlformats.org/officeDocument/2006/bibliography"/>
  </ds:schemaRefs>
</ds:datastoreItem>
</file>

<file path=customXml/itemProps4.xml><?xml version="1.0" encoding="utf-8"?>
<ds:datastoreItem xmlns:ds="http://schemas.openxmlformats.org/officeDocument/2006/customXml" ds:itemID="{8A12C2F5-8778-4ACF-A349-4CCAEFD7523F}">
  <ds:schemaRefs>
    <ds:schemaRef ds:uri="http://purl.org/dc/elements/1.1/"/>
    <ds:schemaRef ds:uri="http://purl.org/dc/terms/"/>
    <ds:schemaRef ds:uri="http://schemas.microsoft.com/office/2006/documentManagement/types"/>
    <ds:schemaRef ds:uri="ef3271c7-ed07-44c7-9366-88b2c80d421e"/>
    <ds:schemaRef ds:uri="http://www.w3.org/XML/1998/namespace"/>
    <ds:schemaRef ds:uri="http://purl.org/dc/dcmitype/"/>
    <ds:schemaRef ds:uri="http://schemas.microsoft.com/office/infopath/2007/PartnerControls"/>
    <ds:schemaRef ds:uri="http://schemas.openxmlformats.org/package/2006/metadata/core-properties"/>
    <ds:schemaRef ds:uri="f421f6b9-57e4-4f3e-aeb8-987bfff49f38"/>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1</Pages>
  <Words>3586</Words>
  <Characters>17556</Characters>
  <Application>Microsoft Office Word</Application>
  <DocSecurity>0</DocSecurity>
  <Lines>146</Lines>
  <Paragraphs>42</Paragraphs>
  <ScaleCrop>false</ScaleCrop>
  <HeadingPairs>
    <vt:vector size="2" baseType="variant">
      <vt:variant>
        <vt:lpstr>Title</vt:lpstr>
      </vt:variant>
      <vt:variant>
        <vt:i4>1</vt:i4>
      </vt:variant>
    </vt:vector>
  </HeadingPairs>
  <TitlesOfParts>
    <vt:vector size="1" baseType="lpstr">
      <vt:lpstr>2026 QHP Enrollee Survey Instrument: English</vt:lpstr>
    </vt:vector>
  </TitlesOfParts>
  <Company>Centers for Medicare &amp; Medicaid Services</Company>
  <LinksUpToDate>false</LinksUpToDate>
  <CharactersWithSpaces>2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QHP Enrollee Survey Instrument: English</dc:title>
  <dc:subject>2026 Qualified Health Plan Enrollee Experience Survey</dc:subject>
  <dc:creator>Centers for Medicare &amp; Medicaid Services</dc:creator>
  <cp:keywords>survey instructions; health plan; health care; personal doctor; specialists; physical, mental, or emotional condition</cp:keywords>
  <dc:description>Public Domain</dc:description>
  <cp:lastModifiedBy>Sacco, Helen</cp:lastModifiedBy>
  <cp:revision>149</cp:revision>
  <cp:lastPrinted>2015-09-16T10:36:00Z</cp:lastPrinted>
  <dcterms:created xsi:type="dcterms:W3CDTF">2023-01-20T00:59:00Z</dcterms:created>
  <dcterms:modified xsi:type="dcterms:W3CDTF">2025-09-18T19: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F0BB45C5E9A4288A03A2D9CC2E93F</vt:lpwstr>
  </property>
  <property fmtid="{D5CDD505-2E9C-101B-9397-08002B2CF9AE}" pid="3" name="MediaServiceImageTags">
    <vt:lpwstr/>
  </property>
  <property fmtid="{D5CDD505-2E9C-101B-9397-08002B2CF9AE}" pid="4" name="GrammarlyDocumentId">
    <vt:lpwstr>a490e4beb4097abe2d21df316d05921748f906fb855bebf55018a937a7681e4b</vt:lpwstr>
  </property>
  <property fmtid="{D5CDD505-2E9C-101B-9397-08002B2CF9AE}" pid="5" name="Language">
    <vt:lpwstr>en-us</vt:lpwstr>
  </property>
</Properties>
</file>